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97693B" w14:textId="6562F0F1" w:rsidR="00262261" w:rsidRDefault="00426D10" w:rsidP="00426D10">
      <w:pPr>
        <w:spacing w:after="0" w:line="240" w:lineRule="auto"/>
        <w:jc w:val="center"/>
        <w:rPr>
          <w:rFonts w:ascii="Times New Roman" w:hAnsi="Times New Roman" w:cs="Times New Roman"/>
          <w:sz w:val="24"/>
          <w:szCs w:val="24"/>
          <w:u w:val="single"/>
        </w:rPr>
      </w:pPr>
      <w:r w:rsidRPr="00426D10">
        <w:rPr>
          <w:rFonts w:ascii="Times New Roman" w:hAnsi="Times New Roman" w:cs="Times New Roman"/>
          <w:noProof/>
          <w:sz w:val="24"/>
          <w:szCs w:val="24"/>
        </w:rPr>
        <w:drawing>
          <wp:inline distT="0" distB="0" distL="0" distR="0" wp14:anchorId="1FC23268" wp14:editId="074BA839">
            <wp:extent cx="2733675" cy="2733675"/>
            <wp:effectExtent l="0" t="0" r="0" b="0"/>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arter institute at erskine_PN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33675" cy="2733675"/>
                    </a:xfrm>
                    <a:prstGeom prst="rect">
                      <a:avLst/>
                    </a:prstGeom>
                  </pic:spPr>
                </pic:pic>
              </a:graphicData>
            </a:graphic>
          </wp:inline>
        </w:drawing>
      </w:r>
    </w:p>
    <w:p w14:paraId="71ED40E3" w14:textId="77777777" w:rsidR="00262261" w:rsidRDefault="00262261" w:rsidP="00426D10">
      <w:pPr>
        <w:spacing w:after="0" w:line="240" w:lineRule="auto"/>
        <w:jc w:val="center"/>
        <w:rPr>
          <w:rFonts w:ascii="Times New Roman" w:hAnsi="Times New Roman" w:cs="Times New Roman"/>
          <w:sz w:val="24"/>
          <w:szCs w:val="24"/>
          <w:u w:val="single"/>
        </w:rPr>
      </w:pPr>
    </w:p>
    <w:p w14:paraId="67C75E21" w14:textId="609FA945" w:rsidR="00A0233C" w:rsidRPr="00262261" w:rsidRDefault="00A0233C" w:rsidP="00426D10">
      <w:pPr>
        <w:spacing w:after="0" w:line="240" w:lineRule="auto"/>
        <w:jc w:val="center"/>
        <w:rPr>
          <w:rFonts w:ascii="Times New Roman" w:hAnsi="Times New Roman" w:cs="Times New Roman"/>
          <w:b/>
          <w:sz w:val="56"/>
          <w:szCs w:val="24"/>
          <w:u w:val="single"/>
        </w:rPr>
      </w:pPr>
      <w:r w:rsidRPr="00262261">
        <w:rPr>
          <w:rFonts w:ascii="Times New Roman" w:hAnsi="Times New Roman" w:cs="Times New Roman"/>
          <w:b/>
          <w:sz w:val="56"/>
          <w:szCs w:val="24"/>
          <w:u w:val="single"/>
        </w:rPr>
        <w:t>REQUEST FOR PROPOSAL</w:t>
      </w:r>
    </w:p>
    <w:p w14:paraId="66730B9A" w14:textId="18C57D06" w:rsidR="00A0233C" w:rsidRPr="00262261" w:rsidRDefault="00A0233C" w:rsidP="00426D10">
      <w:pPr>
        <w:spacing w:after="0" w:line="240" w:lineRule="auto"/>
        <w:jc w:val="center"/>
        <w:rPr>
          <w:rFonts w:ascii="Times New Roman" w:hAnsi="Times New Roman" w:cs="Times New Roman"/>
          <w:b/>
          <w:sz w:val="36"/>
          <w:szCs w:val="24"/>
          <w:u w:val="single"/>
        </w:rPr>
      </w:pPr>
      <w:r w:rsidRPr="00262261">
        <w:rPr>
          <w:rFonts w:ascii="Times New Roman" w:hAnsi="Times New Roman" w:cs="Times New Roman"/>
          <w:sz w:val="24"/>
          <w:szCs w:val="24"/>
        </w:rPr>
        <w:br/>
      </w:r>
      <w:r w:rsidRPr="00262261">
        <w:rPr>
          <w:rFonts w:ascii="Times New Roman" w:hAnsi="Times New Roman" w:cs="Times New Roman"/>
          <w:sz w:val="24"/>
          <w:szCs w:val="24"/>
        </w:rPr>
        <w:br/>
      </w:r>
      <w:r w:rsidRPr="00262261">
        <w:rPr>
          <w:rFonts w:ascii="Times New Roman" w:hAnsi="Times New Roman" w:cs="Times New Roman"/>
          <w:sz w:val="24"/>
          <w:szCs w:val="24"/>
        </w:rPr>
        <w:br/>
      </w:r>
      <w:r w:rsidR="006E5F84">
        <w:rPr>
          <w:rFonts w:ascii="Times New Roman" w:hAnsi="Times New Roman" w:cs="Times New Roman"/>
          <w:b/>
          <w:sz w:val="36"/>
          <w:szCs w:val="24"/>
          <w:u w:val="single"/>
        </w:rPr>
        <w:t xml:space="preserve">Research Analyzing the Funding </w:t>
      </w:r>
      <w:r w:rsidR="00012545">
        <w:rPr>
          <w:rFonts w:ascii="Times New Roman" w:hAnsi="Times New Roman" w:cs="Times New Roman"/>
          <w:b/>
          <w:sz w:val="36"/>
          <w:szCs w:val="24"/>
          <w:u w:val="single"/>
        </w:rPr>
        <w:t>Differences</w:t>
      </w:r>
      <w:r w:rsidR="006E5F84">
        <w:rPr>
          <w:rFonts w:ascii="Times New Roman" w:hAnsi="Times New Roman" w:cs="Times New Roman"/>
          <w:b/>
          <w:sz w:val="36"/>
          <w:szCs w:val="24"/>
          <w:u w:val="single"/>
        </w:rPr>
        <w:t xml:space="preserve"> Between </w:t>
      </w:r>
      <w:r w:rsidR="00012545">
        <w:rPr>
          <w:rFonts w:ascii="Times New Roman" w:hAnsi="Times New Roman" w:cs="Times New Roman"/>
          <w:b/>
          <w:sz w:val="36"/>
          <w:szCs w:val="24"/>
          <w:u w:val="single"/>
        </w:rPr>
        <w:t xml:space="preserve">Public </w:t>
      </w:r>
      <w:r w:rsidR="006E5F84">
        <w:rPr>
          <w:rFonts w:ascii="Times New Roman" w:hAnsi="Times New Roman" w:cs="Times New Roman"/>
          <w:b/>
          <w:sz w:val="36"/>
          <w:szCs w:val="24"/>
          <w:u w:val="single"/>
        </w:rPr>
        <w:t>Charter Schools and Traditional</w:t>
      </w:r>
      <w:r w:rsidR="00012545">
        <w:rPr>
          <w:rFonts w:ascii="Times New Roman" w:hAnsi="Times New Roman" w:cs="Times New Roman"/>
          <w:b/>
          <w:sz w:val="36"/>
          <w:szCs w:val="24"/>
          <w:u w:val="single"/>
        </w:rPr>
        <w:t xml:space="preserve"> Public</w:t>
      </w:r>
      <w:r w:rsidR="006E5F84">
        <w:rPr>
          <w:rFonts w:ascii="Times New Roman" w:hAnsi="Times New Roman" w:cs="Times New Roman"/>
          <w:b/>
          <w:sz w:val="36"/>
          <w:szCs w:val="24"/>
          <w:u w:val="single"/>
        </w:rPr>
        <w:t xml:space="preserve"> Schools in South Carolina</w:t>
      </w:r>
    </w:p>
    <w:p w14:paraId="6690F733" w14:textId="7D499BD8" w:rsidR="00A0233C" w:rsidRPr="00262261" w:rsidRDefault="00A64863" w:rsidP="00426D10">
      <w:pPr>
        <w:spacing w:after="0" w:line="240" w:lineRule="auto"/>
        <w:jc w:val="center"/>
        <w:rPr>
          <w:rFonts w:ascii="Times New Roman" w:hAnsi="Times New Roman" w:cs="Times New Roman"/>
          <w:sz w:val="36"/>
          <w:szCs w:val="24"/>
        </w:rPr>
      </w:pPr>
      <w:r w:rsidRPr="00262261">
        <w:rPr>
          <w:rFonts w:ascii="Times New Roman" w:hAnsi="Times New Roman" w:cs="Times New Roman"/>
          <w:sz w:val="36"/>
          <w:szCs w:val="24"/>
        </w:rPr>
        <w:t xml:space="preserve">For the Fiscal Year </w:t>
      </w:r>
      <w:r w:rsidR="006E5F84">
        <w:rPr>
          <w:rFonts w:ascii="Times New Roman" w:hAnsi="Times New Roman" w:cs="Times New Roman"/>
          <w:sz w:val="36"/>
          <w:szCs w:val="24"/>
        </w:rPr>
        <w:t>2025-2026</w:t>
      </w:r>
    </w:p>
    <w:p w14:paraId="62683AB7" w14:textId="0FB0AA6D" w:rsidR="00A0233C" w:rsidRDefault="00A0233C" w:rsidP="00426D10">
      <w:pPr>
        <w:spacing w:after="0" w:line="240" w:lineRule="auto"/>
        <w:jc w:val="center"/>
        <w:rPr>
          <w:rFonts w:ascii="Times New Roman" w:hAnsi="Times New Roman" w:cs="Times New Roman"/>
          <w:sz w:val="36"/>
          <w:szCs w:val="24"/>
        </w:rPr>
      </w:pPr>
    </w:p>
    <w:p w14:paraId="4F781BAF" w14:textId="77777777" w:rsidR="00262261" w:rsidRPr="00262261" w:rsidRDefault="00262261" w:rsidP="00426D10">
      <w:pPr>
        <w:spacing w:after="0" w:line="240" w:lineRule="auto"/>
        <w:jc w:val="center"/>
        <w:rPr>
          <w:rFonts w:ascii="Times New Roman" w:hAnsi="Times New Roman" w:cs="Times New Roman"/>
          <w:sz w:val="36"/>
          <w:szCs w:val="24"/>
        </w:rPr>
      </w:pPr>
    </w:p>
    <w:p w14:paraId="53A15A7E" w14:textId="77777777" w:rsidR="00A0233C" w:rsidRPr="00262261" w:rsidRDefault="00A0233C" w:rsidP="00426D10">
      <w:pPr>
        <w:spacing w:after="0" w:line="240" w:lineRule="auto"/>
        <w:jc w:val="center"/>
        <w:rPr>
          <w:rFonts w:ascii="Times New Roman" w:hAnsi="Times New Roman" w:cs="Times New Roman"/>
          <w:sz w:val="36"/>
          <w:szCs w:val="24"/>
        </w:rPr>
      </w:pPr>
      <w:r w:rsidRPr="00262261">
        <w:rPr>
          <w:rFonts w:ascii="Times New Roman" w:hAnsi="Times New Roman" w:cs="Times New Roman"/>
          <w:sz w:val="36"/>
          <w:szCs w:val="24"/>
        </w:rPr>
        <w:t>PROPOSALS TO BE RECEIVED BY:</w:t>
      </w:r>
    </w:p>
    <w:p w14:paraId="70196FB5" w14:textId="3EB83394" w:rsidR="00A0233C" w:rsidRPr="00262261" w:rsidRDefault="0081320B" w:rsidP="00426D10">
      <w:pPr>
        <w:spacing w:after="0" w:line="240" w:lineRule="auto"/>
        <w:jc w:val="center"/>
        <w:rPr>
          <w:rFonts w:ascii="Times New Roman" w:hAnsi="Times New Roman" w:cs="Times New Roman"/>
          <w:sz w:val="36"/>
          <w:szCs w:val="24"/>
        </w:rPr>
      </w:pPr>
      <w:r w:rsidRPr="00262261">
        <w:rPr>
          <w:rFonts w:ascii="Times New Roman" w:hAnsi="Times New Roman" w:cs="Times New Roman"/>
          <w:sz w:val="36"/>
          <w:szCs w:val="24"/>
        </w:rPr>
        <w:t xml:space="preserve">DATE: </w:t>
      </w:r>
      <w:r w:rsidR="00DC17E3">
        <w:rPr>
          <w:rFonts w:ascii="Times New Roman" w:hAnsi="Times New Roman" w:cs="Times New Roman"/>
          <w:sz w:val="36"/>
          <w:szCs w:val="24"/>
        </w:rPr>
        <w:t>10/03</w:t>
      </w:r>
      <w:r w:rsidR="006E5F84">
        <w:rPr>
          <w:rFonts w:ascii="Times New Roman" w:hAnsi="Times New Roman" w:cs="Times New Roman"/>
          <w:sz w:val="36"/>
          <w:szCs w:val="24"/>
        </w:rPr>
        <w:t>/25</w:t>
      </w:r>
    </w:p>
    <w:p w14:paraId="1ADF6E17" w14:textId="46C56B40" w:rsidR="00A0233C" w:rsidRPr="00262261" w:rsidRDefault="00A0233C" w:rsidP="00426D10">
      <w:pPr>
        <w:spacing w:after="0" w:line="240" w:lineRule="auto"/>
        <w:jc w:val="center"/>
        <w:rPr>
          <w:rFonts w:ascii="Times New Roman" w:hAnsi="Times New Roman" w:cs="Times New Roman"/>
          <w:sz w:val="36"/>
          <w:szCs w:val="24"/>
        </w:rPr>
      </w:pPr>
      <w:r w:rsidRPr="00262261">
        <w:rPr>
          <w:rFonts w:ascii="Times New Roman" w:hAnsi="Times New Roman" w:cs="Times New Roman"/>
          <w:sz w:val="36"/>
          <w:szCs w:val="24"/>
        </w:rPr>
        <w:t xml:space="preserve">TIME: </w:t>
      </w:r>
      <w:r w:rsidR="006E5F84">
        <w:rPr>
          <w:rFonts w:ascii="Times New Roman" w:hAnsi="Times New Roman" w:cs="Times New Roman"/>
          <w:sz w:val="36"/>
          <w:szCs w:val="24"/>
        </w:rPr>
        <w:t>5:00 PM</w:t>
      </w:r>
    </w:p>
    <w:p w14:paraId="088F1B3C" w14:textId="35D86DDB" w:rsidR="00A64863" w:rsidRPr="00262261" w:rsidRDefault="00A0233C" w:rsidP="00426D10">
      <w:pPr>
        <w:spacing w:after="0" w:line="240" w:lineRule="auto"/>
        <w:jc w:val="center"/>
        <w:rPr>
          <w:rFonts w:ascii="Times New Roman" w:hAnsi="Times New Roman" w:cs="Times New Roman"/>
          <w:sz w:val="36"/>
          <w:szCs w:val="24"/>
        </w:rPr>
      </w:pPr>
      <w:r w:rsidRPr="00C55E4B">
        <w:rPr>
          <w:rFonts w:ascii="Times New Roman" w:hAnsi="Times New Roman" w:cs="Times New Roman"/>
          <w:sz w:val="36"/>
          <w:szCs w:val="24"/>
        </w:rPr>
        <w:t xml:space="preserve">EMAIL: </w:t>
      </w:r>
      <w:hyperlink r:id="rId9" w:history="1">
        <w:r w:rsidR="00E63470" w:rsidRPr="005B700E">
          <w:rPr>
            <w:rStyle w:val="Hyperlink"/>
            <w:rFonts w:ascii="Times New Roman" w:hAnsi="Times New Roman" w:cs="Times New Roman"/>
            <w:b/>
            <w:sz w:val="36"/>
            <w:szCs w:val="24"/>
          </w:rPr>
          <w:t>jli@erskinecharters.org</w:t>
        </w:r>
      </w:hyperlink>
    </w:p>
    <w:p w14:paraId="75148D15" w14:textId="76E6D245" w:rsidR="00426D10" w:rsidRDefault="00426D10" w:rsidP="00426D10">
      <w:pPr>
        <w:spacing w:after="160" w:line="259" w:lineRule="auto"/>
        <w:ind w:left="0" w:firstLine="0"/>
        <w:jc w:val="both"/>
        <w:rPr>
          <w:rFonts w:ascii="Times New Roman" w:hAnsi="Times New Roman" w:cs="Times New Roman"/>
          <w:sz w:val="24"/>
          <w:szCs w:val="24"/>
        </w:rPr>
      </w:pPr>
      <w:r>
        <w:rPr>
          <w:rFonts w:ascii="Times New Roman" w:hAnsi="Times New Roman" w:cs="Times New Roman"/>
          <w:sz w:val="24"/>
          <w:szCs w:val="24"/>
        </w:rPr>
        <w:br w:type="page"/>
      </w:r>
    </w:p>
    <w:p w14:paraId="5307B365" w14:textId="594B220F" w:rsidR="003E0C32" w:rsidRPr="00262261" w:rsidRDefault="00571B61" w:rsidP="00426D10">
      <w:pPr>
        <w:spacing w:after="160" w:line="259" w:lineRule="auto"/>
        <w:ind w:left="0" w:firstLine="0"/>
        <w:jc w:val="center"/>
        <w:rPr>
          <w:rFonts w:ascii="Times New Roman" w:hAnsi="Times New Roman" w:cs="Times New Roman"/>
          <w:b/>
          <w:sz w:val="24"/>
          <w:szCs w:val="24"/>
        </w:rPr>
      </w:pPr>
      <w:r w:rsidRPr="00262261">
        <w:rPr>
          <w:rFonts w:ascii="Times New Roman" w:hAnsi="Times New Roman" w:cs="Times New Roman"/>
          <w:b/>
          <w:sz w:val="24"/>
          <w:szCs w:val="24"/>
        </w:rPr>
        <w:lastRenderedPageBreak/>
        <w:t>PROPOSER INFORMATION</w:t>
      </w:r>
    </w:p>
    <w:p w14:paraId="2255AD8B" w14:textId="77777777" w:rsidR="00426D10" w:rsidRDefault="00426D10" w:rsidP="00426D10">
      <w:pPr>
        <w:spacing w:after="0" w:line="240" w:lineRule="auto"/>
        <w:jc w:val="both"/>
        <w:rPr>
          <w:rFonts w:ascii="Times New Roman" w:hAnsi="Times New Roman" w:cs="Times New Roman"/>
          <w:sz w:val="24"/>
          <w:szCs w:val="24"/>
        </w:rPr>
      </w:pPr>
    </w:p>
    <w:p w14:paraId="697A0D32" w14:textId="326686FF" w:rsidR="003E0C32" w:rsidRPr="00262261" w:rsidRDefault="00571B61" w:rsidP="00426D10">
      <w:pPr>
        <w:spacing w:after="0" w:line="240" w:lineRule="auto"/>
        <w:jc w:val="both"/>
        <w:rPr>
          <w:rFonts w:ascii="Times New Roman" w:hAnsi="Times New Roman" w:cs="Times New Roman"/>
          <w:sz w:val="24"/>
          <w:szCs w:val="24"/>
        </w:rPr>
      </w:pPr>
      <w:r w:rsidRPr="00262261">
        <w:rPr>
          <w:rFonts w:ascii="Times New Roman" w:hAnsi="Times New Roman" w:cs="Times New Roman"/>
          <w:sz w:val="24"/>
          <w:szCs w:val="24"/>
        </w:rPr>
        <w:t xml:space="preserve">Vendor Name: ________________________________________________________________ </w:t>
      </w:r>
    </w:p>
    <w:p w14:paraId="2D371A91" w14:textId="77777777" w:rsidR="00262261" w:rsidRDefault="00262261" w:rsidP="00426D10">
      <w:pPr>
        <w:spacing w:after="0" w:line="240" w:lineRule="auto"/>
        <w:jc w:val="both"/>
        <w:rPr>
          <w:rFonts w:ascii="Times New Roman" w:hAnsi="Times New Roman" w:cs="Times New Roman"/>
          <w:sz w:val="24"/>
          <w:szCs w:val="24"/>
        </w:rPr>
      </w:pPr>
    </w:p>
    <w:p w14:paraId="0A591966" w14:textId="516866A8" w:rsidR="003E0C32" w:rsidRPr="00262261" w:rsidRDefault="00571B61" w:rsidP="00426D10">
      <w:pPr>
        <w:spacing w:after="0" w:line="240" w:lineRule="auto"/>
        <w:jc w:val="both"/>
        <w:rPr>
          <w:rFonts w:ascii="Times New Roman" w:hAnsi="Times New Roman" w:cs="Times New Roman"/>
          <w:sz w:val="24"/>
          <w:szCs w:val="24"/>
        </w:rPr>
      </w:pPr>
      <w:r w:rsidRPr="00262261">
        <w:rPr>
          <w:rFonts w:ascii="Times New Roman" w:hAnsi="Times New Roman" w:cs="Times New Roman"/>
          <w:sz w:val="24"/>
          <w:szCs w:val="24"/>
        </w:rPr>
        <w:t xml:space="preserve">Mailing Address:  ______________________________________________________________ </w:t>
      </w:r>
    </w:p>
    <w:p w14:paraId="2AC502A8" w14:textId="77777777" w:rsidR="00262261" w:rsidRDefault="00262261" w:rsidP="00426D10">
      <w:pPr>
        <w:spacing w:after="0" w:line="240" w:lineRule="auto"/>
        <w:jc w:val="both"/>
        <w:rPr>
          <w:rFonts w:ascii="Times New Roman" w:hAnsi="Times New Roman" w:cs="Times New Roman"/>
          <w:sz w:val="24"/>
          <w:szCs w:val="24"/>
        </w:rPr>
      </w:pPr>
    </w:p>
    <w:p w14:paraId="1730168E" w14:textId="3602F6DB" w:rsidR="003E0C32" w:rsidRPr="00262261" w:rsidRDefault="00571B61" w:rsidP="00426D10">
      <w:pPr>
        <w:spacing w:after="0" w:line="240" w:lineRule="auto"/>
        <w:jc w:val="both"/>
        <w:rPr>
          <w:rFonts w:ascii="Times New Roman" w:hAnsi="Times New Roman" w:cs="Times New Roman"/>
          <w:sz w:val="24"/>
          <w:szCs w:val="24"/>
        </w:rPr>
      </w:pPr>
      <w:r w:rsidRPr="00262261">
        <w:rPr>
          <w:rFonts w:ascii="Times New Roman" w:hAnsi="Times New Roman" w:cs="Times New Roman"/>
          <w:sz w:val="24"/>
          <w:szCs w:val="24"/>
        </w:rPr>
        <w:t xml:space="preserve">City, State, Zip Code:  __________________________________________________________ </w:t>
      </w:r>
    </w:p>
    <w:p w14:paraId="1ED201CD" w14:textId="77777777" w:rsidR="00262261" w:rsidRDefault="00262261" w:rsidP="00426D10">
      <w:pPr>
        <w:spacing w:after="0" w:line="240" w:lineRule="auto"/>
        <w:jc w:val="both"/>
        <w:rPr>
          <w:rFonts w:ascii="Times New Roman" w:hAnsi="Times New Roman" w:cs="Times New Roman"/>
          <w:sz w:val="24"/>
          <w:szCs w:val="24"/>
        </w:rPr>
      </w:pPr>
    </w:p>
    <w:p w14:paraId="2ADDF76A" w14:textId="6303AB5D" w:rsidR="003E0C32" w:rsidRPr="00262261" w:rsidRDefault="00571B61" w:rsidP="00426D10">
      <w:pPr>
        <w:spacing w:after="0" w:line="240" w:lineRule="auto"/>
        <w:jc w:val="both"/>
        <w:rPr>
          <w:rFonts w:ascii="Times New Roman" w:hAnsi="Times New Roman" w:cs="Times New Roman"/>
          <w:sz w:val="24"/>
          <w:szCs w:val="24"/>
        </w:rPr>
      </w:pPr>
      <w:r w:rsidRPr="00262261">
        <w:rPr>
          <w:rFonts w:ascii="Times New Roman" w:hAnsi="Times New Roman" w:cs="Times New Roman"/>
          <w:sz w:val="24"/>
          <w:szCs w:val="24"/>
        </w:rPr>
        <w:t xml:space="preserve">Federal ID or Social Security Number:  _____________________________________________ </w:t>
      </w:r>
    </w:p>
    <w:p w14:paraId="6D2D4DC2" w14:textId="77777777" w:rsidR="00262261" w:rsidRDefault="00262261" w:rsidP="00426D10">
      <w:pPr>
        <w:spacing w:after="0" w:line="240" w:lineRule="auto"/>
        <w:jc w:val="both"/>
        <w:rPr>
          <w:rFonts w:ascii="Times New Roman" w:hAnsi="Times New Roman" w:cs="Times New Roman"/>
          <w:sz w:val="24"/>
          <w:szCs w:val="24"/>
        </w:rPr>
      </w:pPr>
    </w:p>
    <w:p w14:paraId="20696F55" w14:textId="799BE857" w:rsidR="003E0C32" w:rsidRPr="00262261" w:rsidRDefault="00571B61" w:rsidP="00426D10">
      <w:pPr>
        <w:spacing w:after="0" w:line="240" w:lineRule="auto"/>
        <w:jc w:val="both"/>
        <w:rPr>
          <w:rFonts w:ascii="Times New Roman" w:hAnsi="Times New Roman" w:cs="Times New Roman"/>
          <w:sz w:val="24"/>
          <w:szCs w:val="24"/>
        </w:rPr>
      </w:pPr>
      <w:r w:rsidRPr="00262261">
        <w:rPr>
          <w:rFonts w:ascii="Times New Roman" w:hAnsi="Times New Roman" w:cs="Times New Roman"/>
          <w:sz w:val="24"/>
          <w:szCs w:val="24"/>
        </w:rPr>
        <w:t xml:space="preserve">Contact Person:  ______________________________________________________________ </w:t>
      </w:r>
    </w:p>
    <w:p w14:paraId="55692540" w14:textId="77777777" w:rsidR="00262261" w:rsidRDefault="00262261" w:rsidP="00426D10">
      <w:pPr>
        <w:spacing w:after="0" w:line="240" w:lineRule="auto"/>
        <w:jc w:val="both"/>
        <w:rPr>
          <w:rFonts w:ascii="Times New Roman" w:hAnsi="Times New Roman" w:cs="Times New Roman"/>
          <w:sz w:val="24"/>
          <w:szCs w:val="24"/>
        </w:rPr>
      </w:pPr>
    </w:p>
    <w:p w14:paraId="07E0D0D8" w14:textId="7E0D0AED" w:rsidR="003E0C32" w:rsidRPr="00262261" w:rsidRDefault="00571B61" w:rsidP="00426D10">
      <w:pPr>
        <w:spacing w:after="0" w:line="240" w:lineRule="auto"/>
        <w:jc w:val="both"/>
        <w:rPr>
          <w:rFonts w:ascii="Times New Roman" w:hAnsi="Times New Roman" w:cs="Times New Roman"/>
          <w:sz w:val="24"/>
          <w:szCs w:val="24"/>
        </w:rPr>
      </w:pPr>
      <w:r w:rsidRPr="00262261">
        <w:rPr>
          <w:rFonts w:ascii="Times New Roman" w:hAnsi="Times New Roman" w:cs="Times New Roman"/>
          <w:sz w:val="24"/>
          <w:szCs w:val="24"/>
        </w:rPr>
        <w:t xml:space="preserve">Email Address:  _______________________________________________________________ </w:t>
      </w:r>
    </w:p>
    <w:p w14:paraId="13468DBC" w14:textId="77777777" w:rsidR="00262261" w:rsidRDefault="00262261" w:rsidP="00426D10">
      <w:pPr>
        <w:spacing w:after="0" w:line="240" w:lineRule="auto"/>
        <w:jc w:val="both"/>
        <w:rPr>
          <w:rFonts w:ascii="Times New Roman" w:hAnsi="Times New Roman" w:cs="Times New Roman"/>
          <w:sz w:val="24"/>
          <w:szCs w:val="24"/>
        </w:rPr>
      </w:pPr>
    </w:p>
    <w:p w14:paraId="56B8B473" w14:textId="3DC6EB88" w:rsidR="003E0C32" w:rsidRPr="00262261" w:rsidRDefault="00571B61" w:rsidP="00426D10">
      <w:pPr>
        <w:spacing w:after="0" w:line="240" w:lineRule="auto"/>
        <w:jc w:val="both"/>
        <w:rPr>
          <w:rFonts w:ascii="Times New Roman" w:hAnsi="Times New Roman" w:cs="Times New Roman"/>
          <w:sz w:val="24"/>
          <w:szCs w:val="24"/>
        </w:rPr>
      </w:pPr>
      <w:r w:rsidRPr="00262261">
        <w:rPr>
          <w:rFonts w:ascii="Times New Roman" w:hAnsi="Times New Roman" w:cs="Times New Roman"/>
          <w:sz w:val="24"/>
          <w:szCs w:val="24"/>
        </w:rPr>
        <w:t xml:space="preserve">Telephone Number:  ___________________________________________________________ </w:t>
      </w:r>
    </w:p>
    <w:p w14:paraId="78361798" w14:textId="77777777" w:rsidR="00262261" w:rsidRDefault="00262261" w:rsidP="00426D10">
      <w:pPr>
        <w:spacing w:after="0" w:line="240" w:lineRule="auto"/>
        <w:jc w:val="both"/>
        <w:rPr>
          <w:rFonts w:ascii="Times New Roman" w:hAnsi="Times New Roman" w:cs="Times New Roman"/>
          <w:sz w:val="24"/>
          <w:szCs w:val="24"/>
        </w:rPr>
      </w:pPr>
    </w:p>
    <w:p w14:paraId="06EF92A5" w14:textId="14B82A29" w:rsidR="003E0C32" w:rsidRPr="00262261" w:rsidRDefault="00571B61" w:rsidP="00426D10">
      <w:pPr>
        <w:spacing w:after="0" w:line="240" w:lineRule="auto"/>
        <w:jc w:val="both"/>
        <w:rPr>
          <w:rFonts w:ascii="Times New Roman" w:hAnsi="Times New Roman" w:cs="Times New Roman"/>
          <w:sz w:val="24"/>
          <w:szCs w:val="24"/>
        </w:rPr>
      </w:pPr>
      <w:r w:rsidRPr="00262261">
        <w:rPr>
          <w:rFonts w:ascii="Times New Roman" w:hAnsi="Times New Roman" w:cs="Times New Roman"/>
          <w:sz w:val="24"/>
          <w:szCs w:val="24"/>
        </w:rPr>
        <w:t xml:space="preserve">Toll-Free Telephone Number:  ___________________________________________________ </w:t>
      </w:r>
    </w:p>
    <w:p w14:paraId="417B1696" w14:textId="77777777" w:rsidR="00262261" w:rsidRDefault="00262261" w:rsidP="00426D10">
      <w:pPr>
        <w:spacing w:after="0" w:line="240" w:lineRule="auto"/>
        <w:jc w:val="both"/>
        <w:rPr>
          <w:rFonts w:ascii="Times New Roman" w:hAnsi="Times New Roman" w:cs="Times New Roman"/>
          <w:sz w:val="24"/>
          <w:szCs w:val="24"/>
        </w:rPr>
      </w:pPr>
    </w:p>
    <w:p w14:paraId="2FD988E0" w14:textId="4E3424F8" w:rsidR="003E0C32" w:rsidRPr="00262261" w:rsidRDefault="00571B61" w:rsidP="00426D10">
      <w:pPr>
        <w:spacing w:after="0" w:line="240" w:lineRule="auto"/>
        <w:jc w:val="both"/>
        <w:rPr>
          <w:rFonts w:ascii="Times New Roman" w:hAnsi="Times New Roman" w:cs="Times New Roman"/>
          <w:sz w:val="24"/>
          <w:szCs w:val="24"/>
        </w:rPr>
      </w:pPr>
      <w:r w:rsidRPr="00262261">
        <w:rPr>
          <w:rFonts w:ascii="Times New Roman" w:hAnsi="Times New Roman" w:cs="Times New Roman"/>
          <w:sz w:val="24"/>
          <w:szCs w:val="24"/>
        </w:rPr>
        <w:t xml:space="preserve">Fax Number:  _________________________________________________________________ </w:t>
      </w:r>
    </w:p>
    <w:p w14:paraId="4764D769" w14:textId="77777777" w:rsidR="003E0C32" w:rsidRPr="00262261" w:rsidRDefault="00571B61" w:rsidP="00426D10">
      <w:pPr>
        <w:spacing w:after="0" w:line="240" w:lineRule="auto"/>
        <w:jc w:val="both"/>
        <w:rPr>
          <w:rFonts w:ascii="Times New Roman" w:hAnsi="Times New Roman" w:cs="Times New Roman"/>
          <w:sz w:val="24"/>
          <w:szCs w:val="24"/>
        </w:rPr>
      </w:pPr>
      <w:r w:rsidRPr="00262261">
        <w:rPr>
          <w:rFonts w:ascii="Times New Roman" w:hAnsi="Times New Roman" w:cs="Times New Roman"/>
          <w:sz w:val="24"/>
          <w:szCs w:val="24"/>
        </w:rPr>
        <w:t xml:space="preserve"> </w:t>
      </w:r>
    </w:p>
    <w:p w14:paraId="02A8AF6A" w14:textId="77777777" w:rsidR="003E0C32" w:rsidRPr="00262261" w:rsidRDefault="00571B61" w:rsidP="00426D10">
      <w:pPr>
        <w:spacing w:after="0" w:line="240" w:lineRule="auto"/>
        <w:jc w:val="both"/>
        <w:rPr>
          <w:rFonts w:ascii="Times New Roman" w:hAnsi="Times New Roman" w:cs="Times New Roman"/>
          <w:sz w:val="24"/>
          <w:szCs w:val="24"/>
        </w:rPr>
      </w:pPr>
      <w:r w:rsidRPr="00262261">
        <w:rPr>
          <w:rFonts w:ascii="Times New Roman" w:eastAsia="Calibri" w:hAnsi="Times New Roman" w:cs="Times New Roman"/>
          <w:noProof/>
          <w:sz w:val="24"/>
          <w:szCs w:val="24"/>
        </w:rPr>
        <mc:AlternateContent>
          <mc:Choice Requires="wpg">
            <w:drawing>
              <wp:inline distT="0" distB="0" distL="0" distR="0" wp14:anchorId="371EC63E" wp14:editId="32A7F956">
                <wp:extent cx="5981065" cy="18288"/>
                <wp:effectExtent l="0" t="0" r="0" b="0"/>
                <wp:docPr id="8018" name="Group 8018"/>
                <wp:cNvGraphicFramePr/>
                <a:graphic xmlns:a="http://schemas.openxmlformats.org/drawingml/2006/main">
                  <a:graphicData uri="http://schemas.microsoft.com/office/word/2010/wordprocessingGroup">
                    <wpg:wgp>
                      <wpg:cNvGrpSpPr/>
                      <wpg:grpSpPr>
                        <a:xfrm>
                          <a:off x="0" y="0"/>
                          <a:ext cx="5981065" cy="18288"/>
                          <a:chOff x="0" y="0"/>
                          <a:chExt cx="5981065" cy="18288"/>
                        </a:xfrm>
                      </wpg:grpSpPr>
                      <wps:wsp>
                        <wps:cNvPr id="9845" name="Shape 9845"/>
                        <wps:cNvSpPr/>
                        <wps:spPr>
                          <a:xfrm>
                            <a:off x="0" y="0"/>
                            <a:ext cx="5981065" cy="18288"/>
                          </a:xfrm>
                          <a:custGeom>
                            <a:avLst/>
                            <a:gdLst/>
                            <a:ahLst/>
                            <a:cxnLst/>
                            <a:rect l="0" t="0" r="0" b="0"/>
                            <a:pathLst>
                              <a:path w="5981065" h="18288">
                                <a:moveTo>
                                  <a:pt x="0" y="0"/>
                                </a:moveTo>
                                <a:lnTo>
                                  <a:pt x="5981065" y="0"/>
                                </a:lnTo>
                                <a:lnTo>
                                  <a:pt x="5981065"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8018" style="width:470.95pt;height:1.44pt;mso-position-horizontal-relative:char;mso-position-vertical-relative:line" coordsize="59810,182">
                <v:shape id="Shape 9846" style="position:absolute;width:59810;height:182;left:0;top:0;" coordsize="5981065,18288" path="m0,0l5981065,0l5981065,18288l0,18288l0,0">
                  <v:stroke weight="0pt" endcap="flat" joinstyle="miter" miterlimit="10" on="false" color="#000000" opacity="0"/>
                  <v:fill on="true" color="#000000"/>
                </v:shape>
              </v:group>
            </w:pict>
          </mc:Fallback>
        </mc:AlternateContent>
      </w:r>
    </w:p>
    <w:p w14:paraId="1C5E27F0" w14:textId="77777777" w:rsidR="003E0C32" w:rsidRPr="00262261" w:rsidRDefault="00A64863" w:rsidP="00426D10">
      <w:pPr>
        <w:spacing w:after="0" w:line="240" w:lineRule="auto"/>
        <w:jc w:val="both"/>
        <w:rPr>
          <w:rFonts w:ascii="Times New Roman" w:hAnsi="Times New Roman" w:cs="Times New Roman"/>
          <w:i/>
          <w:sz w:val="24"/>
          <w:szCs w:val="24"/>
        </w:rPr>
      </w:pPr>
      <w:r w:rsidRPr="00262261">
        <w:rPr>
          <w:rFonts w:ascii="Times New Roman" w:hAnsi="Times New Roman" w:cs="Times New Roman"/>
          <w:i/>
          <w:sz w:val="24"/>
          <w:szCs w:val="24"/>
        </w:rPr>
        <w:t>I certify that this proposal is made without prior understanding, agreement, or connection with any corporation, firm, or person submitting a proposal for the same services, materials, supplies, or equipment, and is in all respect fair and without collusion and fraud.  I agree to abide by all conditions of this proposal and certify that I am authorized to sign this proposal for the Bidder</w:t>
      </w:r>
      <w:r w:rsidR="00571B61" w:rsidRPr="00262261">
        <w:rPr>
          <w:rFonts w:ascii="Times New Roman" w:hAnsi="Times New Roman" w:cs="Times New Roman"/>
          <w:i/>
          <w:sz w:val="24"/>
          <w:szCs w:val="24"/>
        </w:rPr>
        <w:t xml:space="preserve">. </w:t>
      </w:r>
    </w:p>
    <w:p w14:paraId="632EDF08" w14:textId="2A1E3FD3" w:rsidR="00A64863" w:rsidRDefault="00A64863" w:rsidP="00426D10">
      <w:pPr>
        <w:spacing w:after="0" w:line="240" w:lineRule="auto"/>
        <w:jc w:val="both"/>
        <w:rPr>
          <w:rFonts w:ascii="Times New Roman" w:hAnsi="Times New Roman" w:cs="Times New Roman"/>
          <w:sz w:val="24"/>
          <w:szCs w:val="24"/>
        </w:rPr>
      </w:pPr>
    </w:p>
    <w:p w14:paraId="6583587E" w14:textId="77777777" w:rsidR="00262261" w:rsidRPr="00262261" w:rsidRDefault="00262261" w:rsidP="00426D10">
      <w:pPr>
        <w:spacing w:after="0" w:line="240" w:lineRule="auto"/>
        <w:jc w:val="both"/>
        <w:rPr>
          <w:rFonts w:ascii="Times New Roman" w:hAnsi="Times New Roman" w:cs="Times New Roman"/>
          <w:sz w:val="24"/>
          <w:szCs w:val="24"/>
        </w:rPr>
      </w:pPr>
    </w:p>
    <w:p w14:paraId="182F1345" w14:textId="77777777" w:rsidR="003E0C32" w:rsidRPr="00262261" w:rsidRDefault="00571B61" w:rsidP="00426D10">
      <w:pPr>
        <w:spacing w:after="0" w:line="240" w:lineRule="auto"/>
        <w:jc w:val="both"/>
        <w:rPr>
          <w:rFonts w:ascii="Times New Roman" w:hAnsi="Times New Roman" w:cs="Times New Roman"/>
          <w:sz w:val="24"/>
          <w:szCs w:val="24"/>
        </w:rPr>
      </w:pPr>
      <w:r w:rsidRPr="00262261">
        <w:rPr>
          <w:rFonts w:ascii="Times New Roman" w:hAnsi="Times New Roman" w:cs="Times New Roman"/>
          <w:sz w:val="24"/>
          <w:szCs w:val="24"/>
        </w:rPr>
        <w:t xml:space="preserve">Authorized Signature:  __________________________________________________________ </w:t>
      </w:r>
    </w:p>
    <w:p w14:paraId="6102FDFB" w14:textId="7AE6C79D" w:rsidR="00A64863" w:rsidRDefault="00A64863" w:rsidP="00426D10">
      <w:pPr>
        <w:spacing w:after="0" w:line="240" w:lineRule="auto"/>
        <w:jc w:val="both"/>
        <w:rPr>
          <w:rFonts w:ascii="Times New Roman" w:hAnsi="Times New Roman" w:cs="Times New Roman"/>
          <w:sz w:val="24"/>
          <w:szCs w:val="24"/>
        </w:rPr>
      </w:pPr>
    </w:p>
    <w:p w14:paraId="0284DD2E" w14:textId="77777777" w:rsidR="00262261" w:rsidRPr="00262261" w:rsidRDefault="00262261" w:rsidP="00426D10">
      <w:pPr>
        <w:spacing w:after="0" w:line="240" w:lineRule="auto"/>
        <w:jc w:val="both"/>
        <w:rPr>
          <w:rFonts w:ascii="Times New Roman" w:hAnsi="Times New Roman" w:cs="Times New Roman"/>
          <w:sz w:val="24"/>
          <w:szCs w:val="24"/>
        </w:rPr>
      </w:pPr>
    </w:p>
    <w:p w14:paraId="4AD65DB3" w14:textId="77777777" w:rsidR="003E0C32" w:rsidRPr="00262261" w:rsidRDefault="00571B61" w:rsidP="00426D10">
      <w:pPr>
        <w:spacing w:after="0" w:line="240" w:lineRule="auto"/>
        <w:jc w:val="both"/>
        <w:rPr>
          <w:rFonts w:ascii="Times New Roman" w:hAnsi="Times New Roman" w:cs="Times New Roman"/>
          <w:sz w:val="24"/>
          <w:szCs w:val="24"/>
        </w:rPr>
      </w:pPr>
      <w:r w:rsidRPr="00262261">
        <w:rPr>
          <w:rFonts w:ascii="Times New Roman" w:hAnsi="Times New Roman" w:cs="Times New Roman"/>
          <w:sz w:val="24"/>
          <w:szCs w:val="24"/>
        </w:rPr>
        <w:t xml:space="preserve">Name (type or print):  ________________________________Title:  ______________________ </w:t>
      </w:r>
    </w:p>
    <w:p w14:paraId="1CD57BDD" w14:textId="77777777" w:rsidR="003E0C32" w:rsidRPr="00262261" w:rsidRDefault="00571B61" w:rsidP="00426D10">
      <w:pPr>
        <w:spacing w:after="0" w:line="240" w:lineRule="auto"/>
        <w:jc w:val="both"/>
        <w:rPr>
          <w:rFonts w:ascii="Times New Roman" w:hAnsi="Times New Roman" w:cs="Times New Roman"/>
          <w:sz w:val="24"/>
          <w:szCs w:val="24"/>
        </w:rPr>
      </w:pPr>
      <w:r w:rsidRPr="00262261">
        <w:rPr>
          <w:rFonts w:ascii="Times New Roman" w:hAnsi="Times New Roman" w:cs="Times New Roman"/>
          <w:sz w:val="24"/>
          <w:szCs w:val="24"/>
        </w:rPr>
        <w:t xml:space="preserve"> </w:t>
      </w:r>
    </w:p>
    <w:p w14:paraId="0FC3A431" w14:textId="36061F41" w:rsidR="00426D10" w:rsidRDefault="00571B61" w:rsidP="00426D10">
      <w:pPr>
        <w:spacing w:after="0" w:line="240" w:lineRule="auto"/>
        <w:jc w:val="both"/>
        <w:rPr>
          <w:rFonts w:ascii="Times New Roman" w:hAnsi="Times New Roman" w:cs="Times New Roman"/>
          <w:sz w:val="24"/>
          <w:szCs w:val="24"/>
        </w:rPr>
      </w:pPr>
      <w:r w:rsidRPr="00262261">
        <w:rPr>
          <w:rFonts w:ascii="Times New Roman" w:hAnsi="Times New Roman" w:cs="Times New Roman"/>
          <w:sz w:val="24"/>
          <w:szCs w:val="24"/>
        </w:rPr>
        <w:t xml:space="preserve"> </w:t>
      </w:r>
    </w:p>
    <w:p w14:paraId="23E9CACB" w14:textId="77777777" w:rsidR="00426D10" w:rsidRDefault="00426D10" w:rsidP="00426D10">
      <w:pPr>
        <w:spacing w:after="160" w:line="259" w:lineRule="auto"/>
        <w:ind w:left="0" w:firstLine="0"/>
        <w:jc w:val="both"/>
        <w:rPr>
          <w:rFonts w:ascii="Times New Roman" w:hAnsi="Times New Roman" w:cs="Times New Roman"/>
          <w:sz w:val="24"/>
          <w:szCs w:val="24"/>
        </w:rPr>
      </w:pPr>
      <w:r>
        <w:rPr>
          <w:rFonts w:ascii="Times New Roman" w:hAnsi="Times New Roman" w:cs="Times New Roman"/>
          <w:sz w:val="24"/>
          <w:szCs w:val="24"/>
        </w:rPr>
        <w:br w:type="page"/>
      </w:r>
    </w:p>
    <w:p w14:paraId="685799D6" w14:textId="182CF51A" w:rsidR="00262261" w:rsidRPr="00262261" w:rsidRDefault="00262261" w:rsidP="00426D10">
      <w:pPr>
        <w:spacing w:after="0" w:line="240" w:lineRule="auto"/>
        <w:jc w:val="both"/>
        <w:rPr>
          <w:rFonts w:ascii="Times New Roman" w:hAnsi="Times New Roman" w:cs="Times New Roman"/>
          <w:b/>
          <w:sz w:val="24"/>
          <w:szCs w:val="24"/>
          <w:u w:val="single"/>
        </w:rPr>
      </w:pPr>
      <w:r w:rsidRPr="00262261">
        <w:rPr>
          <w:rFonts w:ascii="Times New Roman" w:hAnsi="Times New Roman" w:cs="Times New Roman"/>
          <w:b/>
          <w:sz w:val="24"/>
          <w:szCs w:val="24"/>
          <w:u w:val="single"/>
        </w:rPr>
        <w:lastRenderedPageBreak/>
        <w:t>PURPOSE OF THE REQUEST FOR PROPOSAL</w:t>
      </w:r>
    </w:p>
    <w:p w14:paraId="03B59232" w14:textId="77777777" w:rsidR="00262261" w:rsidRPr="00262261" w:rsidRDefault="00262261" w:rsidP="00426D10">
      <w:pPr>
        <w:spacing w:after="0" w:line="240" w:lineRule="auto"/>
        <w:jc w:val="both"/>
        <w:rPr>
          <w:rFonts w:ascii="Times New Roman" w:hAnsi="Times New Roman" w:cs="Times New Roman"/>
          <w:sz w:val="24"/>
          <w:szCs w:val="24"/>
        </w:rPr>
      </w:pPr>
    </w:p>
    <w:p w14:paraId="6CB301CC" w14:textId="48DE078E" w:rsidR="006A7796" w:rsidRPr="00150DDE" w:rsidRDefault="00262261" w:rsidP="00426D10">
      <w:pPr>
        <w:jc w:val="both"/>
        <w:rPr>
          <w:rFonts w:ascii="Times New Roman" w:hAnsi="Times New Roman" w:cs="Times New Roman"/>
          <w:sz w:val="24"/>
          <w:szCs w:val="24"/>
        </w:rPr>
      </w:pPr>
      <w:r w:rsidRPr="00262261">
        <w:rPr>
          <w:rFonts w:ascii="Times New Roman" w:hAnsi="Times New Roman" w:cs="Times New Roman"/>
          <w:sz w:val="24"/>
          <w:szCs w:val="24"/>
        </w:rPr>
        <w:t xml:space="preserve">The </w:t>
      </w:r>
      <w:r w:rsidRPr="006E5F84">
        <w:rPr>
          <w:rFonts w:ascii="Times New Roman" w:hAnsi="Times New Roman" w:cs="Times New Roman"/>
          <w:sz w:val="24"/>
          <w:szCs w:val="24"/>
        </w:rPr>
        <w:t>Charter Institute at Erskine</w:t>
      </w:r>
      <w:r w:rsidR="006E0168">
        <w:rPr>
          <w:rFonts w:ascii="Times New Roman" w:hAnsi="Times New Roman" w:cs="Times New Roman"/>
          <w:sz w:val="24"/>
          <w:szCs w:val="24"/>
        </w:rPr>
        <w:t xml:space="preserve"> (the </w:t>
      </w:r>
      <w:r w:rsidR="00012545">
        <w:rPr>
          <w:rFonts w:ascii="Times New Roman" w:hAnsi="Times New Roman" w:cs="Times New Roman"/>
          <w:sz w:val="24"/>
          <w:szCs w:val="24"/>
        </w:rPr>
        <w:t>“</w:t>
      </w:r>
      <w:r w:rsidR="006E0168">
        <w:rPr>
          <w:rFonts w:ascii="Times New Roman" w:hAnsi="Times New Roman" w:cs="Times New Roman"/>
          <w:sz w:val="24"/>
          <w:szCs w:val="24"/>
        </w:rPr>
        <w:t>Institute</w:t>
      </w:r>
      <w:r w:rsidR="00012545">
        <w:rPr>
          <w:rFonts w:ascii="Times New Roman" w:hAnsi="Times New Roman" w:cs="Times New Roman"/>
          <w:sz w:val="24"/>
          <w:szCs w:val="24"/>
        </w:rPr>
        <w:t>”</w:t>
      </w:r>
      <w:r w:rsidR="006E0168">
        <w:rPr>
          <w:rFonts w:ascii="Times New Roman" w:hAnsi="Times New Roman" w:cs="Times New Roman"/>
          <w:sz w:val="24"/>
          <w:szCs w:val="24"/>
        </w:rPr>
        <w:t>)</w:t>
      </w:r>
      <w:r w:rsidRPr="00262261">
        <w:rPr>
          <w:rFonts w:ascii="Times New Roman" w:hAnsi="Times New Roman" w:cs="Times New Roman"/>
          <w:sz w:val="24"/>
          <w:szCs w:val="24"/>
        </w:rPr>
        <w:t xml:space="preserve"> is seeking a firm to </w:t>
      </w:r>
      <w:r w:rsidR="006E5F84">
        <w:rPr>
          <w:rFonts w:ascii="Times New Roman" w:hAnsi="Times New Roman" w:cs="Times New Roman"/>
          <w:sz w:val="24"/>
          <w:szCs w:val="24"/>
        </w:rPr>
        <w:t xml:space="preserve">research </w:t>
      </w:r>
      <w:r w:rsidR="00012545">
        <w:rPr>
          <w:rFonts w:ascii="Times New Roman" w:hAnsi="Times New Roman" w:cs="Times New Roman"/>
          <w:sz w:val="24"/>
          <w:szCs w:val="24"/>
        </w:rPr>
        <w:t>funding differences</w:t>
      </w:r>
      <w:r w:rsidR="006E5F84">
        <w:rPr>
          <w:rFonts w:ascii="Times New Roman" w:hAnsi="Times New Roman" w:cs="Times New Roman"/>
          <w:sz w:val="24"/>
          <w:szCs w:val="24"/>
        </w:rPr>
        <w:t xml:space="preserve"> between </w:t>
      </w:r>
      <w:r w:rsidR="00FC36FB">
        <w:rPr>
          <w:rFonts w:ascii="Times New Roman" w:hAnsi="Times New Roman" w:cs="Times New Roman"/>
          <w:sz w:val="24"/>
          <w:szCs w:val="24"/>
        </w:rPr>
        <w:t xml:space="preserve">public </w:t>
      </w:r>
      <w:r w:rsidR="006E5F84">
        <w:rPr>
          <w:rFonts w:ascii="Times New Roman" w:hAnsi="Times New Roman" w:cs="Times New Roman"/>
          <w:sz w:val="24"/>
          <w:szCs w:val="24"/>
        </w:rPr>
        <w:t xml:space="preserve">charter schools and traditional </w:t>
      </w:r>
      <w:r w:rsidR="00FC36FB">
        <w:rPr>
          <w:rFonts w:ascii="Times New Roman" w:hAnsi="Times New Roman" w:cs="Times New Roman"/>
          <w:sz w:val="24"/>
          <w:szCs w:val="24"/>
        </w:rPr>
        <w:t xml:space="preserve">public </w:t>
      </w:r>
      <w:r w:rsidR="006E5F84">
        <w:rPr>
          <w:rFonts w:ascii="Times New Roman" w:hAnsi="Times New Roman" w:cs="Times New Roman"/>
          <w:sz w:val="24"/>
          <w:szCs w:val="24"/>
        </w:rPr>
        <w:t>schools in South Carolina</w:t>
      </w:r>
      <w:r w:rsidRPr="00262261">
        <w:rPr>
          <w:rFonts w:ascii="Times New Roman" w:hAnsi="Times New Roman" w:cs="Times New Roman"/>
          <w:sz w:val="24"/>
          <w:szCs w:val="24"/>
        </w:rPr>
        <w:t xml:space="preserve"> for the </w:t>
      </w:r>
      <w:r w:rsidRPr="006E5F84">
        <w:rPr>
          <w:rFonts w:ascii="Times New Roman" w:hAnsi="Times New Roman" w:cs="Times New Roman"/>
          <w:sz w:val="24"/>
          <w:szCs w:val="24"/>
        </w:rPr>
        <w:t>Charter Institute at Erskine</w:t>
      </w:r>
      <w:r w:rsidRPr="00262261">
        <w:rPr>
          <w:rFonts w:ascii="Times New Roman" w:hAnsi="Times New Roman" w:cs="Times New Roman"/>
          <w:sz w:val="24"/>
          <w:szCs w:val="24"/>
        </w:rPr>
        <w:t xml:space="preserve">. </w:t>
      </w:r>
      <w:r w:rsidR="006E5F84">
        <w:rPr>
          <w:rFonts w:ascii="Times New Roman" w:hAnsi="Times New Roman" w:cs="Times New Roman"/>
          <w:sz w:val="24"/>
          <w:szCs w:val="24"/>
        </w:rPr>
        <w:t>This research should analyze the differences in revenue streams between traditional schools and charter schools</w:t>
      </w:r>
      <w:r w:rsidR="000E18B2">
        <w:rPr>
          <w:rFonts w:ascii="Times New Roman" w:hAnsi="Times New Roman" w:cs="Times New Roman"/>
          <w:sz w:val="24"/>
          <w:szCs w:val="24"/>
        </w:rPr>
        <w:t xml:space="preserve">, including, but not limited to: </w:t>
      </w:r>
      <w:r w:rsidR="000E18B2">
        <w:rPr>
          <w:rFonts w:ascii="Times New Roman" w:hAnsi="Times New Roman" w:cs="Times New Roman"/>
          <w:i/>
          <w:iCs/>
          <w:sz w:val="24"/>
          <w:szCs w:val="24"/>
        </w:rPr>
        <w:t>State Aid to Classroom</w:t>
      </w:r>
      <w:r w:rsidR="000E18B2">
        <w:rPr>
          <w:rFonts w:ascii="Times New Roman" w:hAnsi="Times New Roman" w:cs="Times New Roman"/>
          <w:sz w:val="24"/>
          <w:szCs w:val="24"/>
        </w:rPr>
        <w:t xml:space="preserve">, </w:t>
      </w:r>
      <w:r w:rsidR="000E18B2">
        <w:rPr>
          <w:rFonts w:ascii="Times New Roman" w:hAnsi="Times New Roman" w:cs="Times New Roman"/>
          <w:i/>
          <w:iCs/>
          <w:sz w:val="24"/>
          <w:szCs w:val="24"/>
        </w:rPr>
        <w:t>SC Education Improvement Act</w:t>
      </w:r>
      <w:r w:rsidR="000E18B2">
        <w:rPr>
          <w:rFonts w:ascii="Times New Roman" w:hAnsi="Times New Roman" w:cs="Times New Roman"/>
          <w:sz w:val="24"/>
          <w:szCs w:val="24"/>
        </w:rPr>
        <w:t xml:space="preserve">, </w:t>
      </w:r>
      <w:r w:rsidR="000E18B2">
        <w:rPr>
          <w:rFonts w:ascii="Times New Roman" w:hAnsi="Times New Roman" w:cs="Times New Roman"/>
          <w:i/>
          <w:iCs/>
          <w:sz w:val="24"/>
          <w:szCs w:val="24"/>
        </w:rPr>
        <w:t>Federal Revenues</w:t>
      </w:r>
      <w:r w:rsidR="000E18B2">
        <w:rPr>
          <w:rFonts w:ascii="Times New Roman" w:hAnsi="Times New Roman" w:cs="Times New Roman"/>
          <w:sz w:val="24"/>
          <w:szCs w:val="24"/>
        </w:rPr>
        <w:t xml:space="preserve">, </w:t>
      </w:r>
      <w:r w:rsidR="000E18B2">
        <w:rPr>
          <w:rFonts w:ascii="Times New Roman" w:hAnsi="Times New Roman" w:cs="Times New Roman"/>
          <w:i/>
          <w:iCs/>
          <w:sz w:val="24"/>
          <w:szCs w:val="24"/>
        </w:rPr>
        <w:t>Local Taxes</w:t>
      </w:r>
      <w:r w:rsidR="000E18B2">
        <w:rPr>
          <w:rFonts w:ascii="Times New Roman" w:hAnsi="Times New Roman" w:cs="Times New Roman"/>
          <w:sz w:val="24"/>
          <w:szCs w:val="24"/>
        </w:rPr>
        <w:t xml:space="preserve">, </w:t>
      </w:r>
      <w:r w:rsidR="000E18B2">
        <w:rPr>
          <w:rFonts w:ascii="Times New Roman" w:hAnsi="Times New Roman" w:cs="Times New Roman"/>
          <w:i/>
          <w:iCs/>
          <w:sz w:val="24"/>
          <w:szCs w:val="24"/>
        </w:rPr>
        <w:t>Fees in Lieu of Taxes</w:t>
      </w:r>
      <w:r w:rsidR="000E18B2">
        <w:rPr>
          <w:rFonts w:ascii="Times New Roman" w:hAnsi="Times New Roman" w:cs="Times New Roman"/>
          <w:sz w:val="24"/>
          <w:szCs w:val="24"/>
        </w:rPr>
        <w:t xml:space="preserve">, and </w:t>
      </w:r>
      <w:r w:rsidR="000E18B2">
        <w:rPr>
          <w:rFonts w:ascii="Times New Roman" w:hAnsi="Times New Roman" w:cs="Times New Roman"/>
          <w:i/>
          <w:iCs/>
          <w:sz w:val="24"/>
          <w:szCs w:val="24"/>
        </w:rPr>
        <w:t>Bond Debt Service Revenues</w:t>
      </w:r>
      <w:r w:rsidRPr="00262261">
        <w:rPr>
          <w:rFonts w:ascii="Times New Roman" w:hAnsi="Times New Roman" w:cs="Times New Roman"/>
          <w:sz w:val="24"/>
          <w:szCs w:val="24"/>
        </w:rPr>
        <w:t xml:space="preserve">. </w:t>
      </w:r>
      <w:r w:rsidR="006A7796" w:rsidRPr="00150DDE">
        <w:rPr>
          <w:rFonts w:ascii="Times New Roman" w:hAnsi="Times New Roman" w:cs="Times New Roman"/>
          <w:sz w:val="24"/>
          <w:szCs w:val="24"/>
        </w:rPr>
        <w:t>To fulfill this responsibility, we are presenting this request for proposals for your consideration and response.</w:t>
      </w:r>
    </w:p>
    <w:p w14:paraId="67B62768" w14:textId="5CB0261D" w:rsidR="00262261" w:rsidRPr="00262261" w:rsidRDefault="00262261" w:rsidP="00426D10">
      <w:pPr>
        <w:spacing w:after="0" w:line="240" w:lineRule="auto"/>
        <w:jc w:val="both"/>
        <w:rPr>
          <w:rFonts w:ascii="Times New Roman" w:hAnsi="Times New Roman" w:cs="Times New Roman"/>
          <w:sz w:val="24"/>
          <w:szCs w:val="24"/>
        </w:rPr>
      </w:pPr>
    </w:p>
    <w:p w14:paraId="5212B72B" w14:textId="77777777" w:rsidR="00262261" w:rsidRPr="00262261" w:rsidRDefault="00262261" w:rsidP="00426D10">
      <w:pPr>
        <w:spacing w:after="0" w:line="240" w:lineRule="auto"/>
        <w:jc w:val="both"/>
        <w:rPr>
          <w:rFonts w:ascii="Times New Roman" w:hAnsi="Times New Roman" w:cs="Times New Roman"/>
          <w:sz w:val="24"/>
          <w:szCs w:val="24"/>
        </w:rPr>
      </w:pPr>
    </w:p>
    <w:p w14:paraId="3309C629" w14:textId="77777777" w:rsidR="00262261" w:rsidRPr="006A7796" w:rsidRDefault="00262261" w:rsidP="00426D10">
      <w:pPr>
        <w:spacing w:after="0" w:line="240" w:lineRule="auto"/>
        <w:jc w:val="both"/>
        <w:rPr>
          <w:rFonts w:ascii="Times New Roman" w:hAnsi="Times New Roman" w:cs="Times New Roman"/>
          <w:b/>
          <w:sz w:val="24"/>
          <w:szCs w:val="24"/>
          <w:u w:val="single"/>
        </w:rPr>
      </w:pPr>
      <w:r w:rsidRPr="006A7796">
        <w:rPr>
          <w:rFonts w:ascii="Times New Roman" w:hAnsi="Times New Roman" w:cs="Times New Roman"/>
          <w:b/>
          <w:sz w:val="24"/>
          <w:szCs w:val="24"/>
          <w:u w:val="single"/>
        </w:rPr>
        <w:t>INSTRUCTIONS AND INFORMATION TO PROPOSERS</w:t>
      </w:r>
    </w:p>
    <w:p w14:paraId="1903EF0F" w14:textId="77777777" w:rsidR="00262261" w:rsidRPr="00262261" w:rsidRDefault="00262261" w:rsidP="00426D10">
      <w:pPr>
        <w:spacing w:after="0" w:line="240" w:lineRule="auto"/>
        <w:jc w:val="both"/>
        <w:rPr>
          <w:rFonts w:ascii="Times New Roman" w:hAnsi="Times New Roman" w:cs="Times New Roman"/>
          <w:sz w:val="24"/>
          <w:szCs w:val="24"/>
        </w:rPr>
      </w:pPr>
    </w:p>
    <w:p w14:paraId="46F6D5F6" w14:textId="0884D28B" w:rsidR="00262261" w:rsidRPr="00262261" w:rsidRDefault="00262261" w:rsidP="00C55E4B">
      <w:pPr>
        <w:spacing w:after="0" w:line="240" w:lineRule="auto"/>
        <w:jc w:val="both"/>
        <w:rPr>
          <w:rFonts w:ascii="Times New Roman" w:hAnsi="Times New Roman" w:cs="Times New Roman"/>
          <w:sz w:val="24"/>
          <w:szCs w:val="24"/>
        </w:rPr>
      </w:pPr>
      <w:r w:rsidRPr="00262261">
        <w:rPr>
          <w:rFonts w:ascii="Times New Roman" w:hAnsi="Times New Roman" w:cs="Times New Roman"/>
          <w:sz w:val="24"/>
          <w:szCs w:val="24"/>
        </w:rPr>
        <w:t>Please submit a comprehensive proposal</w:t>
      </w:r>
      <w:r w:rsidR="00B72660">
        <w:rPr>
          <w:rFonts w:ascii="Times New Roman" w:hAnsi="Times New Roman" w:cs="Times New Roman"/>
          <w:sz w:val="24"/>
          <w:szCs w:val="24"/>
        </w:rPr>
        <w:t xml:space="preserve"> via email to j</w:t>
      </w:r>
      <w:r w:rsidR="00E63470">
        <w:rPr>
          <w:rFonts w:ascii="Times New Roman" w:hAnsi="Times New Roman" w:cs="Times New Roman"/>
          <w:sz w:val="24"/>
          <w:szCs w:val="24"/>
        </w:rPr>
        <w:t>li</w:t>
      </w:r>
      <w:r w:rsidR="00B72660">
        <w:rPr>
          <w:rFonts w:ascii="Times New Roman" w:hAnsi="Times New Roman" w:cs="Times New Roman"/>
          <w:sz w:val="24"/>
          <w:szCs w:val="24"/>
        </w:rPr>
        <w:t>@erskinecharters.org</w:t>
      </w:r>
      <w:r w:rsidRPr="00262261">
        <w:rPr>
          <w:rFonts w:ascii="Times New Roman" w:hAnsi="Times New Roman" w:cs="Times New Roman"/>
          <w:sz w:val="24"/>
          <w:szCs w:val="24"/>
        </w:rPr>
        <w:t xml:space="preserve"> by</w:t>
      </w:r>
      <w:r w:rsidR="00C55E4B">
        <w:rPr>
          <w:rFonts w:ascii="Times New Roman" w:hAnsi="Times New Roman" w:cs="Times New Roman"/>
          <w:sz w:val="24"/>
          <w:szCs w:val="24"/>
        </w:rPr>
        <w:t xml:space="preserve"> </w:t>
      </w:r>
      <w:r w:rsidR="00C55E4B" w:rsidRPr="000E18B2">
        <w:rPr>
          <w:rFonts w:ascii="Times New Roman" w:hAnsi="Times New Roman" w:cs="Times New Roman"/>
          <w:sz w:val="24"/>
          <w:szCs w:val="24"/>
        </w:rPr>
        <w:t>5:00 pm</w:t>
      </w:r>
      <w:r w:rsidR="00C55E4B" w:rsidRPr="00262261">
        <w:rPr>
          <w:rFonts w:ascii="Times New Roman" w:hAnsi="Times New Roman" w:cs="Times New Roman"/>
          <w:sz w:val="24"/>
          <w:szCs w:val="24"/>
        </w:rPr>
        <w:t xml:space="preserve"> </w:t>
      </w:r>
      <w:r w:rsidR="00B72660">
        <w:rPr>
          <w:rFonts w:ascii="Times New Roman" w:hAnsi="Times New Roman" w:cs="Times New Roman"/>
          <w:sz w:val="24"/>
          <w:szCs w:val="24"/>
        </w:rPr>
        <w:t xml:space="preserve">EST </w:t>
      </w:r>
      <w:r w:rsidR="00C55E4B" w:rsidRPr="00262261">
        <w:rPr>
          <w:rFonts w:ascii="Times New Roman" w:hAnsi="Times New Roman" w:cs="Times New Roman"/>
          <w:sz w:val="24"/>
          <w:szCs w:val="24"/>
        </w:rPr>
        <w:t xml:space="preserve">on </w:t>
      </w:r>
      <w:r w:rsidR="00C55E4B" w:rsidRPr="000E18B2">
        <w:rPr>
          <w:rFonts w:ascii="Times New Roman" w:hAnsi="Times New Roman" w:cs="Times New Roman"/>
          <w:sz w:val="24"/>
          <w:szCs w:val="24"/>
        </w:rPr>
        <w:t>Friday,</w:t>
      </w:r>
      <w:r w:rsidR="00E63470">
        <w:rPr>
          <w:rFonts w:ascii="Times New Roman" w:hAnsi="Times New Roman" w:cs="Times New Roman"/>
          <w:sz w:val="24"/>
          <w:szCs w:val="24"/>
        </w:rPr>
        <w:t xml:space="preserve"> </w:t>
      </w:r>
      <w:r w:rsidR="00DC17E3">
        <w:rPr>
          <w:rFonts w:ascii="Times New Roman" w:hAnsi="Times New Roman" w:cs="Times New Roman"/>
          <w:sz w:val="24"/>
          <w:szCs w:val="24"/>
        </w:rPr>
        <w:t>October 3</w:t>
      </w:r>
      <w:r w:rsidR="00C55E4B" w:rsidRPr="000E18B2">
        <w:rPr>
          <w:rFonts w:ascii="Times New Roman" w:hAnsi="Times New Roman" w:cs="Times New Roman"/>
          <w:sz w:val="24"/>
          <w:szCs w:val="24"/>
        </w:rPr>
        <w:t>, 202</w:t>
      </w:r>
      <w:r w:rsidR="00C55E4B">
        <w:rPr>
          <w:rFonts w:ascii="Times New Roman" w:hAnsi="Times New Roman" w:cs="Times New Roman"/>
          <w:sz w:val="24"/>
          <w:szCs w:val="24"/>
        </w:rPr>
        <w:t>5</w:t>
      </w:r>
      <w:r w:rsidR="00B72660">
        <w:rPr>
          <w:rFonts w:ascii="Times New Roman" w:hAnsi="Times New Roman" w:cs="Times New Roman"/>
          <w:sz w:val="24"/>
          <w:szCs w:val="24"/>
        </w:rPr>
        <w:t xml:space="preserve">. </w:t>
      </w:r>
    </w:p>
    <w:p w14:paraId="03C24CA0" w14:textId="5763E8BC" w:rsidR="00262261" w:rsidRPr="00262261" w:rsidRDefault="00262261" w:rsidP="00C55E4B">
      <w:pPr>
        <w:spacing w:after="0" w:line="240" w:lineRule="auto"/>
        <w:jc w:val="both"/>
        <w:rPr>
          <w:rFonts w:ascii="Times New Roman" w:hAnsi="Times New Roman" w:cs="Times New Roman"/>
          <w:sz w:val="24"/>
          <w:szCs w:val="24"/>
        </w:rPr>
      </w:pPr>
    </w:p>
    <w:p w14:paraId="50024927" w14:textId="73C54A91" w:rsidR="00262261" w:rsidRPr="00262261" w:rsidRDefault="00262261" w:rsidP="00426D10">
      <w:pPr>
        <w:spacing w:after="0" w:line="240" w:lineRule="auto"/>
        <w:jc w:val="both"/>
        <w:rPr>
          <w:rFonts w:ascii="Times New Roman" w:hAnsi="Times New Roman" w:cs="Times New Roman"/>
          <w:sz w:val="24"/>
          <w:szCs w:val="24"/>
        </w:rPr>
      </w:pPr>
      <w:r w:rsidRPr="00262261">
        <w:rPr>
          <w:rFonts w:ascii="Times New Roman" w:hAnsi="Times New Roman" w:cs="Times New Roman"/>
          <w:i/>
          <w:sz w:val="24"/>
          <w:szCs w:val="24"/>
          <w:u w:val="single" w:color="000000"/>
        </w:rPr>
        <w:t>Award</w:t>
      </w:r>
      <w:r w:rsidRPr="00262261">
        <w:rPr>
          <w:rFonts w:ascii="Times New Roman" w:hAnsi="Times New Roman" w:cs="Times New Roman"/>
          <w:sz w:val="24"/>
          <w:szCs w:val="24"/>
        </w:rPr>
        <w:t xml:space="preserve">: These services are </w:t>
      </w:r>
      <w:r w:rsidR="00E63470">
        <w:rPr>
          <w:rFonts w:ascii="Times New Roman" w:hAnsi="Times New Roman" w:cs="Times New Roman"/>
          <w:sz w:val="24"/>
          <w:szCs w:val="24"/>
        </w:rPr>
        <w:t>exempt</w:t>
      </w:r>
      <w:r w:rsidRPr="00262261">
        <w:rPr>
          <w:rFonts w:ascii="Times New Roman" w:hAnsi="Times New Roman" w:cs="Times New Roman"/>
          <w:sz w:val="24"/>
          <w:szCs w:val="24"/>
        </w:rPr>
        <w:t xml:space="preserve"> from the competitive sealed bidding or proposal requirements of the </w:t>
      </w:r>
      <w:r w:rsidR="00426D10" w:rsidRPr="00C55E4B">
        <w:rPr>
          <w:rFonts w:ascii="Times New Roman" w:hAnsi="Times New Roman" w:cs="Times New Roman"/>
          <w:sz w:val="24"/>
          <w:szCs w:val="24"/>
        </w:rPr>
        <w:t>Institute</w:t>
      </w:r>
      <w:r w:rsidRPr="00C55E4B">
        <w:rPr>
          <w:rFonts w:ascii="Times New Roman" w:hAnsi="Times New Roman" w:cs="Times New Roman"/>
          <w:sz w:val="24"/>
          <w:szCs w:val="24"/>
        </w:rPr>
        <w:t>’s</w:t>
      </w:r>
      <w:r w:rsidRPr="00262261">
        <w:rPr>
          <w:rFonts w:ascii="Times New Roman" w:hAnsi="Times New Roman" w:cs="Times New Roman"/>
          <w:sz w:val="24"/>
          <w:szCs w:val="24"/>
        </w:rPr>
        <w:t xml:space="preserve"> Procurement Policy. The project will be awarded based upon the proposal that the </w:t>
      </w:r>
      <w:r w:rsidR="00B72660">
        <w:rPr>
          <w:rFonts w:ascii="Times New Roman" w:hAnsi="Times New Roman" w:cs="Times New Roman"/>
          <w:sz w:val="24"/>
          <w:szCs w:val="24"/>
        </w:rPr>
        <w:t xml:space="preserve">Institute Leadership Team </w:t>
      </w:r>
      <w:r w:rsidRPr="00262261">
        <w:rPr>
          <w:rFonts w:ascii="Times New Roman" w:hAnsi="Times New Roman" w:cs="Times New Roman"/>
          <w:sz w:val="24"/>
          <w:szCs w:val="24"/>
        </w:rPr>
        <w:t>determine</w:t>
      </w:r>
      <w:r w:rsidR="00B72660">
        <w:rPr>
          <w:rFonts w:ascii="Times New Roman" w:hAnsi="Times New Roman" w:cs="Times New Roman"/>
          <w:sz w:val="24"/>
          <w:szCs w:val="24"/>
        </w:rPr>
        <w:t>s</w:t>
      </w:r>
      <w:r w:rsidRPr="00262261">
        <w:rPr>
          <w:rFonts w:ascii="Times New Roman" w:hAnsi="Times New Roman" w:cs="Times New Roman"/>
          <w:sz w:val="24"/>
          <w:szCs w:val="24"/>
        </w:rPr>
        <w:t xml:space="preserve"> best suits the needs of the </w:t>
      </w:r>
      <w:r w:rsidR="00426D10">
        <w:rPr>
          <w:rFonts w:ascii="Times New Roman" w:hAnsi="Times New Roman" w:cs="Times New Roman"/>
          <w:sz w:val="24"/>
          <w:szCs w:val="24"/>
        </w:rPr>
        <w:t>Institute</w:t>
      </w:r>
      <w:r w:rsidRPr="00262261">
        <w:rPr>
          <w:rFonts w:ascii="Times New Roman" w:hAnsi="Times New Roman" w:cs="Times New Roman"/>
          <w:sz w:val="24"/>
          <w:szCs w:val="24"/>
        </w:rPr>
        <w:t xml:space="preserve">. </w:t>
      </w:r>
    </w:p>
    <w:p w14:paraId="02BD2B66" w14:textId="77777777" w:rsidR="00262261" w:rsidRPr="00262261" w:rsidRDefault="00262261" w:rsidP="00426D10">
      <w:pPr>
        <w:spacing w:after="0" w:line="240" w:lineRule="auto"/>
        <w:jc w:val="both"/>
        <w:rPr>
          <w:rFonts w:ascii="Times New Roman" w:hAnsi="Times New Roman" w:cs="Times New Roman"/>
          <w:sz w:val="24"/>
          <w:szCs w:val="24"/>
        </w:rPr>
      </w:pPr>
      <w:r w:rsidRPr="00262261">
        <w:rPr>
          <w:rFonts w:ascii="Times New Roman" w:hAnsi="Times New Roman" w:cs="Times New Roman"/>
          <w:sz w:val="24"/>
          <w:szCs w:val="24"/>
        </w:rPr>
        <w:t xml:space="preserve">  </w:t>
      </w:r>
    </w:p>
    <w:p w14:paraId="2E368D72" w14:textId="78CAF55D" w:rsidR="00262261" w:rsidRPr="00262261" w:rsidRDefault="00262261" w:rsidP="00426D10">
      <w:pPr>
        <w:spacing w:after="0" w:line="240" w:lineRule="auto"/>
        <w:jc w:val="both"/>
        <w:rPr>
          <w:rFonts w:ascii="Times New Roman" w:hAnsi="Times New Roman" w:cs="Times New Roman"/>
          <w:sz w:val="24"/>
          <w:szCs w:val="24"/>
        </w:rPr>
      </w:pPr>
      <w:r w:rsidRPr="00262261">
        <w:rPr>
          <w:rFonts w:ascii="Times New Roman" w:hAnsi="Times New Roman" w:cs="Times New Roman"/>
          <w:i/>
          <w:sz w:val="24"/>
          <w:szCs w:val="24"/>
          <w:u w:val="single" w:color="000000"/>
        </w:rPr>
        <w:t>Termination</w:t>
      </w:r>
      <w:r w:rsidR="009D2E29" w:rsidRPr="00262261">
        <w:rPr>
          <w:rFonts w:ascii="Times New Roman" w:hAnsi="Times New Roman" w:cs="Times New Roman"/>
          <w:sz w:val="24"/>
          <w:szCs w:val="24"/>
        </w:rPr>
        <w:t>: Subject</w:t>
      </w:r>
      <w:r w:rsidRPr="00262261">
        <w:rPr>
          <w:rFonts w:ascii="Times New Roman" w:hAnsi="Times New Roman" w:cs="Times New Roman"/>
          <w:sz w:val="24"/>
          <w:szCs w:val="24"/>
        </w:rPr>
        <w:t xml:space="preserve"> to the provisions below, the contract may be terminated for any reason by the </w:t>
      </w:r>
      <w:r w:rsidR="009D2E29">
        <w:rPr>
          <w:rFonts w:ascii="Times New Roman" w:hAnsi="Times New Roman" w:cs="Times New Roman"/>
          <w:sz w:val="24"/>
          <w:szCs w:val="24"/>
        </w:rPr>
        <w:t xml:space="preserve">Chief </w:t>
      </w:r>
      <w:r w:rsidR="00012545">
        <w:rPr>
          <w:rFonts w:ascii="Times New Roman" w:hAnsi="Times New Roman" w:cs="Times New Roman"/>
          <w:sz w:val="24"/>
          <w:szCs w:val="24"/>
        </w:rPr>
        <w:t>Executive</w:t>
      </w:r>
      <w:r w:rsidR="009D2E29">
        <w:rPr>
          <w:rFonts w:ascii="Times New Roman" w:hAnsi="Times New Roman" w:cs="Times New Roman"/>
          <w:sz w:val="24"/>
          <w:szCs w:val="24"/>
        </w:rPr>
        <w:t xml:space="preserve"> Officer</w:t>
      </w:r>
      <w:r w:rsidRPr="00262261">
        <w:rPr>
          <w:rFonts w:ascii="Times New Roman" w:hAnsi="Times New Roman" w:cs="Times New Roman"/>
          <w:sz w:val="24"/>
          <w:szCs w:val="24"/>
        </w:rPr>
        <w:t xml:space="preserve"> with a thirty (30) day</w:t>
      </w:r>
      <w:r w:rsidR="009D2E29">
        <w:rPr>
          <w:rFonts w:ascii="Times New Roman" w:hAnsi="Times New Roman" w:cs="Times New Roman"/>
          <w:sz w:val="24"/>
          <w:szCs w:val="24"/>
        </w:rPr>
        <w:t>s</w:t>
      </w:r>
      <w:r w:rsidRPr="00262261">
        <w:rPr>
          <w:rFonts w:ascii="Times New Roman" w:hAnsi="Times New Roman" w:cs="Times New Roman"/>
          <w:sz w:val="24"/>
          <w:szCs w:val="24"/>
        </w:rPr>
        <w:t xml:space="preserve"> advance notice in writing to the firm. </w:t>
      </w:r>
    </w:p>
    <w:p w14:paraId="7DDD1A64" w14:textId="77777777" w:rsidR="00262261" w:rsidRPr="00262261" w:rsidRDefault="00262261" w:rsidP="00426D10">
      <w:pPr>
        <w:spacing w:after="0" w:line="240" w:lineRule="auto"/>
        <w:jc w:val="both"/>
        <w:rPr>
          <w:rFonts w:ascii="Times New Roman" w:hAnsi="Times New Roman" w:cs="Times New Roman"/>
          <w:sz w:val="24"/>
          <w:szCs w:val="24"/>
        </w:rPr>
      </w:pPr>
      <w:r w:rsidRPr="00262261">
        <w:rPr>
          <w:rFonts w:ascii="Times New Roman" w:hAnsi="Times New Roman" w:cs="Times New Roman"/>
          <w:sz w:val="24"/>
          <w:szCs w:val="24"/>
        </w:rPr>
        <w:t xml:space="preserve"> </w:t>
      </w:r>
    </w:p>
    <w:p w14:paraId="264A6637" w14:textId="0A84C7B3" w:rsidR="00262261" w:rsidRPr="00262261" w:rsidRDefault="00262261" w:rsidP="00426D10">
      <w:pPr>
        <w:spacing w:after="0" w:line="240" w:lineRule="auto"/>
        <w:ind w:left="720" w:firstLine="0"/>
        <w:jc w:val="both"/>
        <w:rPr>
          <w:rFonts w:ascii="Times New Roman" w:hAnsi="Times New Roman" w:cs="Times New Roman"/>
          <w:sz w:val="24"/>
          <w:szCs w:val="24"/>
        </w:rPr>
      </w:pPr>
      <w:r w:rsidRPr="00262261">
        <w:rPr>
          <w:rFonts w:ascii="Times New Roman" w:hAnsi="Times New Roman" w:cs="Times New Roman"/>
          <w:sz w:val="24"/>
          <w:szCs w:val="24"/>
          <w:u w:val="single" w:color="000000"/>
        </w:rPr>
        <w:t>Termination for Convenience</w:t>
      </w:r>
      <w:r w:rsidRPr="00262261">
        <w:rPr>
          <w:rFonts w:ascii="Times New Roman" w:hAnsi="Times New Roman" w:cs="Times New Roman"/>
          <w:sz w:val="24"/>
          <w:szCs w:val="24"/>
        </w:rPr>
        <w:t>: In the event that this contract is terminated or cancelled upon request, and for the convenience of the Institute without the required thirty (30) days advance</w:t>
      </w:r>
      <w:r w:rsidR="009D2E29">
        <w:rPr>
          <w:rFonts w:ascii="Times New Roman" w:hAnsi="Times New Roman" w:cs="Times New Roman"/>
          <w:sz w:val="24"/>
          <w:szCs w:val="24"/>
        </w:rPr>
        <w:t xml:space="preserve"> </w:t>
      </w:r>
      <w:r w:rsidRPr="00262261">
        <w:rPr>
          <w:rFonts w:ascii="Times New Roman" w:hAnsi="Times New Roman" w:cs="Times New Roman"/>
          <w:sz w:val="24"/>
          <w:szCs w:val="24"/>
        </w:rPr>
        <w:t xml:space="preserve">written notice, the Institute may negotiate reasonable termination costs, if applicable.   </w:t>
      </w:r>
    </w:p>
    <w:p w14:paraId="0F401770" w14:textId="77777777" w:rsidR="00262261" w:rsidRPr="00262261" w:rsidRDefault="00262261" w:rsidP="00426D10">
      <w:pPr>
        <w:spacing w:after="0" w:line="240" w:lineRule="auto"/>
        <w:jc w:val="both"/>
        <w:rPr>
          <w:rFonts w:ascii="Times New Roman" w:hAnsi="Times New Roman" w:cs="Times New Roman"/>
          <w:sz w:val="24"/>
          <w:szCs w:val="24"/>
        </w:rPr>
      </w:pPr>
      <w:r w:rsidRPr="00262261">
        <w:rPr>
          <w:rFonts w:ascii="Times New Roman" w:hAnsi="Times New Roman" w:cs="Times New Roman"/>
          <w:sz w:val="24"/>
          <w:szCs w:val="24"/>
        </w:rPr>
        <w:t xml:space="preserve"> </w:t>
      </w:r>
    </w:p>
    <w:p w14:paraId="28CFD3CB" w14:textId="0F4AF8AB" w:rsidR="00262261" w:rsidRPr="00262261" w:rsidRDefault="00262261" w:rsidP="00426D10">
      <w:pPr>
        <w:spacing w:after="0" w:line="240" w:lineRule="auto"/>
        <w:ind w:left="730"/>
        <w:jc w:val="both"/>
        <w:rPr>
          <w:rFonts w:ascii="Times New Roman" w:hAnsi="Times New Roman" w:cs="Times New Roman"/>
          <w:sz w:val="24"/>
          <w:szCs w:val="24"/>
        </w:rPr>
      </w:pPr>
      <w:r w:rsidRPr="00262261">
        <w:rPr>
          <w:rFonts w:ascii="Times New Roman" w:hAnsi="Times New Roman" w:cs="Times New Roman"/>
          <w:sz w:val="24"/>
          <w:szCs w:val="24"/>
          <w:u w:val="single" w:color="000000"/>
        </w:rPr>
        <w:t>Termination for Cause</w:t>
      </w:r>
      <w:r w:rsidRPr="00262261">
        <w:rPr>
          <w:rFonts w:ascii="Times New Roman" w:hAnsi="Times New Roman" w:cs="Times New Roman"/>
          <w:sz w:val="24"/>
          <w:szCs w:val="24"/>
        </w:rPr>
        <w:t xml:space="preserve">: Termination by the Institute for cause, default, or negligence on the part of the firm shall be excluded from the foregoing provision. Termination costs, if any, shall not apply. The thirty (30) days advance notice requirement will be waived and the default provision in this bid shall apply. </w:t>
      </w:r>
    </w:p>
    <w:p w14:paraId="47FCDDC0" w14:textId="77777777" w:rsidR="00262261" w:rsidRPr="00262261" w:rsidRDefault="00262261" w:rsidP="00426D10">
      <w:pPr>
        <w:spacing w:after="0" w:line="240" w:lineRule="auto"/>
        <w:jc w:val="both"/>
        <w:rPr>
          <w:rFonts w:ascii="Times New Roman" w:hAnsi="Times New Roman" w:cs="Times New Roman"/>
          <w:sz w:val="24"/>
          <w:szCs w:val="24"/>
        </w:rPr>
      </w:pPr>
      <w:r w:rsidRPr="00262261">
        <w:rPr>
          <w:rFonts w:ascii="Times New Roman" w:hAnsi="Times New Roman" w:cs="Times New Roman"/>
          <w:sz w:val="24"/>
          <w:szCs w:val="24"/>
        </w:rPr>
        <w:t xml:space="preserve"> </w:t>
      </w:r>
    </w:p>
    <w:p w14:paraId="57BE2B4C" w14:textId="7D9950F4" w:rsidR="00735E71" w:rsidRPr="00150DDE" w:rsidRDefault="00262261" w:rsidP="00735E71">
      <w:pPr>
        <w:jc w:val="both"/>
        <w:rPr>
          <w:rFonts w:ascii="Times New Roman" w:hAnsi="Times New Roman" w:cs="Times New Roman"/>
          <w:sz w:val="24"/>
          <w:szCs w:val="24"/>
        </w:rPr>
      </w:pPr>
      <w:r w:rsidRPr="00262261">
        <w:rPr>
          <w:rFonts w:ascii="Times New Roman" w:hAnsi="Times New Roman" w:cs="Times New Roman"/>
          <w:i/>
          <w:sz w:val="24"/>
          <w:szCs w:val="24"/>
          <w:u w:val="single" w:color="000000"/>
        </w:rPr>
        <w:t>Term/Option to Extend</w:t>
      </w:r>
      <w:r w:rsidRPr="00262261">
        <w:rPr>
          <w:rFonts w:ascii="Times New Roman" w:hAnsi="Times New Roman" w:cs="Times New Roman"/>
          <w:sz w:val="24"/>
          <w:szCs w:val="24"/>
        </w:rPr>
        <w:t xml:space="preserve">: The contract period shall be </w:t>
      </w:r>
      <w:r w:rsidR="00DC17E3">
        <w:rPr>
          <w:rFonts w:ascii="Times New Roman" w:hAnsi="Times New Roman" w:cs="Times New Roman"/>
          <w:sz w:val="24"/>
          <w:szCs w:val="24"/>
        </w:rPr>
        <w:t>Friday</w:t>
      </w:r>
      <w:r w:rsidR="005F255B">
        <w:rPr>
          <w:rFonts w:ascii="Times New Roman" w:hAnsi="Times New Roman" w:cs="Times New Roman"/>
          <w:sz w:val="24"/>
          <w:szCs w:val="24"/>
        </w:rPr>
        <w:t xml:space="preserve">, </w:t>
      </w:r>
      <w:r w:rsidR="00DC17E3">
        <w:rPr>
          <w:rFonts w:ascii="Times New Roman" w:hAnsi="Times New Roman" w:cs="Times New Roman"/>
          <w:sz w:val="24"/>
          <w:szCs w:val="24"/>
        </w:rPr>
        <w:t>October</w:t>
      </w:r>
      <w:r w:rsidR="005F255B">
        <w:rPr>
          <w:rFonts w:ascii="Times New Roman" w:hAnsi="Times New Roman" w:cs="Times New Roman"/>
          <w:sz w:val="24"/>
          <w:szCs w:val="24"/>
        </w:rPr>
        <w:t xml:space="preserve"> 1</w:t>
      </w:r>
      <w:r w:rsidR="00DC17E3">
        <w:rPr>
          <w:rFonts w:ascii="Times New Roman" w:hAnsi="Times New Roman" w:cs="Times New Roman"/>
          <w:sz w:val="24"/>
          <w:szCs w:val="24"/>
        </w:rPr>
        <w:t>0</w:t>
      </w:r>
      <w:r w:rsidR="005F255B">
        <w:rPr>
          <w:rFonts w:ascii="Times New Roman" w:hAnsi="Times New Roman" w:cs="Times New Roman"/>
          <w:sz w:val="24"/>
          <w:szCs w:val="24"/>
        </w:rPr>
        <w:t xml:space="preserve">, 2025 through Friday, </w:t>
      </w:r>
      <w:r w:rsidR="00DC17E3">
        <w:rPr>
          <w:rFonts w:ascii="Times New Roman" w:hAnsi="Times New Roman" w:cs="Times New Roman"/>
          <w:sz w:val="24"/>
          <w:szCs w:val="24"/>
        </w:rPr>
        <w:t>January 30, 2026</w:t>
      </w:r>
      <w:r w:rsidR="005F255B">
        <w:rPr>
          <w:rFonts w:ascii="Times New Roman" w:hAnsi="Times New Roman" w:cs="Times New Roman"/>
          <w:sz w:val="24"/>
          <w:szCs w:val="24"/>
        </w:rPr>
        <w:t xml:space="preserve">. </w:t>
      </w:r>
      <w:r w:rsidR="00735E71" w:rsidRPr="00150DDE">
        <w:rPr>
          <w:rFonts w:ascii="Times New Roman" w:hAnsi="Times New Roman" w:cs="Times New Roman"/>
          <w:sz w:val="24"/>
          <w:szCs w:val="24"/>
        </w:rPr>
        <w:t xml:space="preserve">The </w:t>
      </w:r>
      <w:r w:rsidR="00735E71" w:rsidRPr="005F255B">
        <w:rPr>
          <w:rFonts w:ascii="Times New Roman" w:hAnsi="Times New Roman" w:cs="Times New Roman"/>
          <w:sz w:val="24"/>
          <w:szCs w:val="24"/>
        </w:rPr>
        <w:t>Institute</w:t>
      </w:r>
      <w:r w:rsidR="00735E71" w:rsidRPr="00150DDE">
        <w:rPr>
          <w:rFonts w:ascii="Times New Roman" w:hAnsi="Times New Roman" w:cs="Times New Roman"/>
          <w:sz w:val="24"/>
          <w:szCs w:val="24"/>
        </w:rPr>
        <w:t xml:space="preserve"> reserves the option to renew the contract under the same terms, charges, and conditions as contained in the original contract. Contract renewals are subject to availability of fiscal year funds and satisfactory performance.</w:t>
      </w:r>
    </w:p>
    <w:p w14:paraId="3D89264C" w14:textId="7051DA31" w:rsidR="00262261" w:rsidRDefault="00262261" w:rsidP="00735E71">
      <w:pPr>
        <w:spacing w:after="0" w:line="240" w:lineRule="auto"/>
        <w:ind w:left="0" w:firstLine="0"/>
        <w:jc w:val="both"/>
        <w:rPr>
          <w:rFonts w:ascii="Times New Roman" w:hAnsi="Times New Roman" w:cs="Times New Roman"/>
          <w:sz w:val="24"/>
          <w:szCs w:val="24"/>
        </w:rPr>
      </w:pPr>
    </w:p>
    <w:p w14:paraId="72865A5B" w14:textId="0D8EE919" w:rsidR="00735E71" w:rsidRDefault="00912C50" w:rsidP="00827ACA">
      <w:pPr>
        <w:jc w:val="both"/>
        <w:rPr>
          <w:rFonts w:ascii="Times New Roman" w:hAnsi="Times New Roman" w:cs="Times New Roman"/>
          <w:sz w:val="24"/>
          <w:szCs w:val="24"/>
        </w:rPr>
      </w:pPr>
      <w:r w:rsidRPr="00150DDE">
        <w:rPr>
          <w:rFonts w:ascii="Times New Roman" w:hAnsi="Times New Roman" w:cs="Times New Roman"/>
          <w:sz w:val="24"/>
          <w:szCs w:val="24"/>
        </w:rPr>
        <w:t xml:space="preserve">In case of duplicate, similar, or equal proposals, the decision of the </w:t>
      </w:r>
      <w:r w:rsidRPr="006E5F84">
        <w:rPr>
          <w:rFonts w:ascii="Times New Roman" w:hAnsi="Times New Roman" w:cs="Times New Roman"/>
          <w:sz w:val="24"/>
          <w:szCs w:val="24"/>
        </w:rPr>
        <w:t>Charter Institute at Erskine</w:t>
      </w:r>
      <w:r w:rsidRPr="00150DDE">
        <w:rPr>
          <w:rFonts w:ascii="Times New Roman" w:hAnsi="Times New Roman" w:cs="Times New Roman"/>
          <w:sz w:val="24"/>
          <w:szCs w:val="24"/>
        </w:rPr>
        <w:t xml:space="preserve"> will be final.</w:t>
      </w:r>
    </w:p>
    <w:p w14:paraId="289FEBC7" w14:textId="77777777" w:rsidR="00735E71" w:rsidRPr="00262261" w:rsidRDefault="00735E71" w:rsidP="00426D10">
      <w:pPr>
        <w:spacing w:after="0" w:line="240" w:lineRule="auto"/>
        <w:jc w:val="both"/>
        <w:rPr>
          <w:rFonts w:ascii="Times New Roman" w:hAnsi="Times New Roman" w:cs="Times New Roman"/>
          <w:sz w:val="24"/>
          <w:szCs w:val="24"/>
        </w:rPr>
      </w:pPr>
    </w:p>
    <w:p w14:paraId="122BED39" w14:textId="77777777" w:rsidR="00912C50" w:rsidRDefault="00912C50" w:rsidP="00426D10">
      <w:pPr>
        <w:spacing w:after="0" w:line="240" w:lineRule="auto"/>
        <w:jc w:val="both"/>
        <w:rPr>
          <w:rFonts w:ascii="Times New Roman" w:hAnsi="Times New Roman" w:cs="Times New Roman"/>
          <w:b/>
          <w:sz w:val="24"/>
          <w:szCs w:val="24"/>
          <w:u w:val="single"/>
        </w:rPr>
      </w:pPr>
    </w:p>
    <w:p w14:paraId="518F0262" w14:textId="1FA5761A" w:rsidR="00262261" w:rsidRPr="00912C50" w:rsidRDefault="00912C50" w:rsidP="00426D10">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General Requirements</w:t>
      </w:r>
    </w:p>
    <w:p w14:paraId="765B3C18" w14:textId="77777777" w:rsidR="00262261" w:rsidRPr="00262261" w:rsidRDefault="00262261" w:rsidP="00426D10">
      <w:pPr>
        <w:spacing w:after="0" w:line="240" w:lineRule="auto"/>
        <w:jc w:val="both"/>
        <w:rPr>
          <w:rFonts w:ascii="Times New Roman" w:hAnsi="Times New Roman" w:cs="Times New Roman"/>
          <w:sz w:val="24"/>
          <w:szCs w:val="24"/>
        </w:rPr>
      </w:pPr>
    </w:p>
    <w:p w14:paraId="251D6466" w14:textId="77777777" w:rsidR="00262261" w:rsidRPr="00262261" w:rsidRDefault="00262261" w:rsidP="00426D10">
      <w:pPr>
        <w:spacing w:after="0" w:line="240" w:lineRule="auto"/>
        <w:jc w:val="both"/>
        <w:rPr>
          <w:rFonts w:ascii="Times New Roman" w:hAnsi="Times New Roman" w:cs="Times New Roman"/>
          <w:sz w:val="24"/>
          <w:szCs w:val="24"/>
        </w:rPr>
      </w:pPr>
      <w:r w:rsidRPr="00262261">
        <w:rPr>
          <w:rFonts w:ascii="Times New Roman" w:hAnsi="Times New Roman" w:cs="Times New Roman"/>
          <w:sz w:val="24"/>
          <w:szCs w:val="24"/>
        </w:rPr>
        <w:t xml:space="preserve">The following information should be used to determine the scope of this project and provide pricing for this engagement. Further details can be provided upon request.  </w:t>
      </w:r>
    </w:p>
    <w:p w14:paraId="2AE9665F" w14:textId="57091F68" w:rsidR="00912C50" w:rsidRDefault="00912C50" w:rsidP="00426D10">
      <w:pPr>
        <w:spacing w:after="0" w:line="240" w:lineRule="auto"/>
        <w:jc w:val="both"/>
        <w:rPr>
          <w:rFonts w:ascii="Times New Roman" w:hAnsi="Times New Roman" w:cs="Times New Roman"/>
          <w:sz w:val="24"/>
          <w:szCs w:val="24"/>
        </w:rPr>
      </w:pPr>
    </w:p>
    <w:p w14:paraId="5ED73CC1" w14:textId="2F912262" w:rsidR="00912C50" w:rsidRPr="00912C50" w:rsidRDefault="00912C50" w:rsidP="00426D10">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Description of the </w:t>
      </w:r>
      <w:r w:rsidR="00426D10">
        <w:rPr>
          <w:rFonts w:ascii="Times New Roman" w:hAnsi="Times New Roman" w:cs="Times New Roman"/>
          <w:b/>
          <w:sz w:val="24"/>
          <w:szCs w:val="24"/>
        </w:rPr>
        <w:t>Institute</w:t>
      </w:r>
    </w:p>
    <w:p w14:paraId="024293FB" w14:textId="77777777" w:rsidR="00912C50" w:rsidRPr="00262261" w:rsidRDefault="00912C50" w:rsidP="00426D10">
      <w:pPr>
        <w:spacing w:after="0" w:line="240" w:lineRule="auto"/>
        <w:jc w:val="both"/>
        <w:rPr>
          <w:rFonts w:ascii="Times New Roman" w:hAnsi="Times New Roman" w:cs="Times New Roman"/>
          <w:sz w:val="24"/>
          <w:szCs w:val="24"/>
        </w:rPr>
      </w:pPr>
    </w:p>
    <w:p w14:paraId="44207BBC" w14:textId="0D6A89D9" w:rsidR="00365E7B" w:rsidRDefault="00365E7B" w:rsidP="00426D10">
      <w:pPr>
        <w:spacing w:after="0" w:line="240" w:lineRule="auto"/>
        <w:jc w:val="both"/>
        <w:rPr>
          <w:rFonts w:ascii="Times New Roman" w:hAnsi="Times New Roman" w:cs="Times New Roman"/>
          <w:sz w:val="24"/>
          <w:szCs w:val="24"/>
        </w:rPr>
      </w:pPr>
      <w:r w:rsidRPr="00365E7B">
        <w:rPr>
          <w:rFonts w:ascii="Times New Roman" w:hAnsi="Times New Roman" w:cs="Times New Roman"/>
          <w:sz w:val="24"/>
          <w:szCs w:val="24"/>
        </w:rPr>
        <w:t>The Institute is one of three</w:t>
      </w:r>
      <w:r>
        <w:rPr>
          <w:rFonts w:ascii="Times New Roman" w:hAnsi="Times New Roman" w:cs="Times New Roman"/>
          <w:sz w:val="24"/>
          <w:szCs w:val="24"/>
        </w:rPr>
        <w:t xml:space="preserve"> </w:t>
      </w:r>
      <w:r w:rsidRPr="00365E7B">
        <w:rPr>
          <w:rFonts w:ascii="Times New Roman" w:hAnsi="Times New Roman" w:cs="Times New Roman"/>
          <w:sz w:val="24"/>
          <w:szCs w:val="24"/>
        </w:rPr>
        <w:t>statewide charter school districts in South Carolina. The Institute</w:t>
      </w:r>
      <w:r>
        <w:rPr>
          <w:rFonts w:ascii="Times New Roman" w:hAnsi="Times New Roman" w:cs="Times New Roman"/>
          <w:sz w:val="24"/>
          <w:szCs w:val="24"/>
        </w:rPr>
        <w:t xml:space="preserve"> </w:t>
      </w:r>
      <w:r w:rsidRPr="00365E7B">
        <w:rPr>
          <w:rFonts w:ascii="Times New Roman" w:hAnsi="Times New Roman" w:cs="Times New Roman"/>
          <w:sz w:val="24"/>
          <w:szCs w:val="24"/>
        </w:rPr>
        <w:t xml:space="preserve">was founded in 2017 and begin operating in the fall of 2018. The address for the Institute is 1201Main Street, Suite </w:t>
      </w:r>
      <w:r w:rsidR="00E63470">
        <w:rPr>
          <w:rFonts w:ascii="Times New Roman" w:hAnsi="Times New Roman" w:cs="Times New Roman"/>
          <w:sz w:val="24"/>
          <w:szCs w:val="24"/>
        </w:rPr>
        <w:t>25</w:t>
      </w:r>
      <w:r w:rsidRPr="00365E7B">
        <w:rPr>
          <w:rFonts w:ascii="Times New Roman" w:hAnsi="Times New Roman" w:cs="Times New Roman"/>
          <w:sz w:val="24"/>
          <w:szCs w:val="24"/>
        </w:rPr>
        <w:t>00, Columbia, SC 29201.</w:t>
      </w:r>
    </w:p>
    <w:p w14:paraId="4A78108E" w14:textId="77777777" w:rsidR="00365E7B" w:rsidRDefault="00365E7B" w:rsidP="00426D10">
      <w:pPr>
        <w:spacing w:after="0" w:line="240" w:lineRule="auto"/>
        <w:jc w:val="both"/>
        <w:rPr>
          <w:rFonts w:ascii="Times New Roman" w:hAnsi="Times New Roman" w:cs="Times New Roman"/>
          <w:sz w:val="24"/>
          <w:szCs w:val="24"/>
        </w:rPr>
      </w:pPr>
    </w:p>
    <w:p w14:paraId="0C537481" w14:textId="2C439967" w:rsidR="00912C50" w:rsidRPr="00262261" w:rsidRDefault="00365E7B" w:rsidP="00426D10">
      <w:pPr>
        <w:spacing w:after="0" w:line="240" w:lineRule="auto"/>
        <w:jc w:val="both"/>
        <w:rPr>
          <w:rFonts w:ascii="Times New Roman" w:hAnsi="Times New Roman" w:cs="Times New Roman"/>
          <w:sz w:val="24"/>
          <w:szCs w:val="24"/>
        </w:rPr>
      </w:pPr>
      <w:r w:rsidRPr="00365E7B">
        <w:rPr>
          <w:rFonts w:ascii="Times New Roman" w:hAnsi="Times New Roman" w:cs="Times New Roman"/>
          <w:sz w:val="24"/>
          <w:szCs w:val="24"/>
        </w:rPr>
        <w:t>The Institute has currently authorized 2</w:t>
      </w:r>
      <w:r>
        <w:rPr>
          <w:rFonts w:ascii="Times New Roman" w:hAnsi="Times New Roman" w:cs="Times New Roman"/>
          <w:sz w:val="24"/>
          <w:szCs w:val="24"/>
        </w:rPr>
        <w:t xml:space="preserve">8 </w:t>
      </w:r>
      <w:r w:rsidRPr="00365E7B">
        <w:rPr>
          <w:rFonts w:ascii="Times New Roman" w:hAnsi="Times New Roman" w:cs="Times New Roman"/>
          <w:sz w:val="24"/>
          <w:szCs w:val="24"/>
        </w:rPr>
        <w:t>schools and served</w:t>
      </w:r>
      <w:r>
        <w:rPr>
          <w:rFonts w:ascii="Times New Roman" w:hAnsi="Times New Roman" w:cs="Times New Roman"/>
          <w:sz w:val="24"/>
          <w:szCs w:val="24"/>
        </w:rPr>
        <w:t xml:space="preserve"> </w:t>
      </w:r>
      <w:r w:rsidRPr="00365E7B">
        <w:rPr>
          <w:rFonts w:ascii="Times New Roman" w:hAnsi="Times New Roman" w:cs="Times New Roman"/>
          <w:sz w:val="24"/>
          <w:szCs w:val="24"/>
        </w:rPr>
        <w:t>over 27,000 students during the 202</w:t>
      </w:r>
      <w:r>
        <w:rPr>
          <w:rFonts w:ascii="Times New Roman" w:hAnsi="Times New Roman" w:cs="Times New Roman"/>
          <w:sz w:val="24"/>
          <w:szCs w:val="24"/>
        </w:rPr>
        <w:t>4</w:t>
      </w:r>
      <w:r w:rsidRPr="00365E7B">
        <w:rPr>
          <w:rFonts w:ascii="Times New Roman" w:hAnsi="Times New Roman" w:cs="Times New Roman"/>
          <w:sz w:val="24"/>
          <w:szCs w:val="24"/>
        </w:rPr>
        <w:t>-202</w:t>
      </w:r>
      <w:r>
        <w:rPr>
          <w:rFonts w:ascii="Times New Roman" w:hAnsi="Times New Roman" w:cs="Times New Roman"/>
          <w:sz w:val="24"/>
          <w:szCs w:val="24"/>
        </w:rPr>
        <w:t xml:space="preserve">5 </w:t>
      </w:r>
      <w:r w:rsidRPr="00365E7B">
        <w:rPr>
          <w:rFonts w:ascii="Times New Roman" w:hAnsi="Times New Roman" w:cs="Times New Roman"/>
          <w:sz w:val="24"/>
          <w:szCs w:val="24"/>
        </w:rPr>
        <w:t>school year.</w:t>
      </w:r>
    </w:p>
    <w:p w14:paraId="1406AAE8" w14:textId="77777777" w:rsidR="00912C50" w:rsidRPr="00262261" w:rsidRDefault="00912C50" w:rsidP="00426D10">
      <w:pPr>
        <w:spacing w:after="0" w:line="240" w:lineRule="auto"/>
        <w:jc w:val="both"/>
        <w:rPr>
          <w:rFonts w:ascii="Times New Roman" w:hAnsi="Times New Roman" w:cs="Times New Roman"/>
          <w:sz w:val="24"/>
          <w:szCs w:val="24"/>
        </w:rPr>
      </w:pPr>
    </w:p>
    <w:p w14:paraId="5B7C9903" w14:textId="0AC112B1" w:rsidR="00912C50" w:rsidRDefault="00912C50" w:rsidP="00426D10">
      <w:pPr>
        <w:jc w:val="both"/>
        <w:rPr>
          <w:rFonts w:ascii="Times New Roman" w:hAnsi="Times New Roman" w:cs="Times New Roman"/>
          <w:b/>
          <w:i/>
          <w:sz w:val="24"/>
          <w:szCs w:val="24"/>
        </w:rPr>
      </w:pPr>
      <w:r>
        <w:rPr>
          <w:rFonts w:ascii="Times New Roman" w:hAnsi="Times New Roman" w:cs="Times New Roman"/>
          <w:b/>
          <w:i/>
          <w:sz w:val="24"/>
          <w:szCs w:val="24"/>
        </w:rPr>
        <w:t>Requirements</w:t>
      </w:r>
    </w:p>
    <w:p w14:paraId="2BF6D529" w14:textId="77777777" w:rsidR="00912C50" w:rsidRPr="00150DDE" w:rsidRDefault="00912C50" w:rsidP="00426D10">
      <w:pPr>
        <w:jc w:val="both"/>
        <w:rPr>
          <w:rFonts w:ascii="Times New Roman" w:hAnsi="Times New Roman" w:cs="Times New Roman"/>
          <w:b/>
          <w:i/>
          <w:sz w:val="24"/>
          <w:szCs w:val="24"/>
        </w:rPr>
      </w:pPr>
    </w:p>
    <w:p w14:paraId="2B583CC2" w14:textId="601B02EA" w:rsidR="003C7DC2" w:rsidRDefault="003C7DC2" w:rsidP="00426D10">
      <w:pPr>
        <w:spacing w:after="0" w:line="240" w:lineRule="auto"/>
        <w:jc w:val="both"/>
        <w:rPr>
          <w:rFonts w:ascii="Times New Roman" w:hAnsi="Times New Roman" w:cs="Times New Roman"/>
          <w:sz w:val="24"/>
          <w:szCs w:val="24"/>
          <w:highlight w:val="yellow"/>
        </w:rPr>
      </w:pPr>
      <w:r w:rsidRPr="003C7DC2">
        <w:rPr>
          <w:rFonts w:ascii="Times New Roman" w:hAnsi="Times New Roman" w:cs="Times New Roman"/>
          <w:sz w:val="24"/>
          <w:szCs w:val="24"/>
        </w:rPr>
        <w:t>All proposal</w:t>
      </w:r>
      <w:r w:rsidR="00735E71">
        <w:rPr>
          <w:rFonts w:ascii="Times New Roman" w:hAnsi="Times New Roman" w:cs="Times New Roman"/>
          <w:sz w:val="24"/>
          <w:szCs w:val="24"/>
        </w:rPr>
        <w:t>s</w:t>
      </w:r>
      <w:r w:rsidRPr="003C7DC2">
        <w:rPr>
          <w:rFonts w:ascii="Times New Roman" w:hAnsi="Times New Roman" w:cs="Times New Roman"/>
          <w:sz w:val="24"/>
          <w:szCs w:val="24"/>
        </w:rPr>
        <w:t xml:space="preserve"> and report</w:t>
      </w:r>
      <w:r w:rsidR="00735E71">
        <w:rPr>
          <w:rFonts w:ascii="Times New Roman" w:hAnsi="Times New Roman" w:cs="Times New Roman"/>
          <w:sz w:val="24"/>
          <w:szCs w:val="24"/>
        </w:rPr>
        <w:t>s</w:t>
      </w:r>
      <w:r w:rsidRPr="003C7DC2">
        <w:rPr>
          <w:rFonts w:ascii="Times New Roman" w:hAnsi="Times New Roman" w:cs="Times New Roman"/>
          <w:sz w:val="24"/>
          <w:szCs w:val="24"/>
        </w:rPr>
        <w:t xml:space="preserve"> should be address to the</w:t>
      </w:r>
      <w:r w:rsidRPr="00E63470">
        <w:rPr>
          <w:rFonts w:ascii="Times New Roman" w:hAnsi="Times New Roman" w:cs="Times New Roman"/>
          <w:sz w:val="24"/>
          <w:szCs w:val="24"/>
        </w:rPr>
        <w:t xml:space="preserve"> </w:t>
      </w:r>
      <w:r w:rsidR="00012545">
        <w:rPr>
          <w:rFonts w:ascii="Times New Roman" w:hAnsi="Times New Roman" w:cs="Times New Roman"/>
          <w:sz w:val="24"/>
          <w:szCs w:val="24"/>
        </w:rPr>
        <w:t>Chief Financial Officer (“CFO”)</w:t>
      </w:r>
      <w:r w:rsidR="00E63470" w:rsidRPr="00E63470">
        <w:rPr>
          <w:rFonts w:ascii="Times New Roman" w:hAnsi="Times New Roman" w:cs="Times New Roman"/>
          <w:sz w:val="24"/>
          <w:szCs w:val="24"/>
        </w:rPr>
        <w:t xml:space="preserve"> of the Institute</w:t>
      </w:r>
      <w:r w:rsidR="00827ACA">
        <w:rPr>
          <w:rFonts w:ascii="Times New Roman" w:hAnsi="Times New Roman" w:cs="Times New Roman"/>
          <w:sz w:val="24"/>
          <w:szCs w:val="24"/>
        </w:rPr>
        <w:t>, John Li</w:t>
      </w:r>
      <w:r w:rsidRPr="00E63470">
        <w:rPr>
          <w:rFonts w:ascii="Times New Roman" w:hAnsi="Times New Roman" w:cs="Times New Roman"/>
          <w:sz w:val="24"/>
          <w:szCs w:val="24"/>
        </w:rPr>
        <w:t>.</w:t>
      </w:r>
      <w:r>
        <w:rPr>
          <w:rFonts w:ascii="Times New Roman" w:hAnsi="Times New Roman" w:cs="Times New Roman"/>
          <w:sz w:val="24"/>
          <w:szCs w:val="24"/>
          <w:highlight w:val="yellow"/>
        </w:rPr>
        <w:t xml:space="preserve"> </w:t>
      </w:r>
    </w:p>
    <w:p w14:paraId="50445626" w14:textId="77777777" w:rsidR="003C7DC2" w:rsidRDefault="003C7DC2" w:rsidP="00FC36FB">
      <w:pPr>
        <w:spacing w:after="0" w:line="240" w:lineRule="auto"/>
        <w:ind w:left="0" w:firstLine="0"/>
        <w:jc w:val="both"/>
        <w:rPr>
          <w:rFonts w:ascii="Times New Roman" w:hAnsi="Times New Roman" w:cs="Times New Roman"/>
          <w:sz w:val="24"/>
          <w:szCs w:val="24"/>
        </w:rPr>
      </w:pPr>
    </w:p>
    <w:p w14:paraId="54D1CECD" w14:textId="77777777" w:rsidR="003C7DC2" w:rsidRDefault="00262261" w:rsidP="00426D10">
      <w:pPr>
        <w:spacing w:after="0" w:line="240" w:lineRule="auto"/>
        <w:jc w:val="both"/>
        <w:rPr>
          <w:rFonts w:ascii="Times New Roman" w:hAnsi="Times New Roman" w:cs="Times New Roman"/>
          <w:sz w:val="24"/>
          <w:szCs w:val="24"/>
        </w:rPr>
      </w:pPr>
      <w:r w:rsidRPr="00E63470">
        <w:rPr>
          <w:rFonts w:ascii="Times New Roman" w:hAnsi="Times New Roman" w:cs="Times New Roman"/>
          <w:sz w:val="24"/>
          <w:szCs w:val="24"/>
        </w:rPr>
        <w:t>Describe the pricing model(s) that you typically employ for your standard services.</w:t>
      </w:r>
      <w:r w:rsidR="003C7DC2">
        <w:rPr>
          <w:rFonts w:ascii="Times New Roman" w:hAnsi="Times New Roman" w:cs="Times New Roman"/>
          <w:sz w:val="24"/>
          <w:szCs w:val="24"/>
        </w:rPr>
        <w:t xml:space="preserve"> </w:t>
      </w:r>
    </w:p>
    <w:p w14:paraId="76B7B138" w14:textId="77777777" w:rsidR="003C7DC2" w:rsidRDefault="003C7DC2" w:rsidP="00FC36FB">
      <w:pPr>
        <w:spacing w:after="0" w:line="240" w:lineRule="auto"/>
        <w:ind w:left="0" w:firstLine="0"/>
        <w:jc w:val="both"/>
        <w:rPr>
          <w:rFonts w:ascii="Times New Roman" w:hAnsi="Times New Roman" w:cs="Times New Roman"/>
          <w:sz w:val="24"/>
          <w:szCs w:val="24"/>
        </w:rPr>
      </w:pPr>
    </w:p>
    <w:p w14:paraId="0301E9E3" w14:textId="0861D04A" w:rsidR="003C7DC2" w:rsidRDefault="003C7DC2" w:rsidP="00426D10">
      <w:pPr>
        <w:spacing w:after="0" w:line="240" w:lineRule="auto"/>
        <w:jc w:val="both"/>
        <w:rPr>
          <w:rFonts w:ascii="Times New Roman" w:hAnsi="Times New Roman" w:cs="Times New Roman"/>
          <w:b/>
          <w:i/>
          <w:sz w:val="24"/>
          <w:szCs w:val="24"/>
        </w:rPr>
      </w:pPr>
      <w:r>
        <w:rPr>
          <w:rFonts w:ascii="Times New Roman" w:hAnsi="Times New Roman" w:cs="Times New Roman"/>
          <w:b/>
          <w:i/>
          <w:sz w:val="24"/>
          <w:szCs w:val="24"/>
        </w:rPr>
        <w:t>Time Considerations</w:t>
      </w:r>
    </w:p>
    <w:p w14:paraId="2B8066A6" w14:textId="7892BCAC" w:rsidR="003C7DC2" w:rsidRDefault="003C7DC2" w:rsidP="00426D10">
      <w:pPr>
        <w:spacing w:after="0" w:line="240" w:lineRule="auto"/>
        <w:jc w:val="both"/>
        <w:rPr>
          <w:rFonts w:ascii="Times New Roman" w:hAnsi="Times New Roman" w:cs="Times New Roman"/>
          <w:b/>
          <w:i/>
          <w:sz w:val="24"/>
          <w:szCs w:val="24"/>
        </w:rPr>
      </w:pPr>
    </w:p>
    <w:p w14:paraId="7A66E0ED" w14:textId="526C033A" w:rsidR="003C7DC2" w:rsidRPr="009D0966" w:rsidRDefault="003C7DC2" w:rsidP="00426D10">
      <w:pPr>
        <w:jc w:val="both"/>
        <w:rPr>
          <w:rFonts w:ascii="Times New Roman" w:hAnsi="Times New Roman" w:cs="Times New Roman"/>
          <w:sz w:val="24"/>
          <w:szCs w:val="24"/>
        </w:rPr>
      </w:pPr>
      <w:r w:rsidRPr="009D0966">
        <w:rPr>
          <w:rFonts w:ascii="Times New Roman" w:hAnsi="Times New Roman" w:cs="Times New Roman"/>
          <w:sz w:val="24"/>
          <w:szCs w:val="24"/>
        </w:rPr>
        <w:t xml:space="preserve">All proposals must be submitted to </w:t>
      </w:r>
      <w:r w:rsidRPr="00365E7B">
        <w:rPr>
          <w:rFonts w:ascii="Times New Roman" w:hAnsi="Times New Roman" w:cs="Times New Roman"/>
          <w:sz w:val="24"/>
          <w:szCs w:val="24"/>
        </w:rPr>
        <w:t xml:space="preserve">Charter Institute at Erskine no later than </w:t>
      </w:r>
      <w:r w:rsidR="00365E7B" w:rsidRPr="00365E7B">
        <w:rPr>
          <w:rFonts w:ascii="Times New Roman" w:hAnsi="Times New Roman" w:cs="Times New Roman"/>
          <w:sz w:val="24"/>
          <w:szCs w:val="24"/>
        </w:rPr>
        <w:t>5</w:t>
      </w:r>
      <w:r w:rsidRPr="00365E7B">
        <w:rPr>
          <w:rFonts w:ascii="Times New Roman" w:hAnsi="Times New Roman" w:cs="Times New Roman"/>
          <w:sz w:val="24"/>
          <w:szCs w:val="24"/>
        </w:rPr>
        <w:t>:00 p.m.</w:t>
      </w:r>
      <w:r w:rsidR="00735E71" w:rsidRPr="00365E7B">
        <w:rPr>
          <w:rFonts w:ascii="Times New Roman" w:hAnsi="Times New Roman" w:cs="Times New Roman"/>
          <w:sz w:val="24"/>
          <w:szCs w:val="24"/>
        </w:rPr>
        <w:t xml:space="preserve"> Friday, </w:t>
      </w:r>
      <w:r w:rsidR="00DC17E3">
        <w:rPr>
          <w:rFonts w:ascii="Times New Roman" w:hAnsi="Times New Roman" w:cs="Times New Roman"/>
          <w:sz w:val="24"/>
          <w:szCs w:val="24"/>
        </w:rPr>
        <w:t>October 3</w:t>
      </w:r>
      <w:r w:rsidR="00735E71" w:rsidRPr="00365E7B">
        <w:rPr>
          <w:rFonts w:ascii="Times New Roman" w:hAnsi="Times New Roman" w:cs="Times New Roman"/>
          <w:sz w:val="24"/>
          <w:szCs w:val="24"/>
        </w:rPr>
        <w:t>, 202</w:t>
      </w:r>
      <w:r w:rsidR="00365E7B" w:rsidRPr="00365E7B">
        <w:rPr>
          <w:rFonts w:ascii="Times New Roman" w:hAnsi="Times New Roman" w:cs="Times New Roman"/>
          <w:sz w:val="24"/>
          <w:szCs w:val="24"/>
        </w:rPr>
        <w:t>5</w:t>
      </w:r>
      <w:r w:rsidRPr="00365E7B">
        <w:rPr>
          <w:rFonts w:ascii="Times New Roman" w:hAnsi="Times New Roman" w:cs="Times New Roman"/>
          <w:sz w:val="24"/>
          <w:szCs w:val="24"/>
        </w:rPr>
        <w:t>.</w:t>
      </w:r>
    </w:p>
    <w:p w14:paraId="57CFE86B" w14:textId="77777777" w:rsidR="003C7DC2" w:rsidRPr="009D0966" w:rsidRDefault="003C7DC2" w:rsidP="00426D10">
      <w:pPr>
        <w:jc w:val="both"/>
        <w:rPr>
          <w:rFonts w:ascii="Times New Roman" w:hAnsi="Times New Roman" w:cs="Times New Roman"/>
          <w:sz w:val="24"/>
          <w:szCs w:val="24"/>
        </w:rPr>
      </w:pPr>
    </w:p>
    <w:p w14:paraId="5E1448AE" w14:textId="77777777" w:rsidR="003C7DC2" w:rsidRPr="009D0966" w:rsidRDefault="003C7DC2" w:rsidP="00426D10">
      <w:pPr>
        <w:jc w:val="both"/>
        <w:rPr>
          <w:rFonts w:ascii="Times New Roman" w:hAnsi="Times New Roman" w:cs="Times New Roman"/>
          <w:sz w:val="24"/>
          <w:szCs w:val="24"/>
        </w:rPr>
      </w:pPr>
      <w:r w:rsidRPr="009D0966">
        <w:rPr>
          <w:rFonts w:ascii="Times New Roman" w:hAnsi="Times New Roman" w:cs="Times New Roman"/>
          <w:sz w:val="24"/>
          <w:szCs w:val="24"/>
        </w:rPr>
        <w:t xml:space="preserve">The </w:t>
      </w:r>
      <w:r w:rsidRPr="00365E7B">
        <w:rPr>
          <w:rFonts w:ascii="Times New Roman" w:hAnsi="Times New Roman" w:cs="Times New Roman"/>
          <w:sz w:val="24"/>
          <w:szCs w:val="24"/>
        </w:rPr>
        <w:t>Institute</w:t>
      </w:r>
      <w:r w:rsidRPr="009D0966">
        <w:rPr>
          <w:rFonts w:ascii="Times New Roman" w:hAnsi="Times New Roman" w:cs="Times New Roman"/>
          <w:sz w:val="24"/>
          <w:szCs w:val="24"/>
        </w:rPr>
        <w:t xml:space="preserve"> may elect to interview representatives from selected firms.</w:t>
      </w:r>
    </w:p>
    <w:p w14:paraId="4B35260F" w14:textId="77777777" w:rsidR="003C7DC2" w:rsidRPr="009D0966" w:rsidRDefault="003C7DC2" w:rsidP="00426D10">
      <w:pPr>
        <w:jc w:val="both"/>
        <w:rPr>
          <w:rFonts w:ascii="Times New Roman" w:hAnsi="Times New Roman" w:cs="Times New Roman"/>
          <w:sz w:val="24"/>
          <w:szCs w:val="24"/>
        </w:rPr>
      </w:pPr>
    </w:p>
    <w:p w14:paraId="6803C236" w14:textId="6F47A58E" w:rsidR="00735E71" w:rsidRDefault="003C7DC2" w:rsidP="00D01039">
      <w:pPr>
        <w:jc w:val="both"/>
        <w:rPr>
          <w:rFonts w:ascii="Times New Roman" w:hAnsi="Times New Roman" w:cs="Times New Roman"/>
          <w:sz w:val="24"/>
          <w:szCs w:val="24"/>
        </w:rPr>
      </w:pPr>
      <w:r w:rsidRPr="009D0966">
        <w:rPr>
          <w:rFonts w:ascii="Times New Roman" w:hAnsi="Times New Roman" w:cs="Times New Roman"/>
          <w:sz w:val="24"/>
          <w:szCs w:val="24"/>
        </w:rPr>
        <w:t xml:space="preserve">The contract should be awarded no later than </w:t>
      </w:r>
      <w:r w:rsidR="00DC17E3">
        <w:rPr>
          <w:rFonts w:ascii="Times New Roman" w:hAnsi="Times New Roman" w:cs="Times New Roman"/>
          <w:sz w:val="24"/>
          <w:szCs w:val="24"/>
        </w:rPr>
        <w:t>October 10</w:t>
      </w:r>
      <w:r w:rsidR="00365E7B">
        <w:rPr>
          <w:rFonts w:ascii="Times New Roman" w:hAnsi="Times New Roman" w:cs="Times New Roman"/>
          <w:sz w:val="24"/>
          <w:szCs w:val="24"/>
        </w:rPr>
        <w:t>, 2025</w:t>
      </w:r>
      <w:r w:rsidRPr="009D0966">
        <w:rPr>
          <w:rFonts w:ascii="Times New Roman" w:hAnsi="Times New Roman" w:cs="Times New Roman"/>
          <w:sz w:val="24"/>
          <w:szCs w:val="24"/>
        </w:rPr>
        <w:t>.</w:t>
      </w:r>
    </w:p>
    <w:p w14:paraId="395019ED" w14:textId="77777777" w:rsidR="00D01039" w:rsidRDefault="00D01039" w:rsidP="00D01039">
      <w:pPr>
        <w:jc w:val="both"/>
        <w:rPr>
          <w:rFonts w:ascii="Times New Roman" w:hAnsi="Times New Roman" w:cs="Times New Roman"/>
          <w:b/>
          <w:sz w:val="24"/>
          <w:szCs w:val="24"/>
          <w:u w:val="single"/>
        </w:rPr>
      </w:pPr>
    </w:p>
    <w:p w14:paraId="3DEC4AD2" w14:textId="77777777" w:rsidR="00735E71" w:rsidRDefault="00735E71" w:rsidP="00426D10">
      <w:pPr>
        <w:spacing w:after="0" w:line="240" w:lineRule="auto"/>
        <w:ind w:left="0" w:firstLine="0"/>
        <w:jc w:val="both"/>
        <w:rPr>
          <w:rFonts w:ascii="Times New Roman" w:hAnsi="Times New Roman" w:cs="Times New Roman"/>
          <w:b/>
          <w:sz w:val="24"/>
          <w:szCs w:val="24"/>
          <w:u w:val="single"/>
        </w:rPr>
      </w:pPr>
    </w:p>
    <w:p w14:paraId="01138CA1" w14:textId="148B2E93" w:rsidR="003C7DC2" w:rsidRPr="003C7DC2" w:rsidRDefault="003C7DC2" w:rsidP="00426D10">
      <w:pPr>
        <w:spacing w:after="0" w:line="240" w:lineRule="auto"/>
        <w:ind w:left="0" w:firstLine="0"/>
        <w:jc w:val="both"/>
        <w:rPr>
          <w:rFonts w:ascii="Times New Roman" w:hAnsi="Times New Roman" w:cs="Times New Roman"/>
          <w:b/>
          <w:sz w:val="24"/>
          <w:szCs w:val="24"/>
          <w:u w:val="single"/>
        </w:rPr>
      </w:pPr>
      <w:r w:rsidRPr="003C7DC2">
        <w:rPr>
          <w:rFonts w:ascii="Times New Roman" w:hAnsi="Times New Roman" w:cs="Times New Roman"/>
          <w:b/>
          <w:sz w:val="24"/>
          <w:szCs w:val="24"/>
          <w:u w:val="single"/>
        </w:rPr>
        <w:t>Proposal Packet</w:t>
      </w:r>
    </w:p>
    <w:p w14:paraId="7A6DECE7" w14:textId="77777777" w:rsidR="003C7DC2" w:rsidRDefault="003C7DC2" w:rsidP="00FC36FB">
      <w:pPr>
        <w:ind w:left="0" w:firstLine="0"/>
        <w:jc w:val="both"/>
        <w:rPr>
          <w:rFonts w:ascii="Times New Roman" w:hAnsi="Times New Roman" w:cs="Times New Roman"/>
          <w:sz w:val="24"/>
          <w:szCs w:val="24"/>
        </w:rPr>
      </w:pPr>
    </w:p>
    <w:p w14:paraId="029CAE3A" w14:textId="337B1207" w:rsidR="003C7DC2" w:rsidRPr="00150DDE" w:rsidRDefault="003C7DC2" w:rsidP="00426D10">
      <w:pPr>
        <w:jc w:val="both"/>
        <w:rPr>
          <w:rFonts w:ascii="Times New Roman" w:hAnsi="Times New Roman" w:cs="Times New Roman"/>
          <w:sz w:val="24"/>
          <w:szCs w:val="24"/>
        </w:rPr>
      </w:pPr>
      <w:r w:rsidRPr="00150DDE">
        <w:rPr>
          <w:rFonts w:ascii="Times New Roman" w:hAnsi="Times New Roman" w:cs="Times New Roman"/>
          <w:sz w:val="24"/>
          <w:szCs w:val="24"/>
        </w:rPr>
        <w:t>In setting forth its qualifications, each firm submitting a proposal shall:</w:t>
      </w:r>
      <w:r w:rsidRPr="00150DDE">
        <w:rPr>
          <w:rFonts w:ascii="Times New Roman" w:hAnsi="Times New Roman" w:cs="Times New Roman"/>
          <w:b/>
          <w:sz w:val="24"/>
          <w:szCs w:val="24"/>
        </w:rPr>
        <w:br/>
      </w:r>
    </w:p>
    <w:p w14:paraId="4FD4A842" w14:textId="52CEB8ED" w:rsidR="003C7DC2" w:rsidRPr="00D01039" w:rsidRDefault="003C7DC2" w:rsidP="00426D10">
      <w:pPr>
        <w:jc w:val="both"/>
        <w:rPr>
          <w:rFonts w:ascii="Times New Roman" w:hAnsi="Times New Roman" w:cs="Times New Roman"/>
          <w:sz w:val="24"/>
          <w:szCs w:val="24"/>
        </w:rPr>
      </w:pPr>
      <w:r w:rsidRPr="00D01039">
        <w:rPr>
          <w:rFonts w:ascii="Times New Roman" w:hAnsi="Times New Roman" w:cs="Times New Roman"/>
          <w:sz w:val="24"/>
          <w:szCs w:val="24"/>
        </w:rPr>
        <w:t>Provide the name of the firm</w:t>
      </w:r>
      <w:r w:rsidR="00D01039" w:rsidRPr="00D01039">
        <w:rPr>
          <w:rFonts w:ascii="Times New Roman" w:hAnsi="Times New Roman" w:cs="Times New Roman"/>
          <w:sz w:val="24"/>
          <w:szCs w:val="24"/>
        </w:rPr>
        <w:t xml:space="preserve"> and</w:t>
      </w:r>
      <w:r w:rsidRPr="00D01039">
        <w:rPr>
          <w:rFonts w:ascii="Times New Roman" w:hAnsi="Times New Roman" w:cs="Times New Roman"/>
          <w:sz w:val="24"/>
          <w:szCs w:val="24"/>
        </w:rPr>
        <w:t xml:space="preserve"> how long </w:t>
      </w:r>
      <w:r w:rsidR="00D01039" w:rsidRPr="00D01039">
        <w:rPr>
          <w:rFonts w:ascii="Times New Roman" w:hAnsi="Times New Roman" w:cs="Times New Roman"/>
          <w:sz w:val="24"/>
          <w:szCs w:val="24"/>
        </w:rPr>
        <w:t xml:space="preserve">it </w:t>
      </w:r>
      <w:r w:rsidRPr="00D01039">
        <w:rPr>
          <w:rFonts w:ascii="Times New Roman" w:hAnsi="Times New Roman" w:cs="Times New Roman"/>
          <w:sz w:val="24"/>
          <w:szCs w:val="24"/>
        </w:rPr>
        <w:t>has been in business</w:t>
      </w:r>
      <w:r w:rsidR="00D01039">
        <w:rPr>
          <w:rFonts w:ascii="Times New Roman" w:hAnsi="Times New Roman" w:cs="Times New Roman"/>
          <w:sz w:val="24"/>
          <w:szCs w:val="24"/>
        </w:rPr>
        <w:t>;</w:t>
      </w:r>
    </w:p>
    <w:p w14:paraId="2C47C6DE" w14:textId="77777777" w:rsidR="003C7DC2" w:rsidRPr="00735E71" w:rsidRDefault="003C7DC2" w:rsidP="00426D10">
      <w:pPr>
        <w:jc w:val="both"/>
        <w:rPr>
          <w:rFonts w:ascii="Times New Roman" w:hAnsi="Times New Roman" w:cs="Times New Roman"/>
          <w:b/>
          <w:sz w:val="24"/>
          <w:szCs w:val="24"/>
          <w:highlight w:val="yellow"/>
        </w:rPr>
      </w:pPr>
    </w:p>
    <w:p w14:paraId="58A509CA" w14:textId="07BC66E6" w:rsidR="003C7DC2" w:rsidRPr="00D01039" w:rsidRDefault="003C7DC2" w:rsidP="00426D10">
      <w:pPr>
        <w:jc w:val="both"/>
        <w:rPr>
          <w:rFonts w:ascii="Times New Roman" w:hAnsi="Times New Roman" w:cs="Times New Roman"/>
          <w:sz w:val="24"/>
          <w:szCs w:val="24"/>
        </w:rPr>
      </w:pPr>
      <w:r w:rsidRPr="00D01039">
        <w:rPr>
          <w:rFonts w:ascii="Times New Roman" w:hAnsi="Times New Roman" w:cs="Times New Roman"/>
          <w:sz w:val="24"/>
          <w:szCs w:val="24"/>
        </w:rPr>
        <w:t>Identify the specific contacts who will be involved in this engagement</w:t>
      </w:r>
      <w:r w:rsidR="00D01039" w:rsidRPr="00D01039">
        <w:rPr>
          <w:rFonts w:ascii="Times New Roman" w:hAnsi="Times New Roman" w:cs="Times New Roman"/>
          <w:sz w:val="24"/>
          <w:szCs w:val="24"/>
        </w:rPr>
        <w:t xml:space="preserve"> and</w:t>
      </w:r>
      <w:r w:rsidRPr="00D01039">
        <w:rPr>
          <w:rFonts w:ascii="Times New Roman" w:hAnsi="Times New Roman" w:cs="Times New Roman"/>
          <w:sz w:val="24"/>
          <w:szCs w:val="24"/>
        </w:rPr>
        <w:t xml:space="preserve"> the experience each possess</w:t>
      </w:r>
      <w:r w:rsidR="00D01039" w:rsidRPr="00D01039">
        <w:rPr>
          <w:rFonts w:ascii="Times New Roman" w:hAnsi="Times New Roman" w:cs="Times New Roman"/>
          <w:sz w:val="24"/>
          <w:szCs w:val="24"/>
        </w:rPr>
        <w:t>;</w:t>
      </w:r>
    </w:p>
    <w:p w14:paraId="4E756DBD" w14:textId="77777777" w:rsidR="003C7DC2" w:rsidRPr="00735E71" w:rsidRDefault="003C7DC2" w:rsidP="00426D10">
      <w:pPr>
        <w:jc w:val="both"/>
        <w:rPr>
          <w:rFonts w:ascii="Times New Roman" w:hAnsi="Times New Roman" w:cs="Times New Roman"/>
          <w:b/>
          <w:sz w:val="24"/>
          <w:szCs w:val="24"/>
          <w:highlight w:val="yellow"/>
        </w:rPr>
      </w:pPr>
    </w:p>
    <w:p w14:paraId="09FFBFF5" w14:textId="4C7183E4" w:rsidR="003C7DC2" w:rsidRPr="00D01039" w:rsidRDefault="003C7DC2" w:rsidP="00426D10">
      <w:pPr>
        <w:jc w:val="both"/>
        <w:rPr>
          <w:rFonts w:ascii="Times New Roman" w:hAnsi="Times New Roman" w:cs="Times New Roman"/>
          <w:sz w:val="24"/>
          <w:szCs w:val="24"/>
        </w:rPr>
      </w:pPr>
      <w:r w:rsidRPr="00D01039">
        <w:rPr>
          <w:rFonts w:ascii="Times New Roman" w:hAnsi="Times New Roman" w:cs="Times New Roman"/>
          <w:sz w:val="24"/>
          <w:szCs w:val="24"/>
        </w:rPr>
        <w:t>Provide the name and title of person(s) submitting the proposal, the firm’s main office address, and primary and secondary points of contact and their telephone and fax numbers (including area codes);</w:t>
      </w:r>
    </w:p>
    <w:p w14:paraId="0BD74634" w14:textId="136CDADC" w:rsidR="00FC36FB" w:rsidRDefault="00FC36FB" w:rsidP="00D01039">
      <w:pPr>
        <w:ind w:left="0" w:firstLine="0"/>
        <w:jc w:val="both"/>
        <w:rPr>
          <w:rFonts w:ascii="Times New Roman" w:hAnsi="Times New Roman" w:cs="Times New Roman"/>
          <w:sz w:val="24"/>
          <w:szCs w:val="24"/>
          <w:highlight w:val="yellow"/>
        </w:rPr>
      </w:pPr>
    </w:p>
    <w:p w14:paraId="0786AC53" w14:textId="20F2C2C8" w:rsidR="00FC36FB" w:rsidRPr="00E63470" w:rsidRDefault="00FC36FB" w:rsidP="00D01039">
      <w:pPr>
        <w:ind w:left="0" w:firstLine="0"/>
        <w:jc w:val="both"/>
        <w:rPr>
          <w:rFonts w:ascii="Times New Roman" w:hAnsi="Times New Roman" w:cs="Times New Roman"/>
          <w:sz w:val="24"/>
          <w:szCs w:val="24"/>
        </w:rPr>
      </w:pPr>
      <w:r w:rsidRPr="00E63470">
        <w:rPr>
          <w:rFonts w:ascii="Times New Roman" w:hAnsi="Times New Roman" w:cs="Times New Roman"/>
          <w:sz w:val="24"/>
          <w:szCs w:val="24"/>
        </w:rPr>
        <w:t>Provide the manner in which the research will be conducted;</w:t>
      </w:r>
    </w:p>
    <w:p w14:paraId="265607DC" w14:textId="77777777" w:rsidR="00FC36FB" w:rsidRPr="00E63470" w:rsidRDefault="00FC36FB" w:rsidP="00D01039">
      <w:pPr>
        <w:ind w:left="0" w:firstLine="0"/>
        <w:jc w:val="both"/>
        <w:rPr>
          <w:rFonts w:ascii="Times New Roman" w:hAnsi="Times New Roman" w:cs="Times New Roman"/>
          <w:sz w:val="24"/>
          <w:szCs w:val="24"/>
        </w:rPr>
      </w:pPr>
    </w:p>
    <w:p w14:paraId="1B04B39D" w14:textId="2ADE2FD9" w:rsidR="00FC36FB" w:rsidRPr="00E63470" w:rsidRDefault="00FC36FB" w:rsidP="00D01039">
      <w:pPr>
        <w:ind w:left="0" w:firstLine="0"/>
        <w:jc w:val="both"/>
        <w:rPr>
          <w:rFonts w:ascii="Times New Roman" w:hAnsi="Times New Roman" w:cs="Times New Roman"/>
          <w:sz w:val="24"/>
          <w:szCs w:val="24"/>
        </w:rPr>
      </w:pPr>
      <w:r w:rsidRPr="00E63470">
        <w:rPr>
          <w:rFonts w:ascii="Times New Roman" w:hAnsi="Times New Roman" w:cs="Times New Roman"/>
          <w:sz w:val="24"/>
          <w:szCs w:val="24"/>
        </w:rPr>
        <w:t>Provide a comparable example of research done by the firm in the past;</w:t>
      </w:r>
    </w:p>
    <w:p w14:paraId="2DEE8501" w14:textId="38FF4A35" w:rsidR="003C7DC2" w:rsidRPr="00E63470" w:rsidRDefault="003C7DC2" w:rsidP="00FC36FB">
      <w:pPr>
        <w:ind w:left="0" w:firstLine="0"/>
        <w:jc w:val="both"/>
        <w:rPr>
          <w:rFonts w:ascii="Times New Roman" w:hAnsi="Times New Roman" w:cs="Times New Roman"/>
          <w:sz w:val="24"/>
          <w:szCs w:val="24"/>
        </w:rPr>
      </w:pPr>
      <w:r w:rsidRPr="00E63470">
        <w:rPr>
          <w:rFonts w:ascii="Times New Roman" w:hAnsi="Times New Roman" w:cs="Times New Roman"/>
          <w:sz w:val="24"/>
          <w:szCs w:val="24"/>
        </w:rPr>
        <w:t> </w:t>
      </w:r>
    </w:p>
    <w:p w14:paraId="32713BA0" w14:textId="77777777" w:rsidR="003C7DC2" w:rsidRPr="00E63470" w:rsidRDefault="003C7DC2" w:rsidP="00426D10">
      <w:pPr>
        <w:jc w:val="both"/>
        <w:rPr>
          <w:rFonts w:ascii="Times New Roman" w:hAnsi="Times New Roman" w:cs="Times New Roman"/>
          <w:sz w:val="24"/>
          <w:szCs w:val="24"/>
        </w:rPr>
      </w:pPr>
    </w:p>
    <w:p w14:paraId="3D092ECF" w14:textId="77777777" w:rsidR="003C7DC2" w:rsidRPr="00E63470" w:rsidRDefault="003C7DC2" w:rsidP="00426D10">
      <w:pPr>
        <w:jc w:val="both"/>
        <w:rPr>
          <w:rFonts w:ascii="Times New Roman" w:hAnsi="Times New Roman" w:cs="Times New Roman"/>
          <w:sz w:val="24"/>
          <w:szCs w:val="24"/>
        </w:rPr>
      </w:pPr>
      <w:r w:rsidRPr="00E63470">
        <w:rPr>
          <w:rFonts w:ascii="Times New Roman" w:hAnsi="Times New Roman" w:cs="Times New Roman"/>
          <w:sz w:val="24"/>
          <w:szCs w:val="24"/>
        </w:rPr>
        <w:lastRenderedPageBreak/>
        <w:t xml:space="preserve">Provide a compensation breakdown. The breakdown should include the estimated total hours, out of pocket cost, </w:t>
      </w:r>
      <w:proofErr w:type="spellStart"/>
      <w:r w:rsidRPr="00E63470">
        <w:rPr>
          <w:rFonts w:ascii="Times New Roman" w:hAnsi="Times New Roman" w:cs="Times New Roman"/>
          <w:sz w:val="24"/>
          <w:szCs w:val="24"/>
        </w:rPr>
        <w:t>all inclusive</w:t>
      </w:r>
      <w:proofErr w:type="spellEnd"/>
      <w:r w:rsidRPr="00E63470">
        <w:rPr>
          <w:rFonts w:ascii="Times New Roman" w:hAnsi="Times New Roman" w:cs="Times New Roman"/>
          <w:sz w:val="24"/>
          <w:szCs w:val="24"/>
        </w:rPr>
        <w:t xml:space="preserve"> fees, hourly rate for each staff member and fees for subsequent years with amounts that firmly will not exceed;</w:t>
      </w:r>
    </w:p>
    <w:p w14:paraId="24559231" w14:textId="77777777" w:rsidR="003C7DC2" w:rsidRPr="00E63470" w:rsidRDefault="003C7DC2" w:rsidP="00426D10">
      <w:pPr>
        <w:jc w:val="both"/>
        <w:rPr>
          <w:rFonts w:ascii="Times New Roman" w:hAnsi="Times New Roman" w:cs="Times New Roman"/>
          <w:b/>
          <w:sz w:val="24"/>
          <w:szCs w:val="24"/>
        </w:rPr>
      </w:pPr>
    </w:p>
    <w:p w14:paraId="01D63739" w14:textId="42534620" w:rsidR="003C7DC2" w:rsidRDefault="003C7DC2" w:rsidP="00426D10">
      <w:pPr>
        <w:jc w:val="both"/>
        <w:rPr>
          <w:rFonts w:ascii="Times New Roman" w:hAnsi="Times New Roman" w:cs="Times New Roman"/>
          <w:sz w:val="24"/>
          <w:szCs w:val="24"/>
        </w:rPr>
      </w:pPr>
      <w:r w:rsidRPr="00E63470">
        <w:rPr>
          <w:rFonts w:ascii="Times New Roman" w:hAnsi="Times New Roman" w:cs="Times New Roman"/>
          <w:sz w:val="24"/>
          <w:szCs w:val="24"/>
        </w:rPr>
        <w:t>And provide any additional information that you feel would distinguish your firm in its service to</w:t>
      </w:r>
      <w:r w:rsidRPr="00D01039">
        <w:rPr>
          <w:rFonts w:ascii="Times New Roman" w:hAnsi="Times New Roman" w:cs="Times New Roman"/>
          <w:sz w:val="24"/>
          <w:szCs w:val="24"/>
        </w:rPr>
        <w:t xml:space="preserve"> the </w:t>
      </w:r>
      <w:r w:rsidR="00426D10" w:rsidRPr="00D01039">
        <w:rPr>
          <w:rFonts w:ascii="Times New Roman" w:hAnsi="Times New Roman" w:cs="Times New Roman"/>
          <w:sz w:val="24"/>
          <w:szCs w:val="24"/>
        </w:rPr>
        <w:t>Institute</w:t>
      </w:r>
      <w:r w:rsidRPr="00D01039">
        <w:rPr>
          <w:rFonts w:ascii="Times New Roman" w:hAnsi="Times New Roman" w:cs="Times New Roman"/>
          <w:sz w:val="24"/>
          <w:szCs w:val="24"/>
        </w:rPr>
        <w:t>.</w:t>
      </w:r>
    </w:p>
    <w:p w14:paraId="1A89CC9B" w14:textId="77777777" w:rsidR="003C7DC2" w:rsidRPr="00150DDE" w:rsidRDefault="003C7DC2" w:rsidP="00426D10">
      <w:pPr>
        <w:jc w:val="both"/>
        <w:rPr>
          <w:rFonts w:ascii="Times New Roman" w:hAnsi="Times New Roman" w:cs="Times New Roman"/>
          <w:b/>
          <w:sz w:val="24"/>
          <w:szCs w:val="24"/>
        </w:rPr>
      </w:pPr>
    </w:p>
    <w:p w14:paraId="26002953" w14:textId="65A89601" w:rsidR="00262261" w:rsidRPr="003C7DC2" w:rsidRDefault="003C7DC2" w:rsidP="00426D10">
      <w:pPr>
        <w:spacing w:after="0" w:line="240" w:lineRule="auto"/>
        <w:ind w:left="0" w:firstLine="0"/>
        <w:jc w:val="both"/>
        <w:rPr>
          <w:rFonts w:ascii="Times New Roman" w:hAnsi="Times New Roman" w:cs="Times New Roman"/>
          <w:b/>
          <w:sz w:val="24"/>
          <w:szCs w:val="24"/>
          <w:u w:val="single"/>
        </w:rPr>
      </w:pPr>
      <w:r w:rsidRPr="003C7DC2">
        <w:rPr>
          <w:rFonts w:ascii="Times New Roman" w:hAnsi="Times New Roman" w:cs="Times New Roman"/>
          <w:b/>
          <w:sz w:val="24"/>
          <w:szCs w:val="24"/>
          <w:u w:val="single"/>
        </w:rPr>
        <w:t>C</w:t>
      </w:r>
      <w:r w:rsidR="00262261" w:rsidRPr="003C7DC2">
        <w:rPr>
          <w:rFonts w:ascii="Times New Roman" w:hAnsi="Times New Roman" w:cs="Times New Roman"/>
          <w:b/>
          <w:sz w:val="24"/>
          <w:szCs w:val="24"/>
          <w:u w:val="single"/>
        </w:rPr>
        <w:t>ommunications and Response</w:t>
      </w:r>
    </w:p>
    <w:p w14:paraId="0F8F8C71" w14:textId="77777777" w:rsidR="003C7DC2" w:rsidRPr="003C7DC2" w:rsidRDefault="003C7DC2" w:rsidP="00426D10">
      <w:pPr>
        <w:spacing w:after="0" w:line="240" w:lineRule="auto"/>
        <w:ind w:left="0" w:firstLine="0"/>
        <w:jc w:val="both"/>
        <w:rPr>
          <w:rFonts w:ascii="Times New Roman" w:hAnsi="Times New Roman" w:cs="Times New Roman"/>
          <w:b/>
          <w:sz w:val="24"/>
          <w:szCs w:val="24"/>
        </w:rPr>
      </w:pPr>
    </w:p>
    <w:p w14:paraId="5B8F207F" w14:textId="16D469FA" w:rsidR="003C7DC2" w:rsidRDefault="00827ACA" w:rsidP="00F40C2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John Li</w:t>
      </w:r>
      <w:r w:rsidR="00262261" w:rsidRPr="00262261">
        <w:rPr>
          <w:rFonts w:ascii="Times New Roman" w:hAnsi="Times New Roman" w:cs="Times New Roman"/>
          <w:sz w:val="24"/>
          <w:szCs w:val="24"/>
        </w:rPr>
        <w:t xml:space="preserve"> is the designated </w:t>
      </w:r>
      <w:r w:rsidR="00262261" w:rsidRPr="00D01039">
        <w:rPr>
          <w:rFonts w:ascii="Times New Roman" w:hAnsi="Times New Roman" w:cs="Times New Roman"/>
          <w:sz w:val="24"/>
          <w:szCs w:val="24"/>
        </w:rPr>
        <w:t>Institute</w:t>
      </w:r>
      <w:r w:rsidR="00262261" w:rsidRPr="00262261">
        <w:rPr>
          <w:rFonts w:ascii="Times New Roman" w:hAnsi="Times New Roman" w:cs="Times New Roman"/>
          <w:sz w:val="24"/>
          <w:szCs w:val="24"/>
        </w:rPr>
        <w:t xml:space="preserve"> representative for this initiative. For any information relative to this RFP, please direct all inquiries to: </w:t>
      </w:r>
    </w:p>
    <w:p w14:paraId="3D89CFDF" w14:textId="660C6BA9" w:rsidR="00262261" w:rsidRPr="00262261" w:rsidRDefault="00827ACA" w:rsidP="00426D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John Li</w:t>
      </w:r>
    </w:p>
    <w:p w14:paraId="6AF8729A" w14:textId="77777777" w:rsidR="00262261" w:rsidRPr="00262261" w:rsidRDefault="00262261" w:rsidP="00426D10">
      <w:pPr>
        <w:spacing w:after="0" w:line="240" w:lineRule="auto"/>
        <w:jc w:val="both"/>
        <w:rPr>
          <w:rFonts w:ascii="Times New Roman" w:hAnsi="Times New Roman" w:cs="Times New Roman"/>
          <w:sz w:val="24"/>
          <w:szCs w:val="24"/>
        </w:rPr>
      </w:pPr>
      <w:r w:rsidRPr="00E377F6">
        <w:rPr>
          <w:rFonts w:ascii="Times New Roman" w:hAnsi="Times New Roman" w:cs="Times New Roman"/>
          <w:sz w:val="24"/>
          <w:szCs w:val="24"/>
        </w:rPr>
        <w:t>Charter Institute at Erskine</w:t>
      </w:r>
      <w:r w:rsidRPr="00262261">
        <w:rPr>
          <w:rFonts w:ascii="Times New Roman" w:hAnsi="Times New Roman" w:cs="Times New Roman"/>
          <w:sz w:val="24"/>
          <w:szCs w:val="24"/>
        </w:rPr>
        <w:t xml:space="preserve">  </w:t>
      </w:r>
    </w:p>
    <w:p w14:paraId="585180EB" w14:textId="241131FE" w:rsidR="00262261" w:rsidRPr="00262261" w:rsidRDefault="00827ACA" w:rsidP="00E377F6">
      <w:pPr>
        <w:spacing w:after="0" w:line="240" w:lineRule="auto"/>
        <w:ind w:left="0" w:firstLine="0"/>
        <w:jc w:val="both"/>
        <w:rPr>
          <w:rFonts w:ascii="Times New Roman" w:hAnsi="Times New Roman" w:cs="Times New Roman"/>
          <w:sz w:val="24"/>
          <w:szCs w:val="24"/>
        </w:rPr>
      </w:pPr>
      <w:r>
        <w:rPr>
          <w:rFonts w:ascii="Times New Roman" w:hAnsi="Times New Roman" w:cs="Times New Roman"/>
          <w:sz w:val="24"/>
          <w:szCs w:val="24"/>
        </w:rPr>
        <w:t>jli</w:t>
      </w:r>
      <w:r w:rsidR="00E377F6">
        <w:rPr>
          <w:rFonts w:ascii="Times New Roman" w:hAnsi="Times New Roman" w:cs="Times New Roman"/>
          <w:sz w:val="24"/>
          <w:szCs w:val="24"/>
        </w:rPr>
        <w:t>@erskinecharters.org</w:t>
      </w:r>
    </w:p>
    <w:p w14:paraId="49CBA4B1" w14:textId="2DC88462" w:rsidR="00262261" w:rsidRPr="00262261" w:rsidRDefault="00E377F6" w:rsidP="00426D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803) </w:t>
      </w:r>
      <w:r w:rsidR="00827ACA" w:rsidRPr="00827ACA">
        <w:rPr>
          <w:rFonts w:ascii="Times New Roman" w:hAnsi="Times New Roman" w:cs="Times New Roman"/>
          <w:sz w:val="24"/>
          <w:szCs w:val="24"/>
        </w:rPr>
        <w:t>849-2459</w:t>
      </w:r>
    </w:p>
    <w:p w14:paraId="16988037" w14:textId="77777777" w:rsidR="00962496" w:rsidRDefault="00962496" w:rsidP="00426D10">
      <w:pPr>
        <w:spacing w:after="0" w:line="240" w:lineRule="auto"/>
        <w:jc w:val="both"/>
        <w:rPr>
          <w:rFonts w:ascii="Times New Roman" w:hAnsi="Times New Roman" w:cs="Times New Roman"/>
          <w:sz w:val="24"/>
          <w:szCs w:val="24"/>
        </w:rPr>
      </w:pPr>
    </w:p>
    <w:p w14:paraId="77B91FBC" w14:textId="35299BD4" w:rsidR="00962496" w:rsidRPr="00150DDE" w:rsidRDefault="00962496" w:rsidP="00D86DD6">
      <w:pPr>
        <w:jc w:val="both"/>
        <w:rPr>
          <w:rFonts w:ascii="Times New Roman" w:hAnsi="Times New Roman" w:cs="Times New Roman"/>
          <w:b/>
          <w:sz w:val="24"/>
          <w:szCs w:val="24"/>
        </w:rPr>
      </w:pPr>
      <w:r w:rsidRPr="00150DDE">
        <w:rPr>
          <w:rFonts w:ascii="Times New Roman" w:hAnsi="Times New Roman" w:cs="Times New Roman"/>
          <w:b/>
          <w:sz w:val="24"/>
          <w:szCs w:val="24"/>
        </w:rPr>
        <w:t>Cost</w:t>
      </w:r>
    </w:p>
    <w:p w14:paraId="2D2EB513" w14:textId="77777777" w:rsidR="00962496" w:rsidRPr="00EA4DA8" w:rsidRDefault="00962496" w:rsidP="00426D10">
      <w:pPr>
        <w:jc w:val="both"/>
        <w:rPr>
          <w:rFonts w:ascii="Times New Roman" w:hAnsi="Times New Roman" w:cs="Times New Roman"/>
          <w:sz w:val="24"/>
          <w:szCs w:val="24"/>
        </w:rPr>
      </w:pPr>
      <w:r w:rsidRPr="00EA4DA8">
        <w:rPr>
          <w:rFonts w:ascii="Times New Roman" w:hAnsi="Times New Roman" w:cs="Times New Roman"/>
          <w:sz w:val="24"/>
          <w:szCs w:val="24"/>
        </w:rPr>
        <w:t>Estimate the total hours, the estimated out-of-pocket costs and the resulting all-inclusive maximum fee for which the requested work will be done. State the hourly rate to be charged for each staff classification.  Fees for subsequent years should be included with a firm not-to-exceed amount.</w:t>
      </w:r>
    </w:p>
    <w:p w14:paraId="73E57370" w14:textId="77777777" w:rsidR="00962496" w:rsidRPr="00EA4DA8" w:rsidRDefault="00962496" w:rsidP="00426D10">
      <w:pPr>
        <w:jc w:val="both"/>
        <w:rPr>
          <w:rFonts w:ascii="Times New Roman" w:hAnsi="Times New Roman" w:cs="Times New Roman"/>
          <w:sz w:val="24"/>
          <w:szCs w:val="24"/>
        </w:rPr>
      </w:pPr>
    </w:p>
    <w:p w14:paraId="448A9236" w14:textId="3C4FBDE7" w:rsidR="00962496" w:rsidRPr="00EA4DA8" w:rsidRDefault="00962496" w:rsidP="00426D10">
      <w:pPr>
        <w:jc w:val="both"/>
        <w:rPr>
          <w:rFonts w:ascii="Times New Roman" w:hAnsi="Times New Roman" w:cs="Times New Roman"/>
          <w:sz w:val="24"/>
          <w:szCs w:val="24"/>
        </w:rPr>
      </w:pPr>
      <w:r w:rsidRPr="00EA4DA8">
        <w:rPr>
          <w:rFonts w:ascii="Times New Roman" w:hAnsi="Times New Roman" w:cs="Times New Roman"/>
          <w:sz w:val="24"/>
          <w:szCs w:val="24"/>
        </w:rPr>
        <w:t>List the average hourly rate of the firm. Adjustments may be negotiated for changes in South Carolina or federal requirements or for services in addition to the base audit.</w:t>
      </w:r>
      <w:r>
        <w:rPr>
          <w:rFonts w:ascii="Times New Roman" w:hAnsi="Times New Roman" w:cs="Times New Roman"/>
          <w:sz w:val="24"/>
          <w:szCs w:val="24"/>
        </w:rPr>
        <w:t xml:space="preserve"> </w:t>
      </w:r>
      <w:r w:rsidRPr="00EA4DA8">
        <w:rPr>
          <w:rFonts w:ascii="Times New Roman" w:hAnsi="Times New Roman" w:cs="Times New Roman"/>
          <w:sz w:val="24"/>
          <w:szCs w:val="24"/>
        </w:rPr>
        <w:t xml:space="preserve">These adjustments will be billed at the average hourly rate proposed by the firm. The </w:t>
      </w:r>
      <w:r w:rsidR="00E63470">
        <w:rPr>
          <w:rFonts w:ascii="Times New Roman" w:hAnsi="Times New Roman" w:cs="Times New Roman"/>
          <w:sz w:val="24"/>
          <w:szCs w:val="24"/>
        </w:rPr>
        <w:t>CFO</w:t>
      </w:r>
      <w:r w:rsidRPr="00EA4DA8">
        <w:rPr>
          <w:rFonts w:ascii="Times New Roman" w:hAnsi="Times New Roman" w:cs="Times New Roman"/>
          <w:sz w:val="24"/>
          <w:szCs w:val="24"/>
        </w:rPr>
        <w:t xml:space="preserve"> will approve these prior to the performing of services.</w:t>
      </w:r>
    </w:p>
    <w:p w14:paraId="13180BA5" w14:textId="77777777" w:rsidR="00962496" w:rsidRPr="00150DDE" w:rsidRDefault="00962496" w:rsidP="00426D10">
      <w:pPr>
        <w:jc w:val="both"/>
        <w:rPr>
          <w:rFonts w:ascii="Times New Roman" w:hAnsi="Times New Roman" w:cs="Times New Roman"/>
          <w:b/>
          <w:sz w:val="24"/>
          <w:szCs w:val="24"/>
        </w:rPr>
      </w:pPr>
    </w:p>
    <w:p w14:paraId="1C836D3E" w14:textId="1403702D" w:rsidR="00962496" w:rsidRPr="00150DDE" w:rsidRDefault="00962496" w:rsidP="00426D10">
      <w:pPr>
        <w:jc w:val="both"/>
        <w:rPr>
          <w:rFonts w:ascii="Times New Roman" w:hAnsi="Times New Roman" w:cs="Times New Roman"/>
          <w:b/>
          <w:sz w:val="24"/>
          <w:szCs w:val="24"/>
        </w:rPr>
      </w:pPr>
      <w:r w:rsidRPr="00150DDE">
        <w:rPr>
          <w:rFonts w:ascii="Times New Roman" w:hAnsi="Times New Roman" w:cs="Times New Roman"/>
          <w:b/>
          <w:sz w:val="24"/>
          <w:szCs w:val="24"/>
        </w:rPr>
        <w:t>Notification of Intent to Respond and Clarification Questions</w:t>
      </w:r>
    </w:p>
    <w:p w14:paraId="7902B51E" w14:textId="77777777" w:rsidR="00962496" w:rsidRPr="00150DDE" w:rsidRDefault="00962496" w:rsidP="00426D10">
      <w:pPr>
        <w:jc w:val="both"/>
        <w:rPr>
          <w:rFonts w:ascii="Times New Roman" w:hAnsi="Times New Roman" w:cs="Times New Roman"/>
          <w:sz w:val="24"/>
          <w:szCs w:val="24"/>
        </w:rPr>
      </w:pPr>
      <w:r w:rsidRPr="00150DDE">
        <w:rPr>
          <w:rFonts w:ascii="Times New Roman" w:hAnsi="Times New Roman" w:cs="Times New Roman"/>
          <w:sz w:val="24"/>
          <w:szCs w:val="24"/>
        </w:rPr>
        <w:t xml:space="preserve">Please indicate your intention to respond, by email, to the above email address by the </w:t>
      </w:r>
      <w:r w:rsidRPr="00150DDE">
        <w:rPr>
          <w:rFonts w:ascii="Times New Roman" w:hAnsi="Times New Roman" w:cs="Times New Roman"/>
          <w:i/>
          <w:sz w:val="24"/>
          <w:szCs w:val="24"/>
        </w:rPr>
        <w:t>Intent to Respond and Questions Due</w:t>
      </w:r>
      <w:r w:rsidRPr="00150DDE">
        <w:rPr>
          <w:rFonts w:ascii="Times New Roman" w:hAnsi="Times New Roman" w:cs="Times New Roman"/>
          <w:sz w:val="24"/>
          <w:szCs w:val="24"/>
        </w:rPr>
        <w:t xml:space="preserve"> date outlined in the </w:t>
      </w:r>
      <w:r w:rsidRPr="00150DDE">
        <w:rPr>
          <w:rFonts w:ascii="Times New Roman" w:hAnsi="Times New Roman" w:cs="Times New Roman"/>
          <w:i/>
          <w:sz w:val="24"/>
          <w:szCs w:val="24"/>
        </w:rPr>
        <w:t>Key Dates</w:t>
      </w:r>
      <w:r w:rsidRPr="00150DDE">
        <w:rPr>
          <w:rFonts w:ascii="Times New Roman" w:hAnsi="Times New Roman" w:cs="Times New Roman"/>
          <w:sz w:val="24"/>
          <w:szCs w:val="24"/>
        </w:rPr>
        <w:t xml:space="preserve"> table below. In addition, please provide the contact details of the individual responsible for coordinating your RFP response. At the same time, we ask that you submit any clarification questions regarding the RFP. Answers will be provided to all respondents by the </w:t>
      </w:r>
      <w:r w:rsidRPr="00150DDE">
        <w:rPr>
          <w:rFonts w:ascii="Times New Roman" w:hAnsi="Times New Roman" w:cs="Times New Roman"/>
          <w:i/>
          <w:sz w:val="24"/>
          <w:szCs w:val="24"/>
        </w:rPr>
        <w:t>Answers Provided</w:t>
      </w:r>
      <w:r w:rsidRPr="00150DDE">
        <w:rPr>
          <w:rFonts w:ascii="Times New Roman" w:hAnsi="Times New Roman" w:cs="Times New Roman"/>
          <w:sz w:val="24"/>
          <w:szCs w:val="24"/>
        </w:rPr>
        <w:t xml:space="preserve"> date. </w:t>
      </w:r>
    </w:p>
    <w:p w14:paraId="77EB38AE" w14:textId="77777777" w:rsidR="00962496" w:rsidRDefault="00962496" w:rsidP="00426D10">
      <w:pPr>
        <w:jc w:val="both"/>
        <w:rPr>
          <w:rFonts w:ascii="Times New Roman" w:hAnsi="Times New Roman" w:cs="Times New Roman"/>
          <w:b/>
          <w:sz w:val="24"/>
          <w:szCs w:val="24"/>
        </w:rPr>
      </w:pPr>
    </w:p>
    <w:p w14:paraId="15EA63EC" w14:textId="62F33202" w:rsidR="00962496" w:rsidRPr="00150DDE" w:rsidRDefault="00962496" w:rsidP="00426D10">
      <w:pPr>
        <w:jc w:val="both"/>
        <w:rPr>
          <w:rFonts w:ascii="Times New Roman" w:hAnsi="Times New Roman" w:cs="Times New Roman"/>
          <w:b/>
          <w:sz w:val="24"/>
          <w:szCs w:val="24"/>
        </w:rPr>
      </w:pPr>
      <w:r w:rsidRPr="00150DDE">
        <w:rPr>
          <w:rFonts w:ascii="Times New Roman" w:hAnsi="Times New Roman" w:cs="Times New Roman"/>
          <w:b/>
          <w:sz w:val="24"/>
          <w:szCs w:val="24"/>
        </w:rPr>
        <w:t>Response Delivery Instructions</w:t>
      </w:r>
    </w:p>
    <w:p w14:paraId="6C56B642" w14:textId="77777777" w:rsidR="00827ACA" w:rsidRDefault="00962496" w:rsidP="00426D10">
      <w:pPr>
        <w:jc w:val="both"/>
        <w:rPr>
          <w:rFonts w:ascii="Times New Roman" w:hAnsi="Times New Roman" w:cs="Times New Roman"/>
          <w:b/>
          <w:sz w:val="24"/>
          <w:szCs w:val="24"/>
        </w:rPr>
      </w:pPr>
      <w:r w:rsidRPr="00150DDE">
        <w:rPr>
          <w:rFonts w:ascii="Times New Roman" w:hAnsi="Times New Roman" w:cs="Times New Roman"/>
          <w:sz w:val="24"/>
          <w:szCs w:val="24"/>
        </w:rPr>
        <w:t>Please submit an electronic copy of your proposal to the email address indicated in the</w:t>
      </w:r>
      <w:r w:rsidRPr="00150DDE">
        <w:rPr>
          <w:rFonts w:ascii="Times New Roman" w:hAnsi="Times New Roman" w:cs="Times New Roman"/>
          <w:i/>
          <w:sz w:val="24"/>
          <w:szCs w:val="24"/>
        </w:rPr>
        <w:t xml:space="preserve"> Communications and Response </w:t>
      </w:r>
      <w:r w:rsidRPr="00150DDE">
        <w:rPr>
          <w:rFonts w:ascii="Times New Roman" w:hAnsi="Times New Roman" w:cs="Times New Roman"/>
          <w:sz w:val="24"/>
          <w:szCs w:val="24"/>
        </w:rPr>
        <w:t>section above.  All responses must be received on or before close of business (5:00 pm ET) on the</w:t>
      </w:r>
      <w:r w:rsidRPr="00150DDE">
        <w:rPr>
          <w:rFonts w:ascii="Times New Roman" w:hAnsi="Times New Roman" w:cs="Times New Roman"/>
          <w:i/>
          <w:sz w:val="24"/>
          <w:szCs w:val="24"/>
        </w:rPr>
        <w:t xml:space="preserve"> Proposals Due</w:t>
      </w:r>
      <w:r w:rsidRPr="00150DDE">
        <w:rPr>
          <w:rFonts w:ascii="Times New Roman" w:hAnsi="Times New Roman" w:cs="Times New Roman"/>
          <w:sz w:val="24"/>
          <w:szCs w:val="24"/>
        </w:rPr>
        <w:t xml:space="preserve"> date indicated in the </w:t>
      </w:r>
      <w:r w:rsidRPr="00150DDE">
        <w:rPr>
          <w:rFonts w:ascii="Times New Roman" w:hAnsi="Times New Roman" w:cs="Times New Roman"/>
          <w:i/>
          <w:sz w:val="24"/>
          <w:szCs w:val="24"/>
        </w:rPr>
        <w:t>Key Dates</w:t>
      </w:r>
      <w:r w:rsidRPr="00150DDE">
        <w:rPr>
          <w:rFonts w:ascii="Times New Roman" w:hAnsi="Times New Roman" w:cs="Times New Roman"/>
          <w:sz w:val="24"/>
          <w:szCs w:val="24"/>
        </w:rPr>
        <w:t xml:space="preserve"> table below.</w:t>
      </w:r>
      <w:r w:rsidRPr="00150DDE">
        <w:rPr>
          <w:rFonts w:ascii="Times New Roman" w:hAnsi="Times New Roman" w:cs="Times New Roman"/>
          <w:b/>
          <w:sz w:val="24"/>
          <w:szCs w:val="24"/>
        </w:rPr>
        <w:br/>
      </w:r>
    </w:p>
    <w:p w14:paraId="360E77B3" w14:textId="77777777" w:rsidR="00827ACA" w:rsidRDefault="00827ACA" w:rsidP="00426D10">
      <w:pPr>
        <w:jc w:val="both"/>
        <w:rPr>
          <w:rFonts w:ascii="Times New Roman" w:hAnsi="Times New Roman" w:cs="Times New Roman"/>
          <w:b/>
          <w:sz w:val="24"/>
          <w:szCs w:val="24"/>
        </w:rPr>
      </w:pPr>
    </w:p>
    <w:p w14:paraId="45671509" w14:textId="77777777" w:rsidR="00827ACA" w:rsidRDefault="00827ACA" w:rsidP="00426D10">
      <w:pPr>
        <w:jc w:val="both"/>
        <w:rPr>
          <w:rFonts w:ascii="Times New Roman" w:hAnsi="Times New Roman" w:cs="Times New Roman"/>
          <w:b/>
          <w:sz w:val="24"/>
          <w:szCs w:val="24"/>
        </w:rPr>
      </w:pPr>
    </w:p>
    <w:p w14:paraId="4CFCF633" w14:textId="77777777" w:rsidR="00827ACA" w:rsidRDefault="00827ACA" w:rsidP="00426D10">
      <w:pPr>
        <w:jc w:val="both"/>
        <w:rPr>
          <w:rFonts w:ascii="Times New Roman" w:hAnsi="Times New Roman" w:cs="Times New Roman"/>
          <w:b/>
          <w:sz w:val="24"/>
          <w:szCs w:val="24"/>
        </w:rPr>
      </w:pPr>
    </w:p>
    <w:p w14:paraId="39FA79A4" w14:textId="77777777" w:rsidR="00827ACA" w:rsidRDefault="00827ACA" w:rsidP="00426D10">
      <w:pPr>
        <w:jc w:val="both"/>
        <w:rPr>
          <w:rFonts w:ascii="Times New Roman" w:hAnsi="Times New Roman" w:cs="Times New Roman"/>
          <w:b/>
          <w:sz w:val="24"/>
          <w:szCs w:val="24"/>
        </w:rPr>
      </w:pPr>
    </w:p>
    <w:p w14:paraId="3CDBE050" w14:textId="77777777" w:rsidR="00827ACA" w:rsidRDefault="00827ACA" w:rsidP="00426D10">
      <w:pPr>
        <w:jc w:val="both"/>
        <w:rPr>
          <w:rFonts w:ascii="Times New Roman" w:hAnsi="Times New Roman" w:cs="Times New Roman"/>
          <w:b/>
          <w:sz w:val="24"/>
          <w:szCs w:val="24"/>
        </w:rPr>
      </w:pPr>
    </w:p>
    <w:p w14:paraId="5EA03D3D" w14:textId="77777777" w:rsidR="00827ACA" w:rsidRDefault="00827ACA" w:rsidP="00426D10">
      <w:pPr>
        <w:jc w:val="both"/>
        <w:rPr>
          <w:rFonts w:ascii="Times New Roman" w:hAnsi="Times New Roman" w:cs="Times New Roman"/>
          <w:b/>
          <w:sz w:val="24"/>
          <w:szCs w:val="24"/>
        </w:rPr>
      </w:pPr>
    </w:p>
    <w:p w14:paraId="5C082030" w14:textId="5A392DD5" w:rsidR="00962496" w:rsidRPr="00150DDE" w:rsidRDefault="00962496" w:rsidP="00426D10">
      <w:pPr>
        <w:jc w:val="both"/>
        <w:rPr>
          <w:rFonts w:ascii="Times New Roman" w:hAnsi="Times New Roman" w:cs="Times New Roman"/>
          <w:sz w:val="24"/>
          <w:szCs w:val="24"/>
        </w:rPr>
      </w:pPr>
      <w:r w:rsidRPr="00150DDE">
        <w:rPr>
          <w:rFonts w:ascii="Times New Roman" w:hAnsi="Times New Roman" w:cs="Times New Roman"/>
          <w:b/>
          <w:sz w:val="24"/>
          <w:szCs w:val="24"/>
        </w:rPr>
        <w:lastRenderedPageBreak/>
        <w:br/>
        <w:t>Key Dates</w:t>
      </w:r>
    </w:p>
    <w:p w14:paraId="3EC7A7E8" w14:textId="77777777" w:rsidR="00962496" w:rsidRPr="00150DDE" w:rsidRDefault="00962496" w:rsidP="00426D10">
      <w:pPr>
        <w:jc w:val="both"/>
        <w:rPr>
          <w:rFonts w:ascii="Times New Roman" w:hAnsi="Times New Roman" w:cs="Times New Roman"/>
          <w:sz w:val="24"/>
          <w:szCs w:val="24"/>
        </w:rPr>
      </w:pPr>
    </w:p>
    <w:tbl>
      <w:tblPr>
        <w:tblStyle w:val="TableGrid"/>
        <w:tblW w:w="7752" w:type="dxa"/>
        <w:tblInd w:w="553" w:type="dxa"/>
        <w:tblCellMar>
          <w:top w:w="69" w:type="dxa"/>
          <w:bottom w:w="4" w:type="dxa"/>
        </w:tblCellMar>
        <w:tblLook w:val="04A0" w:firstRow="1" w:lastRow="0" w:firstColumn="1" w:lastColumn="0" w:noHBand="0" w:noVBand="1"/>
      </w:tblPr>
      <w:tblGrid>
        <w:gridCol w:w="902"/>
        <w:gridCol w:w="1439"/>
        <w:gridCol w:w="2254"/>
        <w:gridCol w:w="1554"/>
        <w:gridCol w:w="1603"/>
      </w:tblGrid>
      <w:tr w:rsidR="00962496" w:rsidRPr="00150DDE" w14:paraId="4B779179" w14:textId="77777777" w:rsidTr="00FC77CB">
        <w:trPr>
          <w:trHeight w:val="905"/>
        </w:trPr>
        <w:tc>
          <w:tcPr>
            <w:tcW w:w="902" w:type="dxa"/>
            <w:tcBorders>
              <w:top w:val="single" w:sz="12" w:space="0" w:color="000000"/>
              <w:left w:val="single" w:sz="12" w:space="0" w:color="000000"/>
              <w:bottom w:val="single" w:sz="12" w:space="0" w:color="auto"/>
              <w:right w:val="single" w:sz="2" w:space="0" w:color="000000"/>
            </w:tcBorders>
            <w:shd w:val="clear" w:color="auto" w:fill="D5DCE4"/>
            <w:vAlign w:val="center"/>
          </w:tcPr>
          <w:p w14:paraId="0C813A4A" w14:textId="77777777" w:rsidR="00962496" w:rsidRPr="00150DDE" w:rsidRDefault="00962496" w:rsidP="00FC77CB">
            <w:pPr>
              <w:jc w:val="center"/>
              <w:rPr>
                <w:rFonts w:ascii="Times New Roman" w:hAnsi="Times New Roman" w:cs="Times New Roman"/>
                <w:sz w:val="24"/>
                <w:szCs w:val="24"/>
              </w:rPr>
            </w:pPr>
            <w:r w:rsidRPr="00150DDE">
              <w:rPr>
                <w:rFonts w:ascii="Times New Roman" w:hAnsi="Times New Roman" w:cs="Times New Roman"/>
                <w:b/>
                <w:sz w:val="24"/>
                <w:szCs w:val="24"/>
              </w:rPr>
              <w:t>Event</w:t>
            </w:r>
          </w:p>
        </w:tc>
        <w:tc>
          <w:tcPr>
            <w:tcW w:w="1439" w:type="dxa"/>
            <w:tcBorders>
              <w:top w:val="single" w:sz="12" w:space="0" w:color="000000"/>
              <w:left w:val="single" w:sz="2" w:space="0" w:color="000000"/>
              <w:bottom w:val="single" w:sz="12" w:space="0" w:color="000000"/>
              <w:right w:val="single" w:sz="2" w:space="0" w:color="000000"/>
            </w:tcBorders>
            <w:shd w:val="clear" w:color="auto" w:fill="D5DCE4"/>
            <w:vAlign w:val="center"/>
          </w:tcPr>
          <w:p w14:paraId="54A5D58A" w14:textId="77777777" w:rsidR="00962496" w:rsidRPr="00150DDE" w:rsidRDefault="00962496" w:rsidP="00FC77CB">
            <w:pPr>
              <w:jc w:val="center"/>
              <w:rPr>
                <w:rFonts w:ascii="Times New Roman" w:hAnsi="Times New Roman" w:cs="Times New Roman"/>
                <w:sz w:val="24"/>
                <w:szCs w:val="24"/>
              </w:rPr>
            </w:pPr>
            <w:r w:rsidRPr="00150DDE">
              <w:rPr>
                <w:rFonts w:ascii="Times New Roman" w:hAnsi="Times New Roman" w:cs="Times New Roman"/>
                <w:b/>
                <w:sz w:val="24"/>
                <w:szCs w:val="24"/>
              </w:rPr>
              <w:t>RFP Issued</w:t>
            </w:r>
          </w:p>
        </w:tc>
        <w:tc>
          <w:tcPr>
            <w:tcW w:w="2254" w:type="dxa"/>
            <w:tcBorders>
              <w:top w:val="single" w:sz="12" w:space="0" w:color="000000"/>
              <w:left w:val="single" w:sz="2" w:space="0" w:color="000000"/>
              <w:bottom w:val="single" w:sz="12" w:space="0" w:color="000000"/>
              <w:right w:val="single" w:sz="2" w:space="0" w:color="000000"/>
            </w:tcBorders>
            <w:shd w:val="clear" w:color="auto" w:fill="D5DCE4"/>
            <w:vAlign w:val="center"/>
          </w:tcPr>
          <w:p w14:paraId="78FDF2DC" w14:textId="77777777" w:rsidR="00962496" w:rsidRPr="00150DDE" w:rsidRDefault="00962496" w:rsidP="00FC77CB">
            <w:pPr>
              <w:jc w:val="center"/>
              <w:rPr>
                <w:rFonts w:ascii="Times New Roman" w:hAnsi="Times New Roman" w:cs="Times New Roman"/>
                <w:sz w:val="24"/>
                <w:szCs w:val="24"/>
              </w:rPr>
            </w:pPr>
            <w:r w:rsidRPr="00150DDE">
              <w:rPr>
                <w:rFonts w:ascii="Times New Roman" w:hAnsi="Times New Roman" w:cs="Times New Roman"/>
                <w:b/>
                <w:sz w:val="24"/>
                <w:szCs w:val="24"/>
              </w:rPr>
              <w:t>Intent to Respond and</w:t>
            </w:r>
          </w:p>
          <w:p w14:paraId="415AD90F" w14:textId="77777777" w:rsidR="00962496" w:rsidRPr="00150DDE" w:rsidRDefault="00962496" w:rsidP="00FC77CB">
            <w:pPr>
              <w:jc w:val="center"/>
              <w:rPr>
                <w:rFonts w:ascii="Times New Roman" w:hAnsi="Times New Roman" w:cs="Times New Roman"/>
                <w:sz w:val="24"/>
                <w:szCs w:val="24"/>
              </w:rPr>
            </w:pPr>
            <w:r w:rsidRPr="00150DDE">
              <w:rPr>
                <w:rFonts w:ascii="Times New Roman" w:hAnsi="Times New Roman" w:cs="Times New Roman"/>
                <w:b/>
                <w:sz w:val="24"/>
                <w:szCs w:val="24"/>
              </w:rPr>
              <w:t>Questions Due</w:t>
            </w:r>
          </w:p>
        </w:tc>
        <w:tc>
          <w:tcPr>
            <w:tcW w:w="1554" w:type="dxa"/>
            <w:tcBorders>
              <w:top w:val="single" w:sz="12" w:space="0" w:color="000000"/>
              <w:left w:val="single" w:sz="2" w:space="0" w:color="000000"/>
              <w:bottom w:val="single" w:sz="12" w:space="0" w:color="000000"/>
              <w:right w:val="single" w:sz="2" w:space="0" w:color="000000"/>
            </w:tcBorders>
            <w:shd w:val="clear" w:color="auto" w:fill="D5DCE4"/>
            <w:vAlign w:val="center"/>
          </w:tcPr>
          <w:p w14:paraId="5545E718" w14:textId="77777777" w:rsidR="00962496" w:rsidRPr="00150DDE" w:rsidRDefault="00962496" w:rsidP="00FC77CB">
            <w:pPr>
              <w:jc w:val="center"/>
              <w:rPr>
                <w:rFonts w:ascii="Times New Roman" w:hAnsi="Times New Roman" w:cs="Times New Roman"/>
                <w:sz w:val="24"/>
                <w:szCs w:val="24"/>
              </w:rPr>
            </w:pPr>
            <w:r w:rsidRPr="00150DDE">
              <w:rPr>
                <w:rFonts w:ascii="Times New Roman" w:hAnsi="Times New Roman" w:cs="Times New Roman"/>
                <w:b/>
                <w:sz w:val="24"/>
                <w:szCs w:val="24"/>
              </w:rPr>
              <w:t>Answers Provided</w:t>
            </w:r>
          </w:p>
        </w:tc>
        <w:tc>
          <w:tcPr>
            <w:tcW w:w="1603" w:type="dxa"/>
            <w:tcBorders>
              <w:top w:val="single" w:sz="12" w:space="0" w:color="000000"/>
              <w:left w:val="single" w:sz="2" w:space="0" w:color="000000"/>
              <w:bottom w:val="single" w:sz="12" w:space="0" w:color="000000"/>
              <w:right w:val="single" w:sz="12" w:space="0" w:color="000000"/>
            </w:tcBorders>
            <w:shd w:val="clear" w:color="auto" w:fill="D5DCE4"/>
            <w:vAlign w:val="center"/>
          </w:tcPr>
          <w:p w14:paraId="75BF6AF8" w14:textId="77777777" w:rsidR="00962496" w:rsidRPr="00150DDE" w:rsidRDefault="00962496" w:rsidP="00FC77CB">
            <w:pPr>
              <w:jc w:val="center"/>
              <w:rPr>
                <w:rFonts w:ascii="Times New Roman" w:hAnsi="Times New Roman" w:cs="Times New Roman"/>
                <w:sz w:val="24"/>
                <w:szCs w:val="24"/>
              </w:rPr>
            </w:pPr>
            <w:r w:rsidRPr="00150DDE">
              <w:rPr>
                <w:rFonts w:ascii="Times New Roman" w:hAnsi="Times New Roman" w:cs="Times New Roman"/>
                <w:b/>
                <w:sz w:val="24"/>
                <w:szCs w:val="24"/>
              </w:rPr>
              <w:t>Proposals Due</w:t>
            </w:r>
          </w:p>
        </w:tc>
      </w:tr>
      <w:tr w:rsidR="00962496" w:rsidRPr="00150DDE" w14:paraId="035E275B" w14:textId="77777777" w:rsidTr="00FC77CB">
        <w:trPr>
          <w:trHeight w:val="331"/>
        </w:trPr>
        <w:tc>
          <w:tcPr>
            <w:tcW w:w="902" w:type="dxa"/>
            <w:tcBorders>
              <w:top w:val="single" w:sz="12" w:space="0" w:color="auto"/>
              <w:left w:val="single" w:sz="12" w:space="0" w:color="000000"/>
              <w:bottom w:val="single" w:sz="2" w:space="0" w:color="000000"/>
              <w:right w:val="single" w:sz="12" w:space="0" w:color="000000"/>
            </w:tcBorders>
            <w:shd w:val="clear" w:color="auto" w:fill="D5DCE4"/>
            <w:vAlign w:val="center"/>
          </w:tcPr>
          <w:p w14:paraId="45149FA8" w14:textId="77777777" w:rsidR="00962496" w:rsidRPr="00150DDE" w:rsidRDefault="00962496" w:rsidP="00FC77CB">
            <w:pPr>
              <w:jc w:val="center"/>
              <w:rPr>
                <w:rFonts w:ascii="Times New Roman" w:hAnsi="Times New Roman" w:cs="Times New Roman"/>
                <w:sz w:val="24"/>
                <w:szCs w:val="24"/>
              </w:rPr>
            </w:pPr>
            <w:r w:rsidRPr="00150DDE">
              <w:rPr>
                <w:rFonts w:ascii="Times New Roman" w:hAnsi="Times New Roman" w:cs="Times New Roman"/>
                <w:b/>
                <w:sz w:val="24"/>
                <w:szCs w:val="24"/>
              </w:rPr>
              <w:t>Date</w:t>
            </w:r>
          </w:p>
        </w:tc>
        <w:tc>
          <w:tcPr>
            <w:tcW w:w="1439" w:type="dxa"/>
            <w:tcBorders>
              <w:top w:val="single" w:sz="12" w:space="0" w:color="000000"/>
              <w:left w:val="single" w:sz="12" w:space="0" w:color="000000"/>
              <w:bottom w:val="single" w:sz="2" w:space="0" w:color="000000"/>
              <w:right w:val="single" w:sz="2" w:space="0" w:color="000000"/>
            </w:tcBorders>
          </w:tcPr>
          <w:p w14:paraId="433DBB8F" w14:textId="5C7774D9" w:rsidR="00962496" w:rsidRPr="00D86DD6" w:rsidRDefault="00AE0A1E" w:rsidP="00426D10">
            <w:pPr>
              <w:jc w:val="both"/>
              <w:rPr>
                <w:rFonts w:ascii="Times New Roman" w:hAnsi="Times New Roman" w:cs="Times New Roman"/>
                <w:sz w:val="24"/>
                <w:szCs w:val="24"/>
              </w:rPr>
            </w:pPr>
            <w:r>
              <w:rPr>
                <w:rFonts w:ascii="Times New Roman" w:hAnsi="Times New Roman" w:cs="Times New Roman"/>
                <w:sz w:val="24"/>
                <w:szCs w:val="24"/>
              </w:rPr>
              <w:t>09/09/25</w:t>
            </w:r>
          </w:p>
        </w:tc>
        <w:tc>
          <w:tcPr>
            <w:tcW w:w="2254" w:type="dxa"/>
            <w:tcBorders>
              <w:top w:val="single" w:sz="12" w:space="0" w:color="000000"/>
              <w:left w:val="single" w:sz="2" w:space="0" w:color="000000"/>
              <w:bottom w:val="single" w:sz="2" w:space="0" w:color="000000"/>
              <w:right w:val="single" w:sz="2" w:space="0" w:color="000000"/>
            </w:tcBorders>
          </w:tcPr>
          <w:p w14:paraId="32513A63" w14:textId="4A9F0904" w:rsidR="00962496" w:rsidRPr="00D86DD6" w:rsidRDefault="00D86DD6" w:rsidP="00426D10">
            <w:pPr>
              <w:jc w:val="both"/>
              <w:rPr>
                <w:rFonts w:ascii="Times New Roman" w:hAnsi="Times New Roman" w:cs="Times New Roman"/>
                <w:sz w:val="24"/>
                <w:szCs w:val="24"/>
              </w:rPr>
            </w:pPr>
            <w:r w:rsidRPr="00D86DD6">
              <w:rPr>
                <w:rFonts w:ascii="Times New Roman" w:hAnsi="Times New Roman" w:cs="Times New Roman"/>
                <w:sz w:val="24"/>
                <w:szCs w:val="24"/>
              </w:rPr>
              <w:t>0</w:t>
            </w:r>
            <w:r w:rsidR="00DC17E3">
              <w:rPr>
                <w:rFonts w:ascii="Times New Roman" w:hAnsi="Times New Roman" w:cs="Times New Roman"/>
                <w:sz w:val="24"/>
                <w:szCs w:val="24"/>
              </w:rPr>
              <w:t>9</w:t>
            </w:r>
            <w:r w:rsidRPr="00D86DD6">
              <w:rPr>
                <w:rFonts w:ascii="Times New Roman" w:hAnsi="Times New Roman" w:cs="Times New Roman"/>
                <w:sz w:val="24"/>
                <w:szCs w:val="24"/>
              </w:rPr>
              <w:t>/</w:t>
            </w:r>
            <w:r w:rsidR="00DC17E3">
              <w:rPr>
                <w:rFonts w:ascii="Times New Roman" w:hAnsi="Times New Roman" w:cs="Times New Roman"/>
                <w:sz w:val="24"/>
                <w:szCs w:val="24"/>
              </w:rPr>
              <w:t>17</w:t>
            </w:r>
            <w:r w:rsidRPr="00D86DD6">
              <w:rPr>
                <w:rFonts w:ascii="Times New Roman" w:hAnsi="Times New Roman" w:cs="Times New Roman"/>
                <w:sz w:val="24"/>
                <w:szCs w:val="24"/>
              </w:rPr>
              <w:t>/25</w:t>
            </w:r>
            <w:r w:rsidR="00962496" w:rsidRPr="00D86DD6">
              <w:rPr>
                <w:rFonts w:ascii="Times New Roman" w:hAnsi="Times New Roman" w:cs="Times New Roman"/>
                <w:sz w:val="24"/>
                <w:szCs w:val="24"/>
              </w:rPr>
              <w:t xml:space="preserve"> </w:t>
            </w:r>
          </w:p>
        </w:tc>
        <w:tc>
          <w:tcPr>
            <w:tcW w:w="1554" w:type="dxa"/>
            <w:tcBorders>
              <w:top w:val="single" w:sz="12" w:space="0" w:color="000000"/>
              <w:left w:val="single" w:sz="2" w:space="0" w:color="000000"/>
              <w:bottom w:val="single" w:sz="2" w:space="0" w:color="000000"/>
              <w:right w:val="single" w:sz="2" w:space="0" w:color="000000"/>
            </w:tcBorders>
          </w:tcPr>
          <w:p w14:paraId="7139AED8" w14:textId="46BF9156" w:rsidR="00962496" w:rsidRPr="00D86DD6" w:rsidRDefault="00D86DD6" w:rsidP="00426D10">
            <w:pPr>
              <w:jc w:val="both"/>
              <w:rPr>
                <w:rFonts w:ascii="Times New Roman" w:hAnsi="Times New Roman" w:cs="Times New Roman"/>
                <w:sz w:val="24"/>
                <w:szCs w:val="24"/>
              </w:rPr>
            </w:pPr>
            <w:r w:rsidRPr="00D86DD6">
              <w:rPr>
                <w:rFonts w:ascii="Times New Roman" w:hAnsi="Times New Roman" w:cs="Times New Roman"/>
                <w:sz w:val="24"/>
                <w:szCs w:val="24"/>
              </w:rPr>
              <w:t>0</w:t>
            </w:r>
            <w:r w:rsidR="00DC17E3">
              <w:rPr>
                <w:rFonts w:ascii="Times New Roman" w:hAnsi="Times New Roman" w:cs="Times New Roman"/>
                <w:sz w:val="24"/>
                <w:szCs w:val="24"/>
              </w:rPr>
              <w:t>9</w:t>
            </w:r>
            <w:r w:rsidRPr="00D86DD6">
              <w:rPr>
                <w:rFonts w:ascii="Times New Roman" w:hAnsi="Times New Roman" w:cs="Times New Roman"/>
                <w:sz w:val="24"/>
                <w:szCs w:val="24"/>
              </w:rPr>
              <w:t>/</w:t>
            </w:r>
            <w:r w:rsidR="00DC17E3">
              <w:rPr>
                <w:rFonts w:ascii="Times New Roman" w:hAnsi="Times New Roman" w:cs="Times New Roman"/>
                <w:sz w:val="24"/>
                <w:szCs w:val="24"/>
              </w:rPr>
              <w:t>24</w:t>
            </w:r>
            <w:r w:rsidRPr="00D86DD6">
              <w:rPr>
                <w:rFonts w:ascii="Times New Roman" w:hAnsi="Times New Roman" w:cs="Times New Roman"/>
                <w:sz w:val="24"/>
                <w:szCs w:val="24"/>
              </w:rPr>
              <w:t>/25</w:t>
            </w:r>
          </w:p>
        </w:tc>
        <w:tc>
          <w:tcPr>
            <w:tcW w:w="1603" w:type="dxa"/>
            <w:tcBorders>
              <w:top w:val="single" w:sz="12" w:space="0" w:color="000000"/>
              <w:left w:val="single" w:sz="2" w:space="0" w:color="000000"/>
              <w:bottom w:val="single" w:sz="2" w:space="0" w:color="000000"/>
              <w:right w:val="single" w:sz="12" w:space="0" w:color="000000"/>
            </w:tcBorders>
          </w:tcPr>
          <w:p w14:paraId="4CF58E3A" w14:textId="45CD3868" w:rsidR="00962496" w:rsidRPr="00D86DD6" w:rsidRDefault="00DC17E3" w:rsidP="00426D10">
            <w:pPr>
              <w:jc w:val="both"/>
              <w:rPr>
                <w:rFonts w:ascii="Times New Roman" w:hAnsi="Times New Roman" w:cs="Times New Roman"/>
                <w:sz w:val="24"/>
                <w:szCs w:val="24"/>
              </w:rPr>
            </w:pPr>
            <w:r>
              <w:rPr>
                <w:rFonts w:ascii="Times New Roman" w:hAnsi="Times New Roman" w:cs="Times New Roman"/>
                <w:sz w:val="24"/>
                <w:szCs w:val="24"/>
              </w:rPr>
              <w:t>10</w:t>
            </w:r>
            <w:r w:rsidR="00D86DD6" w:rsidRPr="00D86DD6">
              <w:rPr>
                <w:rFonts w:ascii="Times New Roman" w:hAnsi="Times New Roman" w:cs="Times New Roman"/>
                <w:sz w:val="24"/>
                <w:szCs w:val="24"/>
              </w:rPr>
              <w:t>/</w:t>
            </w:r>
            <w:r>
              <w:rPr>
                <w:rFonts w:ascii="Times New Roman" w:hAnsi="Times New Roman" w:cs="Times New Roman"/>
                <w:sz w:val="24"/>
                <w:szCs w:val="24"/>
              </w:rPr>
              <w:t>03</w:t>
            </w:r>
            <w:r w:rsidR="00D86DD6" w:rsidRPr="00D86DD6">
              <w:rPr>
                <w:rFonts w:ascii="Times New Roman" w:hAnsi="Times New Roman" w:cs="Times New Roman"/>
                <w:sz w:val="24"/>
                <w:szCs w:val="24"/>
              </w:rPr>
              <w:t>/25</w:t>
            </w:r>
          </w:p>
        </w:tc>
      </w:tr>
      <w:tr w:rsidR="00962496" w:rsidRPr="00150DDE" w14:paraId="18C71C49" w14:textId="77777777" w:rsidTr="00AD795F">
        <w:trPr>
          <w:trHeight w:val="326"/>
        </w:trPr>
        <w:tc>
          <w:tcPr>
            <w:tcW w:w="902" w:type="dxa"/>
            <w:tcBorders>
              <w:top w:val="single" w:sz="2" w:space="0" w:color="000000"/>
              <w:left w:val="single" w:sz="12" w:space="0" w:color="000000"/>
              <w:bottom w:val="single" w:sz="12" w:space="0" w:color="000000"/>
              <w:right w:val="single" w:sz="12" w:space="0" w:color="000000"/>
            </w:tcBorders>
            <w:shd w:val="clear" w:color="auto" w:fill="D5DCE4"/>
            <w:vAlign w:val="center"/>
          </w:tcPr>
          <w:p w14:paraId="4E189132" w14:textId="77777777" w:rsidR="00962496" w:rsidRPr="00150DDE" w:rsidRDefault="00962496" w:rsidP="00426D10">
            <w:pPr>
              <w:jc w:val="both"/>
              <w:rPr>
                <w:rFonts w:ascii="Times New Roman" w:hAnsi="Times New Roman" w:cs="Times New Roman"/>
                <w:sz w:val="24"/>
                <w:szCs w:val="24"/>
              </w:rPr>
            </w:pPr>
            <w:r w:rsidRPr="00150DDE">
              <w:rPr>
                <w:rFonts w:ascii="Times New Roman" w:hAnsi="Times New Roman" w:cs="Times New Roman"/>
                <w:b/>
                <w:sz w:val="24"/>
                <w:szCs w:val="24"/>
              </w:rPr>
              <w:t xml:space="preserve">  Time</w:t>
            </w:r>
          </w:p>
        </w:tc>
        <w:tc>
          <w:tcPr>
            <w:tcW w:w="1439" w:type="dxa"/>
            <w:tcBorders>
              <w:top w:val="single" w:sz="2" w:space="0" w:color="000000"/>
              <w:left w:val="single" w:sz="12" w:space="0" w:color="000000"/>
              <w:bottom w:val="single" w:sz="12" w:space="0" w:color="000000"/>
              <w:right w:val="single" w:sz="2" w:space="0" w:color="000000"/>
            </w:tcBorders>
          </w:tcPr>
          <w:p w14:paraId="1F86FB6A" w14:textId="10ACE800" w:rsidR="00962496" w:rsidRPr="00D86DD6" w:rsidRDefault="00AE0A1E" w:rsidP="00426D10">
            <w:pPr>
              <w:jc w:val="both"/>
              <w:rPr>
                <w:rFonts w:ascii="Times New Roman" w:hAnsi="Times New Roman" w:cs="Times New Roman"/>
                <w:sz w:val="24"/>
                <w:szCs w:val="24"/>
              </w:rPr>
            </w:pPr>
            <w:r>
              <w:rPr>
                <w:rFonts w:ascii="Times New Roman" w:hAnsi="Times New Roman" w:cs="Times New Roman"/>
                <w:sz w:val="24"/>
                <w:szCs w:val="24"/>
              </w:rPr>
              <w:t>1</w:t>
            </w:r>
            <w:r w:rsidR="00962496" w:rsidRPr="00D86DD6">
              <w:rPr>
                <w:rFonts w:ascii="Times New Roman" w:hAnsi="Times New Roman" w:cs="Times New Roman"/>
                <w:sz w:val="24"/>
                <w:szCs w:val="24"/>
              </w:rPr>
              <w:t xml:space="preserve">:00PM </w:t>
            </w:r>
          </w:p>
        </w:tc>
        <w:tc>
          <w:tcPr>
            <w:tcW w:w="2254" w:type="dxa"/>
            <w:tcBorders>
              <w:top w:val="single" w:sz="2" w:space="0" w:color="000000"/>
              <w:left w:val="single" w:sz="2" w:space="0" w:color="000000"/>
              <w:bottom w:val="single" w:sz="12" w:space="0" w:color="000000"/>
              <w:right w:val="single" w:sz="2" w:space="0" w:color="000000"/>
            </w:tcBorders>
          </w:tcPr>
          <w:p w14:paraId="1867D997" w14:textId="0EED1741" w:rsidR="00962496" w:rsidRPr="00D86DD6" w:rsidRDefault="00D86DD6" w:rsidP="00426D10">
            <w:pPr>
              <w:jc w:val="both"/>
              <w:rPr>
                <w:rFonts w:ascii="Times New Roman" w:hAnsi="Times New Roman" w:cs="Times New Roman"/>
                <w:sz w:val="24"/>
                <w:szCs w:val="24"/>
              </w:rPr>
            </w:pPr>
            <w:r w:rsidRPr="00D86DD6">
              <w:rPr>
                <w:rFonts w:ascii="Times New Roman" w:hAnsi="Times New Roman" w:cs="Times New Roman"/>
                <w:sz w:val="24"/>
                <w:szCs w:val="24"/>
              </w:rPr>
              <w:t>5:00</w:t>
            </w:r>
            <w:r w:rsidR="00962496" w:rsidRPr="00D86DD6">
              <w:rPr>
                <w:rFonts w:ascii="Times New Roman" w:hAnsi="Times New Roman" w:cs="Times New Roman"/>
                <w:sz w:val="24"/>
                <w:szCs w:val="24"/>
              </w:rPr>
              <w:t xml:space="preserve">PM </w:t>
            </w:r>
          </w:p>
        </w:tc>
        <w:tc>
          <w:tcPr>
            <w:tcW w:w="1554" w:type="dxa"/>
            <w:tcBorders>
              <w:top w:val="single" w:sz="2" w:space="0" w:color="000000"/>
              <w:left w:val="single" w:sz="2" w:space="0" w:color="000000"/>
              <w:bottom w:val="single" w:sz="12" w:space="0" w:color="000000"/>
              <w:right w:val="single" w:sz="2" w:space="0" w:color="000000"/>
            </w:tcBorders>
          </w:tcPr>
          <w:p w14:paraId="631345A7" w14:textId="77777777" w:rsidR="00962496" w:rsidRPr="00D86DD6" w:rsidRDefault="00962496" w:rsidP="00426D10">
            <w:pPr>
              <w:jc w:val="both"/>
              <w:rPr>
                <w:rFonts w:ascii="Times New Roman" w:hAnsi="Times New Roman" w:cs="Times New Roman"/>
                <w:sz w:val="24"/>
                <w:szCs w:val="24"/>
              </w:rPr>
            </w:pPr>
            <w:r w:rsidRPr="00D86DD6">
              <w:rPr>
                <w:rFonts w:ascii="Times New Roman" w:hAnsi="Times New Roman" w:cs="Times New Roman"/>
                <w:sz w:val="24"/>
                <w:szCs w:val="24"/>
              </w:rPr>
              <w:t xml:space="preserve">5:00PM </w:t>
            </w:r>
          </w:p>
        </w:tc>
        <w:tc>
          <w:tcPr>
            <w:tcW w:w="1603" w:type="dxa"/>
            <w:tcBorders>
              <w:top w:val="single" w:sz="2" w:space="0" w:color="000000"/>
              <w:left w:val="single" w:sz="2" w:space="0" w:color="000000"/>
              <w:bottom w:val="single" w:sz="12" w:space="0" w:color="000000"/>
              <w:right w:val="single" w:sz="12" w:space="0" w:color="000000"/>
            </w:tcBorders>
          </w:tcPr>
          <w:p w14:paraId="756402AA" w14:textId="1B1F39FC" w:rsidR="00962496" w:rsidRPr="00D86DD6" w:rsidRDefault="00D86DD6" w:rsidP="00426D10">
            <w:pPr>
              <w:jc w:val="both"/>
              <w:rPr>
                <w:rFonts w:ascii="Times New Roman" w:hAnsi="Times New Roman" w:cs="Times New Roman"/>
                <w:sz w:val="24"/>
                <w:szCs w:val="24"/>
              </w:rPr>
            </w:pPr>
            <w:r w:rsidRPr="00D86DD6">
              <w:rPr>
                <w:rFonts w:ascii="Times New Roman" w:hAnsi="Times New Roman" w:cs="Times New Roman"/>
                <w:sz w:val="24"/>
                <w:szCs w:val="24"/>
              </w:rPr>
              <w:t>5:00</w:t>
            </w:r>
            <w:r w:rsidR="00962496" w:rsidRPr="00D86DD6">
              <w:rPr>
                <w:rFonts w:ascii="Times New Roman" w:hAnsi="Times New Roman" w:cs="Times New Roman"/>
                <w:sz w:val="24"/>
                <w:szCs w:val="24"/>
              </w:rPr>
              <w:t xml:space="preserve">PM </w:t>
            </w:r>
          </w:p>
        </w:tc>
      </w:tr>
    </w:tbl>
    <w:p w14:paraId="2994DEFC" w14:textId="77777777" w:rsidR="00962496" w:rsidRPr="00150DDE" w:rsidRDefault="00962496" w:rsidP="00426D10">
      <w:pPr>
        <w:jc w:val="both"/>
        <w:rPr>
          <w:rFonts w:ascii="Times New Roman" w:hAnsi="Times New Roman" w:cs="Times New Roman"/>
          <w:sz w:val="24"/>
          <w:szCs w:val="24"/>
        </w:rPr>
      </w:pPr>
      <w:r w:rsidRPr="00150DDE">
        <w:rPr>
          <w:rFonts w:ascii="Times New Roman" w:hAnsi="Times New Roman" w:cs="Times New Roman"/>
          <w:sz w:val="24"/>
          <w:szCs w:val="24"/>
        </w:rPr>
        <w:t xml:space="preserve"> </w:t>
      </w:r>
    </w:p>
    <w:p w14:paraId="4F3B2171" w14:textId="77777777" w:rsidR="00962496" w:rsidRPr="00150DDE" w:rsidRDefault="00962496" w:rsidP="00426D10">
      <w:pPr>
        <w:jc w:val="both"/>
        <w:rPr>
          <w:rFonts w:ascii="Times New Roman" w:hAnsi="Times New Roman" w:cs="Times New Roman"/>
          <w:sz w:val="24"/>
          <w:szCs w:val="24"/>
        </w:rPr>
      </w:pPr>
      <w:r w:rsidRPr="00150DDE">
        <w:rPr>
          <w:rFonts w:ascii="Times New Roman" w:hAnsi="Times New Roman" w:cs="Times New Roman"/>
          <w:i/>
          <w:sz w:val="24"/>
          <w:szCs w:val="24"/>
        </w:rPr>
        <w:t xml:space="preserve"> </w:t>
      </w:r>
      <w:r w:rsidRPr="00150DDE">
        <w:rPr>
          <w:rFonts w:ascii="Times New Roman" w:hAnsi="Times New Roman" w:cs="Times New Roman"/>
          <w:i/>
          <w:sz w:val="24"/>
          <w:szCs w:val="24"/>
        </w:rPr>
        <w:tab/>
      </w:r>
    </w:p>
    <w:p w14:paraId="2A7ED939" w14:textId="6D893AEC" w:rsidR="00962496" w:rsidRPr="00150DDE" w:rsidRDefault="00962496" w:rsidP="00426D10">
      <w:pPr>
        <w:jc w:val="both"/>
        <w:rPr>
          <w:rFonts w:ascii="Times New Roman" w:hAnsi="Times New Roman" w:cs="Times New Roman"/>
          <w:b/>
          <w:sz w:val="24"/>
          <w:szCs w:val="24"/>
        </w:rPr>
      </w:pPr>
      <w:r w:rsidRPr="00150DDE">
        <w:rPr>
          <w:rFonts w:ascii="Times New Roman" w:hAnsi="Times New Roman" w:cs="Times New Roman"/>
          <w:b/>
          <w:sz w:val="24"/>
          <w:szCs w:val="24"/>
        </w:rPr>
        <w:t>No Obligation</w:t>
      </w:r>
    </w:p>
    <w:p w14:paraId="5F602C22" w14:textId="574C2B72" w:rsidR="00962496" w:rsidRPr="00150DDE" w:rsidRDefault="00962496" w:rsidP="00426D10">
      <w:pPr>
        <w:jc w:val="both"/>
        <w:rPr>
          <w:rFonts w:ascii="Times New Roman" w:hAnsi="Times New Roman" w:cs="Times New Roman"/>
          <w:sz w:val="24"/>
          <w:szCs w:val="24"/>
        </w:rPr>
      </w:pPr>
      <w:r w:rsidRPr="00150DDE">
        <w:rPr>
          <w:rFonts w:ascii="Times New Roman" w:hAnsi="Times New Roman" w:cs="Times New Roman"/>
          <w:sz w:val="24"/>
          <w:szCs w:val="24"/>
        </w:rPr>
        <w:t xml:space="preserve">The submission of a proposal shall not in any manner oblige the </w:t>
      </w:r>
      <w:r w:rsidR="00426D10">
        <w:rPr>
          <w:rFonts w:ascii="Times New Roman" w:hAnsi="Times New Roman" w:cs="Times New Roman"/>
          <w:sz w:val="24"/>
          <w:szCs w:val="24"/>
        </w:rPr>
        <w:t>Institute</w:t>
      </w:r>
      <w:r w:rsidRPr="00150DDE">
        <w:rPr>
          <w:rFonts w:ascii="Times New Roman" w:hAnsi="Times New Roman" w:cs="Times New Roman"/>
          <w:sz w:val="24"/>
          <w:szCs w:val="24"/>
        </w:rPr>
        <w:t xml:space="preserve"> to enter into a contract or to be responsible for the costs incurred by your organization in responding to this request.   </w:t>
      </w:r>
      <w:r w:rsidRPr="00150DDE">
        <w:rPr>
          <w:rFonts w:ascii="Times New Roman" w:hAnsi="Times New Roman" w:cs="Times New Roman"/>
          <w:sz w:val="24"/>
          <w:szCs w:val="24"/>
        </w:rPr>
        <w:br/>
      </w:r>
      <w:r w:rsidRPr="00150DDE">
        <w:rPr>
          <w:rFonts w:ascii="Times New Roman" w:hAnsi="Times New Roman" w:cs="Times New Roman"/>
          <w:sz w:val="24"/>
          <w:szCs w:val="24"/>
        </w:rPr>
        <w:br/>
      </w:r>
      <w:r w:rsidRPr="00150DDE">
        <w:rPr>
          <w:rFonts w:ascii="Times New Roman" w:hAnsi="Times New Roman" w:cs="Times New Roman"/>
          <w:b/>
          <w:sz w:val="24"/>
          <w:szCs w:val="24"/>
        </w:rPr>
        <w:t>Agreement of Non-Disclosure</w:t>
      </w:r>
    </w:p>
    <w:p w14:paraId="53160D5E" w14:textId="21D64BE0" w:rsidR="00962496" w:rsidRPr="00D86DD6" w:rsidRDefault="00962496" w:rsidP="00D86DD6">
      <w:pPr>
        <w:jc w:val="both"/>
        <w:rPr>
          <w:rFonts w:ascii="Times New Roman" w:hAnsi="Times New Roman" w:cs="Times New Roman"/>
          <w:color w:val="1F497D"/>
          <w:sz w:val="24"/>
          <w:szCs w:val="24"/>
        </w:rPr>
      </w:pPr>
      <w:r w:rsidRPr="00150DDE">
        <w:rPr>
          <w:rFonts w:ascii="Times New Roman" w:hAnsi="Times New Roman" w:cs="Times New Roman"/>
          <w:sz w:val="24"/>
          <w:szCs w:val="24"/>
        </w:rPr>
        <w:t>This document is considered to be proprietary and shall not be disclosed to any other party. It is designed, developed, and submitted to potential partners of the Institute solely for the benefit of the</w:t>
      </w:r>
      <w:r w:rsidR="0039755D">
        <w:rPr>
          <w:rFonts w:ascii="Times New Roman" w:hAnsi="Times New Roman" w:cs="Times New Roman"/>
          <w:sz w:val="24"/>
          <w:szCs w:val="24"/>
        </w:rPr>
        <w:t xml:space="preserve"> </w:t>
      </w:r>
      <w:r w:rsidR="00426D10">
        <w:rPr>
          <w:rFonts w:ascii="Times New Roman" w:hAnsi="Times New Roman" w:cs="Times New Roman"/>
          <w:sz w:val="24"/>
          <w:szCs w:val="24"/>
        </w:rPr>
        <w:t>Institute</w:t>
      </w:r>
      <w:r w:rsidRPr="00150DDE">
        <w:rPr>
          <w:rFonts w:ascii="Times New Roman" w:hAnsi="Times New Roman" w:cs="Times New Roman"/>
          <w:sz w:val="24"/>
          <w:szCs w:val="24"/>
        </w:rPr>
        <w:t>.</w:t>
      </w:r>
      <w:r w:rsidRPr="00150DDE">
        <w:rPr>
          <w:rFonts w:ascii="Times New Roman" w:hAnsi="Times New Roman" w:cs="Times New Roman"/>
          <w:color w:val="1F497D"/>
          <w:sz w:val="24"/>
          <w:szCs w:val="24"/>
        </w:rPr>
        <w:t xml:space="preserve"> </w:t>
      </w:r>
    </w:p>
    <w:p w14:paraId="594A60B2" w14:textId="77777777" w:rsidR="00F40C2D" w:rsidRDefault="00F40C2D" w:rsidP="00426D10">
      <w:pPr>
        <w:jc w:val="both"/>
        <w:rPr>
          <w:rFonts w:ascii="Times New Roman" w:hAnsi="Times New Roman" w:cs="Times New Roman"/>
          <w:b/>
          <w:sz w:val="24"/>
          <w:szCs w:val="24"/>
        </w:rPr>
      </w:pPr>
    </w:p>
    <w:p w14:paraId="100BA70B" w14:textId="3DEA1C3F" w:rsidR="00962496" w:rsidRPr="00150DDE" w:rsidRDefault="00962496" w:rsidP="00426D10">
      <w:pPr>
        <w:jc w:val="both"/>
        <w:rPr>
          <w:rFonts w:ascii="Times New Roman" w:hAnsi="Times New Roman" w:cs="Times New Roman"/>
          <w:b/>
          <w:sz w:val="24"/>
          <w:szCs w:val="24"/>
        </w:rPr>
      </w:pPr>
      <w:r w:rsidRPr="00150DDE">
        <w:rPr>
          <w:rFonts w:ascii="Times New Roman" w:hAnsi="Times New Roman" w:cs="Times New Roman"/>
          <w:b/>
          <w:sz w:val="24"/>
          <w:szCs w:val="24"/>
        </w:rPr>
        <w:t xml:space="preserve">No Guarantee </w:t>
      </w:r>
    </w:p>
    <w:p w14:paraId="2A1406F2" w14:textId="04754CAC" w:rsidR="00962496" w:rsidRPr="00150DDE" w:rsidRDefault="00962496" w:rsidP="00426D10">
      <w:pPr>
        <w:jc w:val="both"/>
        <w:rPr>
          <w:rFonts w:ascii="Times New Roman" w:hAnsi="Times New Roman" w:cs="Times New Roman"/>
          <w:sz w:val="24"/>
          <w:szCs w:val="24"/>
        </w:rPr>
      </w:pPr>
      <w:r w:rsidRPr="00150DDE">
        <w:rPr>
          <w:rFonts w:ascii="Times New Roman" w:hAnsi="Times New Roman" w:cs="Times New Roman"/>
          <w:sz w:val="24"/>
          <w:szCs w:val="24"/>
        </w:rPr>
        <w:t>The</w:t>
      </w:r>
      <w:r w:rsidR="0039755D">
        <w:rPr>
          <w:rFonts w:ascii="Times New Roman" w:hAnsi="Times New Roman" w:cs="Times New Roman"/>
          <w:sz w:val="24"/>
          <w:szCs w:val="24"/>
        </w:rPr>
        <w:t xml:space="preserve"> </w:t>
      </w:r>
      <w:r w:rsidR="00426D10">
        <w:rPr>
          <w:rFonts w:ascii="Times New Roman" w:hAnsi="Times New Roman" w:cs="Times New Roman"/>
          <w:sz w:val="24"/>
          <w:szCs w:val="24"/>
        </w:rPr>
        <w:t>Institute</w:t>
      </w:r>
      <w:r w:rsidRPr="00150DDE">
        <w:rPr>
          <w:rFonts w:ascii="Times New Roman" w:hAnsi="Times New Roman" w:cs="Times New Roman"/>
          <w:sz w:val="24"/>
          <w:szCs w:val="24"/>
        </w:rPr>
        <w:t xml:space="preserve"> makes no guarantee of future volumes and offers volume information for directional purposes only, to assist vendors with proposal preparation. </w:t>
      </w:r>
    </w:p>
    <w:p w14:paraId="5D5B435C" w14:textId="69BDABF0" w:rsidR="00962496" w:rsidRDefault="00962496" w:rsidP="00426D10">
      <w:pPr>
        <w:jc w:val="both"/>
        <w:rPr>
          <w:rFonts w:ascii="Times New Roman" w:hAnsi="Times New Roman" w:cs="Times New Roman"/>
          <w:b/>
          <w:sz w:val="24"/>
          <w:szCs w:val="24"/>
        </w:rPr>
      </w:pPr>
    </w:p>
    <w:p w14:paraId="2C7A14AB" w14:textId="4AC2B817" w:rsidR="00041B8B" w:rsidRDefault="00041B8B" w:rsidP="00426D10">
      <w:pPr>
        <w:jc w:val="both"/>
        <w:rPr>
          <w:rFonts w:ascii="Times New Roman" w:hAnsi="Times New Roman" w:cs="Times New Roman"/>
          <w:b/>
          <w:sz w:val="24"/>
          <w:szCs w:val="24"/>
        </w:rPr>
      </w:pPr>
      <w:r>
        <w:rPr>
          <w:rFonts w:ascii="Times New Roman" w:hAnsi="Times New Roman" w:cs="Times New Roman"/>
          <w:b/>
          <w:sz w:val="24"/>
          <w:szCs w:val="24"/>
        </w:rPr>
        <w:t>Right to Protest</w:t>
      </w:r>
    </w:p>
    <w:p w14:paraId="0429EBC3" w14:textId="746A86F5" w:rsidR="00041B8B" w:rsidRPr="00041B8B" w:rsidRDefault="00041B8B" w:rsidP="00041B8B">
      <w:pPr>
        <w:jc w:val="both"/>
        <w:rPr>
          <w:rFonts w:ascii="Times New Roman" w:hAnsi="Times New Roman" w:cs="Times New Roman"/>
          <w:bCs/>
          <w:sz w:val="24"/>
          <w:szCs w:val="24"/>
        </w:rPr>
      </w:pPr>
      <w:r w:rsidRPr="00041B8B">
        <w:rPr>
          <w:rFonts w:ascii="Times New Roman" w:hAnsi="Times New Roman" w:cs="Times New Roman"/>
          <w:bCs/>
          <w:sz w:val="24"/>
          <w:szCs w:val="24"/>
        </w:rPr>
        <w:t xml:space="preserve">Any actual proposer who claims to be aggrieved in connection with a specific solicitation process may submit a protest in writing to the </w:t>
      </w:r>
      <w:r w:rsidR="00E63470">
        <w:rPr>
          <w:rFonts w:ascii="Times New Roman" w:hAnsi="Times New Roman" w:cs="Times New Roman"/>
          <w:bCs/>
          <w:sz w:val="24"/>
          <w:szCs w:val="24"/>
        </w:rPr>
        <w:t xml:space="preserve">CFO </w:t>
      </w:r>
      <w:r w:rsidRPr="00041B8B">
        <w:rPr>
          <w:rFonts w:ascii="Times New Roman" w:hAnsi="Times New Roman" w:cs="Times New Roman"/>
          <w:bCs/>
          <w:sz w:val="24"/>
          <w:szCs w:val="24"/>
        </w:rPr>
        <w:t>within seven (7) calendar days after he or she knows or should have known the facts giving rise to the protest.</w:t>
      </w:r>
    </w:p>
    <w:p w14:paraId="57464758" w14:textId="77777777" w:rsidR="00041B8B" w:rsidRPr="00041B8B" w:rsidRDefault="00041B8B" w:rsidP="00041B8B">
      <w:pPr>
        <w:jc w:val="both"/>
        <w:rPr>
          <w:rFonts w:ascii="Times New Roman" w:hAnsi="Times New Roman" w:cs="Times New Roman"/>
          <w:bCs/>
          <w:sz w:val="24"/>
          <w:szCs w:val="24"/>
        </w:rPr>
      </w:pPr>
    </w:p>
    <w:p w14:paraId="06CB1FF4" w14:textId="18002701" w:rsidR="008431F1" w:rsidRDefault="00041B8B" w:rsidP="00D86DD6">
      <w:pPr>
        <w:jc w:val="both"/>
        <w:rPr>
          <w:rFonts w:ascii="Times New Roman" w:hAnsi="Times New Roman" w:cs="Times New Roman"/>
          <w:bCs/>
          <w:sz w:val="24"/>
          <w:szCs w:val="24"/>
        </w:rPr>
      </w:pPr>
      <w:r w:rsidRPr="00041B8B">
        <w:rPr>
          <w:rFonts w:ascii="Times New Roman" w:hAnsi="Times New Roman" w:cs="Times New Roman"/>
          <w:bCs/>
          <w:sz w:val="24"/>
          <w:szCs w:val="24"/>
        </w:rPr>
        <w:t>Any issues raised by the protesting party after the seven (7) calendar day period shall not be considered as part of the protest.</w:t>
      </w:r>
    </w:p>
    <w:p w14:paraId="6883D4E8" w14:textId="77777777" w:rsidR="00D86DD6" w:rsidRPr="00D86DD6" w:rsidRDefault="00D86DD6" w:rsidP="00D86DD6">
      <w:pPr>
        <w:jc w:val="both"/>
        <w:rPr>
          <w:rFonts w:ascii="Times New Roman" w:hAnsi="Times New Roman" w:cs="Times New Roman"/>
          <w:bCs/>
          <w:sz w:val="24"/>
          <w:szCs w:val="24"/>
        </w:rPr>
      </w:pPr>
    </w:p>
    <w:p w14:paraId="3E4E250E" w14:textId="77777777" w:rsidR="00962496" w:rsidRDefault="00962496" w:rsidP="00426D10">
      <w:pPr>
        <w:ind w:left="0" w:firstLine="0"/>
        <w:jc w:val="both"/>
        <w:rPr>
          <w:sz w:val="20"/>
          <w:szCs w:val="20"/>
        </w:rPr>
      </w:pPr>
    </w:p>
    <w:p w14:paraId="76BC7699" w14:textId="248BCA22" w:rsidR="003E0C32" w:rsidRPr="00D86DD6" w:rsidRDefault="00962496" w:rsidP="00D86DD6">
      <w:pPr>
        <w:ind w:left="0" w:firstLine="0"/>
        <w:jc w:val="both"/>
        <w:rPr>
          <w:b/>
          <w:i/>
          <w:sz w:val="24"/>
        </w:rPr>
      </w:pPr>
      <w:r w:rsidRPr="00EA4DA8">
        <w:rPr>
          <w:b/>
          <w:i/>
        </w:rPr>
        <w:t>All offertories must visibly mark as “Confidential” each part of their proposal, which they consider to contain proprietary information.</w:t>
      </w:r>
    </w:p>
    <w:sectPr w:rsidR="003E0C32" w:rsidRPr="00D86DD6" w:rsidSect="00262261">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144"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2901FD" w14:textId="77777777" w:rsidR="00EB3FAC" w:rsidRDefault="00EB3FAC">
      <w:pPr>
        <w:spacing w:after="0" w:line="240" w:lineRule="auto"/>
      </w:pPr>
      <w:r>
        <w:separator/>
      </w:r>
    </w:p>
  </w:endnote>
  <w:endnote w:type="continuationSeparator" w:id="0">
    <w:p w14:paraId="573C25C7" w14:textId="77777777" w:rsidR="00EB3FAC" w:rsidRDefault="00EB3F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358E09" w14:textId="77777777" w:rsidR="00C87372" w:rsidRDefault="00C87372">
    <w:pPr>
      <w:spacing w:after="0" w:line="259" w:lineRule="auto"/>
      <w:ind w:left="0" w:right="410" w:firstLine="0"/>
      <w:jc w:val="center"/>
    </w:pPr>
    <w:r>
      <w:fldChar w:fldCharType="begin"/>
    </w:r>
    <w:r>
      <w:instrText xml:space="preserve"> PAGE   \* MERGEFORMAT </w:instrText>
    </w:r>
    <w:r>
      <w:fldChar w:fldCharType="separate"/>
    </w:r>
    <w:r>
      <w:rPr>
        <w:rFonts w:ascii="Calibri" w:eastAsia="Calibri" w:hAnsi="Calibri" w:cs="Calibri"/>
      </w:rPr>
      <w:t>1</w:t>
    </w:r>
    <w:r>
      <w:rPr>
        <w:rFonts w:ascii="Calibri" w:eastAsia="Calibri" w:hAnsi="Calibri" w:cs="Calibri"/>
      </w:rPr>
      <w:fldChar w:fldCharType="end"/>
    </w:r>
    <w:r>
      <w:rPr>
        <w:rFonts w:ascii="Calibri" w:eastAsia="Calibri" w:hAnsi="Calibri" w:cs="Calibri"/>
      </w:rPr>
      <w:t xml:space="preserve"> </w:t>
    </w:r>
  </w:p>
  <w:p w14:paraId="4596D8B2" w14:textId="77777777" w:rsidR="00C87372" w:rsidRDefault="00C87372">
    <w:pPr>
      <w:spacing w:after="0" w:line="259" w:lineRule="auto"/>
      <w:ind w:left="0" w:firstLine="0"/>
    </w:pPr>
    <w:r>
      <w:rPr>
        <w:rFonts w:ascii="Calibri" w:eastAsia="Calibri" w:hAnsi="Calibri" w:cs="Calibri"/>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43583004"/>
      <w:docPartObj>
        <w:docPartGallery w:val="Page Numbers (Bottom of Page)"/>
        <w:docPartUnique/>
      </w:docPartObj>
    </w:sdtPr>
    <w:sdtContent>
      <w:sdt>
        <w:sdtPr>
          <w:id w:val="1728636285"/>
          <w:docPartObj>
            <w:docPartGallery w:val="Page Numbers (Top of Page)"/>
            <w:docPartUnique/>
          </w:docPartObj>
        </w:sdtPr>
        <w:sdtContent>
          <w:p w14:paraId="7CCF08FC" w14:textId="77777777" w:rsidR="000A4221" w:rsidRDefault="000A4221">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D989D37" w14:textId="77777777" w:rsidR="00C87372" w:rsidRDefault="00C87372">
    <w:pPr>
      <w:spacing w:after="0" w:line="259" w:lineRule="auto"/>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45733104"/>
      <w:docPartObj>
        <w:docPartGallery w:val="Page Numbers (Bottom of Page)"/>
        <w:docPartUnique/>
      </w:docPartObj>
    </w:sdtPr>
    <w:sdtContent>
      <w:sdt>
        <w:sdtPr>
          <w:id w:val="-1959024998"/>
          <w:docPartObj>
            <w:docPartGallery w:val="Page Numbers (Top of Page)"/>
            <w:docPartUnique/>
          </w:docPartObj>
        </w:sdtPr>
        <w:sdtContent>
          <w:p w14:paraId="62C76E45" w14:textId="393EFA19" w:rsidR="00012545" w:rsidRDefault="0001254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68BA32AD" w14:textId="77777777" w:rsidR="00C87372" w:rsidRDefault="00C87372">
    <w:pPr>
      <w:spacing w:after="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205407" w14:textId="77777777" w:rsidR="00EB3FAC" w:rsidRDefault="00EB3FAC">
      <w:pPr>
        <w:spacing w:after="0" w:line="240" w:lineRule="auto"/>
      </w:pPr>
      <w:r>
        <w:separator/>
      </w:r>
    </w:p>
  </w:footnote>
  <w:footnote w:type="continuationSeparator" w:id="0">
    <w:p w14:paraId="4CF06707" w14:textId="77777777" w:rsidR="00EB3FAC" w:rsidRDefault="00EB3F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4AA6DB" w14:textId="77777777" w:rsidR="00C87372" w:rsidRDefault="00C87372">
    <w:pPr>
      <w:spacing w:after="0" w:line="259" w:lineRule="auto"/>
      <w:ind w:left="0" w:right="-545" w:firstLine="0"/>
    </w:pPr>
    <w:r>
      <w:rPr>
        <w:rFonts w:ascii="Calibri" w:eastAsia="Calibri" w:hAnsi="Calibri" w:cs="Calibri"/>
        <w:noProof/>
      </w:rPr>
      <mc:AlternateContent>
        <mc:Choice Requires="wpg">
          <w:drawing>
            <wp:anchor distT="0" distB="0" distL="114300" distR="114300" simplePos="0" relativeHeight="251658240" behindDoc="0" locked="0" layoutInCell="1" allowOverlap="1" wp14:anchorId="01F1D1BC" wp14:editId="3507DBAF">
              <wp:simplePos x="0" y="0"/>
              <wp:positionH relativeFrom="page">
                <wp:posOffset>6348730</wp:posOffset>
              </wp:positionH>
              <wp:positionV relativeFrom="page">
                <wp:posOffset>57120</wp:posOffset>
              </wp:positionV>
              <wp:extent cx="1118245" cy="856704"/>
              <wp:effectExtent l="0" t="0" r="0" b="0"/>
              <wp:wrapSquare wrapText="bothSides"/>
              <wp:docPr id="9521" name="Group 9521"/>
              <wp:cNvGraphicFramePr/>
              <a:graphic xmlns:a="http://schemas.openxmlformats.org/drawingml/2006/main">
                <a:graphicData uri="http://schemas.microsoft.com/office/word/2010/wordprocessingGroup">
                  <wpg:wgp>
                    <wpg:cNvGrpSpPr/>
                    <wpg:grpSpPr>
                      <a:xfrm>
                        <a:off x="0" y="0"/>
                        <a:ext cx="1118245" cy="856704"/>
                        <a:chOff x="0" y="0"/>
                        <a:chExt cx="1118245" cy="856704"/>
                      </a:xfrm>
                    </wpg:grpSpPr>
                    <wps:wsp>
                      <wps:cNvPr id="9522" name="Shape 9522"/>
                      <wps:cNvSpPr/>
                      <wps:spPr>
                        <a:xfrm>
                          <a:off x="1324" y="688669"/>
                          <a:ext cx="55610" cy="97248"/>
                        </a:xfrm>
                        <a:custGeom>
                          <a:avLst/>
                          <a:gdLst/>
                          <a:ahLst/>
                          <a:cxnLst/>
                          <a:rect l="0" t="0" r="0" b="0"/>
                          <a:pathLst>
                            <a:path w="55610" h="97248">
                              <a:moveTo>
                                <a:pt x="29792" y="0"/>
                              </a:moveTo>
                              <a:cubicBezTo>
                                <a:pt x="34425" y="0"/>
                                <a:pt x="39059" y="1322"/>
                                <a:pt x="43032" y="2644"/>
                              </a:cubicBezTo>
                              <a:cubicBezTo>
                                <a:pt x="47666" y="4636"/>
                                <a:pt x="50976" y="7280"/>
                                <a:pt x="53624" y="10585"/>
                              </a:cubicBezTo>
                              <a:lnTo>
                                <a:pt x="51638" y="12569"/>
                              </a:lnTo>
                              <a:cubicBezTo>
                                <a:pt x="48990" y="9263"/>
                                <a:pt x="45680" y="7280"/>
                                <a:pt x="42370" y="5297"/>
                              </a:cubicBezTo>
                              <a:cubicBezTo>
                                <a:pt x="38397" y="3966"/>
                                <a:pt x="34425" y="2644"/>
                                <a:pt x="29792" y="2644"/>
                              </a:cubicBezTo>
                              <a:cubicBezTo>
                                <a:pt x="26481" y="2644"/>
                                <a:pt x="23833" y="3305"/>
                                <a:pt x="20523" y="3966"/>
                              </a:cubicBezTo>
                              <a:cubicBezTo>
                                <a:pt x="17875" y="5297"/>
                                <a:pt x="15227" y="6619"/>
                                <a:pt x="12579" y="7941"/>
                              </a:cubicBezTo>
                              <a:cubicBezTo>
                                <a:pt x="9931" y="9924"/>
                                <a:pt x="7944" y="11908"/>
                                <a:pt x="6620" y="14552"/>
                              </a:cubicBezTo>
                              <a:cubicBezTo>
                                <a:pt x="5296" y="17205"/>
                                <a:pt x="4634" y="20510"/>
                                <a:pt x="4634" y="24476"/>
                              </a:cubicBezTo>
                              <a:cubicBezTo>
                                <a:pt x="4634" y="27790"/>
                                <a:pt x="5296" y="31095"/>
                                <a:pt x="6620" y="33078"/>
                              </a:cubicBezTo>
                              <a:cubicBezTo>
                                <a:pt x="7944" y="35723"/>
                                <a:pt x="9268" y="37706"/>
                                <a:pt x="11916" y="39698"/>
                              </a:cubicBezTo>
                              <a:cubicBezTo>
                                <a:pt x="13903" y="41681"/>
                                <a:pt x="16551" y="43003"/>
                                <a:pt x="19198" y="43664"/>
                              </a:cubicBezTo>
                              <a:cubicBezTo>
                                <a:pt x="21847" y="44986"/>
                                <a:pt x="24495" y="46308"/>
                                <a:pt x="27143" y="46969"/>
                              </a:cubicBezTo>
                              <a:cubicBezTo>
                                <a:pt x="31115" y="48291"/>
                                <a:pt x="35088" y="49613"/>
                                <a:pt x="38397" y="50944"/>
                              </a:cubicBezTo>
                              <a:cubicBezTo>
                                <a:pt x="41707" y="52266"/>
                                <a:pt x="44355" y="54249"/>
                                <a:pt x="47003" y="55571"/>
                              </a:cubicBezTo>
                              <a:cubicBezTo>
                                <a:pt x="49651" y="57554"/>
                                <a:pt x="51638" y="60199"/>
                                <a:pt x="52962" y="62851"/>
                              </a:cubicBezTo>
                              <a:cubicBezTo>
                                <a:pt x="54286" y="65496"/>
                                <a:pt x="55610" y="68801"/>
                                <a:pt x="55610" y="72776"/>
                              </a:cubicBezTo>
                              <a:cubicBezTo>
                                <a:pt x="55610" y="76742"/>
                                <a:pt x="54286" y="80047"/>
                                <a:pt x="52962" y="83356"/>
                              </a:cubicBezTo>
                              <a:cubicBezTo>
                                <a:pt x="51638" y="86664"/>
                                <a:pt x="49651" y="88649"/>
                                <a:pt x="47003" y="91295"/>
                              </a:cubicBezTo>
                              <a:cubicBezTo>
                                <a:pt x="44355" y="93279"/>
                                <a:pt x="41707" y="94602"/>
                                <a:pt x="38397" y="95925"/>
                              </a:cubicBezTo>
                              <a:cubicBezTo>
                                <a:pt x="34425" y="96587"/>
                                <a:pt x="31115" y="97248"/>
                                <a:pt x="27143" y="97248"/>
                              </a:cubicBezTo>
                              <a:cubicBezTo>
                                <a:pt x="21847" y="97248"/>
                                <a:pt x="16551" y="96587"/>
                                <a:pt x="11916" y="94602"/>
                              </a:cubicBezTo>
                              <a:cubicBezTo>
                                <a:pt x="7283" y="92618"/>
                                <a:pt x="3310" y="89972"/>
                                <a:pt x="0" y="86002"/>
                              </a:cubicBezTo>
                              <a:lnTo>
                                <a:pt x="1986" y="84018"/>
                              </a:lnTo>
                              <a:cubicBezTo>
                                <a:pt x="5296" y="87987"/>
                                <a:pt x="9268" y="90634"/>
                                <a:pt x="13903" y="91957"/>
                              </a:cubicBezTo>
                              <a:cubicBezTo>
                                <a:pt x="17875" y="93941"/>
                                <a:pt x="22509" y="94602"/>
                                <a:pt x="27143" y="94602"/>
                              </a:cubicBezTo>
                              <a:cubicBezTo>
                                <a:pt x="30453" y="94602"/>
                                <a:pt x="33763" y="94602"/>
                                <a:pt x="37073" y="93279"/>
                              </a:cubicBezTo>
                              <a:cubicBezTo>
                                <a:pt x="39722" y="92618"/>
                                <a:pt x="42370" y="90634"/>
                                <a:pt x="45018" y="89310"/>
                              </a:cubicBezTo>
                              <a:cubicBezTo>
                                <a:pt x="47003" y="87326"/>
                                <a:pt x="48990" y="84679"/>
                                <a:pt x="50314" y="82033"/>
                              </a:cubicBezTo>
                              <a:cubicBezTo>
                                <a:pt x="51638" y="79386"/>
                                <a:pt x="52300" y="76081"/>
                                <a:pt x="52300" y="72776"/>
                              </a:cubicBezTo>
                              <a:cubicBezTo>
                                <a:pt x="52300" y="69462"/>
                                <a:pt x="51638" y="66157"/>
                                <a:pt x="50314" y="63513"/>
                              </a:cubicBezTo>
                              <a:cubicBezTo>
                                <a:pt x="48990" y="61529"/>
                                <a:pt x="47003" y="59538"/>
                                <a:pt x="44355" y="57554"/>
                              </a:cubicBezTo>
                              <a:cubicBezTo>
                                <a:pt x="42370" y="55571"/>
                                <a:pt x="39722" y="54249"/>
                                <a:pt x="36411" y="52927"/>
                              </a:cubicBezTo>
                              <a:cubicBezTo>
                                <a:pt x="33763" y="52266"/>
                                <a:pt x="30453" y="50944"/>
                                <a:pt x="27805" y="50283"/>
                              </a:cubicBezTo>
                              <a:cubicBezTo>
                                <a:pt x="23833" y="48952"/>
                                <a:pt x="19861" y="47630"/>
                                <a:pt x="17212" y="46308"/>
                              </a:cubicBezTo>
                              <a:cubicBezTo>
                                <a:pt x="13903" y="44986"/>
                                <a:pt x="11254" y="43003"/>
                                <a:pt x="8606" y="41020"/>
                              </a:cubicBezTo>
                              <a:cubicBezTo>
                                <a:pt x="6620" y="39037"/>
                                <a:pt x="4634" y="37045"/>
                                <a:pt x="3310" y="34400"/>
                              </a:cubicBezTo>
                              <a:cubicBezTo>
                                <a:pt x="1986" y="31756"/>
                                <a:pt x="1324" y="28451"/>
                                <a:pt x="1324" y="24476"/>
                              </a:cubicBezTo>
                              <a:cubicBezTo>
                                <a:pt x="1324" y="20510"/>
                                <a:pt x="2648" y="17205"/>
                                <a:pt x="3972" y="13891"/>
                              </a:cubicBezTo>
                              <a:cubicBezTo>
                                <a:pt x="5296" y="11247"/>
                                <a:pt x="7283" y="8602"/>
                                <a:pt x="9931" y="6619"/>
                              </a:cubicBezTo>
                              <a:cubicBezTo>
                                <a:pt x="12579" y="4636"/>
                                <a:pt x="15889" y="3305"/>
                                <a:pt x="19198" y="1983"/>
                              </a:cubicBezTo>
                              <a:cubicBezTo>
                                <a:pt x="22509" y="661"/>
                                <a:pt x="25819" y="0"/>
                                <a:pt x="29792" y="0"/>
                              </a:cubicBez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23" name="Shape 9523"/>
                      <wps:cNvSpPr/>
                      <wps:spPr>
                        <a:xfrm>
                          <a:off x="75470" y="688669"/>
                          <a:ext cx="47005" cy="97248"/>
                        </a:xfrm>
                        <a:custGeom>
                          <a:avLst/>
                          <a:gdLst/>
                          <a:ahLst/>
                          <a:cxnLst/>
                          <a:rect l="0" t="0" r="0" b="0"/>
                          <a:pathLst>
                            <a:path w="47005" h="97248">
                              <a:moveTo>
                                <a:pt x="47005" y="0"/>
                              </a:moveTo>
                              <a:lnTo>
                                <a:pt x="47005" y="0"/>
                              </a:lnTo>
                              <a:lnTo>
                                <a:pt x="47005" y="2644"/>
                              </a:lnTo>
                              <a:lnTo>
                                <a:pt x="47005" y="2644"/>
                              </a:lnTo>
                              <a:cubicBezTo>
                                <a:pt x="40387" y="2644"/>
                                <a:pt x="34422" y="3966"/>
                                <a:pt x="29128" y="6619"/>
                              </a:cubicBezTo>
                              <a:cubicBezTo>
                                <a:pt x="23833" y="8602"/>
                                <a:pt x="19201" y="11908"/>
                                <a:pt x="15230" y="16544"/>
                              </a:cubicBezTo>
                              <a:cubicBezTo>
                                <a:pt x="11255" y="20510"/>
                                <a:pt x="7945" y="25137"/>
                                <a:pt x="5959" y="31095"/>
                              </a:cubicBezTo>
                              <a:cubicBezTo>
                                <a:pt x="3973" y="36384"/>
                                <a:pt x="2648" y="42342"/>
                                <a:pt x="2648" y="48952"/>
                              </a:cubicBezTo>
                              <a:cubicBezTo>
                                <a:pt x="2648" y="55571"/>
                                <a:pt x="3973" y="61529"/>
                                <a:pt x="5959" y="66818"/>
                              </a:cubicBezTo>
                              <a:cubicBezTo>
                                <a:pt x="7945" y="72776"/>
                                <a:pt x="11255" y="77403"/>
                                <a:pt x="15230" y="81371"/>
                              </a:cubicBezTo>
                              <a:cubicBezTo>
                                <a:pt x="18539" y="85341"/>
                                <a:pt x="23833" y="88649"/>
                                <a:pt x="29128" y="91295"/>
                              </a:cubicBezTo>
                              <a:cubicBezTo>
                                <a:pt x="34422" y="93941"/>
                                <a:pt x="40387" y="94602"/>
                                <a:pt x="47005" y="94602"/>
                              </a:cubicBezTo>
                              <a:lnTo>
                                <a:pt x="47005" y="94602"/>
                              </a:lnTo>
                              <a:lnTo>
                                <a:pt x="47005" y="97248"/>
                              </a:lnTo>
                              <a:lnTo>
                                <a:pt x="47005" y="97248"/>
                              </a:lnTo>
                              <a:cubicBezTo>
                                <a:pt x="40387" y="97248"/>
                                <a:pt x="34422" y="96587"/>
                                <a:pt x="28466" y="93941"/>
                              </a:cubicBezTo>
                              <a:cubicBezTo>
                                <a:pt x="22510" y="91295"/>
                                <a:pt x="17216" y="87987"/>
                                <a:pt x="13245" y="84018"/>
                              </a:cubicBezTo>
                              <a:cubicBezTo>
                                <a:pt x="9269" y="79386"/>
                                <a:pt x="5959" y="74098"/>
                                <a:pt x="3311" y="68140"/>
                              </a:cubicBezTo>
                              <a:cubicBezTo>
                                <a:pt x="1325" y="62190"/>
                                <a:pt x="0" y="56232"/>
                                <a:pt x="0" y="48952"/>
                              </a:cubicBezTo>
                              <a:cubicBezTo>
                                <a:pt x="0" y="41681"/>
                                <a:pt x="1325" y="35061"/>
                                <a:pt x="3311" y="29112"/>
                              </a:cubicBezTo>
                              <a:cubicBezTo>
                                <a:pt x="5959" y="23154"/>
                                <a:pt x="9269" y="18527"/>
                                <a:pt x="13245" y="13891"/>
                              </a:cubicBezTo>
                              <a:cubicBezTo>
                                <a:pt x="17216" y="9924"/>
                                <a:pt x="22510" y="6619"/>
                                <a:pt x="28466" y="3966"/>
                              </a:cubicBezTo>
                              <a:cubicBezTo>
                                <a:pt x="33760" y="1322"/>
                                <a:pt x="40387" y="0"/>
                                <a:pt x="47005" y="0"/>
                              </a:cubicBez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24" name="Shape 9524"/>
                      <wps:cNvSpPr/>
                      <wps:spPr>
                        <a:xfrm>
                          <a:off x="122475" y="688669"/>
                          <a:ext cx="47666" cy="97248"/>
                        </a:xfrm>
                        <a:custGeom>
                          <a:avLst/>
                          <a:gdLst/>
                          <a:ahLst/>
                          <a:cxnLst/>
                          <a:rect l="0" t="0" r="0" b="0"/>
                          <a:pathLst>
                            <a:path w="47666" h="97248">
                              <a:moveTo>
                                <a:pt x="0" y="0"/>
                              </a:moveTo>
                              <a:lnTo>
                                <a:pt x="19200" y="3966"/>
                              </a:lnTo>
                              <a:cubicBezTo>
                                <a:pt x="25156" y="6619"/>
                                <a:pt x="29789" y="9924"/>
                                <a:pt x="33759" y="13891"/>
                              </a:cubicBezTo>
                              <a:cubicBezTo>
                                <a:pt x="38392" y="18527"/>
                                <a:pt x="41710" y="23154"/>
                                <a:pt x="43695" y="29112"/>
                              </a:cubicBezTo>
                              <a:cubicBezTo>
                                <a:pt x="46342" y="35061"/>
                                <a:pt x="47666" y="41681"/>
                                <a:pt x="47666" y="48952"/>
                              </a:cubicBezTo>
                              <a:cubicBezTo>
                                <a:pt x="47666" y="56232"/>
                                <a:pt x="46342" y="62190"/>
                                <a:pt x="43695" y="68140"/>
                              </a:cubicBezTo>
                              <a:cubicBezTo>
                                <a:pt x="41710" y="74098"/>
                                <a:pt x="38392" y="79386"/>
                                <a:pt x="33759" y="84018"/>
                              </a:cubicBezTo>
                              <a:cubicBezTo>
                                <a:pt x="29789" y="87987"/>
                                <a:pt x="25156" y="91295"/>
                                <a:pt x="19200" y="93941"/>
                              </a:cubicBezTo>
                              <a:lnTo>
                                <a:pt x="0" y="97248"/>
                              </a:lnTo>
                              <a:lnTo>
                                <a:pt x="0" y="94602"/>
                              </a:lnTo>
                              <a:lnTo>
                                <a:pt x="18538" y="91295"/>
                              </a:lnTo>
                              <a:cubicBezTo>
                                <a:pt x="23833" y="88649"/>
                                <a:pt x="28465" y="85341"/>
                                <a:pt x="32436" y="81371"/>
                              </a:cubicBezTo>
                              <a:cubicBezTo>
                                <a:pt x="36406" y="77403"/>
                                <a:pt x="39053" y="72776"/>
                                <a:pt x="41710" y="66818"/>
                              </a:cubicBezTo>
                              <a:cubicBezTo>
                                <a:pt x="43695" y="61529"/>
                                <a:pt x="44357" y="55571"/>
                                <a:pt x="44357" y="48952"/>
                              </a:cubicBezTo>
                              <a:cubicBezTo>
                                <a:pt x="44357" y="42342"/>
                                <a:pt x="43695" y="36383"/>
                                <a:pt x="41710" y="31095"/>
                              </a:cubicBezTo>
                              <a:cubicBezTo>
                                <a:pt x="39053" y="25137"/>
                                <a:pt x="36406" y="20510"/>
                                <a:pt x="32436" y="16544"/>
                              </a:cubicBezTo>
                              <a:cubicBezTo>
                                <a:pt x="28465" y="11907"/>
                                <a:pt x="23833" y="8602"/>
                                <a:pt x="17876" y="6619"/>
                              </a:cubicBezTo>
                              <a:lnTo>
                                <a:pt x="0" y="2644"/>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25" name="Shape 9525"/>
                      <wps:cNvSpPr/>
                      <wps:spPr>
                        <a:xfrm>
                          <a:off x="191989" y="691313"/>
                          <a:ext cx="70176" cy="94604"/>
                        </a:xfrm>
                        <a:custGeom>
                          <a:avLst/>
                          <a:gdLst/>
                          <a:ahLst/>
                          <a:cxnLst/>
                          <a:rect l="0" t="0" r="0" b="0"/>
                          <a:pathLst>
                            <a:path w="70176" h="94604">
                              <a:moveTo>
                                <a:pt x="0" y="0"/>
                              </a:moveTo>
                              <a:lnTo>
                                <a:pt x="2647" y="0"/>
                              </a:lnTo>
                              <a:lnTo>
                                <a:pt x="2647" y="56893"/>
                              </a:lnTo>
                              <a:cubicBezTo>
                                <a:pt x="2647" y="60868"/>
                                <a:pt x="3309" y="64174"/>
                                <a:pt x="3971" y="68801"/>
                              </a:cubicBezTo>
                              <a:cubicBezTo>
                                <a:pt x="4632" y="72776"/>
                                <a:pt x="5956" y="76742"/>
                                <a:pt x="8603" y="80051"/>
                              </a:cubicBezTo>
                              <a:cubicBezTo>
                                <a:pt x="10589" y="83358"/>
                                <a:pt x="13898" y="86666"/>
                                <a:pt x="17869" y="88650"/>
                              </a:cubicBezTo>
                              <a:cubicBezTo>
                                <a:pt x="22509" y="91297"/>
                                <a:pt x="27804" y="91958"/>
                                <a:pt x="35084" y="91958"/>
                              </a:cubicBezTo>
                              <a:cubicBezTo>
                                <a:pt x="41701" y="91958"/>
                                <a:pt x="47005" y="91297"/>
                                <a:pt x="51637" y="88650"/>
                              </a:cubicBezTo>
                              <a:cubicBezTo>
                                <a:pt x="55608" y="86666"/>
                                <a:pt x="58917" y="84020"/>
                                <a:pt x="61564" y="80051"/>
                              </a:cubicBezTo>
                              <a:cubicBezTo>
                                <a:pt x="63550" y="76742"/>
                                <a:pt x="65535" y="72776"/>
                                <a:pt x="66197" y="68801"/>
                              </a:cubicBezTo>
                              <a:cubicBezTo>
                                <a:pt x="66859" y="64835"/>
                                <a:pt x="67520" y="60868"/>
                                <a:pt x="67520" y="56893"/>
                              </a:cubicBezTo>
                              <a:lnTo>
                                <a:pt x="67520" y="0"/>
                              </a:lnTo>
                              <a:lnTo>
                                <a:pt x="70176" y="0"/>
                              </a:lnTo>
                              <a:lnTo>
                                <a:pt x="70176" y="57554"/>
                              </a:lnTo>
                              <a:cubicBezTo>
                                <a:pt x="70176" y="62851"/>
                                <a:pt x="69514" y="67479"/>
                                <a:pt x="68182" y="72115"/>
                              </a:cubicBezTo>
                              <a:cubicBezTo>
                                <a:pt x="66859" y="76742"/>
                                <a:pt x="64873" y="80712"/>
                                <a:pt x="62226" y="84020"/>
                              </a:cubicBezTo>
                              <a:cubicBezTo>
                                <a:pt x="59579" y="87328"/>
                                <a:pt x="55608" y="89973"/>
                                <a:pt x="51637" y="91958"/>
                              </a:cubicBezTo>
                              <a:cubicBezTo>
                                <a:pt x="47005" y="93943"/>
                                <a:pt x="41701" y="94604"/>
                                <a:pt x="35084" y="94604"/>
                              </a:cubicBezTo>
                              <a:cubicBezTo>
                                <a:pt x="28466" y="94604"/>
                                <a:pt x="23171" y="93943"/>
                                <a:pt x="18530" y="91958"/>
                              </a:cubicBezTo>
                              <a:cubicBezTo>
                                <a:pt x="13898" y="89973"/>
                                <a:pt x="10589" y="87328"/>
                                <a:pt x="7941" y="84020"/>
                              </a:cubicBezTo>
                              <a:cubicBezTo>
                                <a:pt x="4632" y="80712"/>
                                <a:pt x="2647" y="76742"/>
                                <a:pt x="1985" y="72115"/>
                              </a:cubicBezTo>
                              <a:cubicBezTo>
                                <a:pt x="662" y="67479"/>
                                <a:pt x="0" y="62851"/>
                                <a:pt x="0" y="57554"/>
                              </a:cubicBez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26" name="Shape 9526"/>
                      <wps:cNvSpPr/>
                      <wps:spPr>
                        <a:xfrm>
                          <a:off x="276724" y="691313"/>
                          <a:ext cx="65544" cy="91958"/>
                        </a:xfrm>
                        <a:custGeom>
                          <a:avLst/>
                          <a:gdLst/>
                          <a:ahLst/>
                          <a:cxnLst/>
                          <a:rect l="0" t="0" r="0" b="0"/>
                          <a:pathLst>
                            <a:path w="65544" h="91958">
                              <a:moveTo>
                                <a:pt x="0" y="0"/>
                              </a:moveTo>
                              <a:lnTo>
                                <a:pt x="65544" y="0"/>
                              </a:lnTo>
                              <a:lnTo>
                                <a:pt x="65544" y="2653"/>
                              </a:lnTo>
                              <a:lnTo>
                                <a:pt x="34431" y="2653"/>
                              </a:lnTo>
                              <a:lnTo>
                                <a:pt x="34431" y="91958"/>
                              </a:lnTo>
                              <a:lnTo>
                                <a:pt x="31775" y="91958"/>
                              </a:lnTo>
                              <a:lnTo>
                                <a:pt x="31775" y="2653"/>
                              </a:lnTo>
                              <a:lnTo>
                                <a:pt x="0" y="2653"/>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27" name="Shape 9527"/>
                      <wps:cNvSpPr/>
                      <wps:spPr>
                        <a:xfrm>
                          <a:off x="358813" y="691313"/>
                          <a:ext cx="67528" cy="91958"/>
                        </a:xfrm>
                        <a:custGeom>
                          <a:avLst/>
                          <a:gdLst/>
                          <a:ahLst/>
                          <a:cxnLst/>
                          <a:rect l="0" t="0" r="0" b="0"/>
                          <a:pathLst>
                            <a:path w="67528" h="91958">
                              <a:moveTo>
                                <a:pt x="0" y="0"/>
                              </a:moveTo>
                              <a:lnTo>
                                <a:pt x="2656" y="0"/>
                              </a:lnTo>
                              <a:lnTo>
                                <a:pt x="2656" y="43664"/>
                              </a:lnTo>
                              <a:lnTo>
                                <a:pt x="64219" y="43664"/>
                              </a:lnTo>
                              <a:lnTo>
                                <a:pt x="64219" y="0"/>
                              </a:lnTo>
                              <a:lnTo>
                                <a:pt x="67528" y="0"/>
                              </a:lnTo>
                              <a:lnTo>
                                <a:pt x="67528" y="91958"/>
                              </a:lnTo>
                              <a:lnTo>
                                <a:pt x="64219" y="91958"/>
                              </a:lnTo>
                              <a:lnTo>
                                <a:pt x="64219" y="45647"/>
                              </a:lnTo>
                              <a:lnTo>
                                <a:pt x="2656" y="45647"/>
                              </a:lnTo>
                              <a:lnTo>
                                <a:pt x="2656" y="91958"/>
                              </a:lnTo>
                              <a:lnTo>
                                <a:pt x="0" y="91958"/>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28" name="Shape 9528"/>
                      <wps:cNvSpPr/>
                      <wps:spPr>
                        <a:xfrm>
                          <a:off x="481949" y="688669"/>
                          <a:ext cx="79449" cy="97248"/>
                        </a:xfrm>
                        <a:custGeom>
                          <a:avLst/>
                          <a:gdLst/>
                          <a:ahLst/>
                          <a:cxnLst/>
                          <a:rect l="0" t="0" r="0" b="0"/>
                          <a:pathLst>
                            <a:path w="79449" h="97248">
                              <a:moveTo>
                                <a:pt x="47004" y="0"/>
                              </a:moveTo>
                              <a:cubicBezTo>
                                <a:pt x="52298" y="0"/>
                                <a:pt x="58264" y="1322"/>
                                <a:pt x="63558" y="3305"/>
                              </a:cubicBezTo>
                              <a:cubicBezTo>
                                <a:pt x="68852" y="5297"/>
                                <a:pt x="73485" y="7941"/>
                                <a:pt x="77456" y="11908"/>
                              </a:cubicBezTo>
                              <a:lnTo>
                                <a:pt x="75470" y="13891"/>
                              </a:lnTo>
                              <a:cubicBezTo>
                                <a:pt x="73485" y="12569"/>
                                <a:pt x="71500" y="10585"/>
                                <a:pt x="69514" y="9263"/>
                              </a:cubicBezTo>
                              <a:cubicBezTo>
                                <a:pt x="66867" y="7941"/>
                                <a:pt x="64881" y="6619"/>
                                <a:pt x="62234" y="5958"/>
                              </a:cubicBezTo>
                              <a:cubicBezTo>
                                <a:pt x="59587" y="4636"/>
                                <a:pt x="56940" y="3966"/>
                                <a:pt x="54293" y="3305"/>
                              </a:cubicBezTo>
                              <a:cubicBezTo>
                                <a:pt x="51637" y="3305"/>
                                <a:pt x="48990" y="2644"/>
                                <a:pt x="47004" y="2644"/>
                              </a:cubicBezTo>
                              <a:cubicBezTo>
                                <a:pt x="40387" y="2644"/>
                                <a:pt x="34430" y="3966"/>
                                <a:pt x="28474" y="6619"/>
                              </a:cubicBezTo>
                              <a:cubicBezTo>
                                <a:pt x="23171" y="8602"/>
                                <a:pt x="18538" y="11908"/>
                                <a:pt x="14568" y="16544"/>
                              </a:cubicBezTo>
                              <a:cubicBezTo>
                                <a:pt x="11259" y="20510"/>
                                <a:pt x="7950" y="25137"/>
                                <a:pt x="5965" y="31095"/>
                              </a:cubicBezTo>
                              <a:cubicBezTo>
                                <a:pt x="3980" y="36384"/>
                                <a:pt x="2647" y="42342"/>
                                <a:pt x="2647" y="48952"/>
                              </a:cubicBezTo>
                              <a:cubicBezTo>
                                <a:pt x="2647" y="55571"/>
                                <a:pt x="3980" y="61529"/>
                                <a:pt x="5965" y="66818"/>
                              </a:cubicBezTo>
                              <a:cubicBezTo>
                                <a:pt x="7950" y="72776"/>
                                <a:pt x="10597" y="77403"/>
                                <a:pt x="14568" y="81371"/>
                              </a:cubicBezTo>
                              <a:cubicBezTo>
                                <a:pt x="18538" y="85341"/>
                                <a:pt x="23171" y="88649"/>
                                <a:pt x="28474" y="91295"/>
                              </a:cubicBezTo>
                              <a:cubicBezTo>
                                <a:pt x="33768" y="93941"/>
                                <a:pt x="40387" y="94602"/>
                                <a:pt x="47004" y="94602"/>
                              </a:cubicBezTo>
                              <a:cubicBezTo>
                                <a:pt x="52298" y="94602"/>
                                <a:pt x="58264" y="93941"/>
                                <a:pt x="63558" y="91295"/>
                              </a:cubicBezTo>
                              <a:cubicBezTo>
                                <a:pt x="69514" y="89310"/>
                                <a:pt x="74147" y="86002"/>
                                <a:pt x="77456" y="81371"/>
                              </a:cubicBezTo>
                              <a:lnTo>
                                <a:pt x="79449" y="83356"/>
                              </a:lnTo>
                              <a:cubicBezTo>
                                <a:pt x="75470" y="87987"/>
                                <a:pt x="70838" y="91957"/>
                                <a:pt x="64881" y="93941"/>
                              </a:cubicBezTo>
                              <a:cubicBezTo>
                                <a:pt x="58925" y="96587"/>
                                <a:pt x="52970" y="97248"/>
                                <a:pt x="47004" y="97248"/>
                              </a:cubicBezTo>
                              <a:cubicBezTo>
                                <a:pt x="39725" y="97248"/>
                                <a:pt x="33768" y="96587"/>
                                <a:pt x="27804" y="93941"/>
                              </a:cubicBezTo>
                              <a:cubicBezTo>
                                <a:pt x="21848" y="91295"/>
                                <a:pt x="17215" y="87987"/>
                                <a:pt x="13244" y="84018"/>
                              </a:cubicBezTo>
                              <a:cubicBezTo>
                                <a:pt x="8612" y="79386"/>
                                <a:pt x="5303" y="74098"/>
                                <a:pt x="3318" y="68140"/>
                              </a:cubicBezTo>
                              <a:cubicBezTo>
                                <a:pt x="662" y="62190"/>
                                <a:pt x="0" y="56232"/>
                                <a:pt x="0" y="48952"/>
                              </a:cubicBezTo>
                              <a:cubicBezTo>
                                <a:pt x="0" y="41681"/>
                                <a:pt x="662" y="35061"/>
                                <a:pt x="3318" y="29112"/>
                              </a:cubicBezTo>
                              <a:cubicBezTo>
                                <a:pt x="5303" y="23154"/>
                                <a:pt x="8612" y="18527"/>
                                <a:pt x="13244" y="13891"/>
                              </a:cubicBezTo>
                              <a:cubicBezTo>
                                <a:pt x="17215" y="9924"/>
                                <a:pt x="21848" y="6619"/>
                                <a:pt x="27804" y="3966"/>
                              </a:cubicBezTo>
                              <a:cubicBezTo>
                                <a:pt x="33768" y="1322"/>
                                <a:pt x="39725" y="0"/>
                                <a:pt x="47004" y="0"/>
                              </a:cubicBez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29" name="Shape 9529"/>
                      <wps:cNvSpPr/>
                      <wps:spPr>
                        <a:xfrm>
                          <a:off x="567355" y="691313"/>
                          <a:ext cx="41044" cy="91958"/>
                        </a:xfrm>
                        <a:custGeom>
                          <a:avLst/>
                          <a:gdLst/>
                          <a:ahLst/>
                          <a:cxnLst/>
                          <a:rect l="0" t="0" r="0" b="0"/>
                          <a:pathLst>
                            <a:path w="41044" h="91958">
                              <a:moveTo>
                                <a:pt x="39716" y="0"/>
                              </a:moveTo>
                              <a:lnTo>
                                <a:pt x="41044" y="0"/>
                              </a:lnTo>
                              <a:lnTo>
                                <a:pt x="41044" y="3519"/>
                              </a:lnTo>
                              <a:lnTo>
                                <a:pt x="15222" y="63513"/>
                              </a:lnTo>
                              <a:lnTo>
                                <a:pt x="41044" y="63513"/>
                              </a:lnTo>
                              <a:lnTo>
                                <a:pt x="41044" y="66157"/>
                              </a:lnTo>
                              <a:lnTo>
                                <a:pt x="14560" y="66157"/>
                              </a:lnTo>
                              <a:lnTo>
                                <a:pt x="3309" y="91958"/>
                              </a:lnTo>
                              <a:lnTo>
                                <a:pt x="0" y="91958"/>
                              </a:lnTo>
                              <a:lnTo>
                                <a:pt x="39716"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30" name="Shape 9530"/>
                      <wps:cNvSpPr/>
                      <wps:spPr>
                        <a:xfrm>
                          <a:off x="608399" y="691313"/>
                          <a:ext cx="41044" cy="91958"/>
                        </a:xfrm>
                        <a:custGeom>
                          <a:avLst/>
                          <a:gdLst/>
                          <a:ahLst/>
                          <a:cxnLst/>
                          <a:rect l="0" t="0" r="0" b="0"/>
                          <a:pathLst>
                            <a:path w="41044" h="91958">
                              <a:moveTo>
                                <a:pt x="0" y="0"/>
                              </a:moveTo>
                              <a:lnTo>
                                <a:pt x="2652" y="0"/>
                              </a:lnTo>
                              <a:lnTo>
                                <a:pt x="41044" y="91958"/>
                              </a:lnTo>
                              <a:lnTo>
                                <a:pt x="37736" y="91958"/>
                              </a:lnTo>
                              <a:lnTo>
                                <a:pt x="26485" y="66157"/>
                              </a:lnTo>
                              <a:lnTo>
                                <a:pt x="0" y="66157"/>
                              </a:lnTo>
                              <a:lnTo>
                                <a:pt x="0" y="63513"/>
                              </a:lnTo>
                              <a:lnTo>
                                <a:pt x="25823" y="63513"/>
                              </a:lnTo>
                              <a:lnTo>
                                <a:pt x="657" y="1992"/>
                              </a:lnTo>
                              <a:lnTo>
                                <a:pt x="0" y="3519"/>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31" name="Shape 9531"/>
                      <wps:cNvSpPr/>
                      <wps:spPr>
                        <a:xfrm>
                          <a:off x="665335" y="691313"/>
                          <a:ext cx="27143" cy="91958"/>
                        </a:xfrm>
                        <a:custGeom>
                          <a:avLst/>
                          <a:gdLst/>
                          <a:ahLst/>
                          <a:cxnLst/>
                          <a:rect l="0" t="0" r="0" b="0"/>
                          <a:pathLst>
                            <a:path w="27143" h="91958">
                              <a:moveTo>
                                <a:pt x="0" y="0"/>
                              </a:moveTo>
                              <a:lnTo>
                                <a:pt x="25819" y="0"/>
                              </a:lnTo>
                              <a:lnTo>
                                <a:pt x="27143" y="176"/>
                              </a:lnTo>
                              <a:lnTo>
                                <a:pt x="27143" y="2860"/>
                              </a:lnTo>
                              <a:lnTo>
                                <a:pt x="23833" y="2653"/>
                              </a:lnTo>
                              <a:lnTo>
                                <a:pt x="2647" y="2653"/>
                              </a:lnTo>
                              <a:lnTo>
                                <a:pt x="2647" y="43664"/>
                              </a:lnTo>
                              <a:lnTo>
                                <a:pt x="25157" y="43664"/>
                              </a:lnTo>
                              <a:lnTo>
                                <a:pt x="27143" y="43135"/>
                              </a:lnTo>
                              <a:lnTo>
                                <a:pt x="27143" y="50057"/>
                              </a:lnTo>
                              <a:lnTo>
                                <a:pt x="24495" y="45647"/>
                              </a:lnTo>
                              <a:lnTo>
                                <a:pt x="2647" y="45647"/>
                              </a:lnTo>
                              <a:lnTo>
                                <a:pt x="2647" y="91958"/>
                              </a:lnTo>
                              <a:lnTo>
                                <a:pt x="0" y="91958"/>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32" name="Shape 9532"/>
                      <wps:cNvSpPr/>
                      <wps:spPr>
                        <a:xfrm>
                          <a:off x="692478" y="691490"/>
                          <a:ext cx="28465" cy="91782"/>
                        </a:xfrm>
                        <a:custGeom>
                          <a:avLst/>
                          <a:gdLst/>
                          <a:ahLst/>
                          <a:cxnLst/>
                          <a:rect l="0" t="0" r="0" b="0"/>
                          <a:pathLst>
                            <a:path w="28465" h="91782">
                              <a:moveTo>
                                <a:pt x="0" y="0"/>
                              </a:moveTo>
                              <a:lnTo>
                                <a:pt x="8603" y="1146"/>
                              </a:lnTo>
                              <a:cubicBezTo>
                                <a:pt x="11912" y="1816"/>
                                <a:pt x="15221" y="2477"/>
                                <a:pt x="17876" y="4460"/>
                              </a:cubicBezTo>
                              <a:cubicBezTo>
                                <a:pt x="20524" y="6443"/>
                                <a:pt x="23171" y="8426"/>
                                <a:pt x="24495" y="11070"/>
                              </a:cubicBezTo>
                              <a:cubicBezTo>
                                <a:pt x="26480" y="14384"/>
                                <a:pt x="27142" y="18350"/>
                                <a:pt x="27142" y="22978"/>
                              </a:cubicBezTo>
                              <a:cubicBezTo>
                                <a:pt x="27142" y="26953"/>
                                <a:pt x="26480" y="30919"/>
                                <a:pt x="24495" y="33563"/>
                              </a:cubicBezTo>
                              <a:cubicBezTo>
                                <a:pt x="23171" y="36216"/>
                                <a:pt x="21186" y="38860"/>
                                <a:pt x="18538" y="40843"/>
                              </a:cubicBezTo>
                              <a:cubicBezTo>
                                <a:pt x="15883" y="42165"/>
                                <a:pt x="12574" y="43487"/>
                                <a:pt x="9927" y="44148"/>
                              </a:cubicBezTo>
                              <a:cubicBezTo>
                                <a:pt x="6617" y="44810"/>
                                <a:pt x="3308" y="45471"/>
                                <a:pt x="661" y="45471"/>
                              </a:cubicBezTo>
                              <a:lnTo>
                                <a:pt x="28465" y="91782"/>
                              </a:lnTo>
                              <a:lnTo>
                                <a:pt x="25157" y="91782"/>
                              </a:lnTo>
                              <a:lnTo>
                                <a:pt x="0" y="49881"/>
                              </a:lnTo>
                              <a:lnTo>
                                <a:pt x="0" y="42959"/>
                              </a:lnTo>
                              <a:lnTo>
                                <a:pt x="17876" y="38199"/>
                              </a:lnTo>
                              <a:cubicBezTo>
                                <a:pt x="21848" y="34224"/>
                                <a:pt x="24495" y="29597"/>
                                <a:pt x="24495" y="22978"/>
                              </a:cubicBezTo>
                              <a:cubicBezTo>
                                <a:pt x="24495" y="19011"/>
                                <a:pt x="23833" y="15706"/>
                                <a:pt x="21848" y="13062"/>
                              </a:cubicBezTo>
                              <a:cubicBezTo>
                                <a:pt x="20524" y="10409"/>
                                <a:pt x="18538" y="8426"/>
                                <a:pt x="15883" y="6443"/>
                              </a:cubicBezTo>
                              <a:cubicBezTo>
                                <a:pt x="13236" y="5121"/>
                                <a:pt x="10589" y="3799"/>
                                <a:pt x="7279" y="3138"/>
                              </a:cubicBezTo>
                              <a:lnTo>
                                <a:pt x="0" y="2683"/>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33" name="Shape 9533"/>
                      <wps:cNvSpPr/>
                      <wps:spPr>
                        <a:xfrm>
                          <a:off x="738158" y="688669"/>
                          <a:ext cx="47330" cy="97248"/>
                        </a:xfrm>
                        <a:custGeom>
                          <a:avLst/>
                          <a:gdLst/>
                          <a:ahLst/>
                          <a:cxnLst/>
                          <a:rect l="0" t="0" r="0" b="0"/>
                          <a:pathLst>
                            <a:path w="47330" h="97248">
                              <a:moveTo>
                                <a:pt x="47004" y="0"/>
                              </a:moveTo>
                              <a:lnTo>
                                <a:pt x="47330" y="67"/>
                              </a:lnTo>
                              <a:lnTo>
                                <a:pt x="47330" y="2714"/>
                              </a:lnTo>
                              <a:lnTo>
                                <a:pt x="47004" y="2644"/>
                              </a:lnTo>
                              <a:cubicBezTo>
                                <a:pt x="41039" y="2644"/>
                                <a:pt x="35083" y="3966"/>
                                <a:pt x="29127" y="6619"/>
                              </a:cubicBezTo>
                              <a:cubicBezTo>
                                <a:pt x="23833" y="8602"/>
                                <a:pt x="19192" y="11908"/>
                                <a:pt x="15221" y="16544"/>
                              </a:cubicBezTo>
                              <a:cubicBezTo>
                                <a:pt x="11250" y="20510"/>
                                <a:pt x="7941" y="25137"/>
                                <a:pt x="5955" y="31095"/>
                              </a:cubicBezTo>
                              <a:cubicBezTo>
                                <a:pt x="3970" y="36384"/>
                                <a:pt x="2647" y="42342"/>
                                <a:pt x="2647" y="48952"/>
                              </a:cubicBezTo>
                              <a:cubicBezTo>
                                <a:pt x="2647" y="55571"/>
                                <a:pt x="3970" y="61529"/>
                                <a:pt x="5955" y="66818"/>
                              </a:cubicBezTo>
                              <a:cubicBezTo>
                                <a:pt x="7941" y="72776"/>
                                <a:pt x="11250" y="77403"/>
                                <a:pt x="15221" y="81371"/>
                              </a:cubicBezTo>
                              <a:cubicBezTo>
                                <a:pt x="19192" y="85341"/>
                                <a:pt x="23833" y="88649"/>
                                <a:pt x="29127" y="91295"/>
                              </a:cubicBezTo>
                              <a:cubicBezTo>
                                <a:pt x="34421" y="93941"/>
                                <a:pt x="40377" y="94602"/>
                                <a:pt x="47004" y="94602"/>
                              </a:cubicBezTo>
                              <a:lnTo>
                                <a:pt x="47330" y="94544"/>
                              </a:lnTo>
                              <a:lnTo>
                                <a:pt x="47330" y="97192"/>
                              </a:lnTo>
                              <a:lnTo>
                                <a:pt x="47004" y="97248"/>
                              </a:lnTo>
                              <a:cubicBezTo>
                                <a:pt x="40377" y="97248"/>
                                <a:pt x="34421" y="96587"/>
                                <a:pt x="28466" y="93941"/>
                              </a:cubicBezTo>
                              <a:cubicBezTo>
                                <a:pt x="22509" y="91295"/>
                                <a:pt x="17868" y="87987"/>
                                <a:pt x="13236" y="84018"/>
                              </a:cubicBezTo>
                              <a:cubicBezTo>
                                <a:pt x="9265" y="79386"/>
                                <a:pt x="5955" y="74098"/>
                                <a:pt x="3308" y="68140"/>
                              </a:cubicBezTo>
                              <a:cubicBezTo>
                                <a:pt x="1323" y="62190"/>
                                <a:pt x="0" y="56232"/>
                                <a:pt x="0" y="48952"/>
                              </a:cubicBezTo>
                              <a:cubicBezTo>
                                <a:pt x="0" y="41681"/>
                                <a:pt x="1323" y="35061"/>
                                <a:pt x="3308" y="29112"/>
                              </a:cubicBezTo>
                              <a:cubicBezTo>
                                <a:pt x="5955" y="23154"/>
                                <a:pt x="9265" y="18527"/>
                                <a:pt x="13236" y="13891"/>
                              </a:cubicBezTo>
                              <a:cubicBezTo>
                                <a:pt x="17868" y="9924"/>
                                <a:pt x="22509" y="6619"/>
                                <a:pt x="28466" y="3966"/>
                              </a:cubicBezTo>
                              <a:cubicBezTo>
                                <a:pt x="34421" y="1322"/>
                                <a:pt x="40377" y="0"/>
                                <a:pt x="47004" y="0"/>
                              </a:cubicBez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34" name="Shape 9534"/>
                      <wps:cNvSpPr/>
                      <wps:spPr>
                        <a:xfrm>
                          <a:off x="785489" y="688737"/>
                          <a:ext cx="47331" cy="97125"/>
                        </a:xfrm>
                        <a:custGeom>
                          <a:avLst/>
                          <a:gdLst/>
                          <a:ahLst/>
                          <a:cxnLst/>
                          <a:rect l="0" t="0" r="0" b="0"/>
                          <a:pathLst>
                            <a:path w="47331" h="97125">
                              <a:moveTo>
                                <a:pt x="0" y="0"/>
                              </a:moveTo>
                              <a:lnTo>
                                <a:pt x="18866" y="3899"/>
                              </a:lnTo>
                              <a:cubicBezTo>
                                <a:pt x="24831" y="6552"/>
                                <a:pt x="29463" y="9857"/>
                                <a:pt x="34096" y="13823"/>
                              </a:cubicBezTo>
                              <a:cubicBezTo>
                                <a:pt x="38067" y="18459"/>
                                <a:pt x="41376" y="23087"/>
                                <a:pt x="44022" y="29045"/>
                              </a:cubicBezTo>
                              <a:cubicBezTo>
                                <a:pt x="46008" y="34994"/>
                                <a:pt x="47331" y="41613"/>
                                <a:pt x="47331" y="48885"/>
                              </a:cubicBezTo>
                              <a:cubicBezTo>
                                <a:pt x="47331" y="56165"/>
                                <a:pt x="46008" y="62123"/>
                                <a:pt x="44022" y="68072"/>
                              </a:cubicBezTo>
                              <a:cubicBezTo>
                                <a:pt x="41376" y="74031"/>
                                <a:pt x="38067" y="79319"/>
                                <a:pt x="34096" y="83950"/>
                              </a:cubicBezTo>
                              <a:cubicBezTo>
                                <a:pt x="29463" y="87919"/>
                                <a:pt x="24831" y="91227"/>
                                <a:pt x="18866" y="93874"/>
                              </a:cubicBezTo>
                              <a:lnTo>
                                <a:pt x="0" y="97125"/>
                              </a:lnTo>
                              <a:lnTo>
                                <a:pt x="0" y="94477"/>
                              </a:lnTo>
                              <a:lnTo>
                                <a:pt x="18204" y="91227"/>
                              </a:lnTo>
                              <a:cubicBezTo>
                                <a:pt x="23507" y="88581"/>
                                <a:pt x="28139" y="85273"/>
                                <a:pt x="32110" y="81304"/>
                              </a:cubicBezTo>
                              <a:cubicBezTo>
                                <a:pt x="36081" y="77336"/>
                                <a:pt x="39390" y="72708"/>
                                <a:pt x="41376" y="66750"/>
                              </a:cubicBezTo>
                              <a:cubicBezTo>
                                <a:pt x="43361" y="61462"/>
                                <a:pt x="44684" y="55504"/>
                                <a:pt x="44684" y="48885"/>
                              </a:cubicBezTo>
                              <a:cubicBezTo>
                                <a:pt x="44684" y="42274"/>
                                <a:pt x="43361" y="36316"/>
                                <a:pt x="41376" y="31028"/>
                              </a:cubicBezTo>
                              <a:cubicBezTo>
                                <a:pt x="38728" y="25070"/>
                                <a:pt x="36081" y="20442"/>
                                <a:pt x="32110" y="16476"/>
                              </a:cubicBezTo>
                              <a:cubicBezTo>
                                <a:pt x="28139" y="11840"/>
                                <a:pt x="23507" y="8535"/>
                                <a:pt x="18204" y="6552"/>
                              </a:cubicBezTo>
                              <a:lnTo>
                                <a:pt x="0" y="2647"/>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35" name="Shape 9535"/>
                      <wps:cNvSpPr/>
                      <wps:spPr>
                        <a:xfrm>
                          <a:off x="855992" y="691313"/>
                          <a:ext cx="48364" cy="91958"/>
                        </a:xfrm>
                        <a:custGeom>
                          <a:avLst/>
                          <a:gdLst/>
                          <a:ahLst/>
                          <a:cxnLst/>
                          <a:rect l="0" t="0" r="0" b="0"/>
                          <a:pathLst>
                            <a:path w="48364" h="91958">
                              <a:moveTo>
                                <a:pt x="0" y="0"/>
                              </a:moveTo>
                              <a:lnTo>
                                <a:pt x="2656" y="0"/>
                              </a:lnTo>
                              <a:lnTo>
                                <a:pt x="2656" y="89312"/>
                              </a:lnTo>
                              <a:lnTo>
                                <a:pt x="48364" y="89312"/>
                              </a:lnTo>
                              <a:lnTo>
                                <a:pt x="48364" y="91958"/>
                              </a:lnTo>
                              <a:lnTo>
                                <a:pt x="0" y="91958"/>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863" name="Shape 9863"/>
                      <wps:cNvSpPr/>
                      <wps:spPr>
                        <a:xfrm>
                          <a:off x="920856" y="691313"/>
                          <a:ext cx="9144" cy="91958"/>
                        </a:xfrm>
                        <a:custGeom>
                          <a:avLst/>
                          <a:gdLst/>
                          <a:ahLst/>
                          <a:cxnLst/>
                          <a:rect l="0" t="0" r="0" b="0"/>
                          <a:pathLst>
                            <a:path w="9144" h="91958">
                              <a:moveTo>
                                <a:pt x="0" y="0"/>
                              </a:moveTo>
                              <a:lnTo>
                                <a:pt x="9144" y="0"/>
                              </a:lnTo>
                              <a:lnTo>
                                <a:pt x="9144" y="91958"/>
                              </a:lnTo>
                              <a:lnTo>
                                <a:pt x="0" y="91958"/>
                              </a:lnTo>
                              <a:lnTo>
                                <a:pt x="0" y="0"/>
                              </a:lnTo>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37" name="Shape 9537"/>
                      <wps:cNvSpPr/>
                      <wps:spPr>
                        <a:xfrm>
                          <a:off x="951298" y="691313"/>
                          <a:ext cx="73502" cy="91958"/>
                        </a:xfrm>
                        <a:custGeom>
                          <a:avLst/>
                          <a:gdLst/>
                          <a:ahLst/>
                          <a:cxnLst/>
                          <a:rect l="0" t="0" r="0" b="0"/>
                          <a:pathLst>
                            <a:path w="73502" h="91958">
                              <a:moveTo>
                                <a:pt x="0" y="0"/>
                              </a:moveTo>
                              <a:lnTo>
                                <a:pt x="3971" y="0"/>
                              </a:lnTo>
                              <a:lnTo>
                                <a:pt x="70238" y="88650"/>
                              </a:lnTo>
                              <a:lnTo>
                                <a:pt x="70238" y="0"/>
                              </a:lnTo>
                              <a:lnTo>
                                <a:pt x="73502" y="0"/>
                              </a:lnTo>
                              <a:lnTo>
                                <a:pt x="73502" y="91958"/>
                              </a:lnTo>
                              <a:lnTo>
                                <a:pt x="68914" y="91958"/>
                              </a:lnTo>
                              <a:lnTo>
                                <a:pt x="3353" y="3975"/>
                              </a:lnTo>
                              <a:lnTo>
                                <a:pt x="2647" y="3975"/>
                              </a:lnTo>
                              <a:lnTo>
                                <a:pt x="2647" y="91958"/>
                              </a:lnTo>
                              <a:lnTo>
                                <a:pt x="0" y="91958"/>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38" name="Shape 9538"/>
                      <wps:cNvSpPr/>
                      <wps:spPr>
                        <a:xfrm>
                          <a:off x="1040683" y="691313"/>
                          <a:ext cx="41076" cy="91958"/>
                        </a:xfrm>
                        <a:custGeom>
                          <a:avLst/>
                          <a:gdLst/>
                          <a:ahLst/>
                          <a:cxnLst/>
                          <a:rect l="0" t="0" r="0" b="0"/>
                          <a:pathLst>
                            <a:path w="41076" h="91958">
                              <a:moveTo>
                                <a:pt x="39708" y="0"/>
                              </a:moveTo>
                              <a:lnTo>
                                <a:pt x="41076" y="0"/>
                              </a:lnTo>
                              <a:lnTo>
                                <a:pt x="41076" y="3529"/>
                              </a:lnTo>
                              <a:lnTo>
                                <a:pt x="15266" y="63513"/>
                              </a:lnTo>
                              <a:lnTo>
                                <a:pt x="41076" y="63513"/>
                              </a:lnTo>
                              <a:lnTo>
                                <a:pt x="41076" y="66157"/>
                              </a:lnTo>
                              <a:lnTo>
                                <a:pt x="14560" y="66157"/>
                              </a:lnTo>
                              <a:lnTo>
                                <a:pt x="3353" y="91958"/>
                              </a:lnTo>
                              <a:lnTo>
                                <a:pt x="0" y="91958"/>
                              </a:lnTo>
                              <a:lnTo>
                                <a:pt x="39708"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39" name="Shape 9539"/>
                      <wps:cNvSpPr/>
                      <wps:spPr>
                        <a:xfrm>
                          <a:off x="1081759" y="691313"/>
                          <a:ext cx="36486" cy="89136"/>
                        </a:xfrm>
                        <a:custGeom>
                          <a:avLst/>
                          <a:gdLst/>
                          <a:ahLst/>
                          <a:cxnLst/>
                          <a:rect l="0" t="0" r="0" b="0"/>
                          <a:pathLst>
                            <a:path w="36486" h="89136">
                              <a:moveTo>
                                <a:pt x="0" y="0"/>
                              </a:moveTo>
                              <a:lnTo>
                                <a:pt x="2602" y="0"/>
                              </a:lnTo>
                              <a:lnTo>
                                <a:pt x="36486" y="80992"/>
                              </a:lnTo>
                              <a:lnTo>
                                <a:pt x="36486" y="89136"/>
                              </a:lnTo>
                              <a:lnTo>
                                <a:pt x="26427" y="66157"/>
                              </a:lnTo>
                              <a:lnTo>
                                <a:pt x="0" y="66157"/>
                              </a:lnTo>
                              <a:lnTo>
                                <a:pt x="0" y="63513"/>
                              </a:lnTo>
                              <a:lnTo>
                                <a:pt x="25809" y="63513"/>
                              </a:lnTo>
                              <a:lnTo>
                                <a:pt x="661" y="1992"/>
                              </a:lnTo>
                              <a:lnTo>
                                <a:pt x="0" y="3529"/>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40" name="Shape 9540"/>
                      <wps:cNvSpPr/>
                      <wps:spPr>
                        <a:xfrm>
                          <a:off x="74146" y="813041"/>
                          <a:ext cx="13903" cy="42339"/>
                        </a:xfrm>
                        <a:custGeom>
                          <a:avLst/>
                          <a:gdLst/>
                          <a:ahLst/>
                          <a:cxnLst/>
                          <a:rect l="0" t="0" r="0" b="0"/>
                          <a:pathLst>
                            <a:path w="13903" h="42339">
                              <a:moveTo>
                                <a:pt x="0" y="0"/>
                              </a:moveTo>
                              <a:lnTo>
                                <a:pt x="12578" y="0"/>
                              </a:lnTo>
                              <a:lnTo>
                                <a:pt x="13903" y="132"/>
                              </a:lnTo>
                              <a:lnTo>
                                <a:pt x="13903" y="4962"/>
                              </a:lnTo>
                              <a:lnTo>
                                <a:pt x="11917" y="4631"/>
                              </a:lnTo>
                              <a:lnTo>
                                <a:pt x="5958" y="4631"/>
                              </a:lnTo>
                              <a:lnTo>
                                <a:pt x="5958" y="18523"/>
                              </a:lnTo>
                              <a:lnTo>
                                <a:pt x="11917" y="18523"/>
                              </a:lnTo>
                              <a:lnTo>
                                <a:pt x="13903" y="18523"/>
                              </a:lnTo>
                              <a:lnTo>
                                <a:pt x="13903" y="23669"/>
                              </a:lnTo>
                              <a:lnTo>
                                <a:pt x="12578" y="23816"/>
                              </a:lnTo>
                              <a:lnTo>
                                <a:pt x="5958" y="23816"/>
                              </a:lnTo>
                              <a:lnTo>
                                <a:pt x="5958" y="42339"/>
                              </a:lnTo>
                              <a:lnTo>
                                <a:pt x="0" y="42339"/>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41" name="Shape 9541"/>
                      <wps:cNvSpPr/>
                      <wps:spPr>
                        <a:xfrm>
                          <a:off x="88049" y="813174"/>
                          <a:ext cx="13901" cy="23536"/>
                        </a:xfrm>
                        <a:custGeom>
                          <a:avLst/>
                          <a:gdLst/>
                          <a:ahLst/>
                          <a:cxnLst/>
                          <a:rect l="0" t="0" r="0" b="0"/>
                          <a:pathLst>
                            <a:path w="13901" h="23536">
                              <a:moveTo>
                                <a:pt x="0" y="0"/>
                              </a:moveTo>
                              <a:lnTo>
                                <a:pt x="5298" y="530"/>
                              </a:lnTo>
                              <a:cubicBezTo>
                                <a:pt x="6621" y="1191"/>
                                <a:pt x="8607" y="1852"/>
                                <a:pt x="9930" y="2514"/>
                              </a:cubicBezTo>
                              <a:cubicBezTo>
                                <a:pt x="11254" y="3837"/>
                                <a:pt x="11916" y="4498"/>
                                <a:pt x="12578" y="6483"/>
                              </a:cubicBezTo>
                              <a:cubicBezTo>
                                <a:pt x="13239" y="7806"/>
                                <a:pt x="13901" y="9791"/>
                                <a:pt x="13901" y="11775"/>
                              </a:cubicBezTo>
                              <a:cubicBezTo>
                                <a:pt x="13901" y="13760"/>
                                <a:pt x="13239" y="15745"/>
                                <a:pt x="12578" y="17068"/>
                              </a:cubicBezTo>
                              <a:cubicBezTo>
                                <a:pt x="11916" y="18391"/>
                                <a:pt x="10592" y="19714"/>
                                <a:pt x="9268" y="20376"/>
                              </a:cubicBezTo>
                              <a:cubicBezTo>
                                <a:pt x="7945" y="21699"/>
                                <a:pt x="6621" y="22360"/>
                                <a:pt x="4636" y="23022"/>
                              </a:cubicBezTo>
                              <a:lnTo>
                                <a:pt x="0" y="23536"/>
                              </a:lnTo>
                              <a:lnTo>
                                <a:pt x="0" y="18391"/>
                              </a:lnTo>
                              <a:lnTo>
                                <a:pt x="1989" y="18391"/>
                              </a:lnTo>
                              <a:cubicBezTo>
                                <a:pt x="3313" y="17730"/>
                                <a:pt x="4636" y="17730"/>
                                <a:pt x="5298" y="17068"/>
                              </a:cubicBezTo>
                              <a:cubicBezTo>
                                <a:pt x="5960" y="16407"/>
                                <a:pt x="6621" y="15745"/>
                                <a:pt x="7283" y="15083"/>
                              </a:cubicBezTo>
                              <a:cubicBezTo>
                                <a:pt x="7945" y="13760"/>
                                <a:pt x="7945" y="13099"/>
                                <a:pt x="7945" y="11775"/>
                              </a:cubicBezTo>
                              <a:cubicBezTo>
                                <a:pt x="7945" y="10452"/>
                                <a:pt x="7945" y="9129"/>
                                <a:pt x="7283" y="8468"/>
                              </a:cubicBezTo>
                              <a:cubicBezTo>
                                <a:pt x="6621" y="7806"/>
                                <a:pt x="5960" y="7145"/>
                                <a:pt x="5298" y="6483"/>
                              </a:cubicBezTo>
                              <a:cubicBezTo>
                                <a:pt x="3974" y="5821"/>
                                <a:pt x="3313" y="5160"/>
                                <a:pt x="1989" y="5160"/>
                              </a:cubicBezTo>
                              <a:lnTo>
                                <a:pt x="0" y="4829"/>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42" name="Shape 9542"/>
                      <wps:cNvSpPr/>
                      <wps:spPr>
                        <a:xfrm>
                          <a:off x="107245" y="813041"/>
                          <a:ext cx="33107" cy="43662"/>
                        </a:xfrm>
                        <a:custGeom>
                          <a:avLst/>
                          <a:gdLst/>
                          <a:ahLst/>
                          <a:cxnLst/>
                          <a:rect l="0" t="0" r="0" b="0"/>
                          <a:pathLst>
                            <a:path w="33107" h="43662">
                              <a:moveTo>
                                <a:pt x="0" y="0"/>
                              </a:moveTo>
                              <a:lnTo>
                                <a:pt x="5965" y="0"/>
                              </a:lnTo>
                              <a:lnTo>
                                <a:pt x="5965" y="26462"/>
                              </a:lnTo>
                              <a:cubicBezTo>
                                <a:pt x="5965" y="27785"/>
                                <a:pt x="5965" y="29109"/>
                                <a:pt x="6627" y="30432"/>
                              </a:cubicBezTo>
                              <a:cubicBezTo>
                                <a:pt x="7288" y="31755"/>
                                <a:pt x="7288" y="33078"/>
                                <a:pt x="8612" y="34400"/>
                              </a:cubicBezTo>
                              <a:cubicBezTo>
                                <a:pt x="9274" y="35724"/>
                                <a:pt x="10597" y="36385"/>
                                <a:pt x="11921" y="37047"/>
                              </a:cubicBezTo>
                              <a:cubicBezTo>
                                <a:pt x="13245" y="37708"/>
                                <a:pt x="14568" y="37708"/>
                                <a:pt x="16554" y="37708"/>
                              </a:cubicBezTo>
                              <a:cubicBezTo>
                                <a:pt x="18539" y="37708"/>
                                <a:pt x="20524" y="37708"/>
                                <a:pt x="21848" y="37047"/>
                              </a:cubicBezTo>
                              <a:cubicBezTo>
                                <a:pt x="23171" y="36385"/>
                                <a:pt x="23833" y="35724"/>
                                <a:pt x="25157" y="34400"/>
                              </a:cubicBezTo>
                              <a:cubicBezTo>
                                <a:pt x="25819" y="33078"/>
                                <a:pt x="26480" y="31755"/>
                                <a:pt x="26480" y="30432"/>
                              </a:cubicBezTo>
                              <a:cubicBezTo>
                                <a:pt x="27142" y="29109"/>
                                <a:pt x="27142" y="27785"/>
                                <a:pt x="27142" y="26462"/>
                              </a:cubicBezTo>
                              <a:lnTo>
                                <a:pt x="27142" y="0"/>
                              </a:lnTo>
                              <a:lnTo>
                                <a:pt x="33107" y="0"/>
                              </a:lnTo>
                              <a:lnTo>
                                <a:pt x="33107" y="26462"/>
                              </a:lnTo>
                              <a:cubicBezTo>
                                <a:pt x="33107" y="28447"/>
                                <a:pt x="32445" y="31093"/>
                                <a:pt x="31783" y="33078"/>
                              </a:cubicBezTo>
                              <a:cubicBezTo>
                                <a:pt x="31122" y="35062"/>
                                <a:pt x="30460" y="36385"/>
                                <a:pt x="29127" y="38370"/>
                              </a:cubicBezTo>
                              <a:cubicBezTo>
                                <a:pt x="27804" y="39693"/>
                                <a:pt x="25819" y="41016"/>
                                <a:pt x="23833" y="41678"/>
                              </a:cubicBezTo>
                              <a:cubicBezTo>
                                <a:pt x="21848" y="43001"/>
                                <a:pt x="19201" y="43662"/>
                                <a:pt x="16554" y="43662"/>
                              </a:cubicBezTo>
                              <a:cubicBezTo>
                                <a:pt x="13907" y="43662"/>
                                <a:pt x="11259" y="43001"/>
                                <a:pt x="9274" y="41678"/>
                              </a:cubicBezTo>
                              <a:cubicBezTo>
                                <a:pt x="7288" y="41016"/>
                                <a:pt x="5303" y="39693"/>
                                <a:pt x="3971" y="38370"/>
                              </a:cubicBezTo>
                              <a:cubicBezTo>
                                <a:pt x="2647" y="36385"/>
                                <a:pt x="1985" y="35062"/>
                                <a:pt x="1324" y="33078"/>
                              </a:cubicBezTo>
                              <a:cubicBezTo>
                                <a:pt x="662" y="31093"/>
                                <a:pt x="0" y="28447"/>
                                <a:pt x="0" y="26462"/>
                              </a:cubicBez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43" name="Shape 9543"/>
                      <wps:cNvSpPr/>
                      <wps:spPr>
                        <a:xfrm>
                          <a:off x="148293" y="813041"/>
                          <a:ext cx="14894" cy="42339"/>
                        </a:xfrm>
                        <a:custGeom>
                          <a:avLst/>
                          <a:gdLst/>
                          <a:ahLst/>
                          <a:cxnLst/>
                          <a:rect l="0" t="0" r="0" b="0"/>
                          <a:pathLst>
                            <a:path w="14894" h="42339">
                              <a:moveTo>
                                <a:pt x="0" y="0"/>
                              </a:moveTo>
                              <a:lnTo>
                                <a:pt x="14568" y="0"/>
                              </a:lnTo>
                              <a:lnTo>
                                <a:pt x="14894" y="41"/>
                              </a:lnTo>
                              <a:lnTo>
                                <a:pt x="14894" y="5128"/>
                              </a:lnTo>
                              <a:lnTo>
                                <a:pt x="13235" y="4631"/>
                              </a:lnTo>
                              <a:lnTo>
                                <a:pt x="5956" y="4631"/>
                              </a:lnTo>
                              <a:lnTo>
                                <a:pt x="5956" y="17862"/>
                              </a:lnTo>
                              <a:lnTo>
                                <a:pt x="13907" y="17862"/>
                              </a:lnTo>
                              <a:lnTo>
                                <a:pt x="14894" y="17665"/>
                              </a:lnTo>
                              <a:lnTo>
                                <a:pt x="14894" y="22740"/>
                              </a:lnTo>
                              <a:lnTo>
                                <a:pt x="13907" y="22493"/>
                              </a:lnTo>
                              <a:lnTo>
                                <a:pt x="5956" y="22493"/>
                              </a:lnTo>
                              <a:lnTo>
                                <a:pt x="5956" y="37047"/>
                              </a:lnTo>
                              <a:lnTo>
                                <a:pt x="13907" y="37047"/>
                              </a:lnTo>
                              <a:lnTo>
                                <a:pt x="14894" y="37047"/>
                              </a:lnTo>
                              <a:lnTo>
                                <a:pt x="14894" y="42240"/>
                              </a:lnTo>
                              <a:lnTo>
                                <a:pt x="13907" y="42339"/>
                              </a:lnTo>
                              <a:lnTo>
                                <a:pt x="0" y="42339"/>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44" name="Shape 9544"/>
                      <wps:cNvSpPr/>
                      <wps:spPr>
                        <a:xfrm>
                          <a:off x="163187" y="813082"/>
                          <a:ext cx="14895" cy="42200"/>
                        </a:xfrm>
                        <a:custGeom>
                          <a:avLst/>
                          <a:gdLst/>
                          <a:ahLst/>
                          <a:cxnLst/>
                          <a:rect l="0" t="0" r="0" b="0"/>
                          <a:pathLst>
                            <a:path w="14895" h="42200">
                              <a:moveTo>
                                <a:pt x="0" y="0"/>
                              </a:moveTo>
                              <a:lnTo>
                                <a:pt x="4968" y="621"/>
                              </a:lnTo>
                              <a:cubicBezTo>
                                <a:pt x="6292" y="621"/>
                                <a:pt x="7615" y="1282"/>
                                <a:pt x="8939" y="1944"/>
                              </a:cubicBezTo>
                              <a:cubicBezTo>
                                <a:pt x="10263" y="3267"/>
                                <a:pt x="11586" y="3929"/>
                                <a:pt x="12248" y="5252"/>
                              </a:cubicBezTo>
                              <a:cubicBezTo>
                                <a:pt x="12910" y="6575"/>
                                <a:pt x="12910" y="8560"/>
                                <a:pt x="12910" y="10544"/>
                              </a:cubicBezTo>
                              <a:cubicBezTo>
                                <a:pt x="12910" y="13191"/>
                                <a:pt x="12248" y="15175"/>
                                <a:pt x="10924" y="16498"/>
                              </a:cubicBezTo>
                              <a:cubicBezTo>
                                <a:pt x="9601" y="17821"/>
                                <a:pt x="8277" y="19144"/>
                                <a:pt x="5630" y="19805"/>
                              </a:cubicBezTo>
                              <a:cubicBezTo>
                                <a:pt x="6954" y="19805"/>
                                <a:pt x="8277" y="20467"/>
                                <a:pt x="9601" y="21129"/>
                              </a:cubicBezTo>
                              <a:cubicBezTo>
                                <a:pt x="10924" y="21790"/>
                                <a:pt x="11586" y="22452"/>
                                <a:pt x="12248" y="23113"/>
                              </a:cubicBezTo>
                              <a:cubicBezTo>
                                <a:pt x="13571" y="23775"/>
                                <a:pt x="14233" y="25098"/>
                                <a:pt x="14233" y="26421"/>
                              </a:cubicBezTo>
                              <a:cubicBezTo>
                                <a:pt x="14895" y="27083"/>
                                <a:pt x="14895" y="28406"/>
                                <a:pt x="14895" y="30391"/>
                              </a:cubicBezTo>
                              <a:cubicBezTo>
                                <a:pt x="14895" y="32375"/>
                                <a:pt x="14895" y="33699"/>
                                <a:pt x="14233" y="35683"/>
                              </a:cubicBezTo>
                              <a:cubicBezTo>
                                <a:pt x="12910" y="37006"/>
                                <a:pt x="12248" y="38329"/>
                                <a:pt x="10263" y="38991"/>
                              </a:cubicBezTo>
                              <a:cubicBezTo>
                                <a:pt x="8939" y="40314"/>
                                <a:pt x="7615" y="40975"/>
                                <a:pt x="5630" y="41637"/>
                              </a:cubicBezTo>
                              <a:lnTo>
                                <a:pt x="0" y="42200"/>
                              </a:lnTo>
                              <a:lnTo>
                                <a:pt x="0" y="37006"/>
                              </a:lnTo>
                              <a:lnTo>
                                <a:pt x="2321" y="37006"/>
                              </a:lnTo>
                              <a:cubicBezTo>
                                <a:pt x="3645" y="36344"/>
                                <a:pt x="4968" y="36344"/>
                                <a:pt x="5630" y="35683"/>
                              </a:cubicBezTo>
                              <a:cubicBezTo>
                                <a:pt x="6954" y="35021"/>
                                <a:pt x="7615" y="34360"/>
                                <a:pt x="8277" y="33699"/>
                              </a:cubicBezTo>
                              <a:cubicBezTo>
                                <a:pt x="8939" y="32375"/>
                                <a:pt x="8939" y="31052"/>
                                <a:pt x="8939" y="29729"/>
                              </a:cubicBezTo>
                              <a:cubicBezTo>
                                <a:pt x="8939" y="27083"/>
                                <a:pt x="8277" y="25760"/>
                                <a:pt x="6954" y="24436"/>
                              </a:cubicBezTo>
                              <a:lnTo>
                                <a:pt x="0" y="22699"/>
                              </a:lnTo>
                              <a:lnTo>
                                <a:pt x="0" y="17624"/>
                              </a:lnTo>
                              <a:lnTo>
                                <a:pt x="2321" y="17159"/>
                              </a:lnTo>
                              <a:cubicBezTo>
                                <a:pt x="2983" y="17159"/>
                                <a:pt x="4307" y="16498"/>
                                <a:pt x="4968" y="16498"/>
                              </a:cubicBezTo>
                              <a:cubicBezTo>
                                <a:pt x="5630" y="15837"/>
                                <a:pt x="6292" y="15175"/>
                                <a:pt x="6954" y="13852"/>
                              </a:cubicBezTo>
                              <a:cubicBezTo>
                                <a:pt x="6954" y="13191"/>
                                <a:pt x="7615" y="12529"/>
                                <a:pt x="7615" y="11206"/>
                              </a:cubicBezTo>
                              <a:cubicBezTo>
                                <a:pt x="7615" y="9221"/>
                                <a:pt x="6292" y="7237"/>
                                <a:pt x="4968" y="6575"/>
                              </a:cubicBezTo>
                              <a:lnTo>
                                <a:pt x="0" y="5087"/>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45" name="Shape 9545"/>
                      <wps:cNvSpPr/>
                      <wps:spPr>
                        <a:xfrm>
                          <a:off x="185362" y="813041"/>
                          <a:ext cx="24495" cy="42339"/>
                        </a:xfrm>
                        <a:custGeom>
                          <a:avLst/>
                          <a:gdLst/>
                          <a:ahLst/>
                          <a:cxnLst/>
                          <a:rect l="0" t="0" r="0" b="0"/>
                          <a:pathLst>
                            <a:path w="24495" h="42339">
                              <a:moveTo>
                                <a:pt x="0" y="0"/>
                              </a:moveTo>
                              <a:lnTo>
                                <a:pt x="5965" y="0"/>
                              </a:lnTo>
                              <a:lnTo>
                                <a:pt x="5965" y="37047"/>
                              </a:lnTo>
                              <a:lnTo>
                                <a:pt x="24495" y="37047"/>
                              </a:lnTo>
                              <a:lnTo>
                                <a:pt x="24495" y="42339"/>
                              </a:lnTo>
                              <a:lnTo>
                                <a:pt x="0" y="42339"/>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864" name="Shape 9864"/>
                      <wps:cNvSpPr/>
                      <wps:spPr>
                        <a:xfrm>
                          <a:off x="213837" y="813041"/>
                          <a:ext cx="9144" cy="42339"/>
                        </a:xfrm>
                        <a:custGeom>
                          <a:avLst/>
                          <a:gdLst/>
                          <a:ahLst/>
                          <a:cxnLst/>
                          <a:rect l="0" t="0" r="0" b="0"/>
                          <a:pathLst>
                            <a:path w="9144" h="42339">
                              <a:moveTo>
                                <a:pt x="0" y="0"/>
                              </a:moveTo>
                              <a:lnTo>
                                <a:pt x="9144" y="0"/>
                              </a:lnTo>
                              <a:lnTo>
                                <a:pt x="9144" y="42339"/>
                              </a:lnTo>
                              <a:lnTo>
                                <a:pt x="0" y="42339"/>
                              </a:lnTo>
                              <a:lnTo>
                                <a:pt x="0" y="0"/>
                              </a:lnTo>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47" name="Shape 9547"/>
                      <wps:cNvSpPr/>
                      <wps:spPr>
                        <a:xfrm>
                          <a:off x="226411" y="811718"/>
                          <a:ext cx="38402" cy="44324"/>
                        </a:xfrm>
                        <a:custGeom>
                          <a:avLst/>
                          <a:gdLst/>
                          <a:ahLst/>
                          <a:cxnLst/>
                          <a:rect l="0" t="0" r="0" b="0"/>
                          <a:pathLst>
                            <a:path w="38402" h="44324">
                              <a:moveTo>
                                <a:pt x="22509" y="0"/>
                              </a:moveTo>
                              <a:cubicBezTo>
                                <a:pt x="23833" y="0"/>
                                <a:pt x="25157" y="0"/>
                                <a:pt x="26481" y="662"/>
                              </a:cubicBezTo>
                              <a:cubicBezTo>
                                <a:pt x="28466" y="662"/>
                                <a:pt x="29790" y="1323"/>
                                <a:pt x="31113" y="1985"/>
                              </a:cubicBezTo>
                              <a:cubicBezTo>
                                <a:pt x="32437" y="2646"/>
                                <a:pt x="33760" y="3308"/>
                                <a:pt x="34422" y="3969"/>
                              </a:cubicBezTo>
                              <a:cubicBezTo>
                                <a:pt x="35754" y="4631"/>
                                <a:pt x="36416" y="5954"/>
                                <a:pt x="37740" y="6616"/>
                              </a:cubicBezTo>
                              <a:lnTo>
                                <a:pt x="33098" y="10585"/>
                              </a:lnTo>
                              <a:cubicBezTo>
                                <a:pt x="31775" y="8601"/>
                                <a:pt x="30451" y="7939"/>
                                <a:pt x="28466" y="6616"/>
                              </a:cubicBezTo>
                              <a:cubicBezTo>
                                <a:pt x="26481" y="5954"/>
                                <a:pt x="24495" y="5293"/>
                                <a:pt x="22509" y="5293"/>
                              </a:cubicBezTo>
                              <a:cubicBezTo>
                                <a:pt x="19862" y="5293"/>
                                <a:pt x="17877" y="5954"/>
                                <a:pt x="15892" y="6616"/>
                              </a:cubicBezTo>
                              <a:cubicBezTo>
                                <a:pt x="13906" y="7939"/>
                                <a:pt x="11921" y="8601"/>
                                <a:pt x="10597" y="10585"/>
                              </a:cubicBezTo>
                              <a:cubicBezTo>
                                <a:pt x="9265" y="11907"/>
                                <a:pt x="7941" y="13892"/>
                                <a:pt x="7279" y="15877"/>
                              </a:cubicBezTo>
                              <a:cubicBezTo>
                                <a:pt x="6618" y="17862"/>
                                <a:pt x="5956" y="19846"/>
                                <a:pt x="5956" y="22493"/>
                              </a:cubicBezTo>
                              <a:cubicBezTo>
                                <a:pt x="5956" y="24477"/>
                                <a:pt x="6618" y="27124"/>
                                <a:pt x="7279" y="29108"/>
                              </a:cubicBezTo>
                              <a:cubicBezTo>
                                <a:pt x="7941" y="31093"/>
                                <a:pt x="9265" y="33077"/>
                                <a:pt x="10597" y="34400"/>
                              </a:cubicBezTo>
                              <a:cubicBezTo>
                                <a:pt x="11921" y="35723"/>
                                <a:pt x="13245" y="37047"/>
                                <a:pt x="15230" y="38370"/>
                              </a:cubicBezTo>
                              <a:cubicBezTo>
                                <a:pt x="17215" y="39031"/>
                                <a:pt x="19862" y="39693"/>
                                <a:pt x="21848" y="39693"/>
                              </a:cubicBezTo>
                              <a:cubicBezTo>
                                <a:pt x="24495" y="39693"/>
                                <a:pt x="26481" y="39031"/>
                                <a:pt x="28466" y="37708"/>
                              </a:cubicBezTo>
                              <a:cubicBezTo>
                                <a:pt x="30451" y="37047"/>
                                <a:pt x="32437" y="35723"/>
                                <a:pt x="33760" y="33738"/>
                              </a:cubicBezTo>
                              <a:lnTo>
                                <a:pt x="38402" y="37047"/>
                              </a:lnTo>
                              <a:cubicBezTo>
                                <a:pt x="36416" y="39031"/>
                                <a:pt x="34422" y="41016"/>
                                <a:pt x="31775" y="42339"/>
                              </a:cubicBezTo>
                              <a:cubicBezTo>
                                <a:pt x="29128" y="43662"/>
                                <a:pt x="25819" y="44324"/>
                                <a:pt x="21848" y="44324"/>
                              </a:cubicBezTo>
                              <a:cubicBezTo>
                                <a:pt x="18539" y="44324"/>
                                <a:pt x="15892" y="44324"/>
                                <a:pt x="13245" y="43001"/>
                              </a:cubicBezTo>
                              <a:cubicBezTo>
                                <a:pt x="10597" y="41677"/>
                                <a:pt x="7941" y="40354"/>
                                <a:pt x="5956" y="38370"/>
                              </a:cubicBezTo>
                              <a:cubicBezTo>
                                <a:pt x="3971" y="36385"/>
                                <a:pt x="2647" y="33738"/>
                                <a:pt x="1323" y="31093"/>
                              </a:cubicBezTo>
                              <a:cubicBezTo>
                                <a:pt x="0" y="28447"/>
                                <a:pt x="0" y="25800"/>
                                <a:pt x="0" y="22493"/>
                              </a:cubicBezTo>
                              <a:cubicBezTo>
                                <a:pt x="0" y="19185"/>
                                <a:pt x="0" y="15877"/>
                                <a:pt x="1323" y="13230"/>
                              </a:cubicBezTo>
                              <a:cubicBezTo>
                                <a:pt x="2647" y="10585"/>
                                <a:pt x="3971" y="7939"/>
                                <a:pt x="5956" y="6616"/>
                              </a:cubicBezTo>
                              <a:cubicBezTo>
                                <a:pt x="7941" y="4631"/>
                                <a:pt x="10597" y="2646"/>
                                <a:pt x="13245" y="1985"/>
                              </a:cubicBezTo>
                              <a:cubicBezTo>
                                <a:pt x="15892" y="662"/>
                                <a:pt x="19200" y="0"/>
                                <a:pt x="22509" y="0"/>
                              </a:cubicBez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48" name="Shape 9548"/>
                      <wps:cNvSpPr/>
                      <wps:spPr>
                        <a:xfrm>
                          <a:off x="280033" y="811718"/>
                          <a:ext cx="38402" cy="44324"/>
                        </a:xfrm>
                        <a:custGeom>
                          <a:avLst/>
                          <a:gdLst/>
                          <a:ahLst/>
                          <a:cxnLst/>
                          <a:rect l="0" t="0" r="0" b="0"/>
                          <a:pathLst>
                            <a:path w="38402" h="44324">
                              <a:moveTo>
                                <a:pt x="22509" y="0"/>
                              </a:moveTo>
                              <a:cubicBezTo>
                                <a:pt x="23833" y="0"/>
                                <a:pt x="25157" y="0"/>
                                <a:pt x="26481" y="662"/>
                              </a:cubicBezTo>
                              <a:cubicBezTo>
                                <a:pt x="28466" y="662"/>
                                <a:pt x="29790" y="1323"/>
                                <a:pt x="31122" y="1985"/>
                              </a:cubicBezTo>
                              <a:cubicBezTo>
                                <a:pt x="32445" y="2646"/>
                                <a:pt x="33769" y="3308"/>
                                <a:pt x="34430" y="3969"/>
                              </a:cubicBezTo>
                              <a:cubicBezTo>
                                <a:pt x="35754" y="4631"/>
                                <a:pt x="37078" y="5954"/>
                                <a:pt x="37740" y="6616"/>
                              </a:cubicBezTo>
                              <a:lnTo>
                                <a:pt x="33107" y="10585"/>
                              </a:lnTo>
                              <a:cubicBezTo>
                                <a:pt x="31783" y="8601"/>
                                <a:pt x="30451" y="7939"/>
                                <a:pt x="28466" y="6616"/>
                              </a:cubicBezTo>
                              <a:cubicBezTo>
                                <a:pt x="26481" y="5954"/>
                                <a:pt x="24495" y="5293"/>
                                <a:pt x="22509" y="5293"/>
                              </a:cubicBezTo>
                              <a:cubicBezTo>
                                <a:pt x="19862" y="5293"/>
                                <a:pt x="17877" y="5954"/>
                                <a:pt x="15892" y="6616"/>
                              </a:cubicBezTo>
                              <a:cubicBezTo>
                                <a:pt x="13907" y="7939"/>
                                <a:pt x="11921" y="8601"/>
                                <a:pt x="10598" y="10585"/>
                              </a:cubicBezTo>
                              <a:cubicBezTo>
                                <a:pt x="9274" y="11907"/>
                                <a:pt x="7951" y="13892"/>
                                <a:pt x="7289" y="15877"/>
                              </a:cubicBezTo>
                              <a:cubicBezTo>
                                <a:pt x="6627" y="17862"/>
                                <a:pt x="6627" y="19846"/>
                                <a:pt x="6627" y="22493"/>
                              </a:cubicBezTo>
                              <a:cubicBezTo>
                                <a:pt x="6627" y="24477"/>
                                <a:pt x="6627" y="27124"/>
                                <a:pt x="7289" y="29108"/>
                              </a:cubicBezTo>
                              <a:cubicBezTo>
                                <a:pt x="7951" y="31093"/>
                                <a:pt x="9274" y="33077"/>
                                <a:pt x="10598" y="34400"/>
                              </a:cubicBezTo>
                              <a:cubicBezTo>
                                <a:pt x="11921" y="35723"/>
                                <a:pt x="13907" y="37047"/>
                                <a:pt x="15892" y="38370"/>
                              </a:cubicBezTo>
                              <a:cubicBezTo>
                                <a:pt x="17877" y="39031"/>
                                <a:pt x="19862" y="39693"/>
                                <a:pt x="22509" y="39693"/>
                              </a:cubicBezTo>
                              <a:cubicBezTo>
                                <a:pt x="24495" y="39693"/>
                                <a:pt x="26481" y="39031"/>
                                <a:pt x="28466" y="37708"/>
                              </a:cubicBezTo>
                              <a:cubicBezTo>
                                <a:pt x="30451" y="37047"/>
                                <a:pt x="32445" y="35723"/>
                                <a:pt x="33769" y="33738"/>
                              </a:cubicBezTo>
                              <a:lnTo>
                                <a:pt x="38402" y="37047"/>
                              </a:lnTo>
                              <a:cubicBezTo>
                                <a:pt x="36416" y="39031"/>
                                <a:pt x="34430" y="41016"/>
                                <a:pt x="31783" y="42339"/>
                              </a:cubicBezTo>
                              <a:cubicBezTo>
                                <a:pt x="29128" y="43662"/>
                                <a:pt x="25819" y="44324"/>
                                <a:pt x="21848" y="44324"/>
                              </a:cubicBezTo>
                              <a:cubicBezTo>
                                <a:pt x="19201" y="44324"/>
                                <a:pt x="15892" y="44324"/>
                                <a:pt x="13245" y="43001"/>
                              </a:cubicBezTo>
                              <a:cubicBezTo>
                                <a:pt x="10598" y="41677"/>
                                <a:pt x="7951" y="40354"/>
                                <a:pt x="5956" y="38370"/>
                              </a:cubicBezTo>
                              <a:cubicBezTo>
                                <a:pt x="3971" y="36385"/>
                                <a:pt x="2647" y="33738"/>
                                <a:pt x="1324" y="31093"/>
                              </a:cubicBezTo>
                              <a:cubicBezTo>
                                <a:pt x="662" y="28447"/>
                                <a:pt x="0" y="25800"/>
                                <a:pt x="0" y="22493"/>
                              </a:cubicBezTo>
                              <a:cubicBezTo>
                                <a:pt x="0" y="19185"/>
                                <a:pt x="662" y="15877"/>
                                <a:pt x="1324" y="13230"/>
                              </a:cubicBezTo>
                              <a:cubicBezTo>
                                <a:pt x="2647" y="10585"/>
                                <a:pt x="3971" y="7939"/>
                                <a:pt x="6627" y="6616"/>
                              </a:cubicBezTo>
                              <a:cubicBezTo>
                                <a:pt x="8612" y="4631"/>
                                <a:pt x="10598" y="2646"/>
                                <a:pt x="13245" y="1985"/>
                              </a:cubicBezTo>
                              <a:cubicBezTo>
                                <a:pt x="15892" y="662"/>
                                <a:pt x="19201" y="0"/>
                                <a:pt x="22509" y="0"/>
                              </a:cubicBez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49" name="Shape 9549"/>
                      <wps:cNvSpPr/>
                      <wps:spPr>
                        <a:xfrm>
                          <a:off x="322406" y="813041"/>
                          <a:ext cx="33760" cy="42339"/>
                        </a:xfrm>
                        <a:custGeom>
                          <a:avLst/>
                          <a:gdLst/>
                          <a:ahLst/>
                          <a:cxnLst/>
                          <a:rect l="0" t="0" r="0" b="0"/>
                          <a:pathLst>
                            <a:path w="33760" h="42339">
                              <a:moveTo>
                                <a:pt x="0" y="0"/>
                              </a:moveTo>
                              <a:lnTo>
                                <a:pt x="5955" y="0"/>
                              </a:lnTo>
                              <a:lnTo>
                                <a:pt x="5955" y="17862"/>
                              </a:lnTo>
                              <a:lnTo>
                                <a:pt x="27804" y="17862"/>
                              </a:lnTo>
                              <a:lnTo>
                                <a:pt x="27804" y="0"/>
                              </a:lnTo>
                              <a:lnTo>
                                <a:pt x="33760" y="0"/>
                              </a:lnTo>
                              <a:lnTo>
                                <a:pt x="33760" y="42339"/>
                              </a:lnTo>
                              <a:lnTo>
                                <a:pt x="27804" y="42339"/>
                              </a:lnTo>
                              <a:lnTo>
                                <a:pt x="27804" y="23154"/>
                              </a:lnTo>
                              <a:lnTo>
                                <a:pt x="5955" y="23154"/>
                              </a:lnTo>
                              <a:lnTo>
                                <a:pt x="5955" y="42339"/>
                              </a:lnTo>
                              <a:lnTo>
                                <a:pt x="0" y="42339"/>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50" name="Shape 9550"/>
                      <wps:cNvSpPr/>
                      <wps:spPr>
                        <a:xfrm>
                          <a:off x="359474" y="813041"/>
                          <a:ext cx="21191" cy="42339"/>
                        </a:xfrm>
                        <a:custGeom>
                          <a:avLst/>
                          <a:gdLst/>
                          <a:ahLst/>
                          <a:cxnLst/>
                          <a:rect l="0" t="0" r="0" b="0"/>
                          <a:pathLst>
                            <a:path w="21191" h="42339">
                              <a:moveTo>
                                <a:pt x="18539" y="0"/>
                              </a:moveTo>
                              <a:lnTo>
                                <a:pt x="21191" y="0"/>
                              </a:lnTo>
                              <a:lnTo>
                                <a:pt x="21191" y="6627"/>
                              </a:lnTo>
                              <a:lnTo>
                                <a:pt x="21186" y="6616"/>
                              </a:lnTo>
                              <a:lnTo>
                                <a:pt x="13245" y="26462"/>
                              </a:lnTo>
                              <a:lnTo>
                                <a:pt x="21191" y="26462"/>
                              </a:lnTo>
                              <a:lnTo>
                                <a:pt x="21191" y="31755"/>
                              </a:lnTo>
                              <a:lnTo>
                                <a:pt x="10598" y="31755"/>
                              </a:lnTo>
                              <a:lnTo>
                                <a:pt x="6627" y="42339"/>
                              </a:lnTo>
                              <a:lnTo>
                                <a:pt x="0" y="42339"/>
                              </a:lnTo>
                              <a:lnTo>
                                <a:pt x="18539"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51" name="Shape 9551"/>
                      <wps:cNvSpPr/>
                      <wps:spPr>
                        <a:xfrm>
                          <a:off x="380665" y="813041"/>
                          <a:ext cx="20520" cy="42339"/>
                        </a:xfrm>
                        <a:custGeom>
                          <a:avLst/>
                          <a:gdLst/>
                          <a:ahLst/>
                          <a:cxnLst/>
                          <a:rect l="0" t="0" r="0" b="0"/>
                          <a:pathLst>
                            <a:path w="20520" h="42339">
                              <a:moveTo>
                                <a:pt x="0" y="0"/>
                              </a:moveTo>
                              <a:lnTo>
                                <a:pt x="2642" y="0"/>
                              </a:lnTo>
                              <a:lnTo>
                                <a:pt x="20520" y="42339"/>
                              </a:lnTo>
                              <a:lnTo>
                                <a:pt x="13901" y="42339"/>
                              </a:lnTo>
                              <a:lnTo>
                                <a:pt x="9931" y="31755"/>
                              </a:lnTo>
                              <a:lnTo>
                                <a:pt x="0" y="31755"/>
                              </a:lnTo>
                              <a:lnTo>
                                <a:pt x="0" y="26462"/>
                              </a:lnTo>
                              <a:lnTo>
                                <a:pt x="7946" y="26462"/>
                              </a:lnTo>
                              <a:lnTo>
                                <a:pt x="0" y="6627"/>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52" name="Shape 9552"/>
                      <wps:cNvSpPr/>
                      <wps:spPr>
                        <a:xfrm>
                          <a:off x="405156" y="813041"/>
                          <a:ext cx="14237" cy="42339"/>
                        </a:xfrm>
                        <a:custGeom>
                          <a:avLst/>
                          <a:gdLst/>
                          <a:ahLst/>
                          <a:cxnLst/>
                          <a:rect l="0" t="0" r="0" b="0"/>
                          <a:pathLst>
                            <a:path w="14237" h="42339">
                              <a:moveTo>
                                <a:pt x="0" y="0"/>
                              </a:moveTo>
                              <a:lnTo>
                                <a:pt x="13906" y="0"/>
                              </a:lnTo>
                              <a:lnTo>
                                <a:pt x="14237" y="41"/>
                              </a:lnTo>
                              <a:lnTo>
                                <a:pt x="14237" y="4829"/>
                              </a:lnTo>
                              <a:lnTo>
                                <a:pt x="13244" y="4631"/>
                              </a:lnTo>
                              <a:lnTo>
                                <a:pt x="5965" y="4631"/>
                              </a:lnTo>
                              <a:lnTo>
                                <a:pt x="5965" y="18523"/>
                              </a:lnTo>
                              <a:lnTo>
                                <a:pt x="12582" y="18523"/>
                              </a:lnTo>
                              <a:lnTo>
                                <a:pt x="14237" y="18248"/>
                              </a:lnTo>
                              <a:lnTo>
                                <a:pt x="14237" y="26153"/>
                              </a:lnTo>
                              <a:lnTo>
                                <a:pt x="12582" y="23154"/>
                              </a:lnTo>
                              <a:lnTo>
                                <a:pt x="5965" y="23154"/>
                              </a:lnTo>
                              <a:lnTo>
                                <a:pt x="5965" y="42339"/>
                              </a:lnTo>
                              <a:lnTo>
                                <a:pt x="0" y="42339"/>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53" name="Shape 9553"/>
                      <wps:cNvSpPr/>
                      <wps:spPr>
                        <a:xfrm>
                          <a:off x="419393" y="813083"/>
                          <a:ext cx="16222" cy="42298"/>
                        </a:xfrm>
                        <a:custGeom>
                          <a:avLst/>
                          <a:gdLst/>
                          <a:ahLst/>
                          <a:cxnLst/>
                          <a:rect l="0" t="0" r="0" b="0"/>
                          <a:pathLst>
                            <a:path w="16222" h="42298">
                              <a:moveTo>
                                <a:pt x="0" y="0"/>
                              </a:moveTo>
                              <a:lnTo>
                                <a:pt x="4963" y="621"/>
                              </a:lnTo>
                              <a:cubicBezTo>
                                <a:pt x="6948" y="621"/>
                                <a:pt x="8272" y="1282"/>
                                <a:pt x="10258" y="2605"/>
                              </a:cubicBezTo>
                              <a:cubicBezTo>
                                <a:pt x="11581" y="3266"/>
                                <a:pt x="12243" y="4589"/>
                                <a:pt x="12905" y="5912"/>
                              </a:cubicBezTo>
                              <a:cubicBezTo>
                                <a:pt x="14229" y="7897"/>
                                <a:pt x="14229" y="9220"/>
                                <a:pt x="14229" y="11866"/>
                              </a:cubicBezTo>
                              <a:cubicBezTo>
                                <a:pt x="14229" y="14513"/>
                                <a:pt x="13567" y="17159"/>
                                <a:pt x="11581" y="19144"/>
                              </a:cubicBezTo>
                              <a:cubicBezTo>
                                <a:pt x="9596" y="21129"/>
                                <a:pt x="6948" y="22452"/>
                                <a:pt x="4301" y="22452"/>
                              </a:cubicBezTo>
                              <a:lnTo>
                                <a:pt x="16222" y="42298"/>
                              </a:lnTo>
                              <a:lnTo>
                                <a:pt x="8934" y="42298"/>
                              </a:lnTo>
                              <a:lnTo>
                                <a:pt x="0" y="26111"/>
                              </a:lnTo>
                              <a:lnTo>
                                <a:pt x="0" y="18206"/>
                              </a:lnTo>
                              <a:lnTo>
                                <a:pt x="2316" y="17821"/>
                              </a:lnTo>
                              <a:cubicBezTo>
                                <a:pt x="3639" y="17821"/>
                                <a:pt x="4963" y="17159"/>
                                <a:pt x="5625" y="17159"/>
                              </a:cubicBezTo>
                              <a:cubicBezTo>
                                <a:pt x="6286" y="16498"/>
                                <a:pt x="6948" y="15836"/>
                                <a:pt x="7610" y="14513"/>
                              </a:cubicBezTo>
                              <a:cubicBezTo>
                                <a:pt x="8272" y="13851"/>
                                <a:pt x="8272" y="13190"/>
                                <a:pt x="8272" y="11866"/>
                              </a:cubicBezTo>
                              <a:cubicBezTo>
                                <a:pt x="8272" y="10543"/>
                                <a:pt x="8272" y="9220"/>
                                <a:pt x="7610" y="8559"/>
                              </a:cubicBezTo>
                              <a:cubicBezTo>
                                <a:pt x="6948" y="7236"/>
                                <a:pt x="6286" y="6574"/>
                                <a:pt x="5625" y="6574"/>
                              </a:cubicBezTo>
                              <a:cubicBezTo>
                                <a:pt x="4963" y="5912"/>
                                <a:pt x="3639" y="5251"/>
                                <a:pt x="2316" y="5251"/>
                              </a:cubicBezTo>
                              <a:lnTo>
                                <a:pt x="0" y="4788"/>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54" name="Shape 9554"/>
                      <wps:cNvSpPr/>
                      <wps:spPr>
                        <a:xfrm>
                          <a:off x="434944" y="813041"/>
                          <a:ext cx="33107" cy="42339"/>
                        </a:xfrm>
                        <a:custGeom>
                          <a:avLst/>
                          <a:gdLst/>
                          <a:ahLst/>
                          <a:cxnLst/>
                          <a:rect l="0" t="0" r="0" b="0"/>
                          <a:pathLst>
                            <a:path w="33107" h="42339">
                              <a:moveTo>
                                <a:pt x="0" y="0"/>
                              </a:moveTo>
                              <a:lnTo>
                                <a:pt x="33107" y="0"/>
                              </a:lnTo>
                              <a:lnTo>
                                <a:pt x="33107" y="5293"/>
                              </a:lnTo>
                              <a:lnTo>
                                <a:pt x="19200" y="5293"/>
                              </a:lnTo>
                              <a:lnTo>
                                <a:pt x="19200" y="42339"/>
                              </a:lnTo>
                              <a:lnTo>
                                <a:pt x="13245" y="42339"/>
                              </a:lnTo>
                              <a:lnTo>
                                <a:pt x="13245" y="5293"/>
                              </a:lnTo>
                              <a:lnTo>
                                <a:pt x="0" y="5293"/>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55" name="Shape 9555"/>
                      <wps:cNvSpPr/>
                      <wps:spPr>
                        <a:xfrm>
                          <a:off x="471361" y="813041"/>
                          <a:ext cx="28466" cy="42339"/>
                        </a:xfrm>
                        <a:custGeom>
                          <a:avLst/>
                          <a:gdLst/>
                          <a:ahLst/>
                          <a:cxnLst/>
                          <a:rect l="0" t="0" r="0" b="0"/>
                          <a:pathLst>
                            <a:path w="28466" h="42339">
                              <a:moveTo>
                                <a:pt x="0" y="0"/>
                              </a:moveTo>
                              <a:lnTo>
                                <a:pt x="27142" y="0"/>
                              </a:lnTo>
                              <a:lnTo>
                                <a:pt x="27142" y="5293"/>
                              </a:lnTo>
                              <a:lnTo>
                                <a:pt x="5955" y="5293"/>
                              </a:lnTo>
                              <a:lnTo>
                                <a:pt x="5955" y="17862"/>
                              </a:lnTo>
                              <a:lnTo>
                                <a:pt x="26480" y="17862"/>
                              </a:lnTo>
                              <a:lnTo>
                                <a:pt x="26480" y="23154"/>
                              </a:lnTo>
                              <a:lnTo>
                                <a:pt x="5955" y="23154"/>
                              </a:lnTo>
                              <a:lnTo>
                                <a:pt x="5955" y="37047"/>
                              </a:lnTo>
                              <a:lnTo>
                                <a:pt x="28466" y="37047"/>
                              </a:lnTo>
                              <a:lnTo>
                                <a:pt x="28466" y="42339"/>
                              </a:lnTo>
                              <a:lnTo>
                                <a:pt x="0" y="42339"/>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56" name="Shape 9556"/>
                      <wps:cNvSpPr/>
                      <wps:spPr>
                        <a:xfrm>
                          <a:off x="505782" y="813041"/>
                          <a:ext cx="14238" cy="42339"/>
                        </a:xfrm>
                        <a:custGeom>
                          <a:avLst/>
                          <a:gdLst/>
                          <a:ahLst/>
                          <a:cxnLst/>
                          <a:rect l="0" t="0" r="0" b="0"/>
                          <a:pathLst>
                            <a:path w="14238" h="42339">
                              <a:moveTo>
                                <a:pt x="0" y="0"/>
                              </a:moveTo>
                              <a:lnTo>
                                <a:pt x="13907" y="0"/>
                              </a:lnTo>
                              <a:lnTo>
                                <a:pt x="14238" y="41"/>
                              </a:lnTo>
                              <a:lnTo>
                                <a:pt x="14238" y="4829"/>
                              </a:lnTo>
                              <a:lnTo>
                                <a:pt x="13245" y="4631"/>
                              </a:lnTo>
                              <a:lnTo>
                                <a:pt x="5966" y="4631"/>
                              </a:lnTo>
                              <a:lnTo>
                                <a:pt x="5966" y="18523"/>
                              </a:lnTo>
                              <a:lnTo>
                                <a:pt x="12583" y="18523"/>
                              </a:lnTo>
                              <a:lnTo>
                                <a:pt x="14238" y="18248"/>
                              </a:lnTo>
                              <a:lnTo>
                                <a:pt x="14238" y="26153"/>
                              </a:lnTo>
                              <a:lnTo>
                                <a:pt x="12583" y="23154"/>
                              </a:lnTo>
                              <a:lnTo>
                                <a:pt x="5966" y="23154"/>
                              </a:lnTo>
                              <a:lnTo>
                                <a:pt x="5966" y="42339"/>
                              </a:lnTo>
                              <a:lnTo>
                                <a:pt x="0" y="42339"/>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57" name="Shape 9557"/>
                      <wps:cNvSpPr/>
                      <wps:spPr>
                        <a:xfrm>
                          <a:off x="520020" y="813083"/>
                          <a:ext cx="16222" cy="42298"/>
                        </a:xfrm>
                        <a:custGeom>
                          <a:avLst/>
                          <a:gdLst/>
                          <a:ahLst/>
                          <a:cxnLst/>
                          <a:rect l="0" t="0" r="0" b="0"/>
                          <a:pathLst>
                            <a:path w="16222" h="42298">
                              <a:moveTo>
                                <a:pt x="0" y="0"/>
                              </a:moveTo>
                              <a:lnTo>
                                <a:pt x="4963" y="621"/>
                              </a:lnTo>
                              <a:cubicBezTo>
                                <a:pt x="6948" y="621"/>
                                <a:pt x="8272" y="1282"/>
                                <a:pt x="10258" y="2605"/>
                              </a:cubicBezTo>
                              <a:cubicBezTo>
                                <a:pt x="11581" y="3266"/>
                                <a:pt x="12243" y="4589"/>
                                <a:pt x="12905" y="5912"/>
                              </a:cubicBezTo>
                              <a:cubicBezTo>
                                <a:pt x="14228" y="7897"/>
                                <a:pt x="14228" y="9220"/>
                                <a:pt x="14228" y="11866"/>
                              </a:cubicBezTo>
                              <a:cubicBezTo>
                                <a:pt x="14228" y="14513"/>
                                <a:pt x="13567" y="17159"/>
                                <a:pt x="11581" y="19144"/>
                              </a:cubicBezTo>
                              <a:cubicBezTo>
                                <a:pt x="9596" y="21129"/>
                                <a:pt x="6948" y="22452"/>
                                <a:pt x="4301" y="22452"/>
                              </a:cubicBezTo>
                              <a:lnTo>
                                <a:pt x="16222" y="42298"/>
                              </a:lnTo>
                              <a:lnTo>
                                <a:pt x="8934" y="42298"/>
                              </a:lnTo>
                              <a:lnTo>
                                <a:pt x="0" y="26111"/>
                              </a:lnTo>
                              <a:lnTo>
                                <a:pt x="0" y="18206"/>
                              </a:lnTo>
                              <a:lnTo>
                                <a:pt x="2316" y="17821"/>
                              </a:lnTo>
                              <a:cubicBezTo>
                                <a:pt x="3639" y="17821"/>
                                <a:pt x="4963" y="17159"/>
                                <a:pt x="5625" y="17159"/>
                              </a:cubicBezTo>
                              <a:cubicBezTo>
                                <a:pt x="6286" y="16498"/>
                                <a:pt x="6948" y="15836"/>
                                <a:pt x="7610" y="14513"/>
                              </a:cubicBezTo>
                              <a:cubicBezTo>
                                <a:pt x="8272" y="13851"/>
                                <a:pt x="8272" y="13190"/>
                                <a:pt x="8272" y="11866"/>
                              </a:cubicBezTo>
                              <a:cubicBezTo>
                                <a:pt x="8272" y="10543"/>
                                <a:pt x="8272" y="9220"/>
                                <a:pt x="7610" y="8559"/>
                              </a:cubicBezTo>
                              <a:cubicBezTo>
                                <a:pt x="6948" y="7236"/>
                                <a:pt x="6286" y="6574"/>
                                <a:pt x="5625" y="6574"/>
                              </a:cubicBezTo>
                              <a:cubicBezTo>
                                <a:pt x="4963" y="5912"/>
                                <a:pt x="3639" y="5251"/>
                                <a:pt x="2316" y="5251"/>
                              </a:cubicBezTo>
                              <a:lnTo>
                                <a:pt x="0" y="4788"/>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58" name="Shape 9558"/>
                      <wps:cNvSpPr/>
                      <wps:spPr>
                        <a:xfrm>
                          <a:off x="550802" y="811718"/>
                          <a:ext cx="28466" cy="44324"/>
                        </a:xfrm>
                        <a:custGeom>
                          <a:avLst/>
                          <a:gdLst/>
                          <a:ahLst/>
                          <a:cxnLst/>
                          <a:rect l="0" t="0" r="0" b="0"/>
                          <a:pathLst>
                            <a:path w="28466" h="44324">
                              <a:moveTo>
                                <a:pt x="15891" y="0"/>
                              </a:moveTo>
                              <a:cubicBezTo>
                                <a:pt x="18538" y="0"/>
                                <a:pt x="21186" y="662"/>
                                <a:pt x="23171" y="1323"/>
                              </a:cubicBezTo>
                              <a:cubicBezTo>
                                <a:pt x="25157" y="2646"/>
                                <a:pt x="27142" y="3308"/>
                                <a:pt x="28466" y="5293"/>
                              </a:cubicBezTo>
                              <a:lnTo>
                                <a:pt x="23833" y="9262"/>
                              </a:lnTo>
                              <a:cubicBezTo>
                                <a:pt x="23171" y="7939"/>
                                <a:pt x="21848" y="7277"/>
                                <a:pt x="20524" y="5954"/>
                              </a:cubicBezTo>
                              <a:cubicBezTo>
                                <a:pt x="19200" y="5293"/>
                                <a:pt x="17877" y="5293"/>
                                <a:pt x="15891" y="5293"/>
                              </a:cubicBezTo>
                              <a:cubicBezTo>
                                <a:pt x="15230" y="5293"/>
                                <a:pt x="13906" y="5293"/>
                                <a:pt x="13244" y="5293"/>
                              </a:cubicBezTo>
                              <a:cubicBezTo>
                                <a:pt x="11921" y="5954"/>
                                <a:pt x="11259" y="5954"/>
                                <a:pt x="10597" y="6616"/>
                              </a:cubicBezTo>
                              <a:cubicBezTo>
                                <a:pt x="9274" y="7277"/>
                                <a:pt x="8603" y="7939"/>
                                <a:pt x="8603" y="8601"/>
                              </a:cubicBezTo>
                              <a:cubicBezTo>
                                <a:pt x="7941" y="9923"/>
                                <a:pt x="7941" y="10585"/>
                                <a:pt x="7941" y="11907"/>
                              </a:cubicBezTo>
                              <a:cubicBezTo>
                                <a:pt x="7941" y="13230"/>
                                <a:pt x="7941" y="13892"/>
                                <a:pt x="8603" y="15215"/>
                              </a:cubicBezTo>
                              <a:cubicBezTo>
                                <a:pt x="8603" y="15877"/>
                                <a:pt x="9274" y="16538"/>
                                <a:pt x="9936" y="16538"/>
                              </a:cubicBezTo>
                              <a:cubicBezTo>
                                <a:pt x="11259" y="17200"/>
                                <a:pt x="11921" y="17862"/>
                                <a:pt x="13244" y="18523"/>
                              </a:cubicBezTo>
                              <a:cubicBezTo>
                                <a:pt x="13906" y="18523"/>
                                <a:pt x="15230" y="19185"/>
                                <a:pt x="16553" y="19185"/>
                              </a:cubicBezTo>
                              <a:cubicBezTo>
                                <a:pt x="17877" y="19846"/>
                                <a:pt x="19200" y="20508"/>
                                <a:pt x="20524" y="21169"/>
                              </a:cubicBezTo>
                              <a:cubicBezTo>
                                <a:pt x="21848" y="21169"/>
                                <a:pt x="23171" y="22493"/>
                                <a:pt x="24495" y="23154"/>
                              </a:cubicBezTo>
                              <a:cubicBezTo>
                                <a:pt x="25819" y="23816"/>
                                <a:pt x="27142" y="25139"/>
                                <a:pt x="27804" y="26462"/>
                              </a:cubicBezTo>
                              <a:cubicBezTo>
                                <a:pt x="28466" y="27785"/>
                                <a:pt x="28466" y="29770"/>
                                <a:pt x="28466" y="31754"/>
                              </a:cubicBezTo>
                              <a:cubicBezTo>
                                <a:pt x="28466" y="33738"/>
                                <a:pt x="28466" y="35723"/>
                                <a:pt x="27804" y="37708"/>
                              </a:cubicBezTo>
                              <a:cubicBezTo>
                                <a:pt x="26480" y="39031"/>
                                <a:pt x="25819" y="40354"/>
                                <a:pt x="24495" y="41677"/>
                              </a:cubicBezTo>
                              <a:cubicBezTo>
                                <a:pt x="23171" y="42339"/>
                                <a:pt x="21186" y="43662"/>
                                <a:pt x="19862" y="43662"/>
                              </a:cubicBezTo>
                              <a:cubicBezTo>
                                <a:pt x="17877" y="44324"/>
                                <a:pt x="15891" y="44324"/>
                                <a:pt x="13906" y="44324"/>
                              </a:cubicBezTo>
                              <a:cubicBezTo>
                                <a:pt x="11259" y="44324"/>
                                <a:pt x="8603" y="44324"/>
                                <a:pt x="6617" y="43001"/>
                              </a:cubicBezTo>
                              <a:cubicBezTo>
                                <a:pt x="3970" y="42339"/>
                                <a:pt x="1985" y="40354"/>
                                <a:pt x="0" y="38370"/>
                              </a:cubicBezTo>
                              <a:lnTo>
                                <a:pt x="4632" y="34400"/>
                              </a:lnTo>
                              <a:cubicBezTo>
                                <a:pt x="5956" y="36385"/>
                                <a:pt x="7279" y="37047"/>
                                <a:pt x="8603" y="38370"/>
                              </a:cubicBezTo>
                              <a:cubicBezTo>
                                <a:pt x="10597" y="39031"/>
                                <a:pt x="12583" y="39693"/>
                                <a:pt x="13906" y="39693"/>
                              </a:cubicBezTo>
                              <a:cubicBezTo>
                                <a:pt x="15230" y="39693"/>
                                <a:pt x="15891" y="39693"/>
                                <a:pt x="17215" y="39031"/>
                              </a:cubicBezTo>
                              <a:cubicBezTo>
                                <a:pt x="17877" y="39031"/>
                                <a:pt x="19200" y="38370"/>
                                <a:pt x="19862" y="37708"/>
                              </a:cubicBezTo>
                              <a:cubicBezTo>
                                <a:pt x="20524" y="37047"/>
                                <a:pt x="21186" y="36385"/>
                                <a:pt x="21848" y="35723"/>
                              </a:cubicBezTo>
                              <a:cubicBezTo>
                                <a:pt x="22509" y="34400"/>
                                <a:pt x="22509" y="33738"/>
                                <a:pt x="22509" y="32415"/>
                              </a:cubicBezTo>
                              <a:cubicBezTo>
                                <a:pt x="22509" y="31093"/>
                                <a:pt x="22509" y="29770"/>
                                <a:pt x="21848" y="29108"/>
                              </a:cubicBezTo>
                              <a:cubicBezTo>
                                <a:pt x="21186" y="28447"/>
                                <a:pt x="20524" y="27785"/>
                                <a:pt x="19862" y="27124"/>
                              </a:cubicBezTo>
                              <a:cubicBezTo>
                                <a:pt x="18538" y="26462"/>
                                <a:pt x="17877" y="25800"/>
                                <a:pt x="16553" y="25139"/>
                              </a:cubicBezTo>
                              <a:cubicBezTo>
                                <a:pt x="15230" y="25139"/>
                                <a:pt x="13906" y="24477"/>
                                <a:pt x="12583" y="23816"/>
                              </a:cubicBezTo>
                              <a:cubicBezTo>
                                <a:pt x="11259" y="23816"/>
                                <a:pt x="9936" y="23154"/>
                                <a:pt x="8603" y="22493"/>
                              </a:cubicBezTo>
                              <a:cubicBezTo>
                                <a:pt x="7279" y="21831"/>
                                <a:pt x="5956" y="21169"/>
                                <a:pt x="5294" y="20508"/>
                              </a:cubicBezTo>
                              <a:cubicBezTo>
                                <a:pt x="3970" y="19846"/>
                                <a:pt x="3309" y="18523"/>
                                <a:pt x="2647" y="17200"/>
                              </a:cubicBezTo>
                              <a:cubicBezTo>
                                <a:pt x="1985" y="15877"/>
                                <a:pt x="1323" y="13892"/>
                                <a:pt x="1323" y="11907"/>
                              </a:cubicBezTo>
                              <a:cubicBezTo>
                                <a:pt x="1323" y="9923"/>
                                <a:pt x="1985" y="8601"/>
                                <a:pt x="2647" y="6616"/>
                              </a:cubicBezTo>
                              <a:cubicBezTo>
                                <a:pt x="3970" y="5293"/>
                                <a:pt x="4632" y="3969"/>
                                <a:pt x="5956" y="3308"/>
                              </a:cubicBezTo>
                              <a:cubicBezTo>
                                <a:pt x="7941" y="1985"/>
                                <a:pt x="9274" y="1323"/>
                                <a:pt x="11259" y="662"/>
                              </a:cubicBezTo>
                              <a:cubicBezTo>
                                <a:pt x="12583" y="662"/>
                                <a:pt x="14568" y="0"/>
                                <a:pt x="15891" y="0"/>
                              </a:cubicBez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59" name="Shape 9559"/>
                      <wps:cNvSpPr/>
                      <wps:spPr>
                        <a:xfrm>
                          <a:off x="583900" y="811718"/>
                          <a:ext cx="38402" cy="44324"/>
                        </a:xfrm>
                        <a:custGeom>
                          <a:avLst/>
                          <a:gdLst/>
                          <a:ahLst/>
                          <a:cxnLst/>
                          <a:rect l="0" t="0" r="0" b="0"/>
                          <a:pathLst>
                            <a:path w="38402" h="44324">
                              <a:moveTo>
                                <a:pt x="22509" y="0"/>
                              </a:moveTo>
                              <a:cubicBezTo>
                                <a:pt x="23833" y="0"/>
                                <a:pt x="25827" y="0"/>
                                <a:pt x="27151" y="662"/>
                              </a:cubicBezTo>
                              <a:cubicBezTo>
                                <a:pt x="28474" y="662"/>
                                <a:pt x="29798" y="1323"/>
                                <a:pt x="31122" y="1985"/>
                              </a:cubicBezTo>
                              <a:cubicBezTo>
                                <a:pt x="32445" y="2646"/>
                                <a:pt x="33769" y="3308"/>
                                <a:pt x="35092" y="3969"/>
                              </a:cubicBezTo>
                              <a:cubicBezTo>
                                <a:pt x="35754" y="4631"/>
                                <a:pt x="37078" y="5954"/>
                                <a:pt x="37740" y="6616"/>
                              </a:cubicBezTo>
                              <a:lnTo>
                                <a:pt x="33107" y="10585"/>
                              </a:lnTo>
                              <a:cubicBezTo>
                                <a:pt x="31783" y="8601"/>
                                <a:pt x="30460" y="7939"/>
                                <a:pt x="28474" y="6616"/>
                              </a:cubicBezTo>
                              <a:cubicBezTo>
                                <a:pt x="27151" y="5954"/>
                                <a:pt x="24495" y="5293"/>
                                <a:pt x="22509" y="5293"/>
                              </a:cubicBezTo>
                              <a:cubicBezTo>
                                <a:pt x="19862" y="5293"/>
                                <a:pt x="17877" y="5954"/>
                                <a:pt x="15892" y="6616"/>
                              </a:cubicBezTo>
                              <a:cubicBezTo>
                                <a:pt x="13906" y="7939"/>
                                <a:pt x="12583" y="8601"/>
                                <a:pt x="10598" y="10585"/>
                              </a:cubicBezTo>
                              <a:cubicBezTo>
                                <a:pt x="9274" y="11907"/>
                                <a:pt x="8612" y="13892"/>
                                <a:pt x="7951" y="15877"/>
                              </a:cubicBezTo>
                              <a:cubicBezTo>
                                <a:pt x="6627" y="17862"/>
                                <a:pt x="6627" y="19846"/>
                                <a:pt x="6627" y="22493"/>
                              </a:cubicBezTo>
                              <a:cubicBezTo>
                                <a:pt x="6627" y="24477"/>
                                <a:pt x="6627" y="27124"/>
                                <a:pt x="7951" y="29108"/>
                              </a:cubicBezTo>
                              <a:cubicBezTo>
                                <a:pt x="8612" y="31093"/>
                                <a:pt x="9274" y="33077"/>
                                <a:pt x="10598" y="34400"/>
                              </a:cubicBezTo>
                              <a:cubicBezTo>
                                <a:pt x="11921" y="35723"/>
                                <a:pt x="13906" y="37047"/>
                                <a:pt x="15892" y="38370"/>
                              </a:cubicBezTo>
                              <a:cubicBezTo>
                                <a:pt x="17877" y="39031"/>
                                <a:pt x="19862" y="39693"/>
                                <a:pt x="22509" y="39693"/>
                              </a:cubicBezTo>
                              <a:cubicBezTo>
                                <a:pt x="25157" y="39693"/>
                                <a:pt x="27151" y="39031"/>
                                <a:pt x="29136" y="37708"/>
                              </a:cubicBezTo>
                              <a:cubicBezTo>
                                <a:pt x="31122" y="37047"/>
                                <a:pt x="32445" y="35723"/>
                                <a:pt x="33769" y="33738"/>
                              </a:cubicBezTo>
                              <a:lnTo>
                                <a:pt x="38402" y="37047"/>
                              </a:lnTo>
                              <a:cubicBezTo>
                                <a:pt x="37078" y="39031"/>
                                <a:pt x="34430" y="41016"/>
                                <a:pt x="31783" y="42339"/>
                              </a:cubicBezTo>
                              <a:cubicBezTo>
                                <a:pt x="29136" y="43662"/>
                                <a:pt x="25827" y="44324"/>
                                <a:pt x="22509" y="44324"/>
                              </a:cubicBezTo>
                              <a:cubicBezTo>
                                <a:pt x="19200" y="44324"/>
                                <a:pt x="15892" y="44324"/>
                                <a:pt x="13245" y="43001"/>
                              </a:cubicBezTo>
                              <a:cubicBezTo>
                                <a:pt x="10598" y="41677"/>
                                <a:pt x="8612" y="40354"/>
                                <a:pt x="6627" y="38370"/>
                              </a:cubicBezTo>
                              <a:cubicBezTo>
                                <a:pt x="4642" y="36385"/>
                                <a:pt x="2656" y="33738"/>
                                <a:pt x="1994" y="31093"/>
                              </a:cubicBezTo>
                              <a:cubicBezTo>
                                <a:pt x="671" y="28447"/>
                                <a:pt x="0" y="25800"/>
                                <a:pt x="0" y="22493"/>
                              </a:cubicBezTo>
                              <a:cubicBezTo>
                                <a:pt x="0" y="19185"/>
                                <a:pt x="671" y="15877"/>
                                <a:pt x="1994" y="13230"/>
                              </a:cubicBezTo>
                              <a:cubicBezTo>
                                <a:pt x="2656" y="10585"/>
                                <a:pt x="4642" y="7939"/>
                                <a:pt x="6627" y="6616"/>
                              </a:cubicBezTo>
                              <a:cubicBezTo>
                                <a:pt x="8612" y="4631"/>
                                <a:pt x="10598" y="2646"/>
                                <a:pt x="13906" y="1985"/>
                              </a:cubicBezTo>
                              <a:cubicBezTo>
                                <a:pt x="16554" y="662"/>
                                <a:pt x="19200" y="0"/>
                                <a:pt x="22509" y="0"/>
                              </a:cubicBez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60" name="Shape 9560"/>
                      <wps:cNvSpPr/>
                      <wps:spPr>
                        <a:xfrm>
                          <a:off x="626933" y="813041"/>
                          <a:ext cx="33107" cy="42339"/>
                        </a:xfrm>
                        <a:custGeom>
                          <a:avLst/>
                          <a:gdLst/>
                          <a:ahLst/>
                          <a:cxnLst/>
                          <a:rect l="0" t="0" r="0" b="0"/>
                          <a:pathLst>
                            <a:path w="33107" h="42339">
                              <a:moveTo>
                                <a:pt x="0" y="0"/>
                              </a:moveTo>
                              <a:lnTo>
                                <a:pt x="5956" y="0"/>
                              </a:lnTo>
                              <a:lnTo>
                                <a:pt x="5956" y="17862"/>
                              </a:lnTo>
                              <a:lnTo>
                                <a:pt x="27143" y="17862"/>
                              </a:lnTo>
                              <a:lnTo>
                                <a:pt x="27143" y="0"/>
                              </a:lnTo>
                              <a:lnTo>
                                <a:pt x="33107" y="0"/>
                              </a:lnTo>
                              <a:lnTo>
                                <a:pt x="33107" y="42339"/>
                              </a:lnTo>
                              <a:lnTo>
                                <a:pt x="27143" y="42339"/>
                              </a:lnTo>
                              <a:lnTo>
                                <a:pt x="27143" y="23154"/>
                              </a:lnTo>
                              <a:lnTo>
                                <a:pt x="5956" y="23154"/>
                              </a:lnTo>
                              <a:lnTo>
                                <a:pt x="5956" y="42339"/>
                              </a:lnTo>
                              <a:lnTo>
                                <a:pt x="0" y="42339"/>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61" name="Shape 9561"/>
                      <wps:cNvSpPr/>
                      <wps:spPr>
                        <a:xfrm>
                          <a:off x="666659" y="811718"/>
                          <a:ext cx="22174" cy="44985"/>
                        </a:xfrm>
                        <a:custGeom>
                          <a:avLst/>
                          <a:gdLst/>
                          <a:ahLst/>
                          <a:cxnLst/>
                          <a:rect l="0" t="0" r="0" b="0"/>
                          <a:pathLst>
                            <a:path w="22174" h="44985">
                              <a:moveTo>
                                <a:pt x="21848" y="0"/>
                              </a:moveTo>
                              <a:lnTo>
                                <a:pt x="22174" y="70"/>
                              </a:lnTo>
                              <a:lnTo>
                                <a:pt x="22174" y="5358"/>
                              </a:lnTo>
                              <a:lnTo>
                                <a:pt x="21848" y="5293"/>
                              </a:lnTo>
                              <a:cubicBezTo>
                                <a:pt x="19862" y="5293"/>
                                <a:pt x="17215" y="5954"/>
                                <a:pt x="15221" y="6616"/>
                              </a:cubicBezTo>
                              <a:cubicBezTo>
                                <a:pt x="13236" y="7939"/>
                                <a:pt x="11912" y="8601"/>
                                <a:pt x="10589" y="10585"/>
                              </a:cubicBezTo>
                              <a:cubicBezTo>
                                <a:pt x="9265" y="11907"/>
                                <a:pt x="7941" y="13892"/>
                                <a:pt x="7279" y="15877"/>
                              </a:cubicBezTo>
                              <a:cubicBezTo>
                                <a:pt x="6617" y="17862"/>
                                <a:pt x="5955" y="19846"/>
                                <a:pt x="5955" y="22493"/>
                              </a:cubicBezTo>
                              <a:cubicBezTo>
                                <a:pt x="5955" y="24477"/>
                                <a:pt x="6617" y="27124"/>
                                <a:pt x="7279" y="29108"/>
                              </a:cubicBezTo>
                              <a:cubicBezTo>
                                <a:pt x="7941" y="31093"/>
                                <a:pt x="9265" y="33077"/>
                                <a:pt x="10589" y="34400"/>
                              </a:cubicBezTo>
                              <a:cubicBezTo>
                                <a:pt x="11912" y="35723"/>
                                <a:pt x="13236" y="37047"/>
                                <a:pt x="15221" y="37708"/>
                              </a:cubicBezTo>
                              <a:cubicBezTo>
                                <a:pt x="17215" y="39031"/>
                                <a:pt x="19862" y="39031"/>
                                <a:pt x="21848" y="39031"/>
                              </a:cubicBezTo>
                              <a:lnTo>
                                <a:pt x="22174" y="38966"/>
                              </a:lnTo>
                              <a:lnTo>
                                <a:pt x="22174" y="44915"/>
                              </a:lnTo>
                              <a:lnTo>
                                <a:pt x="21848" y="44985"/>
                              </a:lnTo>
                              <a:cubicBezTo>
                                <a:pt x="18538" y="44985"/>
                                <a:pt x="15883" y="44324"/>
                                <a:pt x="13236" y="43001"/>
                              </a:cubicBezTo>
                              <a:cubicBezTo>
                                <a:pt x="10589" y="41677"/>
                                <a:pt x="7941" y="40354"/>
                                <a:pt x="5955" y="38370"/>
                              </a:cubicBezTo>
                              <a:cubicBezTo>
                                <a:pt x="3970" y="36385"/>
                                <a:pt x="2646" y="34400"/>
                                <a:pt x="1323" y="31093"/>
                              </a:cubicBezTo>
                              <a:cubicBezTo>
                                <a:pt x="0" y="28447"/>
                                <a:pt x="0" y="25800"/>
                                <a:pt x="0" y="22493"/>
                              </a:cubicBezTo>
                              <a:cubicBezTo>
                                <a:pt x="0" y="19185"/>
                                <a:pt x="0" y="15877"/>
                                <a:pt x="1323" y="13230"/>
                              </a:cubicBezTo>
                              <a:cubicBezTo>
                                <a:pt x="2646" y="10585"/>
                                <a:pt x="3970" y="7939"/>
                                <a:pt x="5955" y="6616"/>
                              </a:cubicBezTo>
                              <a:cubicBezTo>
                                <a:pt x="7941" y="4631"/>
                                <a:pt x="10589" y="2646"/>
                                <a:pt x="13236" y="1985"/>
                              </a:cubicBezTo>
                              <a:cubicBezTo>
                                <a:pt x="15883" y="662"/>
                                <a:pt x="18538" y="0"/>
                                <a:pt x="21848" y="0"/>
                              </a:cubicBez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62" name="Shape 9562"/>
                      <wps:cNvSpPr/>
                      <wps:spPr>
                        <a:xfrm>
                          <a:off x="688833" y="811788"/>
                          <a:ext cx="22183" cy="44845"/>
                        </a:xfrm>
                        <a:custGeom>
                          <a:avLst/>
                          <a:gdLst/>
                          <a:ahLst/>
                          <a:cxnLst/>
                          <a:rect l="0" t="0" r="0" b="0"/>
                          <a:pathLst>
                            <a:path w="22183" h="44845">
                              <a:moveTo>
                                <a:pt x="0" y="0"/>
                              </a:moveTo>
                              <a:lnTo>
                                <a:pt x="8939" y="1915"/>
                              </a:lnTo>
                              <a:cubicBezTo>
                                <a:pt x="11586" y="2576"/>
                                <a:pt x="14233" y="4561"/>
                                <a:pt x="16218" y="6546"/>
                              </a:cubicBezTo>
                              <a:cubicBezTo>
                                <a:pt x="18204" y="7869"/>
                                <a:pt x="19527" y="10515"/>
                                <a:pt x="20860" y="13160"/>
                              </a:cubicBezTo>
                              <a:cubicBezTo>
                                <a:pt x="21521" y="15807"/>
                                <a:pt x="22183" y="19115"/>
                                <a:pt x="22183" y="22423"/>
                              </a:cubicBezTo>
                              <a:cubicBezTo>
                                <a:pt x="22183" y="25730"/>
                                <a:pt x="21521" y="28377"/>
                                <a:pt x="20860" y="31023"/>
                              </a:cubicBezTo>
                              <a:cubicBezTo>
                                <a:pt x="19527" y="34330"/>
                                <a:pt x="18204" y="36315"/>
                                <a:pt x="16218" y="38300"/>
                              </a:cubicBezTo>
                              <a:cubicBezTo>
                                <a:pt x="14233" y="40284"/>
                                <a:pt x="11586" y="41608"/>
                                <a:pt x="8939" y="42931"/>
                              </a:cubicBezTo>
                              <a:lnTo>
                                <a:pt x="0" y="44845"/>
                              </a:lnTo>
                              <a:lnTo>
                                <a:pt x="0" y="38896"/>
                              </a:lnTo>
                              <a:lnTo>
                                <a:pt x="6291" y="37638"/>
                              </a:lnTo>
                              <a:cubicBezTo>
                                <a:pt x="8277" y="36977"/>
                                <a:pt x="10262" y="35653"/>
                                <a:pt x="11586" y="34330"/>
                              </a:cubicBezTo>
                              <a:cubicBezTo>
                                <a:pt x="12909" y="33007"/>
                                <a:pt x="14233" y="31023"/>
                                <a:pt x="14894" y="29038"/>
                              </a:cubicBezTo>
                              <a:cubicBezTo>
                                <a:pt x="15556" y="27054"/>
                                <a:pt x="16218" y="24407"/>
                                <a:pt x="16218" y="22423"/>
                              </a:cubicBezTo>
                              <a:cubicBezTo>
                                <a:pt x="16218" y="19776"/>
                                <a:pt x="15556" y="17792"/>
                                <a:pt x="14894" y="15807"/>
                              </a:cubicBezTo>
                              <a:cubicBezTo>
                                <a:pt x="14233" y="13822"/>
                                <a:pt x="12909" y="11837"/>
                                <a:pt x="11586" y="10515"/>
                              </a:cubicBezTo>
                              <a:cubicBezTo>
                                <a:pt x="10262" y="8531"/>
                                <a:pt x="8277" y="7869"/>
                                <a:pt x="6291" y="6546"/>
                              </a:cubicBezTo>
                              <a:lnTo>
                                <a:pt x="0" y="5288"/>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63" name="Shape 9563"/>
                      <wps:cNvSpPr/>
                      <wps:spPr>
                        <a:xfrm>
                          <a:off x="715648" y="811718"/>
                          <a:ext cx="22175" cy="44985"/>
                        </a:xfrm>
                        <a:custGeom>
                          <a:avLst/>
                          <a:gdLst/>
                          <a:ahLst/>
                          <a:cxnLst/>
                          <a:rect l="0" t="0" r="0" b="0"/>
                          <a:pathLst>
                            <a:path w="22175" h="44985">
                              <a:moveTo>
                                <a:pt x="21848" y="0"/>
                              </a:moveTo>
                              <a:lnTo>
                                <a:pt x="22175" y="70"/>
                              </a:lnTo>
                              <a:lnTo>
                                <a:pt x="22175" y="5358"/>
                              </a:lnTo>
                              <a:lnTo>
                                <a:pt x="21848" y="5293"/>
                              </a:lnTo>
                              <a:cubicBezTo>
                                <a:pt x="19863" y="5293"/>
                                <a:pt x="17207" y="5954"/>
                                <a:pt x="15222" y="6616"/>
                              </a:cubicBezTo>
                              <a:cubicBezTo>
                                <a:pt x="13236" y="7939"/>
                                <a:pt x="11912" y="8601"/>
                                <a:pt x="10589" y="10585"/>
                              </a:cubicBezTo>
                              <a:cubicBezTo>
                                <a:pt x="9265" y="11907"/>
                                <a:pt x="7942" y="13892"/>
                                <a:pt x="7280" y="15877"/>
                              </a:cubicBezTo>
                              <a:cubicBezTo>
                                <a:pt x="6618" y="17862"/>
                                <a:pt x="5956" y="19846"/>
                                <a:pt x="5956" y="22493"/>
                              </a:cubicBezTo>
                              <a:cubicBezTo>
                                <a:pt x="5956" y="24477"/>
                                <a:pt x="6618" y="27124"/>
                                <a:pt x="7280" y="29108"/>
                              </a:cubicBezTo>
                              <a:cubicBezTo>
                                <a:pt x="7942" y="31093"/>
                                <a:pt x="9265" y="33077"/>
                                <a:pt x="10589" y="34400"/>
                              </a:cubicBezTo>
                              <a:cubicBezTo>
                                <a:pt x="11912" y="35723"/>
                                <a:pt x="13236" y="37047"/>
                                <a:pt x="15222" y="37708"/>
                              </a:cubicBezTo>
                              <a:cubicBezTo>
                                <a:pt x="17207" y="39031"/>
                                <a:pt x="19863" y="39031"/>
                                <a:pt x="21848" y="39031"/>
                              </a:cubicBezTo>
                              <a:lnTo>
                                <a:pt x="22175" y="38966"/>
                              </a:lnTo>
                              <a:lnTo>
                                <a:pt x="22175" y="44915"/>
                              </a:lnTo>
                              <a:lnTo>
                                <a:pt x="21848" y="44985"/>
                              </a:lnTo>
                              <a:cubicBezTo>
                                <a:pt x="18539" y="44985"/>
                                <a:pt x="15884" y="44324"/>
                                <a:pt x="13236" y="43001"/>
                              </a:cubicBezTo>
                              <a:cubicBezTo>
                                <a:pt x="10589" y="41677"/>
                                <a:pt x="7942" y="40354"/>
                                <a:pt x="5956" y="38370"/>
                              </a:cubicBezTo>
                              <a:cubicBezTo>
                                <a:pt x="3971" y="36385"/>
                                <a:pt x="2647" y="34400"/>
                                <a:pt x="1324" y="31093"/>
                              </a:cubicBezTo>
                              <a:cubicBezTo>
                                <a:pt x="0" y="28447"/>
                                <a:pt x="0" y="25800"/>
                                <a:pt x="0" y="22493"/>
                              </a:cubicBezTo>
                              <a:cubicBezTo>
                                <a:pt x="0" y="19185"/>
                                <a:pt x="0" y="15877"/>
                                <a:pt x="1324" y="13230"/>
                              </a:cubicBezTo>
                              <a:cubicBezTo>
                                <a:pt x="2647" y="10585"/>
                                <a:pt x="3971" y="7939"/>
                                <a:pt x="5956" y="6616"/>
                              </a:cubicBezTo>
                              <a:cubicBezTo>
                                <a:pt x="7942" y="4631"/>
                                <a:pt x="10589" y="2646"/>
                                <a:pt x="13236" y="1985"/>
                              </a:cubicBezTo>
                              <a:cubicBezTo>
                                <a:pt x="15884" y="662"/>
                                <a:pt x="18539" y="0"/>
                                <a:pt x="21848" y="0"/>
                              </a:cubicBez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64" name="Shape 9564"/>
                      <wps:cNvSpPr/>
                      <wps:spPr>
                        <a:xfrm>
                          <a:off x="737823" y="811788"/>
                          <a:ext cx="22183" cy="44845"/>
                        </a:xfrm>
                        <a:custGeom>
                          <a:avLst/>
                          <a:gdLst/>
                          <a:ahLst/>
                          <a:cxnLst/>
                          <a:rect l="0" t="0" r="0" b="0"/>
                          <a:pathLst>
                            <a:path w="22183" h="44845">
                              <a:moveTo>
                                <a:pt x="0" y="0"/>
                              </a:moveTo>
                              <a:lnTo>
                                <a:pt x="8938" y="1915"/>
                              </a:lnTo>
                              <a:cubicBezTo>
                                <a:pt x="11586" y="2576"/>
                                <a:pt x="14233" y="4561"/>
                                <a:pt x="16218" y="6546"/>
                              </a:cubicBezTo>
                              <a:cubicBezTo>
                                <a:pt x="18204" y="7869"/>
                                <a:pt x="19527" y="10515"/>
                                <a:pt x="20860" y="13160"/>
                              </a:cubicBezTo>
                              <a:cubicBezTo>
                                <a:pt x="21521" y="15807"/>
                                <a:pt x="22183" y="19115"/>
                                <a:pt x="22183" y="22423"/>
                              </a:cubicBezTo>
                              <a:cubicBezTo>
                                <a:pt x="22183" y="25730"/>
                                <a:pt x="21521" y="28377"/>
                                <a:pt x="20860" y="31023"/>
                              </a:cubicBezTo>
                              <a:cubicBezTo>
                                <a:pt x="19527" y="34330"/>
                                <a:pt x="18204" y="36315"/>
                                <a:pt x="16218" y="38300"/>
                              </a:cubicBezTo>
                              <a:cubicBezTo>
                                <a:pt x="14233" y="40284"/>
                                <a:pt x="11586" y="41608"/>
                                <a:pt x="8938" y="42931"/>
                              </a:cubicBezTo>
                              <a:lnTo>
                                <a:pt x="0" y="44845"/>
                              </a:lnTo>
                              <a:lnTo>
                                <a:pt x="0" y="38896"/>
                              </a:lnTo>
                              <a:lnTo>
                                <a:pt x="6291" y="37638"/>
                              </a:lnTo>
                              <a:cubicBezTo>
                                <a:pt x="8277" y="36977"/>
                                <a:pt x="10262" y="35653"/>
                                <a:pt x="11586" y="34330"/>
                              </a:cubicBezTo>
                              <a:cubicBezTo>
                                <a:pt x="12909" y="33007"/>
                                <a:pt x="14233" y="31023"/>
                                <a:pt x="14894" y="29038"/>
                              </a:cubicBezTo>
                              <a:cubicBezTo>
                                <a:pt x="15556" y="27054"/>
                                <a:pt x="16218" y="24407"/>
                                <a:pt x="16218" y="22423"/>
                              </a:cubicBezTo>
                              <a:cubicBezTo>
                                <a:pt x="16218" y="19776"/>
                                <a:pt x="15556" y="17792"/>
                                <a:pt x="14894" y="15807"/>
                              </a:cubicBezTo>
                              <a:cubicBezTo>
                                <a:pt x="14233" y="13822"/>
                                <a:pt x="12909" y="11837"/>
                                <a:pt x="11586" y="10515"/>
                              </a:cubicBezTo>
                              <a:cubicBezTo>
                                <a:pt x="10262" y="8531"/>
                                <a:pt x="8277" y="7869"/>
                                <a:pt x="6291" y="6546"/>
                              </a:cubicBezTo>
                              <a:lnTo>
                                <a:pt x="0" y="5288"/>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65" name="Shape 9565"/>
                      <wps:cNvSpPr/>
                      <wps:spPr>
                        <a:xfrm>
                          <a:off x="766624" y="813041"/>
                          <a:ext cx="24495" cy="42339"/>
                        </a:xfrm>
                        <a:custGeom>
                          <a:avLst/>
                          <a:gdLst/>
                          <a:ahLst/>
                          <a:cxnLst/>
                          <a:rect l="0" t="0" r="0" b="0"/>
                          <a:pathLst>
                            <a:path w="24495" h="42339">
                              <a:moveTo>
                                <a:pt x="0" y="0"/>
                              </a:moveTo>
                              <a:lnTo>
                                <a:pt x="5955" y="0"/>
                              </a:lnTo>
                              <a:lnTo>
                                <a:pt x="5955" y="37047"/>
                              </a:lnTo>
                              <a:lnTo>
                                <a:pt x="24495" y="37047"/>
                              </a:lnTo>
                              <a:lnTo>
                                <a:pt x="24495" y="42339"/>
                              </a:lnTo>
                              <a:lnTo>
                                <a:pt x="0" y="42339"/>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66" name="Shape 9566"/>
                      <wps:cNvSpPr/>
                      <wps:spPr>
                        <a:xfrm>
                          <a:off x="807002" y="813041"/>
                          <a:ext cx="18544" cy="42339"/>
                        </a:xfrm>
                        <a:custGeom>
                          <a:avLst/>
                          <a:gdLst/>
                          <a:ahLst/>
                          <a:cxnLst/>
                          <a:rect l="0" t="0" r="0" b="0"/>
                          <a:pathLst>
                            <a:path w="18544" h="42339">
                              <a:moveTo>
                                <a:pt x="0" y="0"/>
                              </a:moveTo>
                              <a:lnTo>
                                <a:pt x="14568" y="0"/>
                              </a:lnTo>
                              <a:lnTo>
                                <a:pt x="18544" y="662"/>
                              </a:lnTo>
                              <a:lnTo>
                                <a:pt x="18544" y="5774"/>
                              </a:lnTo>
                              <a:lnTo>
                                <a:pt x="13245" y="5293"/>
                              </a:lnTo>
                              <a:lnTo>
                                <a:pt x="5965" y="5293"/>
                              </a:lnTo>
                              <a:lnTo>
                                <a:pt x="5965" y="37047"/>
                              </a:lnTo>
                              <a:lnTo>
                                <a:pt x="13245" y="37047"/>
                              </a:lnTo>
                              <a:lnTo>
                                <a:pt x="18544" y="36084"/>
                              </a:lnTo>
                              <a:lnTo>
                                <a:pt x="18544" y="41677"/>
                              </a:lnTo>
                              <a:lnTo>
                                <a:pt x="14568" y="42339"/>
                              </a:lnTo>
                              <a:lnTo>
                                <a:pt x="0" y="42339"/>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67" name="Shape 9567"/>
                      <wps:cNvSpPr/>
                      <wps:spPr>
                        <a:xfrm>
                          <a:off x="825545" y="813704"/>
                          <a:ext cx="18534" cy="41014"/>
                        </a:xfrm>
                        <a:custGeom>
                          <a:avLst/>
                          <a:gdLst/>
                          <a:ahLst/>
                          <a:cxnLst/>
                          <a:rect l="0" t="0" r="0" b="0"/>
                          <a:pathLst>
                            <a:path w="18534" h="41014">
                              <a:moveTo>
                                <a:pt x="0" y="0"/>
                              </a:moveTo>
                              <a:lnTo>
                                <a:pt x="3966" y="661"/>
                              </a:lnTo>
                              <a:cubicBezTo>
                                <a:pt x="6614" y="1322"/>
                                <a:pt x="9269" y="2645"/>
                                <a:pt x="11254" y="3968"/>
                              </a:cubicBezTo>
                              <a:cubicBezTo>
                                <a:pt x="13901" y="5953"/>
                                <a:pt x="15225" y="7938"/>
                                <a:pt x="16549" y="10584"/>
                              </a:cubicBezTo>
                              <a:cubicBezTo>
                                <a:pt x="17873" y="13230"/>
                                <a:pt x="18534" y="16538"/>
                                <a:pt x="18534" y="20508"/>
                              </a:cubicBezTo>
                              <a:cubicBezTo>
                                <a:pt x="18534" y="23815"/>
                                <a:pt x="17873" y="27122"/>
                                <a:pt x="16549" y="29769"/>
                              </a:cubicBezTo>
                              <a:cubicBezTo>
                                <a:pt x="15225" y="32415"/>
                                <a:pt x="13901" y="34400"/>
                                <a:pt x="11254" y="36384"/>
                              </a:cubicBezTo>
                              <a:cubicBezTo>
                                <a:pt x="9269" y="38369"/>
                                <a:pt x="6614" y="39692"/>
                                <a:pt x="3966" y="40354"/>
                              </a:cubicBezTo>
                              <a:lnTo>
                                <a:pt x="0" y="41014"/>
                              </a:lnTo>
                              <a:lnTo>
                                <a:pt x="0" y="35421"/>
                              </a:lnTo>
                              <a:lnTo>
                                <a:pt x="1980" y="35061"/>
                              </a:lnTo>
                              <a:cubicBezTo>
                                <a:pt x="3966" y="34400"/>
                                <a:pt x="5952" y="33738"/>
                                <a:pt x="7275" y="32415"/>
                              </a:cubicBezTo>
                              <a:cubicBezTo>
                                <a:pt x="9269" y="31092"/>
                                <a:pt x="10593" y="29107"/>
                                <a:pt x="11254" y="27122"/>
                              </a:cubicBezTo>
                              <a:cubicBezTo>
                                <a:pt x="11916" y="25138"/>
                                <a:pt x="12578" y="23154"/>
                                <a:pt x="12578" y="20508"/>
                              </a:cubicBezTo>
                              <a:cubicBezTo>
                                <a:pt x="12578" y="17861"/>
                                <a:pt x="11916" y="15215"/>
                                <a:pt x="11254" y="13230"/>
                              </a:cubicBezTo>
                              <a:cubicBezTo>
                                <a:pt x="10593" y="11245"/>
                                <a:pt x="9269" y="9922"/>
                                <a:pt x="7275" y="8599"/>
                              </a:cubicBezTo>
                              <a:cubicBezTo>
                                <a:pt x="5952" y="7276"/>
                                <a:pt x="3966" y="5953"/>
                                <a:pt x="1980" y="5291"/>
                              </a:cubicBezTo>
                              <a:lnTo>
                                <a:pt x="0" y="5112"/>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865" name="Shape 9865"/>
                      <wps:cNvSpPr/>
                      <wps:spPr>
                        <a:xfrm>
                          <a:off x="850697" y="813041"/>
                          <a:ext cx="9144" cy="42339"/>
                        </a:xfrm>
                        <a:custGeom>
                          <a:avLst/>
                          <a:gdLst/>
                          <a:ahLst/>
                          <a:cxnLst/>
                          <a:rect l="0" t="0" r="0" b="0"/>
                          <a:pathLst>
                            <a:path w="9144" h="42339">
                              <a:moveTo>
                                <a:pt x="0" y="0"/>
                              </a:moveTo>
                              <a:lnTo>
                                <a:pt x="9144" y="0"/>
                              </a:lnTo>
                              <a:lnTo>
                                <a:pt x="9144" y="42339"/>
                              </a:lnTo>
                              <a:lnTo>
                                <a:pt x="0" y="42339"/>
                              </a:lnTo>
                              <a:lnTo>
                                <a:pt x="0" y="0"/>
                              </a:lnTo>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69" name="Shape 9569"/>
                      <wps:cNvSpPr/>
                      <wps:spPr>
                        <a:xfrm>
                          <a:off x="861956" y="811718"/>
                          <a:ext cx="29163" cy="44324"/>
                        </a:xfrm>
                        <a:custGeom>
                          <a:avLst/>
                          <a:gdLst/>
                          <a:ahLst/>
                          <a:cxnLst/>
                          <a:rect l="0" t="0" r="0" b="0"/>
                          <a:pathLst>
                            <a:path w="29163" h="44324">
                              <a:moveTo>
                                <a:pt x="16545" y="0"/>
                              </a:moveTo>
                              <a:cubicBezTo>
                                <a:pt x="18531" y="0"/>
                                <a:pt x="21222" y="662"/>
                                <a:pt x="23163" y="1323"/>
                              </a:cubicBezTo>
                              <a:cubicBezTo>
                                <a:pt x="25192" y="2646"/>
                                <a:pt x="27134" y="3308"/>
                                <a:pt x="28457" y="5293"/>
                              </a:cubicBezTo>
                              <a:lnTo>
                                <a:pt x="24486" y="9262"/>
                              </a:lnTo>
                              <a:cubicBezTo>
                                <a:pt x="23163" y="7939"/>
                                <a:pt x="22545" y="7277"/>
                                <a:pt x="20516" y="5954"/>
                              </a:cubicBezTo>
                              <a:cubicBezTo>
                                <a:pt x="19192" y="5293"/>
                                <a:pt x="17869" y="5293"/>
                                <a:pt x="15884" y="5293"/>
                              </a:cubicBezTo>
                              <a:cubicBezTo>
                                <a:pt x="15222" y="5293"/>
                                <a:pt x="13898" y="5293"/>
                                <a:pt x="13236" y="5293"/>
                              </a:cubicBezTo>
                              <a:cubicBezTo>
                                <a:pt x="11912" y="5954"/>
                                <a:pt x="11250" y="5954"/>
                                <a:pt x="10589" y="6616"/>
                              </a:cubicBezTo>
                              <a:cubicBezTo>
                                <a:pt x="9927" y="7277"/>
                                <a:pt x="9265" y="7939"/>
                                <a:pt x="8603" y="8601"/>
                              </a:cubicBezTo>
                              <a:cubicBezTo>
                                <a:pt x="7941" y="9923"/>
                                <a:pt x="7941" y="10585"/>
                                <a:pt x="7941" y="11907"/>
                              </a:cubicBezTo>
                              <a:cubicBezTo>
                                <a:pt x="7941" y="13230"/>
                                <a:pt x="7941" y="13892"/>
                                <a:pt x="8603" y="15215"/>
                              </a:cubicBezTo>
                              <a:cubicBezTo>
                                <a:pt x="8603" y="15877"/>
                                <a:pt x="9265" y="16538"/>
                                <a:pt x="10589" y="16538"/>
                              </a:cubicBezTo>
                              <a:cubicBezTo>
                                <a:pt x="11250" y="17200"/>
                                <a:pt x="11912" y="17862"/>
                                <a:pt x="13236" y="18523"/>
                              </a:cubicBezTo>
                              <a:cubicBezTo>
                                <a:pt x="13898" y="18523"/>
                                <a:pt x="15222" y="19185"/>
                                <a:pt x="16545" y="19185"/>
                              </a:cubicBezTo>
                              <a:cubicBezTo>
                                <a:pt x="17869" y="19846"/>
                                <a:pt x="19192" y="20508"/>
                                <a:pt x="20516" y="21169"/>
                              </a:cubicBezTo>
                              <a:cubicBezTo>
                                <a:pt x="22545" y="21169"/>
                                <a:pt x="23869" y="22493"/>
                                <a:pt x="24486" y="23154"/>
                              </a:cubicBezTo>
                              <a:cubicBezTo>
                                <a:pt x="25810" y="23816"/>
                                <a:pt x="27134" y="25139"/>
                                <a:pt x="27839" y="26462"/>
                              </a:cubicBezTo>
                              <a:cubicBezTo>
                                <a:pt x="28457" y="27785"/>
                                <a:pt x="29163" y="29770"/>
                                <a:pt x="29163" y="31754"/>
                              </a:cubicBezTo>
                              <a:cubicBezTo>
                                <a:pt x="29163" y="33738"/>
                                <a:pt x="28457" y="35723"/>
                                <a:pt x="27839" y="37708"/>
                              </a:cubicBezTo>
                              <a:cubicBezTo>
                                <a:pt x="27134" y="39031"/>
                                <a:pt x="25810" y="40354"/>
                                <a:pt x="24486" y="41677"/>
                              </a:cubicBezTo>
                              <a:cubicBezTo>
                                <a:pt x="23163" y="42339"/>
                                <a:pt x="21222" y="43662"/>
                                <a:pt x="19854" y="43662"/>
                              </a:cubicBezTo>
                              <a:cubicBezTo>
                                <a:pt x="17869" y="44324"/>
                                <a:pt x="15884" y="44324"/>
                                <a:pt x="13898" y="44324"/>
                              </a:cubicBezTo>
                              <a:cubicBezTo>
                                <a:pt x="11250" y="44324"/>
                                <a:pt x="9265" y="44324"/>
                                <a:pt x="6618" y="43001"/>
                              </a:cubicBezTo>
                              <a:cubicBezTo>
                                <a:pt x="3971" y="42339"/>
                                <a:pt x="1986" y="40354"/>
                                <a:pt x="0" y="38370"/>
                              </a:cubicBezTo>
                              <a:lnTo>
                                <a:pt x="4633" y="34400"/>
                              </a:lnTo>
                              <a:cubicBezTo>
                                <a:pt x="5956" y="36385"/>
                                <a:pt x="7280" y="37047"/>
                                <a:pt x="8603" y="38370"/>
                              </a:cubicBezTo>
                              <a:cubicBezTo>
                                <a:pt x="10589" y="39031"/>
                                <a:pt x="12574" y="39693"/>
                                <a:pt x="14560" y="39693"/>
                              </a:cubicBezTo>
                              <a:cubicBezTo>
                                <a:pt x="15222" y="39693"/>
                                <a:pt x="16545" y="39693"/>
                                <a:pt x="17207" y="39031"/>
                              </a:cubicBezTo>
                              <a:cubicBezTo>
                                <a:pt x="18531" y="39031"/>
                                <a:pt x="19192" y="38370"/>
                                <a:pt x="19854" y="37708"/>
                              </a:cubicBezTo>
                              <a:cubicBezTo>
                                <a:pt x="20516" y="37047"/>
                                <a:pt x="21222" y="36385"/>
                                <a:pt x="21840" y="35723"/>
                              </a:cubicBezTo>
                              <a:cubicBezTo>
                                <a:pt x="22545" y="34400"/>
                                <a:pt x="22545" y="33738"/>
                                <a:pt x="22545" y="32415"/>
                              </a:cubicBezTo>
                              <a:cubicBezTo>
                                <a:pt x="22545" y="31093"/>
                                <a:pt x="22545" y="29770"/>
                                <a:pt x="21840" y="29108"/>
                              </a:cubicBezTo>
                              <a:cubicBezTo>
                                <a:pt x="21222" y="28447"/>
                                <a:pt x="20516" y="27785"/>
                                <a:pt x="19854" y="27124"/>
                              </a:cubicBezTo>
                              <a:cubicBezTo>
                                <a:pt x="19192" y="26462"/>
                                <a:pt x="17869" y="25800"/>
                                <a:pt x="16545" y="25139"/>
                              </a:cubicBezTo>
                              <a:cubicBezTo>
                                <a:pt x="15222" y="25139"/>
                                <a:pt x="13898" y="24477"/>
                                <a:pt x="12574" y="23816"/>
                              </a:cubicBezTo>
                              <a:cubicBezTo>
                                <a:pt x="11250" y="23816"/>
                                <a:pt x="9927" y="23154"/>
                                <a:pt x="8603" y="22493"/>
                              </a:cubicBezTo>
                              <a:cubicBezTo>
                                <a:pt x="7280" y="21831"/>
                                <a:pt x="5956" y="21169"/>
                                <a:pt x="5295" y="20508"/>
                              </a:cubicBezTo>
                              <a:cubicBezTo>
                                <a:pt x="3971" y="19846"/>
                                <a:pt x="3309" y="18523"/>
                                <a:pt x="2647" y="17200"/>
                              </a:cubicBezTo>
                              <a:cubicBezTo>
                                <a:pt x="1986" y="15877"/>
                                <a:pt x="1986" y="13892"/>
                                <a:pt x="1986" y="11907"/>
                              </a:cubicBezTo>
                              <a:cubicBezTo>
                                <a:pt x="1986" y="9923"/>
                                <a:pt x="1986" y="8601"/>
                                <a:pt x="3309" y="6616"/>
                              </a:cubicBezTo>
                              <a:cubicBezTo>
                                <a:pt x="3971" y="5293"/>
                                <a:pt x="5295" y="3969"/>
                                <a:pt x="6618" y="3308"/>
                              </a:cubicBezTo>
                              <a:cubicBezTo>
                                <a:pt x="7941" y="1985"/>
                                <a:pt x="9265" y="1323"/>
                                <a:pt x="11250" y="662"/>
                              </a:cubicBezTo>
                              <a:cubicBezTo>
                                <a:pt x="12574" y="662"/>
                                <a:pt x="14560" y="0"/>
                                <a:pt x="16545" y="0"/>
                              </a:cubicBez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70" name="Shape 9570"/>
                      <wps:cNvSpPr/>
                      <wps:spPr>
                        <a:xfrm>
                          <a:off x="891737" y="813041"/>
                          <a:ext cx="33089" cy="42339"/>
                        </a:xfrm>
                        <a:custGeom>
                          <a:avLst/>
                          <a:gdLst/>
                          <a:ahLst/>
                          <a:cxnLst/>
                          <a:rect l="0" t="0" r="0" b="0"/>
                          <a:pathLst>
                            <a:path w="33089" h="42339">
                              <a:moveTo>
                                <a:pt x="0" y="0"/>
                              </a:moveTo>
                              <a:lnTo>
                                <a:pt x="33089" y="0"/>
                              </a:lnTo>
                              <a:lnTo>
                                <a:pt x="33089" y="5293"/>
                              </a:lnTo>
                              <a:lnTo>
                                <a:pt x="19236" y="5293"/>
                              </a:lnTo>
                              <a:lnTo>
                                <a:pt x="19236" y="42339"/>
                              </a:lnTo>
                              <a:lnTo>
                                <a:pt x="13942" y="42339"/>
                              </a:lnTo>
                              <a:lnTo>
                                <a:pt x="13942" y="5293"/>
                              </a:lnTo>
                              <a:lnTo>
                                <a:pt x="0" y="5293"/>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71" name="Shape 9571"/>
                      <wps:cNvSpPr/>
                      <wps:spPr>
                        <a:xfrm>
                          <a:off x="928797" y="813041"/>
                          <a:ext cx="14251" cy="42339"/>
                        </a:xfrm>
                        <a:custGeom>
                          <a:avLst/>
                          <a:gdLst/>
                          <a:ahLst/>
                          <a:cxnLst/>
                          <a:rect l="0" t="0" r="0" b="0"/>
                          <a:pathLst>
                            <a:path w="14251" h="42339">
                              <a:moveTo>
                                <a:pt x="0" y="0"/>
                              </a:moveTo>
                              <a:lnTo>
                                <a:pt x="13236" y="0"/>
                              </a:lnTo>
                              <a:lnTo>
                                <a:pt x="14251" y="112"/>
                              </a:lnTo>
                              <a:lnTo>
                                <a:pt x="14251" y="4831"/>
                              </a:lnTo>
                              <a:lnTo>
                                <a:pt x="13236" y="4631"/>
                              </a:lnTo>
                              <a:lnTo>
                                <a:pt x="6000" y="4631"/>
                              </a:lnTo>
                              <a:lnTo>
                                <a:pt x="6000" y="18523"/>
                              </a:lnTo>
                              <a:lnTo>
                                <a:pt x="12618" y="18523"/>
                              </a:lnTo>
                              <a:lnTo>
                                <a:pt x="14251" y="18251"/>
                              </a:lnTo>
                              <a:lnTo>
                                <a:pt x="14251" y="27126"/>
                              </a:lnTo>
                              <a:lnTo>
                                <a:pt x="11912" y="23154"/>
                              </a:lnTo>
                              <a:lnTo>
                                <a:pt x="6000" y="23154"/>
                              </a:lnTo>
                              <a:lnTo>
                                <a:pt x="6000" y="42339"/>
                              </a:lnTo>
                              <a:lnTo>
                                <a:pt x="0" y="42339"/>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72" name="Shape 9572"/>
                      <wps:cNvSpPr/>
                      <wps:spPr>
                        <a:xfrm>
                          <a:off x="943048" y="813153"/>
                          <a:ext cx="15573" cy="42227"/>
                        </a:xfrm>
                        <a:custGeom>
                          <a:avLst/>
                          <a:gdLst/>
                          <a:ahLst/>
                          <a:cxnLst/>
                          <a:rect l="0" t="0" r="0" b="0"/>
                          <a:pathLst>
                            <a:path w="15573" h="42227">
                              <a:moveTo>
                                <a:pt x="0" y="0"/>
                              </a:moveTo>
                              <a:lnTo>
                                <a:pt x="4985" y="550"/>
                              </a:lnTo>
                              <a:cubicBezTo>
                                <a:pt x="6926" y="550"/>
                                <a:pt x="8250" y="1211"/>
                                <a:pt x="9573" y="2534"/>
                              </a:cubicBezTo>
                              <a:cubicBezTo>
                                <a:pt x="10897" y="3196"/>
                                <a:pt x="12221" y="4519"/>
                                <a:pt x="12926" y="5842"/>
                              </a:cubicBezTo>
                              <a:cubicBezTo>
                                <a:pt x="13544" y="7827"/>
                                <a:pt x="14250" y="9150"/>
                                <a:pt x="14250" y="11796"/>
                              </a:cubicBezTo>
                              <a:cubicBezTo>
                                <a:pt x="14250" y="14442"/>
                                <a:pt x="13544" y="17088"/>
                                <a:pt x="11603" y="19073"/>
                              </a:cubicBezTo>
                              <a:cubicBezTo>
                                <a:pt x="9573" y="21058"/>
                                <a:pt x="6926" y="22381"/>
                                <a:pt x="4279" y="22381"/>
                              </a:cubicBezTo>
                              <a:lnTo>
                                <a:pt x="15573" y="42227"/>
                              </a:lnTo>
                              <a:lnTo>
                                <a:pt x="8956" y="42227"/>
                              </a:lnTo>
                              <a:lnTo>
                                <a:pt x="0" y="27014"/>
                              </a:lnTo>
                              <a:lnTo>
                                <a:pt x="0" y="18139"/>
                              </a:lnTo>
                              <a:lnTo>
                                <a:pt x="2338" y="17750"/>
                              </a:lnTo>
                              <a:cubicBezTo>
                                <a:pt x="3662" y="17750"/>
                                <a:pt x="4279" y="17088"/>
                                <a:pt x="5603" y="17088"/>
                              </a:cubicBezTo>
                              <a:cubicBezTo>
                                <a:pt x="6308" y="16427"/>
                                <a:pt x="6926" y="15765"/>
                                <a:pt x="7632" y="14442"/>
                              </a:cubicBezTo>
                              <a:cubicBezTo>
                                <a:pt x="8250" y="13780"/>
                                <a:pt x="8250" y="13119"/>
                                <a:pt x="8250" y="11796"/>
                              </a:cubicBezTo>
                              <a:cubicBezTo>
                                <a:pt x="8250" y="10473"/>
                                <a:pt x="8250" y="9150"/>
                                <a:pt x="7632" y="8489"/>
                              </a:cubicBezTo>
                              <a:cubicBezTo>
                                <a:pt x="6926" y="7166"/>
                                <a:pt x="6308" y="6504"/>
                                <a:pt x="5603" y="6504"/>
                              </a:cubicBezTo>
                              <a:cubicBezTo>
                                <a:pt x="4279" y="5842"/>
                                <a:pt x="3662" y="5181"/>
                                <a:pt x="2338" y="5181"/>
                              </a:cubicBezTo>
                              <a:lnTo>
                                <a:pt x="0" y="4719"/>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866" name="Shape 9866"/>
                      <wps:cNvSpPr/>
                      <wps:spPr>
                        <a:xfrm>
                          <a:off x="963916" y="813041"/>
                          <a:ext cx="9144" cy="42339"/>
                        </a:xfrm>
                        <a:custGeom>
                          <a:avLst/>
                          <a:gdLst/>
                          <a:ahLst/>
                          <a:cxnLst/>
                          <a:rect l="0" t="0" r="0" b="0"/>
                          <a:pathLst>
                            <a:path w="9144" h="42339">
                              <a:moveTo>
                                <a:pt x="0" y="0"/>
                              </a:moveTo>
                              <a:lnTo>
                                <a:pt x="9144" y="0"/>
                              </a:lnTo>
                              <a:lnTo>
                                <a:pt x="9144" y="42339"/>
                              </a:lnTo>
                              <a:lnTo>
                                <a:pt x="0" y="42339"/>
                              </a:lnTo>
                              <a:lnTo>
                                <a:pt x="0" y="0"/>
                              </a:lnTo>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74" name="Shape 9574"/>
                      <wps:cNvSpPr/>
                      <wps:spPr>
                        <a:xfrm>
                          <a:off x="975828" y="811718"/>
                          <a:ext cx="38384" cy="44324"/>
                        </a:xfrm>
                        <a:custGeom>
                          <a:avLst/>
                          <a:gdLst/>
                          <a:ahLst/>
                          <a:cxnLst/>
                          <a:rect l="0" t="0" r="0" b="0"/>
                          <a:pathLst>
                            <a:path w="38384" h="44324">
                              <a:moveTo>
                                <a:pt x="22501" y="0"/>
                              </a:moveTo>
                              <a:cubicBezTo>
                                <a:pt x="23824" y="0"/>
                                <a:pt x="25853" y="0"/>
                                <a:pt x="27177" y="662"/>
                              </a:cubicBezTo>
                              <a:cubicBezTo>
                                <a:pt x="28501" y="662"/>
                                <a:pt x="29825" y="1323"/>
                                <a:pt x="31148" y="1985"/>
                              </a:cubicBezTo>
                              <a:cubicBezTo>
                                <a:pt x="32472" y="2646"/>
                                <a:pt x="33796" y="3308"/>
                                <a:pt x="35119" y="3969"/>
                              </a:cubicBezTo>
                              <a:cubicBezTo>
                                <a:pt x="35737" y="4631"/>
                                <a:pt x="37060" y="5954"/>
                                <a:pt x="37766" y="6616"/>
                              </a:cubicBezTo>
                              <a:lnTo>
                                <a:pt x="33089" y="10585"/>
                              </a:lnTo>
                              <a:cubicBezTo>
                                <a:pt x="31766" y="8601"/>
                                <a:pt x="30442" y="7939"/>
                                <a:pt x="28501" y="6616"/>
                              </a:cubicBezTo>
                              <a:cubicBezTo>
                                <a:pt x="27177" y="5954"/>
                                <a:pt x="24530" y="5293"/>
                                <a:pt x="22501" y="5293"/>
                              </a:cubicBezTo>
                              <a:cubicBezTo>
                                <a:pt x="19854" y="5293"/>
                                <a:pt x="17824" y="5954"/>
                                <a:pt x="15883" y="6616"/>
                              </a:cubicBezTo>
                              <a:cubicBezTo>
                                <a:pt x="13853" y="7939"/>
                                <a:pt x="12529" y="8601"/>
                                <a:pt x="10589" y="10585"/>
                              </a:cubicBezTo>
                              <a:cubicBezTo>
                                <a:pt x="9265" y="11907"/>
                                <a:pt x="8559" y="13892"/>
                                <a:pt x="7941" y="15877"/>
                              </a:cubicBezTo>
                              <a:cubicBezTo>
                                <a:pt x="6617" y="17862"/>
                                <a:pt x="6617" y="19846"/>
                                <a:pt x="6617" y="22493"/>
                              </a:cubicBezTo>
                              <a:cubicBezTo>
                                <a:pt x="6617" y="24477"/>
                                <a:pt x="6617" y="27124"/>
                                <a:pt x="7941" y="29108"/>
                              </a:cubicBezTo>
                              <a:cubicBezTo>
                                <a:pt x="8559" y="31093"/>
                                <a:pt x="9265" y="33077"/>
                                <a:pt x="10589" y="34400"/>
                              </a:cubicBezTo>
                              <a:cubicBezTo>
                                <a:pt x="11912" y="35723"/>
                                <a:pt x="13853" y="37047"/>
                                <a:pt x="15883" y="38370"/>
                              </a:cubicBezTo>
                              <a:cubicBezTo>
                                <a:pt x="17824" y="39031"/>
                                <a:pt x="19854" y="39693"/>
                                <a:pt x="22501" y="39693"/>
                              </a:cubicBezTo>
                              <a:cubicBezTo>
                                <a:pt x="24530" y="39693"/>
                                <a:pt x="27177" y="39031"/>
                                <a:pt x="29118" y="37708"/>
                              </a:cubicBezTo>
                              <a:cubicBezTo>
                                <a:pt x="31148" y="37047"/>
                                <a:pt x="32472" y="35723"/>
                                <a:pt x="33796" y="33738"/>
                              </a:cubicBezTo>
                              <a:lnTo>
                                <a:pt x="38384" y="37047"/>
                              </a:lnTo>
                              <a:cubicBezTo>
                                <a:pt x="37060" y="39031"/>
                                <a:pt x="34413" y="41016"/>
                                <a:pt x="31766" y="42339"/>
                              </a:cubicBezTo>
                              <a:cubicBezTo>
                                <a:pt x="29118" y="43662"/>
                                <a:pt x="25853" y="44324"/>
                                <a:pt x="22501" y="44324"/>
                              </a:cubicBezTo>
                              <a:cubicBezTo>
                                <a:pt x="19236" y="44324"/>
                                <a:pt x="15883" y="44324"/>
                                <a:pt x="13236" y="43001"/>
                              </a:cubicBezTo>
                              <a:cubicBezTo>
                                <a:pt x="10589" y="41677"/>
                                <a:pt x="8559" y="40354"/>
                                <a:pt x="6617" y="38370"/>
                              </a:cubicBezTo>
                              <a:cubicBezTo>
                                <a:pt x="4588" y="36385"/>
                                <a:pt x="2647" y="33738"/>
                                <a:pt x="1941" y="31093"/>
                              </a:cubicBezTo>
                              <a:cubicBezTo>
                                <a:pt x="618" y="28447"/>
                                <a:pt x="0" y="25800"/>
                                <a:pt x="0" y="22493"/>
                              </a:cubicBezTo>
                              <a:cubicBezTo>
                                <a:pt x="0" y="19185"/>
                                <a:pt x="618" y="15877"/>
                                <a:pt x="1941" y="13230"/>
                              </a:cubicBezTo>
                              <a:cubicBezTo>
                                <a:pt x="2647" y="10585"/>
                                <a:pt x="4588" y="7939"/>
                                <a:pt x="6617" y="6616"/>
                              </a:cubicBezTo>
                              <a:cubicBezTo>
                                <a:pt x="8559" y="4631"/>
                                <a:pt x="10589" y="2646"/>
                                <a:pt x="13853" y="1985"/>
                              </a:cubicBezTo>
                              <a:cubicBezTo>
                                <a:pt x="16501" y="662"/>
                                <a:pt x="19236" y="0"/>
                                <a:pt x="22501" y="0"/>
                              </a:cubicBez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75" name="Shape 9575"/>
                      <wps:cNvSpPr/>
                      <wps:spPr>
                        <a:xfrm>
                          <a:off x="1013594" y="813041"/>
                          <a:ext cx="33089" cy="42339"/>
                        </a:xfrm>
                        <a:custGeom>
                          <a:avLst/>
                          <a:gdLst/>
                          <a:ahLst/>
                          <a:cxnLst/>
                          <a:rect l="0" t="0" r="0" b="0"/>
                          <a:pathLst>
                            <a:path w="33089" h="42339">
                              <a:moveTo>
                                <a:pt x="0" y="0"/>
                              </a:moveTo>
                              <a:lnTo>
                                <a:pt x="33089" y="0"/>
                              </a:lnTo>
                              <a:lnTo>
                                <a:pt x="33089" y="5293"/>
                              </a:lnTo>
                              <a:lnTo>
                                <a:pt x="19148" y="5293"/>
                              </a:lnTo>
                              <a:lnTo>
                                <a:pt x="19148" y="42339"/>
                              </a:lnTo>
                              <a:lnTo>
                                <a:pt x="13853" y="42339"/>
                              </a:lnTo>
                              <a:lnTo>
                                <a:pt x="13853" y="5293"/>
                              </a:lnTo>
                              <a:lnTo>
                                <a:pt x="0" y="5293"/>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76" name="Shape 9576"/>
                      <wps:cNvSpPr/>
                      <wps:spPr>
                        <a:xfrm>
                          <a:off x="0" y="482928"/>
                          <a:ext cx="1114804" cy="141577"/>
                        </a:xfrm>
                        <a:custGeom>
                          <a:avLst/>
                          <a:gdLst/>
                          <a:ahLst/>
                          <a:cxnLst/>
                          <a:rect l="0" t="0" r="0" b="0"/>
                          <a:pathLst>
                            <a:path w="1114804" h="141577">
                              <a:moveTo>
                                <a:pt x="345576" y="5958"/>
                              </a:moveTo>
                              <a:cubicBezTo>
                                <a:pt x="420385" y="13230"/>
                                <a:pt x="526968" y="67479"/>
                                <a:pt x="557419" y="83352"/>
                              </a:cubicBezTo>
                              <a:cubicBezTo>
                                <a:pt x="587217" y="67479"/>
                                <a:pt x="694463" y="13230"/>
                                <a:pt x="769271" y="5958"/>
                              </a:cubicBezTo>
                              <a:cubicBezTo>
                                <a:pt x="826203" y="0"/>
                                <a:pt x="871884" y="20510"/>
                                <a:pt x="919532" y="41681"/>
                              </a:cubicBezTo>
                              <a:cubicBezTo>
                                <a:pt x="961269" y="60199"/>
                                <a:pt x="1003624" y="80047"/>
                                <a:pt x="1059213" y="85344"/>
                              </a:cubicBezTo>
                              <a:cubicBezTo>
                                <a:pt x="1101568" y="89311"/>
                                <a:pt x="1114804" y="93277"/>
                                <a:pt x="1114804" y="93277"/>
                              </a:cubicBezTo>
                              <a:cubicBezTo>
                                <a:pt x="1114804" y="93277"/>
                                <a:pt x="1081096" y="123711"/>
                                <a:pt x="1059213" y="125033"/>
                              </a:cubicBezTo>
                              <a:lnTo>
                                <a:pt x="591188" y="125033"/>
                              </a:lnTo>
                              <a:cubicBezTo>
                                <a:pt x="591188" y="134296"/>
                                <a:pt x="575958" y="141577"/>
                                <a:pt x="557419" y="141577"/>
                              </a:cubicBezTo>
                              <a:cubicBezTo>
                                <a:pt x="538227" y="141577"/>
                                <a:pt x="523659" y="134296"/>
                                <a:pt x="522998" y="125033"/>
                              </a:cubicBezTo>
                              <a:lnTo>
                                <a:pt x="59582" y="125033"/>
                              </a:lnTo>
                              <a:lnTo>
                                <a:pt x="60244" y="124372"/>
                              </a:lnTo>
                              <a:cubicBezTo>
                                <a:pt x="60244" y="124372"/>
                                <a:pt x="59582" y="124372"/>
                                <a:pt x="59582" y="124372"/>
                              </a:cubicBezTo>
                              <a:cubicBezTo>
                                <a:pt x="43197" y="126851"/>
                                <a:pt x="17874" y="108120"/>
                                <a:pt x="6237" y="98600"/>
                              </a:cubicBezTo>
                              <a:lnTo>
                                <a:pt x="0" y="93277"/>
                              </a:lnTo>
                              <a:lnTo>
                                <a:pt x="0" y="93277"/>
                              </a:lnTo>
                              <a:lnTo>
                                <a:pt x="2627" y="92595"/>
                              </a:lnTo>
                              <a:cubicBezTo>
                                <a:pt x="8151" y="91294"/>
                                <a:pt x="23170" y="88319"/>
                                <a:pt x="54947" y="85344"/>
                              </a:cubicBezTo>
                              <a:cubicBezTo>
                                <a:pt x="110554" y="80047"/>
                                <a:pt x="153588" y="60199"/>
                                <a:pt x="194636" y="41681"/>
                              </a:cubicBezTo>
                              <a:cubicBezTo>
                                <a:pt x="242964" y="20510"/>
                                <a:pt x="288645" y="0"/>
                                <a:pt x="345576" y="5958"/>
                              </a:cubicBezTo>
                              <a:close/>
                            </a:path>
                          </a:pathLst>
                        </a:custGeom>
                        <a:ln w="0" cap="flat">
                          <a:miter lim="127000"/>
                        </a:ln>
                      </wps:spPr>
                      <wps:style>
                        <a:lnRef idx="0">
                          <a:srgbClr val="000000">
                            <a:alpha val="0"/>
                          </a:srgbClr>
                        </a:lnRef>
                        <a:fillRef idx="1">
                          <a:srgbClr val="006848"/>
                        </a:fillRef>
                        <a:effectRef idx="0">
                          <a:scrgbClr r="0" g="0" b="0"/>
                        </a:effectRef>
                        <a:fontRef idx="none"/>
                      </wps:style>
                      <wps:bodyPr/>
                    </wps:wsp>
                    <wps:wsp>
                      <wps:cNvPr id="9577" name="Shape 9577"/>
                      <wps:cNvSpPr/>
                      <wps:spPr>
                        <a:xfrm>
                          <a:off x="564046" y="520638"/>
                          <a:ext cx="4302" cy="3971"/>
                        </a:xfrm>
                        <a:custGeom>
                          <a:avLst/>
                          <a:gdLst/>
                          <a:ahLst/>
                          <a:cxnLst/>
                          <a:rect l="0" t="0" r="0" b="0"/>
                          <a:pathLst>
                            <a:path w="4302" h="3971">
                              <a:moveTo>
                                <a:pt x="4302" y="0"/>
                              </a:moveTo>
                              <a:lnTo>
                                <a:pt x="4302" y="2649"/>
                              </a:lnTo>
                              <a:lnTo>
                                <a:pt x="0" y="3971"/>
                              </a:lnTo>
                              <a:lnTo>
                                <a:pt x="4302"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578" name="Shape 9578"/>
                      <wps:cNvSpPr/>
                      <wps:spPr>
                        <a:xfrm>
                          <a:off x="562061" y="506651"/>
                          <a:ext cx="6287" cy="5389"/>
                        </a:xfrm>
                        <a:custGeom>
                          <a:avLst/>
                          <a:gdLst/>
                          <a:ahLst/>
                          <a:cxnLst/>
                          <a:rect l="0" t="0" r="0" b="0"/>
                          <a:pathLst>
                            <a:path w="6287" h="5389">
                              <a:moveTo>
                                <a:pt x="6287" y="0"/>
                              </a:moveTo>
                              <a:lnTo>
                                <a:pt x="6287" y="3584"/>
                              </a:lnTo>
                              <a:lnTo>
                                <a:pt x="4798" y="3649"/>
                              </a:lnTo>
                              <a:cubicBezTo>
                                <a:pt x="3144" y="4230"/>
                                <a:pt x="1654" y="5058"/>
                                <a:pt x="0" y="5389"/>
                              </a:cubicBezTo>
                              <a:lnTo>
                                <a:pt x="6287"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579" name="Shape 9579"/>
                      <wps:cNvSpPr/>
                      <wps:spPr>
                        <a:xfrm>
                          <a:off x="560738" y="490828"/>
                          <a:ext cx="7610" cy="7317"/>
                        </a:xfrm>
                        <a:custGeom>
                          <a:avLst/>
                          <a:gdLst/>
                          <a:ahLst/>
                          <a:cxnLst/>
                          <a:rect l="0" t="0" r="0" b="0"/>
                          <a:pathLst>
                            <a:path w="7610" h="7317">
                              <a:moveTo>
                                <a:pt x="7610" y="0"/>
                              </a:moveTo>
                              <a:lnTo>
                                <a:pt x="7610" y="5953"/>
                              </a:lnTo>
                              <a:lnTo>
                                <a:pt x="5046" y="6490"/>
                              </a:lnTo>
                              <a:cubicBezTo>
                                <a:pt x="3143" y="6986"/>
                                <a:pt x="1323" y="7317"/>
                                <a:pt x="0" y="6652"/>
                              </a:cubicBezTo>
                              <a:lnTo>
                                <a:pt x="761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580" name="Shape 9580"/>
                      <wps:cNvSpPr/>
                      <wps:spPr>
                        <a:xfrm>
                          <a:off x="560738" y="478938"/>
                          <a:ext cx="7610" cy="5973"/>
                        </a:xfrm>
                        <a:custGeom>
                          <a:avLst/>
                          <a:gdLst/>
                          <a:ahLst/>
                          <a:cxnLst/>
                          <a:rect l="0" t="0" r="0" b="0"/>
                          <a:pathLst>
                            <a:path w="7610" h="5973">
                              <a:moveTo>
                                <a:pt x="7610" y="0"/>
                              </a:moveTo>
                              <a:lnTo>
                                <a:pt x="7610" y="4344"/>
                              </a:lnTo>
                              <a:lnTo>
                                <a:pt x="0" y="5973"/>
                              </a:lnTo>
                              <a:lnTo>
                                <a:pt x="761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581" name="Shape 9581"/>
                      <wps:cNvSpPr/>
                      <wps:spPr>
                        <a:xfrm>
                          <a:off x="530939" y="279831"/>
                          <a:ext cx="37409" cy="33789"/>
                        </a:xfrm>
                        <a:custGeom>
                          <a:avLst/>
                          <a:gdLst/>
                          <a:ahLst/>
                          <a:cxnLst/>
                          <a:rect l="0" t="0" r="0" b="0"/>
                          <a:pathLst>
                            <a:path w="37409" h="33789">
                              <a:moveTo>
                                <a:pt x="7950" y="0"/>
                              </a:moveTo>
                              <a:cubicBezTo>
                                <a:pt x="9935" y="2653"/>
                                <a:pt x="11921" y="5297"/>
                                <a:pt x="15229" y="5958"/>
                              </a:cubicBezTo>
                              <a:cubicBezTo>
                                <a:pt x="16553" y="4636"/>
                                <a:pt x="18538" y="3975"/>
                                <a:pt x="21186" y="3314"/>
                              </a:cubicBezTo>
                              <a:cubicBezTo>
                                <a:pt x="23171" y="9263"/>
                                <a:pt x="23171" y="17866"/>
                                <a:pt x="25819" y="23815"/>
                              </a:cubicBezTo>
                              <a:cubicBezTo>
                                <a:pt x="29798" y="19188"/>
                                <a:pt x="31783" y="12569"/>
                                <a:pt x="35092" y="7941"/>
                              </a:cubicBezTo>
                              <a:lnTo>
                                <a:pt x="37409" y="7159"/>
                              </a:lnTo>
                              <a:lnTo>
                                <a:pt x="37409" y="22825"/>
                              </a:lnTo>
                              <a:lnTo>
                                <a:pt x="34430" y="20510"/>
                              </a:lnTo>
                              <a:lnTo>
                                <a:pt x="37409" y="26464"/>
                              </a:lnTo>
                              <a:lnTo>
                                <a:pt x="37409" y="33789"/>
                              </a:lnTo>
                              <a:lnTo>
                                <a:pt x="31783" y="27790"/>
                              </a:lnTo>
                              <a:cubicBezTo>
                                <a:pt x="28466" y="29112"/>
                                <a:pt x="23833" y="29773"/>
                                <a:pt x="19862" y="31095"/>
                              </a:cubicBezTo>
                              <a:cubicBezTo>
                                <a:pt x="18538" y="23815"/>
                                <a:pt x="19200" y="15222"/>
                                <a:pt x="16553" y="9263"/>
                              </a:cubicBezTo>
                              <a:cubicBezTo>
                                <a:pt x="13244" y="12569"/>
                                <a:pt x="11259" y="9263"/>
                                <a:pt x="7288" y="8602"/>
                              </a:cubicBezTo>
                              <a:cubicBezTo>
                                <a:pt x="6627" y="10585"/>
                                <a:pt x="6627" y="12569"/>
                                <a:pt x="5303" y="13899"/>
                              </a:cubicBezTo>
                              <a:cubicBezTo>
                                <a:pt x="3308" y="10585"/>
                                <a:pt x="1323" y="6619"/>
                                <a:pt x="0" y="3314"/>
                              </a:cubicBezTo>
                              <a:cubicBezTo>
                                <a:pt x="1985" y="3975"/>
                                <a:pt x="2647" y="5297"/>
                                <a:pt x="5965" y="5297"/>
                              </a:cubicBezTo>
                              <a:cubicBezTo>
                                <a:pt x="5965" y="2653"/>
                                <a:pt x="6627" y="1322"/>
                                <a:pt x="7950" y="0"/>
                              </a:cubicBez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582" name="Shape 9582"/>
                      <wps:cNvSpPr/>
                      <wps:spPr>
                        <a:xfrm>
                          <a:off x="202577" y="76081"/>
                          <a:ext cx="368087" cy="457130"/>
                        </a:xfrm>
                        <a:custGeom>
                          <a:avLst/>
                          <a:gdLst/>
                          <a:ahLst/>
                          <a:cxnLst/>
                          <a:rect l="0" t="0" r="0" b="0"/>
                          <a:pathLst>
                            <a:path w="368087" h="457130">
                              <a:moveTo>
                                <a:pt x="354842" y="0"/>
                              </a:moveTo>
                              <a:lnTo>
                                <a:pt x="365771" y="1101"/>
                              </a:lnTo>
                              <a:lnTo>
                                <a:pt x="365771" y="109922"/>
                              </a:lnTo>
                              <a:lnTo>
                                <a:pt x="362876" y="122712"/>
                              </a:lnTo>
                              <a:cubicBezTo>
                                <a:pt x="361469" y="132139"/>
                                <a:pt x="360807" y="142229"/>
                                <a:pt x="358160" y="150170"/>
                              </a:cubicBezTo>
                              <a:cubicBezTo>
                                <a:pt x="352195" y="142890"/>
                                <a:pt x="348886" y="132966"/>
                                <a:pt x="340944" y="127677"/>
                              </a:cubicBezTo>
                              <a:cubicBezTo>
                                <a:pt x="340283" y="128999"/>
                                <a:pt x="340944" y="132304"/>
                                <a:pt x="339621" y="132966"/>
                              </a:cubicBezTo>
                              <a:cubicBezTo>
                                <a:pt x="333665" y="123702"/>
                                <a:pt x="329023" y="113117"/>
                                <a:pt x="321082" y="105845"/>
                              </a:cubicBezTo>
                              <a:cubicBezTo>
                                <a:pt x="321744" y="110473"/>
                                <a:pt x="323729" y="113778"/>
                                <a:pt x="324391" y="117753"/>
                              </a:cubicBezTo>
                              <a:cubicBezTo>
                                <a:pt x="319097" y="113778"/>
                                <a:pt x="315127" y="104523"/>
                                <a:pt x="310493" y="103201"/>
                              </a:cubicBezTo>
                              <a:cubicBezTo>
                                <a:pt x="312479" y="105184"/>
                                <a:pt x="312479" y="109151"/>
                                <a:pt x="313141" y="112456"/>
                              </a:cubicBezTo>
                              <a:cubicBezTo>
                                <a:pt x="309170" y="109151"/>
                                <a:pt x="305852" y="105184"/>
                                <a:pt x="302544" y="100548"/>
                              </a:cubicBezTo>
                              <a:cubicBezTo>
                                <a:pt x="303867" y="105845"/>
                                <a:pt x="305191" y="111134"/>
                                <a:pt x="307176" y="114448"/>
                              </a:cubicBezTo>
                              <a:cubicBezTo>
                                <a:pt x="299234" y="110473"/>
                                <a:pt x="295263" y="97904"/>
                                <a:pt x="286660" y="96582"/>
                              </a:cubicBezTo>
                              <a:cubicBezTo>
                                <a:pt x="293940" y="115770"/>
                                <a:pt x="309170" y="126355"/>
                                <a:pt x="316450" y="145534"/>
                              </a:cubicBezTo>
                              <a:cubicBezTo>
                                <a:pt x="305191" y="137602"/>
                                <a:pt x="300558" y="123702"/>
                                <a:pt x="289308" y="115109"/>
                              </a:cubicBezTo>
                              <a:cubicBezTo>
                                <a:pt x="297911" y="138924"/>
                                <a:pt x="314465" y="152814"/>
                                <a:pt x="328362" y="170671"/>
                              </a:cubicBezTo>
                              <a:cubicBezTo>
                                <a:pt x="330347" y="171341"/>
                                <a:pt x="333003" y="172002"/>
                                <a:pt x="334989" y="173985"/>
                              </a:cubicBezTo>
                              <a:cubicBezTo>
                                <a:pt x="331670" y="173324"/>
                                <a:pt x="331009" y="175307"/>
                                <a:pt x="327038" y="174646"/>
                              </a:cubicBezTo>
                              <a:cubicBezTo>
                                <a:pt x="314465" y="163400"/>
                                <a:pt x="304529" y="146195"/>
                                <a:pt x="288646" y="140907"/>
                              </a:cubicBezTo>
                              <a:cubicBezTo>
                                <a:pt x="293278" y="146856"/>
                                <a:pt x="301220" y="153475"/>
                                <a:pt x="303205" y="160095"/>
                              </a:cubicBezTo>
                              <a:cubicBezTo>
                                <a:pt x="296587" y="157442"/>
                                <a:pt x="289969" y="149509"/>
                                <a:pt x="282690" y="149509"/>
                              </a:cubicBezTo>
                              <a:cubicBezTo>
                                <a:pt x="284013" y="151492"/>
                                <a:pt x="287984" y="156119"/>
                                <a:pt x="286660" y="158764"/>
                              </a:cubicBezTo>
                              <a:cubicBezTo>
                                <a:pt x="268784" y="150831"/>
                                <a:pt x="254215" y="139585"/>
                                <a:pt x="233700" y="134288"/>
                              </a:cubicBezTo>
                              <a:cubicBezTo>
                                <a:pt x="236347" y="142890"/>
                                <a:pt x="246273" y="143551"/>
                                <a:pt x="251568" y="149509"/>
                              </a:cubicBezTo>
                              <a:cubicBezTo>
                                <a:pt x="240318" y="149509"/>
                                <a:pt x="232367" y="146195"/>
                                <a:pt x="223102" y="143551"/>
                              </a:cubicBezTo>
                              <a:cubicBezTo>
                                <a:pt x="225749" y="156119"/>
                                <a:pt x="244288" y="152153"/>
                                <a:pt x="253554" y="157442"/>
                              </a:cubicBezTo>
                              <a:cubicBezTo>
                                <a:pt x="244950" y="161417"/>
                                <a:pt x="229058" y="156781"/>
                                <a:pt x="224426" y="164061"/>
                              </a:cubicBezTo>
                              <a:cubicBezTo>
                                <a:pt x="237671" y="170671"/>
                                <a:pt x="256863" y="150831"/>
                                <a:pt x="268784" y="164061"/>
                              </a:cubicBezTo>
                              <a:cubicBezTo>
                                <a:pt x="259518" y="164722"/>
                                <a:pt x="251568" y="168027"/>
                                <a:pt x="244288" y="171341"/>
                              </a:cubicBezTo>
                              <a:cubicBezTo>
                                <a:pt x="244288" y="173324"/>
                                <a:pt x="245612" y="173985"/>
                                <a:pt x="244950" y="175968"/>
                              </a:cubicBezTo>
                              <a:cubicBezTo>
                                <a:pt x="260841" y="179273"/>
                                <a:pt x="268784" y="168027"/>
                                <a:pt x="282690" y="166705"/>
                              </a:cubicBezTo>
                              <a:cubicBezTo>
                                <a:pt x="281357" y="170010"/>
                                <a:pt x="273416" y="175307"/>
                                <a:pt x="276063" y="176629"/>
                              </a:cubicBezTo>
                              <a:cubicBezTo>
                                <a:pt x="296587" y="172663"/>
                                <a:pt x="314465" y="179273"/>
                                <a:pt x="326376" y="188537"/>
                              </a:cubicBezTo>
                              <a:cubicBezTo>
                                <a:pt x="313803" y="190520"/>
                                <a:pt x="304529" y="179934"/>
                                <a:pt x="291954" y="179934"/>
                              </a:cubicBezTo>
                              <a:cubicBezTo>
                                <a:pt x="284675" y="179934"/>
                                <a:pt x="276725" y="184571"/>
                                <a:pt x="268784" y="184571"/>
                              </a:cubicBezTo>
                              <a:cubicBezTo>
                                <a:pt x="264813" y="184571"/>
                                <a:pt x="261503" y="182579"/>
                                <a:pt x="258194" y="183248"/>
                              </a:cubicBezTo>
                              <a:cubicBezTo>
                                <a:pt x="249582" y="183910"/>
                                <a:pt x="240979" y="189198"/>
                                <a:pt x="231044" y="190520"/>
                              </a:cubicBezTo>
                              <a:cubicBezTo>
                                <a:pt x="223764" y="191842"/>
                                <a:pt x="215822" y="189198"/>
                                <a:pt x="211190" y="195817"/>
                              </a:cubicBezTo>
                              <a:cubicBezTo>
                                <a:pt x="224426" y="197800"/>
                                <a:pt x="238332" y="191181"/>
                                <a:pt x="251568" y="193825"/>
                              </a:cubicBezTo>
                              <a:cubicBezTo>
                                <a:pt x="242965" y="199783"/>
                                <a:pt x="225749" y="198461"/>
                                <a:pt x="211852" y="199783"/>
                              </a:cubicBezTo>
                              <a:cubicBezTo>
                                <a:pt x="223764" y="209708"/>
                                <a:pt x="244288" y="197800"/>
                                <a:pt x="256201" y="198461"/>
                              </a:cubicBezTo>
                              <a:cubicBezTo>
                                <a:pt x="246935" y="205072"/>
                                <a:pt x="231705" y="205741"/>
                                <a:pt x="221117" y="211691"/>
                              </a:cubicBezTo>
                              <a:cubicBezTo>
                                <a:pt x="237009" y="214996"/>
                                <a:pt x="244950" y="199783"/>
                                <a:pt x="259518" y="202427"/>
                              </a:cubicBezTo>
                              <a:cubicBezTo>
                                <a:pt x="248259" y="209047"/>
                                <a:pt x="236347" y="214996"/>
                                <a:pt x="225088" y="222276"/>
                              </a:cubicBezTo>
                              <a:cubicBezTo>
                                <a:pt x="241641" y="222937"/>
                                <a:pt x="246273" y="211691"/>
                                <a:pt x="259518" y="209047"/>
                              </a:cubicBezTo>
                              <a:cubicBezTo>
                                <a:pt x="253554" y="217649"/>
                                <a:pt x="241641" y="220293"/>
                                <a:pt x="238994" y="232201"/>
                              </a:cubicBezTo>
                              <a:cubicBezTo>
                                <a:pt x="248259" y="227564"/>
                                <a:pt x="256201" y="220954"/>
                                <a:pt x="264813" y="214335"/>
                              </a:cubicBezTo>
                              <a:cubicBezTo>
                                <a:pt x="276725" y="206402"/>
                                <a:pt x="285999" y="194495"/>
                                <a:pt x="303205" y="197139"/>
                              </a:cubicBezTo>
                              <a:cubicBezTo>
                                <a:pt x="278048" y="207724"/>
                                <a:pt x="260180" y="226903"/>
                                <a:pt x="238994" y="242125"/>
                              </a:cubicBezTo>
                              <a:cubicBezTo>
                                <a:pt x="237009" y="254032"/>
                                <a:pt x="234362" y="269906"/>
                                <a:pt x="236347" y="283797"/>
                              </a:cubicBezTo>
                              <a:cubicBezTo>
                                <a:pt x="239656" y="274542"/>
                                <a:pt x="238994" y="260643"/>
                                <a:pt x="244950" y="254032"/>
                              </a:cubicBezTo>
                              <a:cubicBezTo>
                                <a:pt x="245612" y="264618"/>
                                <a:pt x="242303" y="275864"/>
                                <a:pt x="243626" y="284458"/>
                              </a:cubicBezTo>
                              <a:cubicBezTo>
                                <a:pt x="249582" y="275864"/>
                                <a:pt x="248920" y="260643"/>
                                <a:pt x="253554" y="250718"/>
                              </a:cubicBezTo>
                              <a:cubicBezTo>
                                <a:pt x="254877" y="260643"/>
                                <a:pt x="248259" y="273211"/>
                                <a:pt x="255539" y="277847"/>
                              </a:cubicBezTo>
                              <a:cubicBezTo>
                                <a:pt x="259518" y="267262"/>
                                <a:pt x="254877" y="248074"/>
                                <a:pt x="262165" y="240803"/>
                              </a:cubicBezTo>
                              <a:cubicBezTo>
                                <a:pt x="262165" y="246091"/>
                                <a:pt x="263489" y="250718"/>
                                <a:pt x="267460" y="252710"/>
                              </a:cubicBezTo>
                              <a:cubicBezTo>
                                <a:pt x="267460" y="244108"/>
                                <a:pt x="268122" y="230879"/>
                                <a:pt x="276063" y="232201"/>
                              </a:cubicBezTo>
                              <a:cubicBezTo>
                                <a:pt x="275401" y="236167"/>
                                <a:pt x="276725" y="238150"/>
                                <a:pt x="276725" y="242125"/>
                              </a:cubicBezTo>
                              <a:cubicBezTo>
                                <a:pt x="284013" y="240142"/>
                                <a:pt x="282690" y="228895"/>
                                <a:pt x="286660" y="223598"/>
                              </a:cubicBezTo>
                              <a:cubicBezTo>
                                <a:pt x="287984" y="226242"/>
                                <a:pt x="289308" y="228895"/>
                                <a:pt x="291293" y="231540"/>
                              </a:cubicBezTo>
                              <a:cubicBezTo>
                                <a:pt x="295263" y="228226"/>
                                <a:pt x="295925" y="221615"/>
                                <a:pt x="298572" y="217649"/>
                              </a:cubicBezTo>
                              <a:cubicBezTo>
                                <a:pt x="307846" y="215657"/>
                                <a:pt x="313141" y="205741"/>
                                <a:pt x="321082" y="206402"/>
                              </a:cubicBezTo>
                              <a:cubicBezTo>
                                <a:pt x="315127" y="219632"/>
                                <a:pt x="297249" y="226903"/>
                                <a:pt x="293940" y="240803"/>
                              </a:cubicBezTo>
                              <a:cubicBezTo>
                                <a:pt x="297911" y="239472"/>
                                <a:pt x="302544" y="238811"/>
                                <a:pt x="306514" y="238150"/>
                              </a:cubicBezTo>
                              <a:cubicBezTo>
                                <a:pt x="301220" y="248074"/>
                                <a:pt x="284675" y="246091"/>
                                <a:pt x="282019" y="258660"/>
                              </a:cubicBezTo>
                              <a:cubicBezTo>
                                <a:pt x="285999" y="258660"/>
                                <a:pt x="287984" y="257338"/>
                                <a:pt x="292616" y="257338"/>
                              </a:cubicBezTo>
                              <a:cubicBezTo>
                                <a:pt x="286660" y="265279"/>
                                <a:pt x="274078" y="269245"/>
                                <a:pt x="269445" y="275864"/>
                              </a:cubicBezTo>
                              <a:cubicBezTo>
                                <a:pt x="272754" y="273872"/>
                                <a:pt x="277386" y="273211"/>
                                <a:pt x="281357" y="271228"/>
                              </a:cubicBezTo>
                              <a:cubicBezTo>
                                <a:pt x="277386" y="278508"/>
                                <a:pt x="268122" y="280492"/>
                                <a:pt x="265475" y="289094"/>
                              </a:cubicBezTo>
                              <a:cubicBezTo>
                                <a:pt x="274078" y="286450"/>
                                <a:pt x="279372" y="276525"/>
                                <a:pt x="285999" y="274542"/>
                              </a:cubicBezTo>
                              <a:cubicBezTo>
                                <a:pt x="282019" y="285119"/>
                                <a:pt x="272754" y="289094"/>
                                <a:pt x="272092" y="302323"/>
                              </a:cubicBezTo>
                              <a:lnTo>
                                <a:pt x="277386" y="302323"/>
                              </a:lnTo>
                              <a:cubicBezTo>
                                <a:pt x="280695" y="295043"/>
                                <a:pt x="282690" y="286450"/>
                                <a:pt x="291293" y="283797"/>
                              </a:cubicBezTo>
                              <a:cubicBezTo>
                                <a:pt x="286660" y="289755"/>
                                <a:pt x="281357" y="299018"/>
                                <a:pt x="282019" y="307612"/>
                              </a:cubicBezTo>
                              <a:cubicBezTo>
                                <a:pt x="294602" y="296365"/>
                                <a:pt x="296587" y="269906"/>
                                <a:pt x="311155" y="263296"/>
                              </a:cubicBezTo>
                              <a:cubicBezTo>
                                <a:pt x="309170" y="266601"/>
                                <a:pt x="307176" y="274542"/>
                                <a:pt x="308508" y="279170"/>
                              </a:cubicBezTo>
                              <a:cubicBezTo>
                                <a:pt x="319759" y="267923"/>
                                <a:pt x="324391" y="250718"/>
                                <a:pt x="333003" y="237489"/>
                              </a:cubicBezTo>
                              <a:cubicBezTo>
                                <a:pt x="331670" y="257338"/>
                                <a:pt x="320421" y="271228"/>
                                <a:pt x="317112" y="285789"/>
                              </a:cubicBezTo>
                              <a:cubicBezTo>
                                <a:pt x="319759" y="283797"/>
                                <a:pt x="324391" y="279170"/>
                                <a:pt x="327038" y="279170"/>
                              </a:cubicBezTo>
                              <a:cubicBezTo>
                                <a:pt x="323729" y="285789"/>
                                <a:pt x="319759" y="297035"/>
                                <a:pt x="321082" y="306951"/>
                              </a:cubicBezTo>
                              <a:cubicBezTo>
                                <a:pt x="325053" y="302984"/>
                                <a:pt x="325715" y="295704"/>
                                <a:pt x="328362" y="289755"/>
                              </a:cubicBezTo>
                              <a:cubicBezTo>
                                <a:pt x="331009" y="291077"/>
                                <a:pt x="331670" y="295043"/>
                                <a:pt x="334989" y="297035"/>
                              </a:cubicBezTo>
                              <a:cubicBezTo>
                                <a:pt x="340283" y="283797"/>
                                <a:pt x="336974" y="261965"/>
                                <a:pt x="342930" y="249396"/>
                              </a:cubicBezTo>
                              <a:cubicBezTo>
                                <a:pt x="342930" y="252049"/>
                                <a:pt x="344915" y="254032"/>
                                <a:pt x="344915" y="257338"/>
                              </a:cubicBezTo>
                              <a:cubicBezTo>
                                <a:pt x="354181" y="256016"/>
                                <a:pt x="356166" y="246752"/>
                                <a:pt x="361469" y="241464"/>
                              </a:cubicBezTo>
                              <a:lnTo>
                                <a:pt x="365771" y="242205"/>
                              </a:lnTo>
                              <a:lnTo>
                                <a:pt x="365771" y="249451"/>
                              </a:lnTo>
                              <a:lnTo>
                                <a:pt x="365440" y="249396"/>
                              </a:lnTo>
                              <a:lnTo>
                                <a:pt x="365771" y="250733"/>
                              </a:lnTo>
                              <a:lnTo>
                                <a:pt x="365771" y="268254"/>
                              </a:lnTo>
                              <a:lnTo>
                                <a:pt x="360145" y="251388"/>
                              </a:lnTo>
                              <a:cubicBezTo>
                                <a:pt x="360476" y="257012"/>
                                <a:pt x="362131" y="263792"/>
                                <a:pt x="364282" y="269992"/>
                              </a:cubicBezTo>
                              <a:lnTo>
                                <a:pt x="365771" y="273158"/>
                              </a:lnTo>
                              <a:lnTo>
                                <a:pt x="365771" y="395357"/>
                              </a:lnTo>
                              <a:lnTo>
                                <a:pt x="364778" y="391634"/>
                              </a:lnTo>
                              <a:cubicBezTo>
                                <a:pt x="363455" y="392295"/>
                                <a:pt x="360145" y="392956"/>
                                <a:pt x="358160" y="393617"/>
                              </a:cubicBezTo>
                              <a:cubicBezTo>
                                <a:pt x="360145" y="390973"/>
                                <a:pt x="362793" y="388990"/>
                                <a:pt x="365440" y="387659"/>
                              </a:cubicBezTo>
                              <a:lnTo>
                                <a:pt x="365440" y="379066"/>
                              </a:lnTo>
                              <a:cubicBezTo>
                                <a:pt x="362131" y="378404"/>
                                <a:pt x="361469" y="380388"/>
                                <a:pt x="358160" y="379727"/>
                              </a:cubicBezTo>
                              <a:cubicBezTo>
                                <a:pt x="362131" y="375090"/>
                                <a:pt x="368087" y="371785"/>
                                <a:pt x="364116" y="363183"/>
                              </a:cubicBezTo>
                              <a:cubicBezTo>
                                <a:pt x="361469" y="362522"/>
                                <a:pt x="360807" y="364505"/>
                                <a:pt x="358160" y="363844"/>
                              </a:cubicBezTo>
                              <a:cubicBezTo>
                                <a:pt x="363455" y="359878"/>
                                <a:pt x="365440" y="354590"/>
                                <a:pt x="362793" y="345987"/>
                              </a:cubicBezTo>
                              <a:cubicBezTo>
                                <a:pt x="360145" y="345326"/>
                                <a:pt x="360145" y="347309"/>
                                <a:pt x="358160" y="346648"/>
                              </a:cubicBezTo>
                              <a:cubicBezTo>
                                <a:pt x="360807" y="344665"/>
                                <a:pt x="364778" y="339368"/>
                                <a:pt x="362131" y="333419"/>
                              </a:cubicBezTo>
                              <a:cubicBezTo>
                                <a:pt x="360145" y="334741"/>
                                <a:pt x="357498" y="335402"/>
                                <a:pt x="354842" y="336063"/>
                              </a:cubicBezTo>
                              <a:cubicBezTo>
                                <a:pt x="356828" y="333419"/>
                                <a:pt x="359483" y="331436"/>
                                <a:pt x="362793" y="330105"/>
                              </a:cubicBezTo>
                              <a:cubicBezTo>
                                <a:pt x="362131" y="326138"/>
                                <a:pt x="361469" y="322833"/>
                                <a:pt x="361469" y="318858"/>
                              </a:cubicBezTo>
                              <a:cubicBezTo>
                                <a:pt x="359483" y="318197"/>
                                <a:pt x="357498" y="321511"/>
                                <a:pt x="356828" y="318858"/>
                              </a:cubicBezTo>
                              <a:cubicBezTo>
                                <a:pt x="358160" y="318197"/>
                                <a:pt x="360807" y="317536"/>
                                <a:pt x="361469" y="315553"/>
                              </a:cubicBezTo>
                              <a:cubicBezTo>
                                <a:pt x="360145" y="312909"/>
                                <a:pt x="360145" y="309604"/>
                                <a:pt x="359483" y="306951"/>
                              </a:cubicBezTo>
                              <a:cubicBezTo>
                                <a:pt x="357498" y="306290"/>
                                <a:pt x="357498" y="308273"/>
                                <a:pt x="354842" y="307612"/>
                              </a:cubicBezTo>
                              <a:cubicBezTo>
                                <a:pt x="358822" y="304968"/>
                                <a:pt x="360807" y="300340"/>
                                <a:pt x="359483" y="293060"/>
                              </a:cubicBezTo>
                              <a:cubicBezTo>
                                <a:pt x="357498" y="292399"/>
                                <a:pt x="356166" y="295043"/>
                                <a:pt x="354842" y="293060"/>
                              </a:cubicBezTo>
                              <a:cubicBezTo>
                                <a:pt x="360145" y="282475"/>
                                <a:pt x="354842" y="268584"/>
                                <a:pt x="356828" y="256677"/>
                              </a:cubicBezTo>
                              <a:cubicBezTo>
                                <a:pt x="356166" y="256016"/>
                                <a:pt x="356166" y="256016"/>
                                <a:pt x="354842" y="256016"/>
                              </a:cubicBezTo>
                              <a:cubicBezTo>
                                <a:pt x="351534" y="259982"/>
                                <a:pt x="346901" y="262635"/>
                                <a:pt x="342930" y="265279"/>
                              </a:cubicBezTo>
                              <a:cubicBezTo>
                                <a:pt x="340283" y="273211"/>
                                <a:pt x="348224" y="274542"/>
                                <a:pt x="348224" y="277847"/>
                              </a:cubicBezTo>
                              <a:cubicBezTo>
                                <a:pt x="345577" y="278508"/>
                                <a:pt x="344915" y="276525"/>
                                <a:pt x="342930" y="276525"/>
                              </a:cubicBezTo>
                              <a:cubicBezTo>
                                <a:pt x="340283" y="285119"/>
                                <a:pt x="348224" y="287772"/>
                                <a:pt x="348224" y="290416"/>
                              </a:cubicBezTo>
                              <a:cubicBezTo>
                                <a:pt x="345577" y="291077"/>
                                <a:pt x="344915" y="289755"/>
                                <a:pt x="342930" y="289755"/>
                              </a:cubicBezTo>
                              <a:cubicBezTo>
                                <a:pt x="342930" y="295704"/>
                                <a:pt x="344253" y="301001"/>
                                <a:pt x="348886" y="302984"/>
                              </a:cubicBezTo>
                              <a:cubicBezTo>
                                <a:pt x="346239" y="303646"/>
                                <a:pt x="346239" y="302323"/>
                                <a:pt x="344253" y="302323"/>
                              </a:cubicBezTo>
                              <a:cubicBezTo>
                                <a:pt x="343591" y="305629"/>
                                <a:pt x="342930" y="308273"/>
                                <a:pt x="342930" y="311587"/>
                              </a:cubicBezTo>
                              <a:cubicBezTo>
                                <a:pt x="343591" y="314231"/>
                                <a:pt x="348886" y="316214"/>
                                <a:pt x="348224" y="318197"/>
                              </a:cubicBezTo>
                              <a:cubicBezTo>
                                <a:pt x="345577" y="318858"/>
                                <a:pt x="344915" y="316875"/>
                                <a:pt x="342930" y="317536"/>
                              </a:cubicBezTo>
                              <a:lnTo>
                                <a:pt x="342930" y="327461"/>
                              </a:lnTo>
                              <a:cubicBezTo>
                                <a:pt x="344253" y="329444"/>
                                <a:pt x="349548" y="331436"/>
                                <a:pt x="348224" y="332758"/>
                              </a:cubicBezTo>
                              <a:cubicBezTo>
                                <a:pt x="345577" y="333419"/>
                                <a:pt x="344915" y="332097"/>
                                <a:pt x="342930" y="332097"/>
                              </a:cubicBezTo>
                              <a:cubicBezTo>
                                <a:pt x="340944" y="340029"/>
                                <a:pt x="345577" y="344665"/>
                                <a:pt x="346239" y="346648"/>
                              </a:cubicBezTo>
                              <a:cubicBezTo>
                                <a:pt x="344253" y="347309"/>
                                <a:pt x="344253" y="345987"/>
                                <a:pt x="342930" y="345987"/>
                              </a:cubicBezTo>
                              <a:cubicBezTo>
                                <a:pt x="340944" y="353920"/>
                                <a:pt x="344915" y="359878"/>
                                <a:pt x="346239" y="361861"/>
                              </a:cubicBezTo>
                              <a:cubicBezTo>
                                <a:pt x="344253" y="362522"/>
                                <a:pt x="344253" y="361200"/>
                                <a:pt x="342930" y="361200"/>
                              </a:cubicBezTo>
                              <a:cubicBezTo>
                                <a:pt x="340944" y="368480"/>
                                <a:pt x="345577" y="373107"/>
                                <a:pt x="346239" y="375090"/>
                              </a:cubicBezTo>
                              <a:cubicBezTo>
                                <a:pt x="344253" y="375752"/>
                                <a:pt x="344253" y="374429"/>
                                <a:pt x="342930" y="374429"/>
                              </a:cubicBezTo>
                              <a:cubicBezTo>
                                <a:pt x="341606" y="376413"/>
                                <a:pt x="342268" y="379727"/>
                                <a:pt x="340944" y="382371"/>
                              </a:cubicBezTo>
                              <a:cubicBezTo>
                                <a:pt x="342268" y="385015"/>
                                <a:pt x="347563" y="386998"/>
                                <a:pt x="346239" y="388990"/>
                              </a:cubicBezTo>
                              <a:cubicBezTo>
                                <a:pt x="343591" y="389651"/>
                                <a:pt x="343591" y="387659"/>
                                <a:pt x="340944" y="388320"/>
                              </a:cubicBezTo>
                              <a:cubicBezTo>
                                <a:pt x="340283" y="395600"/>
                                <a:pt x="341606" y="401558"/>
                                <a:pt x="344915" y="405525"/>
                              </a:cubicBezTo>
                              <a:cubicBezTo>
                                <a:pt x="342930" y="405525"/>
                                <a:pt x="342268" y="404203"/>
                                <a:pt x="340944" y="403542"/>
                              </a:cubicBezTo>
                              <a:cubicBezTo>
                                <a:pt x="340944" y="407508"/>
                                <a:pt x="339621" y="410813"/>
                                <a:pt x="339621" y="414127"/>
                              </a:cubicBezTo>
                              <a:cubicBezTo>
                                <a:pt x="342268" y="415449"/>
                                <a:pt x="344253" y="417432"/>
                                <a:pt x="345577" y="418754"/>
                              </a:cubicBezTo>
                              <a:cubicBezTo>
                                <a:pt x="342930" y="419415"/>
                                <a:pt x="342268" y="418093"/>
                                <a:pt x="339621" y="418093"/>
                              </a:cubicBezTo>
                              <a:cubicBezTo>
                                <a:pt x="334989" y="425373"/>
                                <a:pt x="340944" y="435298"/>
                                <a:pt x="343591" y="437281"/>
                              </a:cubicBezTo>
                              <a:cubicBezTo>
                                <a:pt x="340283" y="436620"/>
                                <a:pt x="339621" y="438603"/>
                                <a:pt x="336312" y="438603"/>
                              </a:cubicBezTo>
                              <a:cubicBezTo>
                                <a:pt x="334327" y="447205"/>
                                <a:pt x="340944" y="451172"/>
                                <a:pt x="341606" y="454477"/>
                              </a:cubicBezTo>
                              <a:cubicBezTo>
                                <a:pt x="339621" y="453155"/>
                                <a:pt x="336974" y="453155"/>
                                <a:pt x="334989" y="451833"/>
                              </a:cubicBezTo>
                              <a:cubicBezTo>
                                <a:pt x="334327" y="453816"/>
                                <a:pt x="333665" y="455138"/>
                                <a:pt x="333665" y="457130"/>
                              </a:cubicBezTo>
                              <a:cubicBezTo>
                                <a:pt x="286660" y="433967"/>
                                <a:pt x="205887" y="398905"/>
                                <a:pt x="144985" y="392956"/>
                              </a:cubicBezTo>
                              <a:cubicBezTo>
                                <a:pt x="137705" y="392295"/>
                                <a:pt x="130417" y="391634"/>
                                <a:pt x="123137" y="391634"/>
                              </a:cubicBezTo>
                              <a:cubicBezTo>
                                <a:pt x="79442" y="391634"/>
                                <a:pt x="41711" y="404864"/>
                                <a:pt x="5956" y="420737"/>
                              </a:cubicBezTo>
                              <a:cubicBezTo>
                                <a:pt x="1986" y="398905"/>
                                <a:pt x="0" y="377082"/>
                                <a:pt x="0" y="354590"/>
                              </a:cubicBezTo>
                              <a:cubicBezTo>
                                <a:pt x="0" y="158764"/>
                                <a:pt x="158891" y="0"/>
                                <a:pt x="354842" y="0"/>
                              </a:cubicBez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583" name="Shape 9583"/>
                      <wps:cNvSpPr/>
                      <wps:spPr>
                        <a:xfrm>
                          <a:off x="568348" y="326814"/>
                          <a:ext cx="7279" cy="209041"/>
                        </a:xfrm>
                        <a:custGeom>
                          <a:avLst/>
                          <a:gdLst/>
                          <a:ahLst/>
                          <a:cxnLst/>
                          <a:rect l="0" t="0" r="0" b="0"/>
                          <a:pathLst>
                            <a:path w="7279" h="209041">
                              <a:moveTo>
                                <a:pt x="0" y="0"/>
                              </a:moveTo>
                              <a:lnTo>
                                <a:pt x="5709" y="23060"/>
                              </a:lnTo>
                              <a:lnTo>
                                <a:pt x="7279" y="26037"/>
                              </a:lnTo>
                              <a:lnTo>
                                <a:pt x="7279" y="207641"/>
                              </a:lnTo>
                              <a:lnTo>
                                <a:pt x="4301" y="209041"/>
                              </a:lnTo>
                              <a:lnTo>
                                <a:pt x="4301" y="195150"/>
                              </a:lnTo>
                              <a:lnTo>
                                <a:pt x="0" y="196472"/>
                              </a:lnTo>
                              <a:lnTo>
                                <a:pt x="0" y="193823"/>
                              </a:lnTo>
                              <a:lnTo>
                                <a:pt x="4301" y="189853"/>
                              </a:lnTo>
                              <a:lnTo>
                                <a:pt x="4301" y="183234"/>
                              </a:lnTo>
                              <a:lnTo>
                                <a:pt x="0" y="183421"/>
                              </a:lnTo>
                              <a:lnTo>
                                <a:pt x="0" y="179837"/>
                              </a:lnTo>
                              <a:lnTo>
                                <a:pt x="2978" y="177284"/>
                              </a:lnTo>
                              <a:lnTo>
                                <a:pt x="2978" y="169343"/>
                              </a:lnTo>
                              <a:lnTo>
                                <a:pt x="0" y="169966"/>
                              </a:lnTo>
                              <a:lnTo>
                                <a:pt x="0" y="164014"/>
                              </a:lnTo>
                              <a:lnTo>
                                <a:pt x="2978" y="161411"/>
                              </a:lnTo>
                              <a:cubicBezTo>
                                <a:pt x="2316" y="159419"/>
                                <a:pt x="2316" y="157436"/>
                                <a:pt x="1654" y="156113"/>
                              </a:cubicBezTo>
                              <a:lnTo>
                                <a:pt x="0" y="156468"/>
                              </a:lnTo>
                              <a:lnTo>
                                <a:pt x="0" y="152123"/>
                              </a:lnTo>
                              <a:lnTo>
                                <a:pt x="1654" y="150825"/>
                              </a:lnTo>
                              <a:lnTo>
                                <a:pt x="0" y="144624"/>
                              </a:lnTo>
                              <a:lnTo>
                                <a:pt x="0" y="22425"/>
                              </a:lnTo>
                              <a:lnTo>
                                <a:pt x="5625" y="34386"/>
                              </a:lnTo>
                              <a:lnTo>
                                <a:pt x="0" y="17520"/>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584" name="Shape 9584"/>
                      <wps:cNvSpPr/>
                      <wps:spPr>
                        <a:xfrm>
                          <a:off x="568348" y="306294"/>
                          <a:ext cx="7279" cy="32476"/>
                        </a:xfrm>
                        <a:custGeom>
                          <a:avLst/>
                          <a:gdLst/>
                          <a:ahLst/>
                          <a:cxnLst/>
                          <a:rect l="0" t="0" r="0" b="0"/>
                          <a:pathLst>
                            <a:path w="7279" h="32476">
                              <a:moveTo>
                                <a:pt x="0" y="0"/>
                              </a:moveTo>
                              <a:lnTo>
                                <a:pt x="2978" y="5954"/>
                              </a:lnTo>
                              <a:lnTo>
                                <a:pt x="7279" y="9395"/>
                              </a:lnTo>
                              <a:lnTo>
                                <a:pt x="7279" y="32476"/>
                              </a:lnTo>
                              <a:lnTo>
                                <a:pt x="3639" y="19844"/>
                              </a:lnTo>
                              <a:lnTo>
                                <a:pt x="0" y="19238"/>
                              </a:lnTo>
                              <a:lnTo>
                                <a:pt x="0" y="11992"/>
                              </a:lnTo>
                              <a:lnTo>
                                <a:pt x="496" y="12077"/>
                              </a:lnTo>
                              <a:cubicBezTo>
                                <a:pt x="2151" y="12407"/>
                                <a:pt x="3639" y="12573"/>
                                <a:pt x="4301" y="11912"/>
                              </a:cubicBezTo>
                              <a:lnTo>
                                <a:pt x="0" y="7325"/>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585" name="Shape 9585"/>
                      <wps:cNvSpPr/>
                      <wps:spPr>
                        <a:xfrm>
                          <a:off x="568348" y="282621"/>
                          <a:ext cx="7279" cy="25694"/>
                        </a:xfrm>
                        <a:custGeom>
                          <a:avLst/>
                          <a:gdLst/>
                          <a:ahLst/>
                          <a:cxnLst/>
                          <a:rect l="0" t="0" r="0" b="0"/>
                          <a:pathLst>
                            <a:path w="7279" h="25694">
                              <a:moveTo>
                                <a:pt x="7279" y="0"/>
                              </a:moveTo>
                              <a:lnTo>
                                <a:pt x="7279" y="15999"/>
                              </a:lnTo>
                              <a:lnTo>
                                <a:pt x="4301" y="11109"/>
                              </a:lnTo>
                              <a:cubicBezTo>
                                <a:pt x="3639" y="12431"/>
                                <a:pt x="1654" y="12431"/>
                                <a:pt x="992" y="13092"/>
                              </a:cubicBezTo>
                              <a:cubicBezTo>
                                <a:pt x="1654" y="16728"/>
                                <a:pt x="3805" y="19705"/>
                                <a:pt x="6286" y="21938"/>
                              </a:cubicBezTo>
                              <a:lnTo>
                                <a:pt x="7279" y="22536"/>
                              </a:lnTo>
                              <a:lnTo>
                                <a:pt x="7279" y="25694"/>
                              </a:lnTo>
                              <a:lnTo>
                                <a:pt x="0" y="20035"/>
                              </a:lnTo>
                              <a:lnTo>
                                <a:pt x="0" y="4369"/>
                              </a:lnTo>
                              <a:lnTo>
                                <a:pt x="3805" y="3084"/>
                              </a:lnTo>
                              <a:lnTo>
                                <a:pt x="7279"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586" name="Shape 9586"/>
                      <wps:cNvSpPr/>
                      <wps:spPr>
                        <a:xfrm>
                          <a:off x="571987" y="264618"/>
                          <a:ext cx="3640" cy="8118"/>
                        </a:xfrm>
                        <a:custGeom>
                          <a:avLst/>
                          <a:gdLst/>
                          <a:ahLst/>
                          <a:cxnLst/>
                          <a:rect l="0" t="0" r="0" b="0"/>
                          <a:pathLst>
                            <a:path w="3640" h="8118">
                              <a:moveTo>
                                <a:pt x="0" y="0"/>
                              </a:moveTo>
                              <a:lnTo>
                                <a:pt x="3640" y="691"/>
                              </a:lnTo>
                              <a:lnTo>
                                <a:pt x="3640" y="8118"/>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587" name="Shape 9587"/>
                      <wps:cNvSpPr/>
                      <wps:spPr>
                        <a:xfrm>
                          <a:off x="568348" y="77182"/>
                          <a:ext cx="7279" cy="111101"/>
                        </a:xfrm>
                        <a:custGeom>
                          <a:avLst/>
                          <a:gdLst/>
                          <a:ahLst/>
                          <a:cxnLst/>
                          <a:rect l="0" t="0" r="0" b="0"/>
                          <a:pathLst>
                            <a:path w="7279" h="111101">
                              <a:moveTo>
                                <a:pt x="0" y="0"/>
                              </a:moveTo>
                              <a:lnTo>
                                <a:pt x="7279" y="733"/>
                              </a:lnTo>
                              <a:lnTo>
                                <a:pt x="7279" y="111101"/>
                              </a:lnTo>
                              <a:lnTo>
                                <a:pt x="6452" y="105488"/>
                              </a:lnTo>
                              <a:cubicBezTo>
                                <a:pt x="6452" y="102759"/>
                                <a:pt x="6617" y="100113"/>
                                <a:pt x="6287" y="98125"/>
                              </a:cubicBezTo>
                              <a:cubicBezTo>
                                <a:pt x="3475" y="100771"/>
                                <a:pt x="1531" y="104286"/>
                                <a:pt x="114" y="108317"/>
                              </a:cubicBezTo>
                              <a:lnTo>
                                <a:pt x="0" y="108821"/>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588" name="Shape 9588"/>
                      <wps:cNvSpPr/>
                      <wps:spPr>
                        <a:xfrm>
                          <a:off x="575627" y="352851"/>
                          <a:ext cx="7946" cy="181604"/>
                        </a:xfrm>
                        <a:custGeom>
                          <a:avLst/>
                          <a:gdLst/>
                          <a:ahLst/>
                          <a:cxnLst/>
                          <a:rect l="0" t="0" r="0" b="0"/>
                          <a:pathLst>
                            <a:path w="7946" h="181604">
                              <a:moveTo>
                                <a:pt x="0" y="0"/>
                              </a:moveTo>
                              <a:lnTo>
                                <a:pt x="7946" y="15062"/>
                              </a:lnTo>
                              <a:lnTo>
                                <a:pt x="7946" y="177870"/>
                              </a:lnTo>
                              <a:lnTo>
                                <a:pt x="0" y="181604"/>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589" name="Shape 9589"/>
                      <wps:cNvSpPr/>
                      <wps:spPr>
                        <a:xfrm>
                          <a:off x="575627" y="265309"/>
                          <a:ext cx="7946" cy="101034"/>
                        </a:xfrm>
                        <a:custGeom>
                          <a:avLst/>
                          <a:gdLst/>
                          <a:ahLst/>
                          <a:cxnLst/>
                          <a:rect l="0" t="0" r="0" b="0"/>
                          <a:pathLst>
                            <a:path w="7946" h="101034">
                              <a:moveTo>
                                <a:pt x="0" y="0"/>
                              </a:moveTo>
                              <a:lnTo>
                                <a:pt x="7946" y="1509"/>
                              </a:lnTo>
                              <a:lnTo>
                                <a:pt x="7946" y="5818"/>
                              </a:lnTo>
                              <a:lnTo>
                                <a:pt x="4963" y="4597"/>
                              </a:lnTo>
                              <a:lnTo>
                                <a:pt x="7946" y="8222"/>
                              </a:lnTo>
                              <a:lnTo>
                                <a:pt x="7946" y="32775"/>
                              </a:lnTo>
                              <a:lnTo>
                                <a:pt x="5048" y="29987"/>
                              </a:lnTo>
                              <a:cubicBezTo>
                                <a:pt x="3640" y="28249"/>
                                <a:pt x="2316" y="26760"/>
                                <a:pt x="993" y="27090"/>
                              </a:cubicBezTo>
                              <a:lnTo>
                                <a:pt x="7946" y="38737"/>
                              </a:lnTo>
                              <a:lnTo>
                                <a:pt x="7946" y="73061"/>
                              </a:lnTo>
                              <a:lnTo>
                                <a:pt x="993" y="60830"/>
                              </a:lnTo>
                              <a:cubicBezTo>
                                <a:pt x="2648" y="67779"/>
                                <a:pt x="4467" y="75718"/>
                                <a:pt x="6702" y="82830"/>
                              </a:cubicBezTo>
                              <a:lnTo>
                                <a:pt x="7946" y="85416"/>
                              </a:lnTo>
                              <a:lnTo>
                                <a:pt x="7946" y="101034"/>
                              </a:lnTo>
                              <a:lnTo>
                                <a:pt x="0" y="73461"/>
                              </a:lnTo>
                              <a:lnTo>
                                <a:pt x="0" y="50380"/>
                              </a:lnTo>
                              <a:lnTo>
                                <a:pt x="5625" y="54880"/>
                              </a:lnTo>
                              <a:cubicBezTo>
                                <a:pt x="6949" y="52897"/>
                                <a:pt x="6949" y="50914"/>
                                <a:pt x="7610" y="48922"/>
                              </a:cubicBezTo>
                              <a:lnTo>
                                <a:pt x="0" y="43006"/>
                              </a:lnTo>
                              <a:lnTo>
                                <a:pt x="0" y="39848"/>
                              </a:lnTo>
                              <a:lnTo>
                                <a:pt x="6287" y="43634"/>
                              </a:lnTo>
                              <a:lnTo>
                                <a:pt x="0" y="33311"/>
                              </a:lnTo>
                              <a:lnTo>
                                <a:pt x="0" y="17312"/>
                              </a:lnTo>
                              <a:lnTo>
                                <a:pt x="1654" y="15844"/>
                              </a:lnTo>
                              <a:cubicBezTo>
                                <a:pt x="2978" y="17836"/>
                                <a:pt x="2978" y="19819"/>
                                <a:pt x="4963" y="20480"/>
                              </a:cubicBezTo>
                              <a:cubicBezTo>
                                <a:pt x="4632" y="16179"/>
                                <a:pt x="2647" y="12375"/>
                                <a:pt x="662" y="8903"/>
                              </a:cubicBezTo>
                              <a:lnTo>
                                <a:pt x="0" y="7427"/>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590" name="Shape 9590"/>
                      <wps:cNvSpPr/>
                      <wps:spPr>
                        <a:xfrm>
                          <a:off x="578605" y="247590"/>
                          <a:ext cx="4968" cy="7728"/>
                        </a:xfrm>
                        <a:custGeom>
                          <a:avLst/>
                          <a:gdLst/>
                          <a:ahLst/>
                          <a:cxnLst/>
                          <a:rect l="0" t="0" r="0" b="0"/>
                          <a:pathLst>
                            <a:path w="4968" h="7728">
                              <a:moveTo>
                                <a:pt x="4968" y="0"/>
                              </a:moveTo>
                              <a:lnTo>
                                <a:pt x="4968" y="7728"/>
                              </a:lnTo>
                              <a:lnTo>
                                <a:pt x="0" y="6443"/>
                              </a:lnTo>
                              <a:lnTo>
                                <a:pt x="4968"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591" name="Shape 9591"/>
                      <wps:cNvSpPr/>
                      <wps:spPr>
                        <a:xfrm>
                          <a:off x="575627" y="77915"/>
                          <a:ext cx="7946" cy="112613"/>
                        </a:xfrm>
                        <a:custGeom>
                          <a:avLst/>
                          <a:gdLst/>
                          <a:ahLst/>
                          <a:cxnLst/>
                          <a:rect l="0" t="0" r="0" b="0"/>
                          <a:pathLst>
                            <a:path w="7946" h="112613">
                              <a:moveTo>
                                <a:pt x="0" y="0"/>
                              </a:moveTo>
                              <a:lnTo>
                                <a:pt x="7946" y="801"/>
                              </a:lnTo>
                              <a:lnTo>
                                <a:pt x="7946" y="94491"/>
                              </a:lnTo>
                              <a:lnTo>
                                <a:pt x="5626" y="98388"/>
                              </a:lnTo>
                              <a:cubicBezTo>
                                <a:pt x="4136" y="103350"/>
                                <a:pt x="2978" y="108643"/>
                                <a:pt x="331" y="112613"/>
                              </a:cubicBezTo>
                              <a:lnTo>
                                <a:pt x="0" y="110367"/>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592" name="Shape 9592"/>
                      <wps:cNvSpPr/>
                      <wps:spPr>
                        <a:xfrm>
                          <a:off x="583573" y="304046"/>
                          <a:ext cx="8861" cy="226675"/>
                        </a:xfrm>
                        <a:custGeom>
                          <a:avLst/>
                          <a:gdLst/>
                          <a:ahLst/>
                          <a:cxnLst/>
                          <a:rect l="0" t="0" r="0" b="0"/>
                          <a:pathLst>
                            <a:path w="8861" h="226675">
                              <a:moveTo>
                                <a:pt x="0" y="0"/>
                              </a:moveTo>
                              <a:lnTo>
                                <a:pt x="5420" y="9079"/>
                              </a:lnTo>
                              <a:lnTo>
                                <a:pt x="8861" y="16286"/>
                              </a:lnTo>
                              <a:lnTo>
                                <a:pt x="8861" y="31633"/>
                              </a:lnTo>
                              <a:lnTo>
                                <a:pt x="2982" y="16143"/>
                              </a:lnTo>
                              <a:cubicBezTo>
                                <a:pt x="1990" y="23749"/>
                                <a:pt x="3644" y="32019"/>
                                <a:pt x="6208" y="39958"/>
                              </a:cubicBezTo>
                              <a:lnTo>
                                <a:pt x="8861" y="46624"/>
                              </a:lnTo>
                              <a:lnTo>
                                <a:pt x="8861" y="222511"/>
                              </a:lnTo>
                              <a:lnTo>
                                <a:pt x="0" y="226675"/>
                              </a:lnTo>
                              <a:lnTo>
                                <a:pt x="0" y="63866"/>
                              </a:lnTo>
                              <a:lnTo>
                                <a:pt x="997" y="65756"/>
                              </a:lnTo>
                              <a:lnTo>
                                <a:pt x="0" y="62297"/>
                              </a:lnTo>
                              <a:lnTo>
                                <a:pt x="0" y="46678"/>
                              </a:lnTo>
                              <a:lnTo>
                                <a:pt x="6953" y="61129"/>
                              </a:lnTo>
                              <a:cubicBezTo>
                                <a:pt x="5298" y="54183"/>
                                <a:pt x="4471" y="46244"/>
                                <a:pt x="2733" y="39132"/>
                              </a:cubicBezTo>
                              <a:lnTo>
                                <a:pt x="0" y="34324"/>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593" name="Shape 9593"/>
                      <wps:cNvSpPr/>
                      <wps:spPr>
                        <a:xfrm>
                          <a:off x="583573" y="273531"/>
                          <a:ext cx="8861" cy="26149"/>
                        </a:xfrm>
                        <a:custGeom>
                          <a:avLst/>
                          <a:gdLst/>
                          <a:ahLst/>
                          <a:cxnLst/>
                          <a:rect l="0" t="0" r="0" b="0"/>
                          <a:pathLst>
                            <a:path w="8861" h="26149">
                              <a:moveTo>
                                <a:pt x="0" y="0"/>
                              </a:moveTo>
                              <a:lnTo>
                                <a:pt x="3143" y="3820"/>
                              </a:lnTo>
                              <a:lnTo>
                                <a:pt x="8861" y="5377"/>
                              </a:lnTo>
                              <a:lnTo>
                                <a:pt x="8861" y="17587"/>
                              </a:lnTo>
                              <a:lnTo>
                                <a:pt x="2321" y="8953"/>
                              </a:lnTo>
                              <a:cubicBezTo>
                                <a:pt x="2982" y="15563"/>
                                <a:pt x="997" y="19538"/>
                                <a:pt x="1659" y="26149"/>
                              </a:cubicBezTo>
                              <a:lnTo>
                                <a:pt x="0" y="24553"/>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594" name="Shape 9594"/>
                      <wps:cNvSpPr/>
                      <wps:spPr>
                        <a:xfrm>
                          <a:off x="583573" y="266817"/>
                          <a:ext cx="8861" cy="9585"/>
                        </a:xfrm>
                        <a:custGeom>
                          <a:avLst/>
                          <a:gdLst/>
                          <a:ahLst/>
                          <a:cxnLst/>
                          <a:rect l="0" t="0" r="0" b="0"/>
                          <a:pathLst>
                            <a:path w="8861" h="9585">
                              <a:moveTo>
                                <a:pt x="0" y="0"/>
                              </a:moveTo>
                              <a:lnTo>
                                <a:pt x="165" y="31"/>
                              </a:lnTo>
                              <a:lnTo>
                                <a:pt x="8861" y="1434"/>
                              </a:lnTo>
                              <a:lnTo>
                                <a:pt x="8861" y="9585"/>
                              </a:lnTo>
                              <a:lnTo>
                                <a:pt x="6124" y="6815"/>
                              </a:lnTo>
                              <a:lnTo>
                                <a:pt x="0" y="4309"/>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595" name="Shape 9595"/>
                      <wps:cNvSpPr/>
                      <wps:spPr>
                        <a:xfrm>
                          <a:off x="587879" y="261808"/>
                          <a:ext cx="4555" cy="4922"/>
                        </a:xfrm>
                        <a:custGeom>
                          <a:avLst/>
                          <a:gdLst/>
                          <a:ahLst/>
                          <a:cxnLst/>
                          <a:rect l="0" t="0" r="0" b="0"/>
                          <a:pathLst>
                            <a:path w="4555" h="4922">
                              <a:moveTo>
                                <a:pt x="4555" y="0"/>
                              </a:moveTo>
                              <a:lnTo>
                                <a:pt x="4555" y="4922"/>
                              </a:lnTo>
                              <a:lnTo>
                                <a:pt x="0" y="827"/>
                              </a:lnTo>
                              <a:lnTo>
                                <a:pt x="4555"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596" name="Shape 9596"/>
                      <wps:cNvSpPr/>
                      <wps:spPr>
                        <a:xfrm>
                          <a:off x="583573" y="236099"/>
                          <a:ext cx="8861" cy="23388"/>
                        </a:xfrm>
                        <a:custGeom>
                          <a:avLst/>
                          <a:gdLst/>
                          <a:ahLst/>
                          <a:cxnLst/>
                          <a:rect l="0" t="0" r="0" b="0"/>
                          <a:pathLst>
                            <a:path w="8861" h="23388">
                              <a:moveTo>
                                <a:pt x="8861" y="0"/>
                              </a:moveTo>
                              <a:lnTo>
                                <a:pt x="8861" y="8307"/>
                              </a:lnTo>
                              <a:lnTo>
                                <a:pt x="6953" y="9331"/>
                              </a:lnTo>
                              <a:lnTo>
                                <a:pt x="8861" y="9957"/>
                              </a:lnTo>
                              <a:lnTo>
                                <a:pt x="8861" y="23388"/>
                              </a:lnTo>
                              <a:lnTo>
                                <a:pt x="4301" y="20331"/>
                              </a:lnTo>
                              <a:lnTo>
                                <a:pt x="0" y="19219"/>
                              </a:lnTo>
                              <a:lnTo>
                                <a:pt x="0" y="11491"/>
                              </a:lnTo>
                              <a:lnTo>
                                <a:pt x="8861"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597" name="Shape 9597"/>
                      <wps:cNvSpPr/>
                      <wps:spPr>
                        <a:xfrm>
                          <a:off x="583573" y="78716"/>
                          <a:ext cx="8861" cy="113796"/>
                        </a:xfrm>
                        <a:custGeom>
                          <a:avLst/>
                          <a:gdLst/>
                          <a:ahLst/>
                          <a:cxnLst/>
                          <a:rect l="0" t="0" r="0" b="0"/>
                          <a:pathLst>
                            <a:path w="8861" h="113796">
                              <a:moveTo>
                                <a:pt x="0" y="0"/>
                              </a:moveTo>
                              <a:lnTo>
                                <a:pt x="8861" y="893"/>
                              </a:lnTo>
                              <a:lnTo>
                                <a:pt x="8861" y="93886"/>
                              </a:lnTo>
                              <a:lnTo>
                                <a:pt x="7615" y="98000"/>
                              </a:lnTo>
                              <a:cubicBezTo>
                                <a:pt x="6457" y="103541"/>
                                <a:pt x="5298" y="109164"/>
                                <a:pt x="2982" y="113796"/>
                              </a:cubicBezTo>
                              <a:cubicBezTo>
                                <a:pt x="997" y="103872"/>
                                <a:pt x="5630" y="93286"/>
                                <a:pt x="4968" y="85345"/>
                              </a:cubicBezTo>
                              <a:lnTo>
                                <a:pt x="0" y="93690"/>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598" name="Shape 9598"/>
                      <wps:cNvSpPr/>
                      <wps:spPr>
                        <a:xfrm>
                          <a:off x="592434" y="320332"/>
                          <a:ext cx="11663" cy="206225"/>
                        </a:xfrm>
                        <a:custGeom>
                          <a:avLst/>
                          <a:gdLst/>
                          <a:ahLst/>
                          <a:cxnLst/>
                          <a:rect l="0" t="0" r="0" b="0"/>
                          <a:pathLst>
                            <a:path w="11663" h="206225">
                              <a:moveTo>
                                <a:pt x="0" y="0"/>
                              </a:moveTo>
                              <a:lnTo>
                                <a:pt x="7185" y="15050"/>
                              </a:lnTo>
                              <a:lnTo>
                                <a:pt x="11663" y="18909"/>
                              </a:lnTo>
                              <a:lnTo>
                                <a:pt x="11663" y="29909"/>
                              </a:lnTo>
                              <a:lnTo>
                                <a:pt x="6034" y="20367"/>
                              </a:lnTo>
                              <a:cubicBezTo>
                                <a:pt x="7027" y="25990"/>
                                <a:pt x="8185" y="31448"/>
                                <a:pt x="9923" y="36326"/>
                              </a:cubicBezTo>
                              <a:lnTo>
                                <a:pt x="11663" y="39273"/>
                              </a:lnTo>
                              <a:lnTo>
                                <a:pt x="11663" y="200744"/>
                              </a:lnTo>
                              <a:lnTo>
                                <a:pt x="0" y="206225"/>
                              </a:lnTo>
                              <a:lnTo>
                                <a:pt x="0" y="30338"/>
                              </a:lnTo>
                              <a:lnTo>
                                <a:pt x="6034" y="45504"/>
                              </a:lnTo>
                              <a:cubicBezTo>
                                <a:pt x="6696" y="36571"/>
                                <a:pt x="4876" y="28797"/>
                                <a:pt x="2311" y="21438"/>
                              </a:cubicBezTo>
                              <a:lnTo>
                                <a:pt x="0" y="15347"/>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599" name="Shape 9599"/>
                      <wps:cNvSpPr/>
                      <wps:spPr>
                        <a:xfrm>
                          <a:off x="594828" y="301662"/>
                          <a:ext cx="9269" cy="27113"/>
                        </a:xfrm>
                        <a:custGeom>
                          <a:avLst/>
                          <a:gdLst/>
                          <a:ahLst/>
                          <a:cxnLst/>
                          <a:rect l="0" t="0" r="0" b="0"/>
                          <a:pathLst>
                            <a:path w="9269" h="27113">
                              <a:moveTo>
                                <a:pt x="331" y="0"/>
                              </a:moveTo>
                              <a:lnTo>
                                <a:pt x="9269" y="16455"/>
                              </a:lnTo>
                              <a:lnTo>
                                <a:pt x="9269" y="27113"/>
                              </a:lnTo>
                              <a:lnTo>
                                <a:pt x="6951" y="21257"/>
                              </a:lnTo>
                              <a:cubicBezTo>
                                <a:pt x="3310" y="14724"/>
                                <a:pt x="0" y="8272"/>
                                <a:pt x="331" y="0"/>
                              </a:cubicBez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600" name="Shape 9600"/>
                      <wps:cNvSpPr/>
                      <wps:spPr>
                        <a:xfrm>
                          <a:off x="592434" y="245446"/>
                          <a:ext cx="11663" cy="61069"/>
                        </a:xfrm>
                        <a:custGeom>
                          <a:avLst/>
                          <a:gdLst/>
                          <a:ahLst/>
                          <a:cxnLst/>
                          <a:rect l="0" t="0" r="0" b="0"/>
                          <a:pathLst>
                            <a:path w="11663" h="61069">
                              <a:moveTo>
                                <a:pt x="11663" y="0"/>
                              </a:moveTo>
                              <a:lnTo>
                                <a:pt x="11663" y="7137"/>
                              </a:lnTo>
                              <a:lnTo>
                                <a:pt x="739" y="6603"/>
                              </a:lnTo>
                              <a:cubicBezTo>
                                <a:pt x="3387" y="9909"/>
                                <a:pt x="10005" y="9909"/>
                                <a:pt x="10666" y="15867"/>
                              </a:cubicBezTo>
                              <a:cubicBezTo>
                                <a:pt x="8681" y="17189"/>
                                <a:pt x="6696" y="17850"/>
                                <a:pt x="6034" y="19833"/>
                              </a:cubicBezTo>
                              <a:cubicBezTo>
                                <a:pt x="8020" y="21155"/>
                                <a:pt x="9343" y="22477"/>
                                <a:pt x="10666" y="24460"/>
                              </a:cubicBezTo>
                              <a:cubicBezTo>
                                <a:pt x="8681" y="25130"/>
                                <a:pt x="7358" y="26452"/>
                                <a:pt x="6034" y="27774"/>
                              </a:cubicBezTo>
                              <a:lnTo>
                                <a:pt x="11663" y="36716"/>
                              </a:lnTo>
                              <a:lnTo>
                                <a:pt x="11663" y="44491"/>
                              </a:lnTo>
                              <a:lnTo>
                                <a:pt x="8020" y="39021"/>
                              </a:lnTo>
                              <a:cubicBezTo>
                                <a:pt x="8020" y="40343"/>
                                <a:pt x="6696" y="40343"/>
                                <a:pt x="5372" y="40343"/>
                              </a:cubicBezTo>
                              <a:lnTo>
                                <a:pt x="11663" y="52971"/>
                              </a:lnTo>
                              <a:lnTo>
                                <a:pt x="11663" y="61069"/>
                              </a:lnTo>
                              <a:lnTo>
                                <a:pt x="0" y="45672"/>
                              </a:lnTo>
                              <a:lnTo>
                                <a:pt x="0" y="33462"/>
                              </a:lnTo>
                              <a:lnTo>
                                <a:pt x="3387" y="34385"/>
                              </a:lnTo>
                              <a:lnTo>
                                <a:pt x="0" y="30956"/>
                              </a:lnTo>
                              <a:lnTo>
                                <a:pt x="0" y="22805"/>
                              </a:lnTo>
                              <a:lnTo>
                                <a:pt x="2063" y="23138"/>
                              </a:lnTo>
                              <a:lnTo>
                                <a:pt x="0" y="21283"/>
                              </a:lnTo>
                              <a:lnTo>
                                <a:pt x="0" y="16362"/>
                              </a:lnTo>
                              <a:lnTo>
                                <a:pt x="2725" y="15867"/>
                              </a:lnTo>
                              <a:lnTo>
                                <a:pt x="0" y="14040"/>
                              </a:lnTo>
                              <a:lnTo>
                                <a:pt x="0" y="610"/>
                              </a:lnTo>
                              <a:lnTo>
                                <a:pt x="4152" y="1971"/>
                              </a:lnTo>
                              <a:cubicBezTo>
                                <a:pt x="6200" y="1930"/>
                                <a:pt x="8268" y="1310"/>
                                <a:pt x="10337" y="483"/>
                              </a:cubicBezTo>
                              <a:lnTo>
                                <a:pt x="11663"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601" name="Shape 9601"/>
                      <wps:cNvSpPr/>
                      <wps:spPr>
                        <a:xfrm>
                          <a:off x="592434" y="216446"/>
                          <a:ext cx="11663" cy="27960"/>
                        </a:xfrm>
                        <a:custGeom>
                          <a:avLst/>
                          <a:gdLst/>
                          <a:ahLst/>
                          <a:cxnLst/>
                          <a:rect l="0" t="0" r="0" b="0"/>
                          <a:pathLst>
                            <a:path w="11663" h="27960">
                              <a:moveTo>
                                <a:pt x="11663" y="0"/>
                              </a:moveTo>
                              <a:lnTo>
                                <a:pt x="11663" y="21698"/>
                              </a:lnTo>
                              <a:lnTo>
                                <a:pt x="0" y="27960"/>
                              </a:lnTo>
                              <a:lnTo>
                                <a:pt x="0" y="19653"/>
                              </a:lnTo>
                              <a:lnTo>
                                <a:pt x="5619" y="12366"/>
                              </a:lnTo>
                              <a:lnTo>
                                <a:pt x="11663"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602" name="Shape 9602"/>
                      <wps:cNvSpPr/>
                      <wps:spPr>
                        <a:xfrm>
                          <a:off x="598468" y="195359"/>
                          <a:ext cx="5629" cy="15009"/>
                        </a:xfrm>
                        <a:custGeom>
                          <a:avLst/>
                          <a:gdLst/>
                          <a:ahLst/>
                          <a:cxnLst/>
                          <a:rect l="0" t="0" r="0" b="0"/>
                          <a:pathLst>
                            <a:path w="5629" h="15009">
                              <a:moveTo>
                                <a:pt x="5629" y="0"/>
                              </a:moveTo>
                              <a:lnTo>
                                <a:pt x="5629" y="10464"/>
                              </a:lnTo>
                              <a:lnTo>
                                <a:pt x="0" y="15009"/>
                              </a:lnTo>
                              <a:cubicBezTo>
                                <a:pt x="993" y="10713"/>
                                <a:pt x="3144" y="6414"/>
                                <a:pt x="5046" y="2114"/>
                              </a:cubicBezTo>
                              <a:lnTo>
                                <a:pt x="5629"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603" name="Shape 9603"/>
                      <wps:cNvSpPr/>
                      <wps:spPr>
                        <a:xfrm>
                          <a:off x="593174" y="174761"/>
                          <a:ext cx="10923" cy="28998"/>
                        </a:xfrm>
                        <a:custGeom>
                          <a:avLst/>
                          <a:gdLst/>
                          <a:ahLst/>
                          <a:cxnLst/>
                          <a:rect l="0" t="0" r="0" b="0"/>
                          <a:pathLst>
                            <a:path w="10923" h="28998">
                              <a:moveTo>
                                <a:pt x="10923" y="0"/>
                              </a:moveTo>
                              <a:lnTo>
                                <a:pt x="10923" y="14341"/>
                              </a:lnTo>
                              <a:lnTo>
                                <a:pt x="6949" y="20395"/>
                              </a:lnTo>
                              <a:cubicBezTo>
                                <a:pt x="5294" y="24697"/>
                                <a:pt x="3640" y="28667"/>
                                <a:pt x="0" y="28998"/>
                              </a:cubicBezTo>
                              <a:cubicBezTo>
                                <a:pt x="331" y="20726"/>
                                <a:pt x="3640" y="14607"/>
                                <a:pt x="6783" y="8736"/>
                              </a:cubicBezTo>
                              <a:lnTo>
                                <a:pt x="10923"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604" name="Shape 9604"/>
                      <wps:cNvSpPr/>
                      <wps:spPr>
                        <a:xfrm>
                          <a:off x="592434" y="79609"/>
                          <a:ext cx="11663" cy="104301"/>
                        </a:xfrm>
                        <a:custGeom>
                          <a:avLst/>
                          <a:gdLst/>
                          <a:ahLst/>
                          <a:cxnLst/>
                          <a:rect l="0" t="0" r="0" b="0"/>
                          <a:pathLst>
                            <a:path w="11663" h="104301">
                              <a:moveTo>
                                <a:pt x="0" y="0"/>
                              </a:moveTo>
                              <a:lnTo>
                                <a:pt x="11663" y="1175"/>
                              </a:lnTo>
                              <a:lnTo>
                                <a:pt x="11663" y="87671"/>
                              </a:lnTo>
                              <a:lnTo>
                                <a:pt x="7441" y="94211"/>
                              </a:lnTo>
                              <a:cubicBezTo>
                                <a:pt x="5869" y="97684"/>
                                <a:pt x="4380" y="101322"/>
                                <a:pt x="2063" y="104301"/>
                              </a:cubicBezTo>
                              <a:cubicBezTo>
                                <a:pt x="1401" y="96360"/>
                                <a:pt x="4711" y="85113"/>
                                <a:pt x="3387" y="81808"/>
                              </a:cubicBezTo>
                              <a:lnTo>
                                <a:pt x="0" y="92993"/>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605" name="Shape 9605"/>
                      <wps:cNvSpPr/>
                      <wps:spPr>
                        <a:xfrm>
                          <a:off x="604097" y="318118"/>
                          <a:ext cx="10023" cy="202959"/>
                        </a:xfrm>
                        <a:custGeom>
                          <a:avLst/>
                          <a:gdLst/>
                          <a:ahLst/>
                          <a:cxnLst/>
                          <a:rect l="0" t="0" r="0" b="0"/>
                          <a:pathLst>
                            <a:path w="10023" h="202959">
                              <a:moveTo>
                                <a:pt x="0" y="0"/>
                              </a:moveTo>
                              <a:lnTo>
                                <a:pt x="990" y="1822"/>
                              </a:lnTo>
                              <a:lnTo>
                                <a:pt x="10023" y="14541"/>
                              </a:lnTo>
                              <a:lnTo>
                                <a:pt x="10023" y="39044"/>
                              </a:lnTo>
                              <a:lnTo>
                                <a:pt x="7616" y="34489"/>
                              </a:lnTo>
                              <a:cubicBezTo>
                                <a:pt x="6623" y="37794"/>
                                <a:pt x="7285" y="40936"/>
                                <a:pt x="8526" y="43830"/>
                              </a:cubicBezTo>
                              <a:lnTo>
                                <a:pt x="10023" y="46512"/>
                              </a:lnTo>
                              <a:lnTo>
                                <a:pt x="10023" y="198277"/>
                              </a:lnTo>
                              <a:lnTo>
                                <a:pt x="9577" y="198458"/>
                              </a:lnTo>
                              <a:lnTo>
                                <a:pt x="0" y="202959"/>
                              </a:lnTo>
                              <a:lnTo>
                                <a:pt x="0" y="41488"/>
                              </a:lnTo>
                              <a:lnTo>
                                <a:pt x="5630" y="51023"/>
                              </a:lnTo>
                              <a:cubicBezTo>
                                <a:pt x="4302" y="45731"/>
                                <a:pt x="3308" y="40107"/>
                                <a:pt x="1735" y="35064"/>
                              </a:cubicBezTo>
                              <a:lnTo>
                                <a:pt x="0" y="32123"/>
                              </a:lnTo>
                              <a:lnTo>
                                <a:pt x="0" y="21124"/>
                              </a:lnTo>
                              <a:lnTo>
                                <a:pt x="6292" y="26547"/>
                              </a:lnTo>
                              <a:lnTo>
                                <a:pt x="0" y="10657"/>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606" name="Shape 9606"/>
                      <wps:cNvSpPr/>
                      <wps:spPr>
                        <a:xfrm>
                          <a:off x="604097" y="298416"/>
                          <a:ext cx="10023" cy="31532"/>
                        </a:xfrm>
                        <a:custGeom>
                          <a:avLst/>
                          <a:gdLst/>
                          <a:ahLst/>
                          <a:cxnLst/>
                          <a:rect l="0" t="0" r="0" b="0"/>
                          <a:pathLst>
                            <a:path w="10023" h="31532">
                              <a:moveTo>
                                <a:pt x="0" y="0"/>
                              </a:moveTo>
                              <a:lnTo>
                                <a:pt x="2731" y="5481"/>
                              </a:lnTo>
                              <a:lnTo>
                                <a:pt x="10023" y="18976"/>
                              </a:lnTo>
                              <a:lnTo>
                                <a:pt x="10023" y="31532"/>
                              </a:lnTo>
                              <a:lnTo>
                                <a:pt x="84" y="8209"/>
                              </a:lnTo>
                              <a:lnTo>
                                <a:pt x="0" y="8099"/>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607" name="Shape 9607"/>
                      <wps:cNvSpPr/>
                      <wps:spPr>
                        <a:xfrm>
                          <a:off x="604097" y="282162"/>
                          <a:ext cx="10023" cy="22822"/>
                        </a:xfrm>
                        <a:custGeom>
                          <a:avLst/>
                          <a:gdLst/>
                          <a:ahLst/>
                          <a:cxnLst/>
                          <a:rect l="0" t="0" r="0" b="0"/>
                          <a:pathLst>
                            <a:path w="10023" h="22822">
                              <a:moveTo>
                                <a:pt x="0" y="0"/>
                              </a:moveTo>
                              <a:lnTo>
                                <a:pt x="10023" y="15920"/>
                              </a:lnTo>
                              <a:lnTo>
                                <a:pt x="10023" y="22822"/>
                              </a:lnTo>
                              <a:lnTo>
                                <a:pt x="0" y="7775"/>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608" name="Shape 9608"/>
                      <wps:cNvSpPr/>
                      <wps:spPr>
                        <a:xfrm>
                          <a:off x="610389" y="274542"/>
                          <a:ext cx="3731" cy="7820"/>
                        </a:xfrm>
                        <a:custGeom>
                          <a:avLst/>
                          <a:gdLst/>
                          <a:ahLst/>
                          <a:cxnLst/>
                          <a:rect l="0" t="0" r="0" b="0"/>
                          <a:pathLst>
                            <a:path w="3731" h="7820">
                              <a:moveTo>
                                <a:pt x="0" y="0"/>
                              </a:moveTo>
                              <a:lnTo>
                                <a:pt x="3731" y="3884"/>
                              </a:lnTo>
                              <a:lnTo>
                                <a:pt x="3731" y="7820"/>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609" name="Shape 9609"/>
                      <wps:cNvSpPr/>
                      <wps:spPr>
                        <a:xfrm>
                          <a:off x="604097" y="241793"/>
                          <a:ext cx="10023" cy="12393"/>
                        </a:xfrm>
                        <a:custGeom>
                          <a:avLst/>
                          <a:gdLst/>
                          <a:ahLst/>
                          <a:cxnLst/>
                          <a:rect l="0" t="0" r="0" b="0"/>
                          <a:pathLst>
                            <a:path w="10023" h="12393">
                              <a:moveTo>
                                <a:pt x="10023" y="0"/>
                              </a:moveTo>
                              <a:lnTo>
                                <a:pt x="10023" y="831"/>
                              </a:lnTo>
                              <a:lnTo>
                                <a:pt x="6292" y="5629"/>
                              </a:lnTo>
                              <a:lnTo>
                                <a:pt x="10023" y="7391"/>
                              </a:lnTo>
                              <a:lnTo>
                                <a:pt x="10023" y="12393"/>
                              </a:lnTo>
                              <a:lnTo>
                                <a:pt x="4302" y="11000"/>
                              </a:lnTo>
                              <a:lnTo>
                                <a:pt x="0" y="10790"/>
                              </a:lnTo>
                              <a:lnTo>
                                <a:pt x="0" y="3653"/>
                              </a:lnTo>
                              <a:lnTo>
                                <a:pt x="10023"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610" name="Shape 9610"/>
                      <wps:cNvSpPr/>
                      <wps:spPr>
                        <a:xfrm>
                          <a:off x="604097" y="80784"/>
                          <a:ext cx="10023" cy="157360"/>
                        </a:xfrm>
                        <a:custGeom>
                          <a:avLst/>
                          <a:gdLst/>
                          <a:ahLst/>
                          <a:cxnLst/>
                          <a:rect l="0" t="0" r="0" b="0"/>
                          <a:pathLst>
                            <a:path w="10023" h="157360">
                              <a:moveTo>
                                <a:pt x="0" y="0"/>
                              </a:moveTo>
                              <a:lnTo>
                                <a:pt x="10023" y="1010"/>
                              </a:lnTo>
                              <a:lnTo>
                                <a:pt x="10023" y="150521"/>
                              </a:lnTo>
                              <a:lnTo>
                                <a:pt x="5027" y="154661"/>
                              </a:lnTo>
                              <a:lnTo>
                                <a:pt x="0" y="157360"/>
                              </a:lnTo>
                              <a:lnTo>
                                <a:pt x="0" y="135662"/>
                              </a:lnTo>
                              <a:lnTo>
                                <a:pt x="1226" y="133153"/>
                              </a:lnTo>
                              <a:cubicBezTo>
                                <a:pt x="3139" y="127891"/>
                                <a:pt x="4463" y="122309"/>
                                <a:pt x="4959" y="116355"/>
                              </a:cubicBezTo>
                              <a:cubicBezTo>
                                <a:pt x="3635" y="118674"/>
                                <a:pt x="2147" y="121981"/>
                                <a:pt x="409" y="124709"/>
                              </a:cubicBezTo>
                              <a:lnTo>
                                <a:pt x="0" y="125040"/>
                              </a:lnTo>
                              <a:lnTo>
                                <a:pt x="0" y="114576"/>
                              </a:lnTo>
                              <a:lnTo>
                                <a:pt x="2974" y="103787"/>
                              </a:lnTo>
                              <a:lnTo>
                                <a:pt x="0" y="108318"/>
                              </a:lnTo>
                              <a:lnTo>
                                <a:pt x="0" y="93977"/>
                              </a:lnTo>
                              <a:lnTo>
                                <a:pt x="58" y="93854"/>
                              </a:lnTo>
                              <a:cubicBezTo>
                                <a:pt x="1154" y="90804"/>
                                <a:pt x="1816" y="87578"/>
                                <a:pt x="1651" y="83938"/>
                              </a:cubicBezTo>
                              <a:lnTo>
                                <a:pt x="0" y="86496"/>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611" name="Shape 9611"/>
                      <wps:cNvSpPr/>
                      <wps:spPr>
                        <a:xfrm>
                          <a:off x="614120" y="317393"/>
                          <a:ext cx="9195" cy="199002"/>
                        </a:xfrm>
                        <a:custGeom>
                          <a:avLst/>
                          <a:gdLst/>
                          <a:ahLst/>
                          <a:cxnLst/>
                          <a:rect l="0" t="0" r="0" b="0"/>
                          <a:pathLst>
                            <a:path w="9195" h="199002">
                              <a:moveTo>
                                <a:pt x="0" y="0"/>
                              </a:moveTo>
                              <a:lnTo>
                                <a:pt x="2225" y="4118"/>
                              </a:lnTo>
                              <a:cubicBezTo>
                                <a:pt x="2887" y="5771"/>
                                <a:pt x="3384" y="8583"/>
                                <a:pt x="4459" y="10816"/>
                              </a:cubicBezTo>
                              <a:lnTo>
                                <a:pt x="9195" y="13493"/>
                              </a:lnTo>
                              <a:lnTo>
                                <a:pt x="9195" y="38781"/>
                              </a:lnTo>
                              <a:lnTo>
                                <a:pt x="4873" y="23967"/>
                              </a:lnTo>
                              <a:cubicBezTo>
                                <a:pt x="3549" y="28599"/>
                                <a:pt x="4542" y="33394"/>
                                <a:pt x="5948" y="38354"/>
                              </a:cubicBezTo>
                              <a:lnTo>
                                <a:pt x="9195" y="52391"/>
                              </a:lnTo>
                              <a:lnTo>
                                <a:pt x="9195" y="195250"/>
                              </a:lnTo>
                              <a:lnTo>
                                <a:pt x="0" y="199002"/>
                              </a:lnTo>
                              <a:lnTo>
                                <a:pt x="0" y="47237"/>
                              </a:lnTo>
                              <a:lnTo>
                                <a:pt x="2887" y="52409"/>
                              </a:lnTo>
                              <a:cubicBezTo>
                                <a:pt x="1894" y="49765"/>
                                <a:pt x="1894" y="45962"/>
                                <a:pt x="1481" y="42572"/>
                              </a:cubicBezTo>
                              <a:lnTo>
                                <a:pt x="0" y="39769"/>
                              </a:lnTo>
                              <a:lnTo>
                                <a:pt x="0" y="15266"/>
                              </a:lnTo>
                              <a:lnTo>
                                <a:pt x="2887" y="19331"/>
                              </a:lnTo>
                              <a:lnTo>
                                <a:pt x="0" y="12556"/>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612" name="Shape 9612"/>
                      <wps:cNvSpPr/>
                      <wps:spPr>
                        <a:xfrm>
                          <a:off x="614120" y="298082"/>
                          <a:ext cx="9195" cy="30710"/>
                        </a:xfrm>
                        <a:custGeom>
                          <a:avLst/>
                          <a:gdLst/>
                          <a:ahLst/>
                          <a:cxnLst/>
                          <a:rect l="0" t="0" r="0" b="0"/>
                          <a:pathLst>
                            <a:path w="9195" h="30710">
                              <a:moveTo>
                                <a:pt x="0" y="0"/>
                              </a:moveTo>
                              <a:lnTo>
                                <a:pt x="9195" y="14605"/>
                              </a:lnTo>
                              <a:lnTo>
                                <a:pt x="9195" y="30710"/>
                              </a:lnTo>
                              <a:lnTo>
                                <a:pt x="984" y="8379"/>
                              </a:lnTo>
                              <a:lnTo>
                                <a:pt x="0" y="6902"/>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613" name="Shape 9613"/>
                      <wps:cNvSpPr/>
                      <wps:spPr>
                        <a:xfrm>
                          <a:off x="614120" y="278427"/>
                          <a:ext cx="9195" cy="23209"/>
                        </a:xfrm>
                        <a:custGeom>
                          <a:avLst/>
                          <a:gdLst/>
                          <a:ahLst/>
                          <a:cxnLst/>
                          <a:rect l="0" t="0" r="0" b="0"/>
                          <a:pathLst>
                            <a:path w="9195" h="23209">
                              <a:moveTo>
                                <a:pt x="0" y="0"/>
                              </a:moveTo>
                              <a:lnTo>
                                <a:pt x="4211" y="4384"/>
                              </a:lnTo>
                              <a:lnTo>
                                <a:pt x="9195" y="12968"/>
                              </a:lnTo>
                              <a:lnTo>
                                <a:pt x="9195" y="23209"/>
                              </a:lnTo>
                              <a:lnTo>
                                <a:pt x="0" y="3936"/>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614" name="Shape 9614"/>
                      <wps:cNvSpPr/>
                      <wps:spPr>
                        <a:xfrm>
                          <a:off x="614120" y="249184"/>
                          <a:ext cx="9195" cy="6832"/>
                        </a:xfrm>
                        <a:custGeom>
                          <a:avLst/>
                          <a:gdLst/>
                          <a:ahLst/>
                          <a:cxnLst/>
                          <a:rect l="0" t="0" r="0" b="0"/>
                          <a:pathLst>
                            <a:path w="9195" h="6832">
                              <a:moveTo>
                                <a:pt x="0" y="0"/>
                              </a:moveTo>
                              <a:lnTo>
                                <a:pt x="2722" y="1285"/>
                              </a:lnTo>
                              <a:lnTo>
                                <a:pt x="9195" y="237"/>
                              </a:lnTo>
                              <a:lnTo>
                                <a:pt x="9195" y="5919"/>
                              </a:lnTo>
                              <a:lnTo>
                                <a:pt x="7520" y="6832"/>
                              </a:lnTo>
                              <a:lnTo>
                                <a:pt x="0" y="5002"/>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615" name="Shape 9615"/>
                      <wps:cNvSpPr/>
                      <wps:spPr>
                        <a:xfrm>
                          <a:off x="614120" y="241464"/>
                          <a:ext cx="902" cy="1160"/>
                        </a:xfrm>
                        <a:custGeom>
                          <a:avLst/>
                          <a:gdLst/>
                          <a:ahLst/>
                          <a:cxnLst/>
                          <a:rect l="0" t="0" r="0" b="0"/>
                          <a:pathLst>
                            <a:path w="902" h="1160">
                              <a:moveTo>
                                <a:pt x="902" y="0"/>
                              </a:moveTo>
                              <a:lnTo>
                                <a:pt x="0" y="1160"/>
                              </a:lnTo>
                              <a:lnTo>
                                <a:pt x="0" y="329"/>
                              </a:lnTo>
                              <a:lnTo>
                                <a:pt x="902"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616" name="Shape 9616"/>
                      <wps:cNvSpPr/>
                      <wps:spPr>
                        <a:xfrm>
                          <a:off x="614120" y="81793"/>
                          <a:ext cx="9195" cy="149512"/>
                        </a:xfrm>
                        <a:custGeom>
                          <a:avLst/>
                          <a:gdLst/>
                          <a:ahLst/>
                          <a:cxnLst/>
                          <a:rect l="0" t="0" r="0" b="0"/>
                          <a:pathLst>
                            <a:path w="9195" h="149512">
                              <a:moveTo>
                                <a:pt x="0" y="0"/>
                              </a:moveTo>
                              <a:lnTo>
                                <a:pt x="9195" y="926"/>
                              </a:lnTo>
                              <a:lnTo>
                                <a:pt x="9195" y="141893"/>
                              </a:lnTo>
                              <a:lnTo>
                                <a:pt x="0" y="149512"/>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617" name="Shape 9617"/>
                      <wps:cNvSpPr/>
                      <wps:spPr>
                        <a:xfrm>
                          <a:off x="623314" y="291395"/>
                          <a:ext cx="14874" cy="221248"/>
                        </a:xfrm>
                        <a:custGeom>
                          <a:avLst/>
                          <a:gdLst/>
                          <a:ahLst/>
                          <a:cxnLst/>
                          <a:rect l="0" t="0" r="0" b="0"/>
                          <a:pathLst>
                            <a:path w="14874" h="221248">
                              <a:moveTo>
                                <a:pt x="0" y="0"/>
                              </a:moveTo>
                              <a:lnTo>
                                <a:pt x="972" y="1674"/>
                              </a:lnTo>
                              <a:lnTo>
                                <a:pt x="14874" y="12482"/>
                              </a:lnTo>
                              <a:lnTo>
                                <a:pt x="14874" y="24018"/>
                              </a:lnTo>
                              <a:lnTo>
                                <a:pt x="7590" y="14904"/>
                              </a:lnTo>
                              <a:lnTo>
                                <a:pt x="14874" y="30961"/>
                              </a:lnTo>
                              <a:lnTo>
                                <a:pt x="14874" y="42954"/>
                              </a:lnTo>
                              <a:lnTo>
                                <a:pt x="9575" y="36075"/>
                              </a:lnTo>
                              <a:lnTo>
                                <a:pt x="14874" y="48586"/>
                              </a:lnTo>
                              <a:lnTo>
                                <a:pt x="14874" y="59440"/>
                              </a:lnTo>
                              <a:lnTo>
                                <a:pt x="4943" y="45990"/>
                              </a:lnTo>
                              <a:cubicBezTo>
                                <a:pt x="6928" y="52940"/>
                                <a:pt x="8420" y="61209"/>
                                <a:pt x="11151" y="67824"/>
                              </a:cubicBezTo>
                              <a:lnTo>
                                <a:pt x="14874" y="73721"/>
                              </a:lnTo>
                              <a:lnTo>
                                <a:pt x="14874" y="215179"/>
                              </a:lnTo>
                              <a:lnTo>
                                <a:pt x="0" y="221248"/>
                              </a:lnTo>
                              <a:lnTo>
                                <a:pt x="0" y="78389"/>
                              </a:lnTo>
                              <a:lnTo>
                                <a:pt x="310" y="79729"/>
                              </a:lnTo>
                              <a:cubicBezTo>
                                <a:pt x="2957" y="79729"/>
                                <a:pt x="2957" y="81721"/>
                                <a:pt x="4943" y="81721"/>
                              </a:cubicBezTo>
                              <a:lnTo>
                                <a:pt x="0" y="64779"/>
                              </a:lnTo>
                              <a:lnTo>
                                <a:pt x="0" y="39491"/>
                              </a:lnTo>
                              <a:lnTo>
                                <a:pt x="972" y="40041"/>
                              </a:lnTo>
                              <a:lnTo>
                                <a:pt x="0" y="37397"/>
                              </a:lnTo>
                              <a:lnTo>
                                <a:pt x="0" y="21292"/>
                              </a:lnTo>
                              <a:lnTo>
                                <a:pt x="972" y="22836"/>
                              </a:lnTo>
                              <a:cubicBezTo>
                                <a:pt x="3619" y="23497"/>
                                <a:pt x="6266" y="27472"/>
                                <a:pt x="7590" y="26150"/>
                              </a:cubicBezTo>
                              <a:lnTo>
                                <a:pt x="0" y="10240"/>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618" name="Shape 9618"/>
                      <wps:cNvSpPr/>
                      <wps:spPr>
                        <a:xfrm>
                          <a:off x="637531" y="289672"/>
                          <a:ext cx="657" cy="397"/>
                        </a:xfrm>
                        <a:custGeom>
                          <a:avLst/>
                          <a:gdLst/>
                          <a:ahLst/>
                          <a:cxnLst/>
                          <a:rect l="0" t="0" r="0" b="0"/>
                          <a:pathLst>
                            <a:path w="657" h="397">
                              <a:moveTo>
                                <a:pt x="657" y="0"/>
                              </a:moveTo>
                              <a:lnTo>
                                <a:pt x="657" y="397"/>
                              </a:lnTo>
                              <a:lnTo>
                                <a:pt x="0" y="83"/>
                              </a:lnTo>
                              <a:lnTo>
                                <a:pt x="657"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619" name="Shape 9619"/>
                      <wps:cNvSpPr/>
                      <wps:spPr>
                        <a:xfrm>
                          <a:off x="628257" y="252633"/>
                          <a:ext cx="9931" cy="3383"/>
                        </a:xfrm>
                        <a:custGeom>
                          <a:avLst/>
                          <a:gdLst/>
                          <a:ahLst/>
                          <a:cxnLst/>
                          <a:rect l="0" t="0" r="0" b="0"/>
                          <a:pathLst>
                            <a:path w="9931" h="3383">
                              <a:moveTo>
                                <a:pt x="9931" y="0"/>
                              </a:moveTo>
                              <a:lnTo>
                                <a:pt x="9931" y="2818"/>
                              </a:lnTo>
                              <a:lnTo>
                                <a:pt x="0" y="3383"/>
                              </a:lnTo>
                              <a:lnTo>
                                <a:pt x="9931"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620" name="Shape 9620"/>
                      <wps:cNvSpPr/>
                      <wps:spPr>
                        <a:xfrm>
                          <a:off x="623314" y="246091"/>
                          <a:ext cx="12893" cy="9012"/>
                        </a:xfrm>
                        <a:custGeom>
                          <a:avLst/>
                          <a:gdLst/>
                          <a:ahLst/>
                          <a:cxnLst/>
                          <a:rect l="0" t="0" r="0" b="0"/>
                          <a:pathLst>
                            <a:path w="12893" h="9012">
                              <a:moveTo>
                                <a:pt x="12893" y="0"/>
                              </a:moveTo>
                              <a:cubicBezTo>
                                <a:pt x="9911" y="1657"/>
                                <a:pt x="7758" y="3973"/>
                                <a:pt x="5606" y="5957"/>
                              </a:cubicBezTo>
                              <a:lnTo>
                                <a:pt x="0" y="9012"/>
                              </a:lnTo>
                              <a:lnTo>
                                <a:pt x="0" y="3330"/>
                              </a:lnTo>
                              <a:lnTo>
                                <a:pt x="2510" y="2923"/>
                              </a:lnTo>
                              <a:cubicBezTo>
                                <a:pt x="5598" y="1834"/>
                                <a:pt x="8919" y="499"/>
                                <a:pt x="12893" y="0"/>
                              </a:cubicBez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621" name="Shape 9621"/>
                      <wps:cNvSpPr/>
                      <wps:spPr>
                        <a:xfrm>
                          <a:off x="623314" y="82720"/>
                          <a:ext cx="14874" cy="140967"/>
                        </a:xfrm>
                        <a:custGeom>
                          <a:avLst/>
                          <a:gdLst/>
                          <a:ahLst/>
                          <a:cxnLst/>
                          <a:rect l="0" t="0" r="0" b="0"/>
                          <a:pathLst>
                            <a:path w="14874" h="140967">
                              <a:moveTo>
                                <a:pt x="0" y="0"/>
                              </a:moveTo>
                              <a:lnTo>
                                <a:pt x="5615" y="566"/>
                              </a:lnTo>
                              <a:lnTo>
                                <a:pt x="14874" y="3314"/>
                              </a:lnTo>
                              <a:lnTo>
                                <a:pt x="14874" y="127816"/>
                              </a:lnTo>
                              <a:lnTo>
                                <a:pt x="1303" y="139887"/>
                              </a:lnTo>
                              <a:lnTo>
                                <a:pt x="0" y="140967"/>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622" name="Shape 9622"/>
                      <wps:cNvSpPr/>
                      <wps:spPr>
                        <a:xfrm>
                          <a:off x="638189" y="86033"/>
                          <a:ext cx="274108" cy="420541"/>
                        </a:xfrm>
                        <a:custGeom>
                          <a:avLst/>
                          <a:gdLst/>
                          <a:ahLst/>
                          <a:cxnLst/>
                          <a:rect l="0" t="0" r="0" b="0"/>
                          <a:pathLst>
                            <a:path w="274108" h="420541">
                              <a:moveTo>
                                <a:pt x="0" y="0"/>
                              </a:moveTo>
                              <a:lnTo>
                                <a:pt x="49341" y="14644"/>
                              </a:lnTo>
                              <a:cubicBezTo>
                                <a:pt x="180954" y="66504"/>
                                <a:pt x="274108" y="194708"/>
                                <a:pt x="274108" y="344637"/>
                              </a:cubicBezTo>
                              <a:cubicBezTo>
                                <a:pt x="274108" y="367130"/>
                                <a:pt x="271461" y="388953"/>
                                <a:pt x="267490" y="410785"/>
                              </a:cubicBezTo>
                              <a:cubicBezTo>
                                <a:pt x="231709" y="394911"/>
                                <a:pt x="193970" y="381682"/>
                                <a:pt x="150945" y="381682"/>
                              </a:cubicBezTo>
                              <a:cubicBezTo>
                                <a:pt x="143656" y="381682"/>
                                <a:pt x="136377" y="382343"/>
                                <a:pt x="129097" y="383004"/>
                              </a:cubicBezTo>
                              <a:cubicBezTo>
                                <a:pt x="97317" y="386309"/>
                                <a:pt x="60244" y="397225"/>
                                <a:pt x="25323" y="410209"/>
                              </a:cubicBezTo>
                              <a:lnTo>
                                <a:pt x="0" y="420541"/>
                              </a:lnTo>
                              <a:lnTo>
                                <a:pt x="0" y="279082"/>
                              </a:lnTo>
                              <a:lnTo>
                                <a:pt x="1523" y="281495"/>
                              </a:lnTo>
                              <a:cubicBezTo>
                                <a:pt x="3726" y="283603"/>
                                <a:pt x="6457" y="284926"/>
                                <a:pt x="9931" y="285091"/>
                              </a:cubicBezTo>
                              <a:cubicBezTo>
                                <a:pt x="7284" y="279468"/>
                                <a:pt x="4472" y="272688"/>
                                <a:pt x="1244" y="266486"/>
                              </a:cubicBezTo>
                              <a:lnTo>
                                <a:pt x="0" y="264801"/>
                              </a:lnTo>
                              <a:lnTo>
                                <a:pt x="0" y="253948"/>
                              </a:lnTo>
                              <a:lnTo>
                                <a:pt x="3560" y="262354"/>
                              </a:lnTo>
                              <a:cubicBezTo>
                                <a:pt x="6953" y="268887"/>
                                <a:pt x="11254" y="274510"/>
                                <a:pt x="17873" y="277819"/>
                              </a:cubicBezTo>
                              <a:cubicBezTo>
                                <a:pt x="17873" y="269217"/>
                                <a:pt x="11916" y="263920"/>
                                <a:pt x="7946" y="258632"/>
                              </a:cubicBezTo>
                              <a:lnTo>
                                <a:pt x="0" y="248315"/>
                              </a:lnTo>
                              <a:lnTo>
                                <a:pt x="0" y="236322"/>
                              </a:lnTo>
                              <a:lnTo>
                                <a:pt x="4306" y="245814"/>
                              </a:lnTo>
                              <a:cubicBezTo>
                                <a:pt x="9106" y="253670"/>
                                <a:pt x="14899" y="260284"/>
                                <a:pt x="21852" y="263920"/>
                              </a:cubicBezTo>
                              <a:cubicBezTo>
                                <a:pt x="18207" y="255322"/>
                                <a:pt x="13739" y="247550"/>
                                <a:pt x="8773" y="240357"/>
                              </a:cubicBezTo>
                              <a:lnTo>
                                <a:pt x="0" y="229380"/>
                              </a:lnTo>
                              <a:lnTo>
                                <a:pt x="0" y="217843"/>
                              </a:lnTo>
                              <a:lnTo>
                                <a:pt x="8856" y="224728"/>
                              </a:lnTo>
                              <a:cubicBezTo>
                                <a:pt x="17048" y="229855"/>
                                <a:pt x="25488" y="234817"/>
                                <a:pt x="33103" y="241436"/>
                              </a:cubicBezTo>
                              <a:cubicBezTo>
                                <a:pt x="41706" y="240105"/>
                                <a:pt x="48994" y="246063"/>
                                <a:pt x="56935" y="246724"/>
                              </a:cubicBezTo>
                              <a:cubicBezTo>
                                <a:pt x="57597" y="241436"/>
                                <a:pt x="48994" y="240105"/>
                                <a:pt x="49656" y="236800"/>
                              </a:cubicBezTo>
                              <a:cubicBezTo>
                                <a:pt x="53627" y="238783"/>
                                <a:pt x="60244" y="242758"/>
                                <a:pt x="64877" y="241436"/>
                              </a:cubicBezTo>
                              <a:cubicBezTo>
                                <a:pt x="60906" y="231512"/>
                                <a:pt x="47671" y="230850"/>
                                <a:pt x="38397" y="226214"/>
                              </a:cubicBezTo>
                              <a:cubicBezTo>
                                <a:pt x="41706" y="222909"/>
                                <a:pt x="45015" y="221587"/>
                                <a:pt x="49656" y="221587"/>
                              </a:cubicBezTo>
                              <a:cubicBezTo>
                                <a:pt x="39394" y="220265"/>
                                <a:pt x="30455" y="217784"/>
                                <a:pt x="22262" y="214641"/>
                              </a:cubicBezTo>
                              <a:lnTo>
                                <a:pt x="0" y="204035"/>
                              </a:lnTo>
                              <a:lnTo>
                                <a:pt x="0" y="203638"/>
                              </a:lnTo>
                              <a:lnTo>
                                <a:pt x="7875" y="202638"/>
                              </a:lnTo>
                              <a:cubicBezTo>
                                <a:pt x="16470" y="203477"/>
                                <a:pt x="25161" y="208686"/>
                                <a:pt x="33103" y="205705"/>
                              </a:cubicBezTo>
                              <a:cubicBezTo>
                                <a:pt x="29794" y="203060"/>
                                <a:pt x="25161" y="201738"/>
                                <a:pt x="21852" y="199094"/>
                              </a:cubicBezTo>
                              <a:cubicBezTo>
                                <a:pt x="35088" y="201077"/>
                                <a:pt x="50980" y="197111"/>
                                <a:pt x="62230" y="199094"/>
                              </a:cubicBezTo>
                              <a:cubicBezTo>
                                <a:pt x="53627" y="190492"/>
                                <a:pt x="31779" y="202399"/>
                                <a:pt x="23176" y="193136"/>
                              </a:cubicBezTo>
                              <a:cubicBezTo>
                                <a:pt x="33103" y="187848"/>
                                <a:pt x="54288" y="193797"/>
                                <a:pt x="64215" y="188509"/>
                              </a:cubicBezTo>
                              <a:cubicBezTo>
                                <a:pt x="53627" y="186526"/>
                                <a:pt x="42367" y="187187"/>
                                <a:pt x="31117" y="187848"/>
                              </a:cubicBezTo>
                              <a:cubicBezTo>
                                <a:pt x="35750" y="177923"/>
                                <a:pt x="58259" y="185865"/>
                                <a:pt x="66863" y="179906"/>
                              </a:cubicBezTo>
                              <a:cubicBezTo>
                                <a:pt x="53627" y="172626"/>
                                <a:pt x="36412" y="185204"/>
                                <a:pt x="21190" y="180568"/>
                              </a:cubicBezTo>
                              <a:cubicBezTo>
                                <a:pt x="29794" y="173957"/>
                                <a:pt x="45686" y="174618"/>
                                <a:pt x="55612" y="169321"/>
                              </a:cubicBezTo>
                              <a:cubicBezTo>
                                <a:pt x="51641" y="164694"/>
                                <a:pt x="45686" y="171304"/>
                                <a:pt x="38397" y="172626"/>
                              </a:cubicBezTo>
                              <a:cubicBezTo>
                                <a:pt x="35088" y="173296"/>
                                <a:pt x="29794" y="172626"/>
                                <a:pt x="24499" y="173296"/>
                              </a:cubicBezTo>
                              <a:cubicBezTo>
                                <a:pt x="13240" y="174618"/>
                                <a:pt x="5960" y="179906"/>
                                <a:pt x="666" y="173957"/>
                              </a:cubicBezTo>
                              <a:cubicBezTo>
                                <a:pt x="13240" y="171304"/>
                                <a:pt x="27808" y="170643"/>
                                <a:pt x="37073" y="165355"/>
                              </a:cubicBezTo>
                              <a:cubicBezTo>
                                <a:pt x="28466" y="165355"/>
                                <a:pt x="20852" y="167173"/>
                                <a:pt x="13322" y="168660"/>
                              </a:cubicBezTo>
                              <a:lnTo>
                                <a:pt x="0" y="169417"/>
                              </a:lnTo>
                              <a:lnTo>
                                <a:pt x="0" y="166599"/>
                              </a:lnTo>
                              <a:lnTo>
                                <a:pt x="7780" y="163949"/>
                              </a:lnTo>
                              <a:cubicBezTo>
                                <a:pt x="14235" y="162213"/>
                                <a:pt x="20524" y="160393"/>
                                <a:pt x="24499" y="157414"/>
                              </a:cubicBezTo>
                              <a:cubicBezTo>
                                <a:pt x="25822" y="156753"/>
                                <a:pt x="30456" y="152125"/>
                                <a:pt x="28470" y="151464"/>
                              </a:cubicBezTo>
                              <a:cubicBezTo>
                                <a:pt x="20520" y="152125"/>
                                <a:pt x="13901" y="157414"/>
                                <a:pt x="7946" y="156753"/>
                              </a:cubicBezTo>
                              <a:cubicBezTo>
                                <a:pt x="12578" y="146828"/>
                                <a:pt x="29794" y="150142"/>
                                <a:pt x="33103" y="138226"/>
                              </a:cubicBezTo>
                              <a:cubicBezTo>
                                <a:pt x="24499" y="139557"/>
                                <a:pt x="19197" y="144184"/>
                                <a:pt x="9931" y="145506"/>
                              </a:cubicBezTo>
                              <a:cubicBezTo>
                                <a:pt x="17873" y="135582"/>
                                <a:pt x="34426" y="134921"/>
                                <a:pt x="41044" y="124335"/>
                              </a:cubicBezTo>
                              <a:cubicBezTo>
                                <a:pt x="33103" y="123013"/>
                                <a:pt x="29794" y="130954"/>
                                <a:pt x="25822" y="130293"/>
                              </a:cubicBezTo>
                              <a:cubicBezTo>
                                <a:pt x="28470" y="121691"/>
                                <a:pt x="37735" y="119708"/>
                                <a:pt x="41706" y="112428"/>
                              </a:cubicBezTo>
                              <a:cubicBezTo>
                                <a:pt x="31779" y="117064"/>
                                <a:pt x="23176" y="123674"/>
                                <a:pt x="13240" y="128310"/>
                              </a:cubicBezTo>
                              <a:cubicBezTo>
                                <a:pt x="18535" y="121691"/>
                                <a:pt x="24499" y="115742"/>
                                <a:pt x="29132" y="108462"/>
                              </a:cubicBezTo>
                              <a:cubicBezTo>
                                <a:pt x="19197" y="113089"/>
                                <a:pt x="13240" y="126318"/>
                                <a:pt x="2652" y="127649"/>
                              </a:cubicBezTo>
                              <a:cubicBezTo>
                                <a:pt x="5960" y="121030"/>
                                <a:pt x="13901" y="115072"/>
                                <a:pt x="16549" y="109784"/>
                              </a:cubicBezTo>
                              <a:lnTo>
                                <a:pt x="0" y="124503"/>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623" name="Shape 9623"/>
                      <wps:cNvSpPr/>
                      <wps:spPr>
                        <a:xfrm>
                          <a:off x="125122" y="441247"/>
                          <a:ext cx="29127" cy="21171"/>
                        </a:xfrm>
                        <a:custGeom>
                          <a:avLst/>
                          <a:gdLst/>
                          <a:ahLst/>
                          <a:cxnLst/>
                          <a:rect l="0" t="0" r="0" b="0"/>
                          <a:pathLst>
                            <a:path w="29127" h="21171">
                              <a:moveTo>
                                <a:pt x="28466" y="0"/>
                              </a:moveTo>
                              <a:lnTo>
                                <a:pt x="29127" y="19849"/>
                              </a:lnTo>
                              <a:lnTo>
                                <a:pt x="1324" y="21171"/>
                              </a:lnTo>
                              <a:lnTo>
                                <a:pt x="0" y="2653"/>
                              </a:lnTo>
                              <a:lnTo>
                                <a:pt x="5956" y="1992"/>
                              </a:lnTo>
                              <a:lnTo>
                                <a:pt x="6618" y="14560"/>
                              </a:lnTo>
                              <a:lnTo>
                                <a:pt x="11921" y="13899"/>
                              </a:lnTo>
                              <a:lnTo>
                                <a:pt x="11250" y="2653"/>
                              </a:lnTo>
                              <a:lnTo>
                                <a:pt x="16553" y="1992"/>
                              </a:lnTo>
                              <a:lnTo>
                                <a:pt x="17215" y="13899"/>
                              </a:lnTo>
                              <a:lnTo>
                                <a:pt x="23171" y="13899"/>
                              </a:lnTo>
                              <a:lnTo>
                                <a:pt x="22509" y="670"/>
                              </a:lnTo>
                              <a:lnTo>
                                <a:pt x="28466"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24" name="Shape 9624"/>
                      <wps:cNvSpPr/>
                      <wps:spPr>
                        <a:xfrm>
                          <a:off x="125122" y="392295"/>
                          <a:ext cx="29789" cy="29112"/>
                        </a:xfrm>
                        <a:custGeom>
                          <a:avLst/>
                          <a:gdLst/>
                          <a:ahLst/>
                          <a:cxnLst/>
                          <a:rect l="0" t="0" r="0" b="0"/>
                          <a:pathLst>
                            <a:path w="29789" h="29112">
                              <a:moveTo>
                                <a:pt x="1985" y="0"/>
                              </a:moveTo>
                              <a:lnTo>
                                <a:pt x="14568" y="9924"/>
                              </a:lnTo>
                              <a:lnTo>
                                <a:pt x="29789" y="661"/>
                              </a:lnTo>
                              <a:lnTo>
                                <a:pt x="29127" y="8602"/>
                              </a:lnTo>
                              <a:lnTo>
                                <a:pt x="19200" y="14552"/>
                              </a:lnTo>
                              <a:lnTo>
                                <a:pt x="28466" y="20510"/>
                              </a:lnTo>
                              <a:lnTo>
                                <a:pt x="28466" y="29112"/>
                              </a:lnTo>
                              <a:lnTo>
                                <a:pt x="13906" y="18527"/>
                              </a:lnTo>
                              <a:lnTo>
                                <a:pt x="0" y="26468"/>
                              </a:lnTo>
                              <a:lnTo>
                                <a:pt x="662" y="18527"/>
                              </a:lnTo>
                              <a:lnTo>
                                <a:pt x="9927" y="13891"/>
                              </a:lnTo>
                              <a:lnTo>
                                <a:pt x="1324" y="7941"/>
                              </a:lnTo>
                              <a:lnTo>
                                <a:pt x="1985"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25" name="Shape 9625"/>
                      <wps:cNvSpPr/>
                      <wps:spPr>
                        <a:xfrm>
                          <a:off x="131078" y="344004"/>
                          <a:ext cx="29790" cy="27781"/>
                        </a:xfrm>
                        <a:custGeom>
                          <a:avLst/>
                          <a:gdLst/>
                          <a:ahLst/>
                          <a:cxnLst/>
                          <a:rect l="0" t="0" r="0" b="0"/>
                          <a:pathLst>
                            <a:path w="29790" h="27781">
                              <a:moveTo>
                                <a:pt x="5965" y="0"/>
                              </a:moveTo>
                              <a:lnTo>
                                <a:pt x="9936" y="5288"/>
                              </a:lnTo>
                              <a:cubicBezTo>
                                <a:pt x="8612" y="5949"/>
                                <a:pt x="7950" y="6619"/>
                                <a:pt x="7289" y="7941"/>
                              </a:cubicBezTo>
                              <a:cubicBezTo>
                                <a:pt x="6627" y="8602"/>
                                <a:pt x="6627" y="9263"/>
                                <a:pt x="6627" y="10585"/>
                              </a:cubicBezTo>
                              <a:cubicBezTo>
                                <a:pt x="5965" y="11908"/>
                                <a:pt x="5965" y="13230"/>
                                <a:pt x="6627" y="13891"/>
                              </a:cubicBezTo>
                              <a:cubicBezTo>
                                <a:pt x="6627" y="15213"/>
                                <a:pt x="7289" y="15874"/>
                                <a:pt x="7950" y="16535"/>
                              </a:cubicBezTo>
                              <a:cubicBezTo>
                                <a:pt x="8612" y="17866"/>
                                <a:pt x="9274" y="18527"/>
                                <a:pt x="9936" y="19188"/>
                              </a:cubicBezTo>
                              <a:cubicBezTo>
                                <a:pt x="11259" y="19188"/>
                                <a:pt x="11921" y="19849"/>
                                <a:pt x="13245" y="19849"/>
                              </a:cubicBezTo>
                              <a:cubicBezTo>
                                <a:pt x="14568" y="20510"/>
                                <a:pt x="15892" y="20510"/>
                                <a:pt x="17216" y="19849"/>
                              </a:cubicBezTo>
                              <a:cubicBezTo>
                                <a:pt x="17877" y="19849"/>
                                <a:pt x="19201" y="19188"/>
                                <a:pt x="19863" y="19188"/>
                              </a:cubicBezTo>
                              <a:cubicBezTo>
                                <a:pt x="20524" y="18527"/>
                                <a:pt x="21848" y="17866"/>
                                <a:pt x="21848" y="16535"/>
                              </a:cubicBezTo>
                              <a:cubicBezTo>
                                <a:pt x="22510" y="15874"/>
                                <a:pt x="23171" y="14552"/>
                                <a:pt x="23171" y="13891"/>
                              </a:cubicBezTo>
                              <a:cubicBezTo>
                                <a:pt x="23833" y="12569"/>
                                <a:pt x="23171" y="11246"/>
                                <a:pt x="23171" y="9924"/>
                              </a:cubicBezTo>
                              <a:cubicBezTo>
                                <a:pt x="22510" y="9263"/>
                                <a:pt x="22510" y="7941"/>
                                <a:pt x="21186" y="7280"/>
                              </a:cubicBezTo>
                              <a:lnTo>
                                <a:pt x="26481" y="3305"/>
                              </a:lnTo>
                              <a:cubicBezTo>
                                <a:pt x="27804" y="4627"/>
                                <a:pt x="28466" y="6619"/>
                                <a:pt x="29128" y="8602"/>
                              </a:cubicBezTo>
                              <a:cubicBezTo>
                                <a:pt x="29790" y="10585"/>
                                <a:pt x="29790" y="12569"/>
                                <a:pt x="29128" y="15213"/>
                              </a:cubicBezTo>
                              <a:cubicBezTo>
                                <a:pt x="29128" y="17196"/>
                                <a:pt x="28466" y="19188"/>
                                <a:pt x="27143" y="20510"/>
                              </a:cubicBezTo>
                              <a:cubicBezTo>
                                <a:pt x="26481" y="22493"/>
                                <a:pt x="25157" y="23815"/>
                                <a:pt x="23833" y="25137"/>
                              </a:cubicBezTo>
                              <a:cubicBezTo>
                                <a:pt x="21848" y="25798"/>
                                <a:pt x="20524" y="26459"/>
                                <a:pt x="18539" y="27120"/>
                              </a:cubicBezTo>
                              <a:cubicBezTo>
                                <a:pt x="16554" y="27781"/>
                                <a:pt x="14568" y="27781"/>
                                <a:pt x="11921" y="27120"/>
                              </a:cubicBezTo>
                              <a:cubicBezTo>
                                <a:pt x="9936" y="27120"/>
                                <a:pt x="7950" y="26459"/>
                                <a:pt x="6627" y="25137"/>
                              </a:cubicBezTo>
                              <a:cubicBezTo>
                                <a:pt x="4633" y="23815"/>
                                <a:pt x="3309" y="22493"/>
                                <a:pt x="2647" y="21171"/>
                              </a:cubicBezTo>
                              <a:cubicBezTo>
                                <a:pt x="1324" y="19849"/>
                                <a:pt x="662" y="17866"/>
                                <a:pt x="0" y="15874"/>
                              </a:cubicBezTo>
                              <a:cubicBezTo>
                                <a:pt x="0" y="13891"/>
                                <a:pt x="0" y="11908"/>
                                <a:pt x="0" y="9924"/>
                              </a:cubicBezTo>
                              <a:cubicBezTo>
                                <a:pt x="662" y="7941"/>
                                <a:pt x="1324" y="5949"/>
                                <a:pt x="1986" y="3966"/>
                              </a:cubicBezTo>
                              <a:cubicBezTo>
                                <a:pt x="3309" y="2644"/>
                                <a:pt x="4633" y="1322"/>
                                <a:pt x="5965" y="0"/>
                              </a:cubicBez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26" name="Shape 9626"/>
                      <wps:cNvSpPr/>
                      <wps:spPr>
                        <a:xfrm>
                          <a:off x="139690" y="301001"/>
                          <a:ext cx="32436" cy="25798"/>
                        </a:xfrm>
                        <a:custGeom>
                          <a:avLst/>
                          <a:gdLst/>
                          <a:ahLst/>
                          <a:cxnLst/>
                          <a:rect l="0" t="0" r="0" b="0"/>
                          <a:pathLst>
                            <a:path w="32436" h="25798">
                              <a:moveTo>
                                <a:pt x="5294" y="0"/>
                              </a:moveTo>
                              <a:lnTo>
                                <a:pt x="10589" y="1322"/>
                              </a:lnTo>
                              <a:lnTo>
                                <a:pt x="7280" y="13230"/>
                              </a:lnTo>
                              <a:lnTo>
                                <a:pt x="12574" y="14552"/>
                              </a:lnTo>
                              <a:lnTo>
                                <a:pt x="15883" y="3305"/>
                              </a:lnTo>
                              <a:lnTo>
                                <a:pt x="20515" y="5297"/>
                              </a:lnTo>
                              <a:lnTo>
                                <a:pt x="17868" y="16544"/>
                              </a:lnTo>
                              <a:lnTo>
                                <a:pt x="23171" y="17866"/>
                              </a:lnTo>
                              <a:lnTo>
                                <a:pt x="26480" y="5297"/>
                              </a:lnTo>
                              <a:lnTo>
                                <a:pt x="32436" y="6619"/>
                              </a:lnTo>
                              <a:lnTo>
                                <a:pt x="27142" y="25798"/>
                              </a:lnTo>
                              <a:lnTo>
                                <a:pt x="0" y="17866"/>
                              </a:lnTo>
                              <a:lnTo>
                                <a:pt x="5294"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27" name="Shape 9627"/>
                      <wps:cNvSpPr/>
                      <wps:spPr>
                        <a:xfrm>
                          <a:off x="153588" y="267262"/>
                          <a:ext cx="33107" cy="18527"/>
                        </a:xfrm>
                        <a:custGeom>
                          <a:avLst/>
                          <a:gdLst/>
                          <a:ahLst/>
                          <a:cxnLst/>
                          <a:rect l="0" t="0" r="0" b="0"/>
                          <a:pathLst>
                            <a:path w="33107" h="18527">
                              <a:moveTo>
                                <a:pt x="27142" y="0"/>
                              </a:moveTo>
                              <a:lnTo>
                                <a:pt x="33107" y="1983"/>
                              </a:lnTo>
                              <a:lnTo>
                                <a:pt x="26480" y="18527"/>
                              </a:lnTo>
                              <a:lnTo>
                                <a:pt x="0" y="7941"/>
                              </a:lnTo>
                              <a:lnTo>
                                <a:pt x="2647" y="1322"/>
                              </a:lnTo>
                              <a:lnTo>
                                <a:pt x="23171" y="9924"/>
                              </a:lnTo>
                              <a:lnTo>
                                <a:pt x="27142"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28" name="Shape 9628"/>
                      <wps:cNvSpPr/>
                      <wps:spPr>
                        <a:xfrm>
                          <a:off x="170802" y="230217"/>
                          <a:ext cx="33099" cy="19188"/>
                        </a:xfrm>
                        <a:custGeom>
                          <a:avLst/>
                          <a:gdLst/>
                          <a:ahLst/>
                          <a:cxnLst/>
                          <a:rect l="0" t="0" r="0" b="0"/>
                          <a:pathLst>
                            <a:path w="33099" h="19188">
                              <a:moveTo>
                                <a:pt x="3309" y="0"/>
                              </a:moveTo>
                              <a:lnTo>
                                <a:pt x="23171" y="9924"/>
                              </a:lnTo>
                              <a:lnTo>
                                <a:pt x="27805" y="661"/>
                              </a:lnTo>
                              <a:lnTo>
                                <a:pt x="33099" y="3305"/>
                              </a:lnTo>
                              <a:lnTo>
                                <a:pt x="25157" y="19188"/>
                              </a:lnTo>
                              <a:lnTo>
                                <a:pt x="0" y="5958"/>
                              </a:lnTo>
                              <a:lnTo>
                                <a:pt x="3309"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29" name="Shape 9629"/>
                      <wps:cNvSpPr/>
                      <wps:spPr>
                        <a:xfrm>
                          <a:off x="191989" y="183249"/>
                          <a:ext cx="34422" cy="31095"/>
                        </a:xfrm>
                        <a:custGeom>
                          <a:avLst/>
                          <a:gdLst/>
                          <a:ahLst/>
                          <a:cxnLst/>
                          <a:rect l="0" t="0" r="0" b="0"/>
                          <a:pathLst>
                            <a:path w="34422" h="31095">
                              <a:moveTo>
                                <a:pt x="10589" y="0"/>
                              </a:moveTo>
                              <a:lnTo>
                                <a:pt x="15222" y="2644"/>
                              </a:lnTo>
                              <a:lnTo>
                                <a:pt x="8603" y="13230"/>
                              </a:lnTo>
                              <a:lnTo>
                                <a:pt x="13236" y="15874"/>
                              </a:lnTo>
                              <a:lnTo>
                                <a:pt x="19192" y="6610"/>
                              </a:lnTo>
                              <a:lnTo>
                                <a:pt x="23833" y="9263"/>
                              </a:lnTo>
                              <a:lnTo>
                                <a:pt x="17207" y="19188"/>
                              </a:lnTo>
                              <a:lnTo>
                                <a:pt x="22509" y="22493"/>
                              </a:lnTo>
                              <a:lnTo>
                                <a:pt x="29790" y="11246"/>
                              </a:lnTo>
                              <a:lnTo>
                                <a:pt x="34422" y="14552"/>
                              </a:lnTo>
                              <a:lnTo>
                                <a:pt x="23833" y="31095"/>
                              </a:lnTo>
                              <a:lnTo>
                                <a:pt x="0" y="15213"/>
                              </a:lnTo>
                              <a:lnTo>
                                <a:pt x="10589"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30" name="Shape 9630"/>
                      <wps:cNvSpPr/>
                      <wps:spPr>
                        <a:xfrm>
                          <a:off x="219131" y="141568"/>
                          <a:ext cx="37730" cy="37714"/>
                        </a:xfrm>
                        <a:custGeom>
                          <a:avLst/>
                          <a:gdLst/>
                          <a:ahLst/>
                          <a:cxnLst/>
                          <a:rect l="0" t="0" r="0" b="0"/>
                          <a:pathLst>
                            <a:path w="37730" h="37714">
                              <a:moveTo>
                                <a:pt x="16545" y="0"/>
                              </a:moveTo>
                              <a:lnTo>
                                <a:pt x="37730" y="17866"/>
                              </a:lnTo>
                              <a:lnTo>
                                <a:pt x="33098" y="23815"/>
                              </a:lnTo>
                              <a:lnTo>
                                <a:pt x="11250" y="20510"/>
                              </a:lnTo>
                              <a:lnTo>
                                <a:pt x="25819" y="32417"/>
                              </a:lnTo>
                              <a:lnTo>
                                <a:pt x="21186" y="37714"/>
                              </a:lnTo>
                              <a:lnTo>
                                <a:pt x="0" y="19188"/>
                              </a:lnTo>
                              <a:lnTo>
                                <a:pt x="4632" y="13230"/>
                              </a:lnTo>
                              <a:lnTo>
                                <a:pt x="25819" y="16544"/>
                              </a:lnTo>
                              <a:lnTo>
                                <a:pt x="26480" y="16544"/>
                              </a:lnTo>
                              <a:lnTo>
                                <a:pt x="11912" y="4636"/>
                              </a:lnTo>
                              <a:lnTo>
                                <a:pt x="16545"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31" name="Shape 9631"/>
                      <wps:cNvSpPr/>
                      <wps:spPr>
                        <a:xfrm>
                          <a:off x="259509" y="107167"/>
                          <a:ext cx="29798" cy="30434"/>
                        </a:xfrm>
                        <a:custGeom>
                          <a:avLst/>
                          <a:gdLst/>
                          <a:ahLst/>
                          <a:cxnLst/>
                          <a:rect l="0" t="0" r="0" b="0"/>
                          <a:pathLst>
                            <a:path w="29798" h="30434">
                              <a:moveTo>
                                <a:pt x="15892" y="0"/>
                              </a:moveTo>
                              <a:lnTo>
                                <a:pt x="15230" y="6619"/>
                              </a:lnTo>
                              <a:cubicBezTo>
                                <a:pt x="14568" y="5958"/>
                                <a:pt x="13245" y="6619"/>
                                <a:pt x="11921" y="6619"/>
                              </a:cubicBezTo>
                              <a:cubicBezTo>
                                <a:pt x="11260" y="7280"/>
                                <a:pt x="10598" y="7941"/>
                                <a:pt x="9274" y="8602"/>
                              </a:cubicBezTo>
                              <a:cubicBezTo>
                                <a:pt x="8613" y="9263"/>
                                <a:pt x="7951" y="9924"/>
                                <a:pt x="7289" y="11246"/>
                              </a:cubicBezTo>
                              <a:cubicBezTo>
                                <a:pt x="7289" y="11908"/>
                                <a:pt x="6627" y="13230"/>
                                <a:pt x="6627" y="13891"/>
                              </a:cubicBezTo>
                              <a:cubicBezTo>
                                <a:pt x="6627" y="15222"/>
                                <a:pt x="7289" y="16544"/>
                                <a:pt x="7289" y="17205"/>
                              </a:cubicBezTo>
                              <a:cubicBezTo>
                                <a:pt x="7951" y="18527"/>
                                <a:pt x="8613" y="19188"/>
                                <a:pt x="9274" y="20510"/>
                              </a:cubicBezTo>
                              <a:cubicBezTo>
                                <a:pt x="10598" y="21171"/>
                                <a:pt x="11260" y="21832"/>
                                <a:pt x="11921" y="22493"/>
                              </a:cubicBezTo>
                              <a:cubicBezTo>
                                <a:pt x="13245" y="23154"/>
                                <a:pt x="14568" y="23154"/>
                                <a:pt x="15230" y="23154"/>
                              </a:cubicBezTo>
                              <a:cubicBezTo>
                                <a:pt x="16554" y="23154"/>
                                <a:pt x="17215" y="23154"/>
                                <a:pt x="18539" y="22493"/>
                              </a:cubicBezTo>
                              <a:cubicBezTo>
                                <a:pt x="19201" y="22493"/>
                                <a:pt x="20524" y="21832"/>
                                <a:pt x="21186" y="21171"/>
                              </a:cubicBezTo>
                              <a:cubicBezTo>
                                <a:pt x="21848" y="19849"/>
                                <a:pt x="22510" y="19188"/>
                                <a:pt x="23171" y="17866"/>
                              </a:cubicBezTo>
                              <a:cubicBezTo>
                                <a:pt x="23833" y="17205"/>
                                <a:pt x="23833" y="15883"/>
                                <a:pt x="23833" y="15222"/>
                              </a:cubicBezTo>
                              <a:lnTo>
                                <a:pt x="29798" y="15222"/>
                              </a:lnTo>
                              <a:cubicBezTo>
                                <a:pt x="29798" y="16544"/>
                                <a:pt x="29798" y="18527"/>
                                <a:pt x="29136" y="20510"/>
                              </a:cubicBezTo>
                              <a:cubicBezTo>
                                <a:pt x="28475" y="22493"/>
                                <a:pt x="27151" y="24476"/>
                                <a:pt x="25157" y="25798"/>
                              </a:cubicBezTo>
                              <a:cubicBezTo>
                                <a:pt x="23833" y="27129"/>
                                <a:pt x="21848" y="28451"/>
                                <a:pt x="19862" y="29112"/>
                              </a:cubicBezTo>
                              <a:cubicBezTo>
                                <a:pt x="18539" y="29773"/>
                                <a:pt x="16554" y="30434"/>
                                <a:pt x="14568" y="30434"/>
                              </a:cubicBezTo>
                              <a:cubicBezTo>
                                <a:pt x="12583" y="29773"/>
                                <a:pt x="10598" y="29773"/>
                                <a:pt x="9274" y="29112"/>
                              </a:cubicBezTo>
                              <a:cubicBezTo>
                                <a:pt x="7289" y="27790"/>
                                <a:pt x="5304" y="27129"/>
                                <a:pt x="3980" y="25137"/>
                              </a:cubicBezTo>
                              <a:cubicBezTo>
                                <a:pt x="2656" y="23815"/>
                                <a:pt x="1324" y="21832"/>
                                <a:pt x="662" y="19849"/>
                              </a:cubicBezTo>
                              <a:cubicBezTo>
                                <a:pt x="0" y="17866"/>
                                <a:pt x="0" y="15883"/>
                                <a:pt x="0" y="14560"/>
                              </a:cubicBezTo>
                              <a:cubicBezTo>
                                <a:pt x="0" y="12569"/>
                                <a:pt x="662" y="10585"/>
                                <a:pt x="1324" y="8602"/>
                              </a:cubicBezTo>
                              <a:cubicBezTo>
                                <a:pt x="2656" y="7280"/>
                                <a:pt x="3318" y="5297"/>
                                <a:pt x="5304" y="3975"/>
                              </a:cubicBezTo>
                              <a:cubicBezTo>
                                <a:pt x="6627" y="2644"/>
                                <a:pt x="7951" y="1322"/>
                                <a:pt x="9936" y="661"/>
                              </a:cubicBezTo>
                              <a:cubicBezTo>
                                <a:pt x="11921" y="0"/>
                                <a:pt x="13907" y="0"/>
                                <a:pt x="15892" y="0"/>
                              </a:cubicBez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32" name="Shape 9632"/>
                      <wps:cNvSpPr/>
                      <wps:spPr>
                        <a:xfrm>
                          <a:off x="292616" y="77403"/>
                          <a:ext cx="32437" cy="33739"/>
                        </a:xfrm>
                        <a:custGeom>
                          <a:avLst/>
                          <a:gdLst/>
                          <a:ahLst/>
                          <a:cxnLst/>
                          <a:rect l="0" t="0" r="0" b="0"/>
                          <a:pathLst>
                            <a:path w="32437" h="33739">
                              <a:moveTo>
                                <a:pt x="15221" y="0"/>
                              </a:moveTo>
                              <a:lnTo>
                                <a:pt x="18539" y="4627"/>
                              </a:lnTo>
                              <a:lnTo>
                                <a:pt x="8603" y="11908"/>
                              </a:lnTo>
                              <a:lnTo>
                                <a:pt x="11912" y="15874"/>
                              </a:lnTo>
                              <a:lnTo>
                                <a:pt x="21186" y="9255"/>
                              </a:lnTo>
                              <a:lnTo>
                                <a:pt x="24495" y="13230"/>
                              </a:lnTo>
                              <a:lnTo>
                                <a:pt x="15221" y="20501"/>
                              </a:lnTo>
                              <a:lnTo>
                                <a:pt x="18539" y="25137"/>
                              </a:lnTo>
                              <a:lnTo>
                                <a:pt x="29128" y="17196"/>
                              </a:lnTo>
                              <a:lnTo>
                                <a:pt x="32437" y="21832"/>
                              </a:lnTo>
                              <a:lnTo>
                                <a:pt x="16545" y="33739"/>
                              </a:lnTo>
                              <a:lnTo>
                                <a:pt x="0" y="11246"/>
                              </a:lnTo>
                              <a:lnTo>
                                <a:pt x="15221"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33" name="Shape 9633"/>
                      <wps:cNvSpPr/>
                      <wps:spPr>
                        <a:xfrm>
                          <a:off x="356165" y="43664"/>
                          <a:ext cx="22509" cy="37706"/>
                        </a:xfrm>
                        <a:custGeom>
                          <a:avLst/>
                          <a:gdLst/>
                          <a:ahLst/>
                          <a:cxnLst/>
                          <a:rect l="0" t="0" r="0" b="0"/>
                          <a:pathLst>
                            <a:path w="22509" h="37706">
                              <a:moveTo>
                                <a:pt x="4641" y="0"/>
                              </a:moveTo>
                              <a:lnTo>
                                <a:pt x="22509" y="35061"/>
                              </a:lnTo>
                              <a:lnTo>
                                <a:pt x="17877" y="37706"/>
                              </a:lnTo>
                              <a:lnTo>
                                <a:pt x="0" y="1983"/>
                              </a:lnTo>
                              <a:lnTo>
                                <a:pt x="4641"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34" name="Shape 9634"/>
                      <wps:cNvSpPr/>
                      <wps:spPr>
                        <a:xfrm>
                          <a:off x="414429" y="19849"/>
                          <a:ext cx="15221" cy="29103"/>
                        </a:xfrm>
                        <a:custGeom>
                          <a:avLst/>
                          <a:gdLst/>
                          <a:ahLst/>
                          <a:cxnLst/>
                          <a:rect l="0" t="0" r="0" b="0"/>
                          <a:pathLst>
                            <a:path w="15221" h="29103">
                              <a:moveTo>
                                <a:pt x="6617" y="0"/>
                              </a:moveTo>
                              <a:lnTo>
                                <a:pt x="15221" y="26459"/>
                              </a:lnTo>
                              <a:lnTo>
                                <a:pt x="9265" y="29103"/>
                              </a:lnTo>
                              <a:lnTo>
                                <a:pt x="0" y="2644"/>
                              </a:lnTo>
                              <a:lnTo>
                                <a:pt x="6617"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35" name="Shape 9635"/>
                      <wps:cNvSpPr/>
                      <wps:spPr>
                        <a:xfrm>
                          <a:off x="447527" y="5949"/>
                          <a:ext cx="31113" cy="33078"/>
                        </a:xfrm>
                        <a:custGeom>
                          <a:avLst/>
                          <a:gdLst/>
                          <a:ahLst/>
                          <a:cxnLst/>
                          <a:rect l="0" t="0" r="0" b="0"/>
                          <a:pathLst>
                            <a:path w="31113" h="33078">
                              <a:moveTo>
                                <a:pt x="24495" y="0"/>
                              </a:moveTo>
                              <a:lnTo>
                                <a:pt x="31113" y="27790"/>
                              </a:lnTo>
                              <a:lnTo>
                                <a:pt x="23833" y="29112"/>
                              </a:lnTo>
                              <a:lnTo>
                                <a:pt x="8603" y="13899"/>
                              </a:lnTo>
                              <a:lnTo>
                                <a:pt x="7941" y="13899"/>
                              </a:lnTo>
                              <a:lnTo>
                                <a:pt x="12583" y="31756"/>
                              </a:lnTo>
                              <a:lnTo>
                                <a:pt x="5956" y="33078"/>
                              </a:lnTo>
                              <a:lnTo>
                                <a:pt x="0" y="5958"/>
                              </a:lnTo>
                              <a:lnTo>
                                <a:pt x="7279" y="3975"/>
                              </a:lnTo>
                              <a:lnTo>
                                <a:pt x="22509" y="19849"/>
                              </a:lnTo>
                              <a:lnTo>
                                <a:pt x="18539" y="1992"/>
                              </a:lnTo>
                              <a:lnTo>
                                <a:pt x="24495"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36" name="Shape 9636"/>
                      <wps:cNvSpPr/>
                      <wps:spPr>
                        <a:xfrm>
                          <a:off x="499826" y="0"/>
                          <a:ext cx="28466" cy="29764"/>
                        </a:xfrm>
                        <a:custGeom>
                          <a:avLst/>
                          <a:gdLst/>
                          <a:ahLst/>
                          <a:cxnLst/>
                          <a:rect l="0" t="0" r="0" b="0"/>
                          <a:pathLst>
                            <a:path w="28466" h="29764">
                              <a:moveTo>
                                <a:pt x="19200" y="0"/>
                              </a:moveTo>
                              <a:lnTo>
                                <a:pt x="25881" y="0"/>
                              </a:lnTo>
                              <a:lnTo>
                                <a:pt x="28466" y="27120"/>
                              </a:lnTo>
                              <a:lnTo>
                                <a:pt x="21186" y="27781"/>
                              </a:lnTo>
                              <a:lnTo>
                                <a:pt x="7941" y="10585"/>
                              </a:lnTo>
                              <a:lnTo>
                                <a:pt x="9927" y="29103"/>
                              </a:lnTo>
                              <a:lnTo>
                                <a:pt x="3308" y="29764"/>
                              </a:lnTo>
                              <a:lnTo>
                                <a:pt x="0" y="1322"/>
                              </a:lnTo>
                              <a:lnTo>
                                <a:pt x="7941" y="661"/>
                              </a:lnTo>
                              <a:lnTo>
                                <a:pt x="21186" y="17857"/>
                              </a:lnTo>
                              <a:lnTo>
                                <a:pt x="1920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37" name="Shape 9637"/>
                      <wps:cNvSpPr/>
                      <wps:spPr>
                        <a:xfrm>
                          <a:off x="552125" y="0"/>
                          <a:ext cx="15225" cy="27119"/>
                        </a:xfrm>
                        <a:custGeom>
                          <a:avLst/>
                          <a:gdLst/>
                          <a:ahLst/>
                          <a:cxnLst/>
                          <a:rect l="0" t="0" r="0" b="0"/>
                          <a:pathLst>
                            <a:path w="15225" h="27119">
                              <a:moveTo>
                                <a:pt x="6953" y="0"/>
                              </a:moveTo>
                              <a:lnTo>
                                <a:pt x="15225" y="0"/>
                              </a:lnTo>
                              <a:lnTo>
                                <a:pt x="15225" y="3306"/>
                              </a:lnTo>
                              <a:lnTo>
                                <a:pt x="12583" y="3966"/>
                              </a:lnTo>
                              <a:cubicBezTo>
                                <a:pt x="11260" y="4627"/>
                                <a:pt x="10598" y="5288"/>
                                <a:pt x="9936" y="5949"/>
                              </a:cubicBezTo>
                              <a:cubicBezTo>
                                <a:pt x="9274" y="6610"/>
                                <a:pt x="8613" y="7271"/>
                                <a:pt x="7951" y="8602"/>
                              </a:cubicBezTo>
                              <a:cubicBezTo>
                                <a:pt x="7280" y="9263"/>
                                <a:pt x="7280" y="10585"/>
                                <a:pt x="7280" y="11908"/>
                              </a:cubicBezTo>
                              <a:cubicBezTo>
                                <a:pt x="7280" y="13230"/>
                                <a:pt x="7280" y="14552"/>
                                <a:pt x="7951" y="15213"/>
                              </a:cubicBezTo>
                              <a:cubicBezTo>
                                <a:pt x="7951" y="16535"/>
                                <a:pt x="8613" y="17196"/>
                                <a:pt x="9274" y="17857"/>
                              </a:cubicBezTo>
                              <a:cubicBezTo>
                                <a:pt x="9936" y="19188"/>
                                <a:pt x="10598" y="19849"/>
                                <a:pt x="11921" y="19849"/>
                              </a:cubicBezTo>
                              <a:lnTo>
                                <a:pt x="15225" y="20509"/>
                              </a:lnTo>
                              <a:lnTo>
                                <a:pt x="15225" y="27119"/>
                              </a:lnTo>
                              <a:lnTo>
                                <a:pt x="8613" y="25798"/>
                              </a:lnTo>
                              <a:cubicBezTo>
                                <a:pt x="7280" y="25137"/>
                                <a:pt x="5294" y="23815"/>
                                <a:pt x="3971" y="22493"/>
                              </a:cubicBezTo>
                              <a:cubicBezTo>
                                <a:pt x="2647" y="21171"/>
                                <a:pt x="1986" y="19849"/>
                                <a:pt x="1324" y="17857"/>
                              </a:cubicBezTo>
                              <a:cubicBezTo>
                                <a:pt x="662" y="15874"/>
                                <a:pt x="0" y="13891"/>
                                <a:pt x="0" y="11908"/>
                              </a:cubicBezTo>
                              <a:cubicBezTo>
                                <a:pt x="0" y="9263"/>
                                <a:pt x="662" y="7271"/>
                                <a:pt x="1324" y="5288"/>
                              </a:cubicBezTo>
                              <a:cubicBezTo>
                                <a:pt x="1986" y="3966"/>
                                <a:pt x="3309" y="1983"/>
                                <a:pt x="4633" y="1322"/>
                              </a:cubicBezTo>
                              <a:lnTo>
                                <a:pt x="6953"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38" name="Shape 9638"/>
                      <wps:cNvSpPr/>
                      <wps:spPr>
                        <a:xfrm>
                          <a:off x="567350" y="0"/>
                          <a:ext cx="15226" cy="27120"/>
                        </a:xfrm>
                        <a:custGeom>
                          <a:avLst/>
                          <a:gdLst/>
                          <a:ahLst/>
                          <a:cxnLst/>
                          <a:rect l="0" t="0" r="0" b="0"/>
                          <a:pathLst>
                            <a:path w="15226" h="27120">
                              <a:moveTo>
                                <a:pt x="0" y="0"/>
                              </a:moveTo>
                              <a:lnTo>
                                <a:pt x="8167" y="0"/>
                              </a:lnTo>
                              <a:lnTo>
                                <a:pt x="11255" y="1322"/>
                              </a:lnTo>
                              <a:cubicBezTo>
                                <a:pt x="12579" y="2644"/>
                                <a:pt x="13902" y="4627"/>
                                <a:pt x="14564" y="6610"/>
                              </a:cubicBezTo>
                              <a:cubicBezTo>
                                <a:pt x="15226" y="7941"/>
                                <a:pt x="15226" y="9924"/>
                                <a:pt x="15226" y="12569"/>
                              </a:cubicBezTo>
                              <a:cubicBezTo>
                                <a:pt x="15226" y="14552"/>
                                <a:pt x="15226" y="16535"/>
                                <a:pt x="13902" y="18518"/>
                              </a:cubicBezTo>
                              <a:cubicBezTo>
                                <a:pt x="13240" y="20510"/>
                                <a:pt x="11917" y="21832"/>
                                <a:pt x="10593" y="23154"/>
                              </a:cubicBezTo>
                              <a:cubicBezTo>
                                <a:pt x="9270" y="24476"/>
                                <a:pt x="7946" y="25137"/>
                                <a:pt x="5961" y="25798"/>
                              </a:cubicBezTo>
                              <a:cubicBezTo>
                                <a:pt x="3976" y="26459"/>
                                <a:pt x="1990" y="27120"/>
                                <a:pt x="5" y="27120"/>
                              </a:cubicBezTo>
                              <a:lnTo>
                                <a:pt x="0" y="27119"/>
                              </a:lnTo>
                              <a:lnTo>
                                <a:pt x="0" y="20509"/>
                              </a:lnTo>
                              <a:lnTo>
                                <a:pt x="5" y="20510"/>
                              </a:lnTo>
                              <a:cubicBezTo>
                                <a:pt x="1329" y="20510"/>
                                <a:pt x="1990" y="20510"/>
                                <a:pt x="3314" y="20510"/>
                              </a:cubicBezTo>
                              <a:cubicBezTo>
                                <a:pt x="3976" y="19849"/>
                                <a:pt x="5299" y="19188"/>
                                <a:pt x="5961" y="18518"/>
                              </a:cubicBezTo>
                              <a:cubicBezTo>
                                <a:pt x="6623" y="17857"/>
                                <a:pt x="7285" y="16535"/>
                                <a:pt x="7285" y="15874"/>
                              </a:cubicBezTo>
                              <a:cubicBezTo>
                                <a:pt x="7946" y="14552"/>
                                <a:pt x="7946" y="13230"/>
                                <a:pt x="7946" y="12569"/>
                              </a:cubicBezTo>
                              <a:cubicBezTo>
                                <a:pt x="7946" y="11247"/>
                                <a:pt x="7946" y="9924"/>
                                <a:pt x="7946" y="8602"/>
                              </a:cubicBezTo>
                              <a:cubicBezTo>
                                <a:pt x="7285" y="7941"/>
                                <a:pt x="6623" y="6610"/>
                                <a:pt x="5961" y="5949"/>
                              </a:cubicBezTo>
                              <a:cubicBezTo>
                                <a:pt x="5299" y="5288"/>
                                <a:pt x="4637" y="4627"/>
                                <a:pt x="3314" y="3966"/>
                              </a:cubicBezTo>
                              <a:cubicBezTo>
                                <a:pt x="2652" y="3966"/>
                                <a:pt x="1329" y="3305"/>
                                <a:pt x="5" y="3305"/>
                              </a:cubicBezTo>
                              <a:lnTo>
                                <a:pt x="0" y="3306"/>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39" name="Shape 9639"/>
                      <wps:cNvSpPr/>
                      <wps:spPr>
                        <a:xfrm>
                          <a:off x="605748" y="661"/>
                          <a:ext cx="28474" cy="30434"/>
                        </a:xfrm>
                        <a:custGeom>
                          <a:avLst/>
                          <a:gdLst/>
                          <a:ahLst/>
                          <a:cxnLst/>
                          <a:rect l="0" t="0" r="0" b="0"/>
                          <a:pathLst>
                            <a:path w="28474" h="30434">
                              <a:moveTo>
                                <a:pt x="0" y="0"/>
                              </a:moveTo>
                              <a:lnTo>
                                <a:pt x="7950" y="661"/>
                              </a:lnTo>
                              <a:lnTo>
                                <a:pt x="11259" y="21832"/>
                              </a:lnTo>
                              <a:lnTo>
                                <a:pt x="20524" y="2644"/>
                              </a:lnTo>
                              <a:lnTo>
                                <a:pt x="28474" y="3966"/>
                              </a:lnTo>
                              <a:lnTo>
                                <a:pt x="13244" y="30434"/>
                              </a:lnTo>
                              <a:lnTo>
                                <a:pt x="6626" y="29103"/>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40" name="Shape 9640"/>
                      <wps:cNvSpPr/>
                      <wps:spPr>
                        <a:xfrm>
                          <a:off x="646135" y="12993"/>
                          <a:ext cx="17215" cy="24712"/>
                        </a:xfrm>
                        <a:custGeom>
                          <a:avLst/>
                          <a:gdLst/>
                          <a:ahLst/>
                          <a:cxnLst/>
                          <a:rect l="0" t="0" r="0" b="0"/>
                          <a:pathLst>
                            <a:path w="17215" h="24712">
                              <a:moveTo>
                                <a:pt x="17215" y="0"/>
                              </a:moveTo>
                              <a:lnTo>
                                <a:pt x="17215" y="10381"/>
                              </a:lnTo>
                              <a:lnTo>
                                <a:pt x="13906" y="14788"/>
                              </a:lnTo>
                              <a:lnTo>
                                <a:pt x="17215" y="15779"/>
                              </a:lnTo>
                              <a:lnTo>
                                <a:pt x="17215" y="21738"/>
                              </a:lnTo>
                              <a:lnTo>
                                <a:pt x="10589" y="20085"/>
                              </a:lnTo>
                              <a:lnTo>
                                <a:pt x="7279" y="24712"/>
                              </a:lnTo>
                              <a:lnTo>
                                <a:pt x="0" y="22729"/>
                              </a:lnTo>
                              <a:lnTo>
                                <a:pt x="17215"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41" name="Shape 9641"/>
                      <wps:cNvSpPr/>
                      <wps:spPr>
                        <a:xfrm>
                          <a:off x="663350" y="11247"/>
                          <a:ext cx="11912" cy="31756"/>
                        </a:xfrm>
                        <a:custGeom>
                          <a:avLst/>
                          <a:gdLst/>
                          <a:ahLst/>
                          <a:cxnLst/>
                          <a:rect l="0" t="0" r="0" b="0"/>
                          <a:pathLst>
                            <a:path w="11912" h="31756">
                              <a:moveTo>
                                <a:pt x="1323" y="0"/>
                              </a:moveTo>
                              <a:lnTo>
                                <a:pt x="7941" y="1983"/>
                              </a:lnTo>
                              <a:lnTo>
                                <a:pt x="11912" y="31756"/>
                              </a:lnTo>
                              <a:lnTo>
                                <a:pt x="4632" y="30425"/>
                              </a:lnTo>
                              <a:lnTo>
                                <a:pt x="3970" y="24476"/>
                              </a:lnTo>
                              <a:lnTo>
                                <a:pt x="0" y="23485"/>
                              </a:lnTo>
                              <a:lnTo>
                                <a:pt x="0" y="17526"/>
                              </a:lnTo>
                              <a:lnTo>
                                <a:pt x="3309" y="18518"/>
                              </a:lnTo>
                              <a:lnTo>
                                <a:pt x="2647" y="8602"/>
                              </a:lnTo>
                              <a:lnTo>
                                <a:pt x="0" y="12128"/>
                              </a:lnTo>
                              <a:lnTo>
                                <a:pt x="0" y="1747"/>
                              </a:lnTo>
                              <a:lnTo>
                                <a:pt x="1323"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42" name="Shape 9642"/>
                      <wps:cNvSpPr/>
                      <wps:spPr>
                        <a:xfrm>
                          <a:off x="697772" y="22493"/>
                          <a:ext cx="23833" cy="31095"/>
                        </a:xfrm>
                        <a:custGeom>
                          <a:avLst/>
                          <a:gdLst/>
                          <a:ahLst/>
                          <a:cxnLst/>
                          <a:rect l="0" t="0" r="0" b="0"/>
                          <a:pathLst>
                            <a:path w="23833" h="31095">
                              <a:moveTo>
                                <a:pt x="2647" y="0"/>
                              </a:moveTo>
                              <a:lnTo>
                                <a:pt x="23833" y="7941"/>
                              </a:lnTo>
                              <a:lnTo>
                                <a:pt x="21848" y="13230"/>
                              </a:lnTo>
                              <a:lnTo>
                                <a:pt x="14568" y="10585"/>
                              </a:lnTo>
                              <a:lnTo>
                                <a:pt x="6617" y="31095"/>
                              </a:lnTo>
                              <a:lnTo>
                                <a:pt x="0" y="29103"/>
                              </a:lnTo>
                              <a:lnTo>
                                <a:pt x="7941" y="7941"/>
                              </a:lnTo>
                              <a:lnTo>
                                <a:pt x="661" y="5288"/>
                              </a:lnTo>
                              <a:lnTo>
                                <a:pt x="2647"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43" name="Shape 9643"/>
                      <wps:cNvSpPr/>
                      <wps:spPr>
                        <a:xfrm>
                          <a:off x="732193" y="40350"/>
                          <a:ext cx="18539" cy="28451"/>
                        </a:xfrm>
                        <a:custGeom>
                          <a:avLst/>
                          <a:gdLst/>
                          <a:ahLst/>
                          <a:cxnLst/>
                          <a:rect l="0" t="0" r="0" b="0"/>
                          <a:pathLst>
                            <a:path w="18539" h="28451">
                              <a:moveTo>
                                <a:pt x="12583" y="0"/>
                              </a:moveTo>
                              <a:lnTo>
                                <a:pt x="18539" y="3314"/>
                              </a:lnTo>
                              <a:lnTo>
                                <a:pt x="5966" y="28451"/>
                              </a:lnTo>
                              <a:lnTo>
                                <a:pt x="0" y="25146"/>
                              </a:lnTo>
                              <a:lnTo>
                                <a:pt x="12583"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44" name="Shape 9644"/>
                      <wps:cNvSpPr/>
                      <wps:spPr>
                        <a:xfrm>
                          <a:off x="763977" y="60860"/>
                          <a:ext cx="15556" cy="29773"/>
                        </a:xfrm>
                        <a:custGeom>
                          <a:avLst/>
                          <a:gdLst/>
                          <a:ahLst/>
                          <a:cxnLst/>
                          <a:rect l="0" t="0" r="0" b="0"/>
                          <a:pathLst>
                            <a:path w="15556" h="29773">
                              <a:moveTo>
                                <a:pt x="11912" y="0"/>
                              </a:moveTo>
                              <a:lnTo>
                                <a:pt x="15556" y="0"/>
                              </a:lnTo>
                              <a:lnTo>
                                <a:pt x="15556" y="6619"/>
                              </a:lnTo>
                              <a:lnTo>
                                <a:pt x="13897" y="6619"/>
                              </a:lnTo>
                              <a:cubicBezTo>
                                <a:pt x="13236" y="7280"/>
                                <a:pt x="11912" y="7280"/>
                                <a:pt x="11250" y="7941"/>
                              </a:cubicBezTo>
                              <a:cubicBezTo>
                                <a:pt x="10589" y="8602"/>
                                <a:pt x="9927" y="9924"/>
                                <a:pt x="9265" y="10585"/>
                              </a:cubicBezTo>
                              <a:cubicBezTo>
                                <a:pt x="8603" y="11907"/>
                                <a:pt x="7941" y="12569"/>
                                <a:pt x="7279" y="13891"/>
                              </a:cubicBezTo>
                              <a:cubicBezTo>
                                <a:pt x="7279" y="15222"/>
                                <a:pt x="7279" y="16544"/>
                                <a:pt x="7279" y="17205"/>
                              </a:cubicBezTo>
                              <a:cubicBezTo>
                                <a:pt x="7941" y="18527"/>
                                <a:pt x="7941" y="19188"/>
                                <a:pt x="8603" y="19849"/>
                              </a:cubicBezTo>
                              <a:cubicBezTo>
                                <a:pt x="9265" y="21171"/>
                                <a:pt x="9927" y="21832"/>
                                <a:pt x="11250" y="22493"/>
                              </a:cubicBezTo>
                              <a:cubicBezTo>
                                <a:pt x="11912" y="23154"/>
                                <a:pt x="13236" y="23154"/>
                                <a:pt x="13897" y="23815"/>
                              </a:cubicBezTo>
                              <a:lnTo>
                                <a:pt x="15556" y="23484"/>
                              </a:lnTo>
                              <a:lnTo>
                                <a:pt x="15556" y="29773"/>
                              </a:lnTo>
                              <a:lnTo>
                                <a:pt x="13236" y="29773"/>
                              </a:lnTo>
                              <a:cubicBezTo>
                                <a:pt x="11250" y="29773"/>
                                <a:pt x="9927" y="29112"/>
                                <a:pt x="7941" y="27790"/>
                              </a:cubicBezTo>
                              <a:cubicBezTo>
                                <a:pt x="5955" y="26459"/>
                                <a:pt x="4632" y="25137"/>
                                <a:pt x="3308" y="23154"/>
                              </a:cubicBezTo>
                              <a:cubicBezTo>
                                <a:pt x="1985" y="21832"/>
                                <a:pt x="1323" y="19849"/>
                                <a:pt x="661" y="18527"/>
                              </a:cubicBezTo>
                              <a:cubicBezTo>
                                <a:pt x="0" y="16544"/>
                                <a:pt x="0" y="14552"/>
                                <a:pt x="661" y="12569"/>
                              </a:cubicBezTo>
                              <a:cubicBezTo>
                                <a:pt x="661" y="10585"/>
                                <a:pt x="1323" y="8602"/>
                                <a:pt x="2647" y="6619"/>
                              </a:cubicBezTo>
                              <a:cubicBezTo>
                                <a:pt x="3970" y="4636"/>
                                <a:pt x="5294" y="3305"/>
                                <a:pt x="7279" y="1983"/>
                              </a:cubicBezTo>
                              <a:cubicBezTo>
                                <a:pt x="8603" y="1322"/>
                                <a:pt x="10589" y="661"/>
                                <a:pt x="11912" y="0"/>
                              </a:cubicBez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45" name="Shape 9645"/>
                      <wps:cNvSpPr/>
                      <wps:spPr>
                        <a:xfrm>
                          <a:off x="779533" y="60860"/>
                          <a:ext cx="15557" cy="29773"/>
                        </a:xfrm>
                        <a:custGeom>
                          <a:avLst/>
                          <a:gdLst/>
                          <a:ahLst/>
                          <a:cxnLst/>
                          <a:rect l="0" t="0" r="0" b="0"/>
                          <a:pathLst>
                            <a:path w="15557" h="29773">
                              <a:moveTo>
                                <a:pt x="0" y="0"/>
                              </a:moveTo>
                              <a:lnTo>
                                <a:pt x="2312" y="0"/>
                              </a:lnTo>
                              <a:cubicBezTo>
                                <a:pt x="4307" y="661"/>
                                <a:pt x="6292" y="1322"/>
                                <a:pt x="8277" y="2644"/>
                              </a:cubicBezTo>
                              <a:cubicBezTo>
                                <a:pt x="9601" y="3975"/>
                                <a:pt x="11586" y="5297"/>
                                <a:pt x="12910" y="6619"/>
                              </a:cubicBezTo>
                              <a:cubicBezTo>
                                <a:pt x="13571" y="7941"/>
                                <a:pt x="14895" y="9924"/>
                                <a:pt x="14895" y="11907"/>
                              </a:cubicBezTo>
                              <a:cubicBezTo>
                                <a:pt x="15557" y="13230"/>
                                <a:pt x="15557" y="15222"/>
                                <a:pt x="15557" y="17205"/>
                              </a:cubicBezTo>
                              <a:cubicBezTo>
                                <a:pt x="14895" y="19188"/>
                                <a:pt x="14233" y="21171"/>
                                <a:pt x="12910" y="23154"/>
                              </a:cubicBezTo>
                              <a:cubicBezTo>
                                <a:pt x="12248" y="25137"/>
                                <a:pt x="10263" y="26459"/>
                                <a:pt x="8939" y="27790"/>
                              </a:cubicBezTo>
                              <a:cubicBezTo>
                                <a:pt x="7616" y="29112"/>
                                <a:pt x="5630" y="29773"/>
                                <a:pt x="3636" y="29773"/>
                              </a:cubicBezTo>
                              <a:lnTo>
                                <a:pt x="0" y="29773"/>
                              </a:lnTo>
                              <a:lnTo>
                                <a:pt x="0" y="23484"/>
                              </a:lnTo>
                              <a:lnTo>
                                <a:pt x="1650" y="23154"/>
                              </a:lnTo>
                              <a:cubicBezTo>
                                <a:pt x="2974" y="23154"/>
                                <a:pt x="3636" y="22493"/>
                                <a:pt x="4968" y="21832"/>
                              </a:cubicBezTo>
                              <a:cubicBezTo>
                                <a:pt x="5630" y="21171"/>
                                <a:pt x="6292" y="20510"/>
                                <a:pt x="6954" y="19188"/>
                              </a:cubicBezTo>
                              <a:cubicBezTo>
                                <a:pt x="7616" y="18527"/>
                                <a:pt x="8277" y="17205"/>
                                <a:pt x="8277" y="15883"/>
                              </a:cubicBezTo>
                              <a:cubicBezTo>
                                <a:pt x="8277" y="15222"/>
                                <a:pt x="8277" y="13891"/>
                                <a:pt x="8277" y="12569"/>
                              </a:cubicBezTo>
                              <a:cubicBezTo>
                                <a:pt x="8277" y="11907"/>
                                <a:pt x="7616" y="11246"/>
                                <a:pt x="6954" y="9924"/>
                              </a:cubicBezTo>
                              <a:cubicBezTo>
                                <a:pt x="6292" y="9263"/>
                                <a:pt x="5630" y="8602"/>
                                <a:pt x="4968" y="7941"/>
                              </a:cubicBezTo>
                              <a:cubicBezTo>
                                <a:pt x="3636" y="7280"/>
                                <a:pt x="2974" y="6619"/>
                                <a:pt x="1650" y="6619"/>
                              </a:cubicBezTo>
                              <a:lnTo>
                                <a:pt x="0" y="6619"/>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46" name="Shape 9646"/>
                      <wps:cNvSpPr/>
                      <wps:spPr>
                        <a:xfrm>
                          <a:off x="803692" y="87989"/>
                          <a:ext cx="37740" cy="37706"/>
                        </a:xfrm>
                        <a:custGeom>
                          <a:avLst/>
                          <a:gdLst/>
                          <a:ahLst/>
                          <a:cxnLst/>
                          <a:rect l="0" t="0" r="0" b="0"/>
                          <a:pathLst>
                            <a:path w="37740" h="37706">
                              <a:moveTo>
                                <a:pt x="17877" y="0"/>
                              </a:moveTo>
                              <a:lnTo>
                                <a:pt x="23833" y="5288"/>
                              </a:lnTo>
                              <a:lnTo>
                                <a:pt x="21186" y="26459"/>
                              </a:lnTo>
                              <a:lnTo>
                                <a:pt x="33107" y="11907"/>
                              </a:lnTo>
                              <a:lnTo>
                                <a:pt x="37740" y="16535"/>
                              </a:lnTo>
                              <a:lnTo>
                                <a:pt x="19863" y="37706"/>
                              </a:lnTo>
                              <a:lnTo>
                                <a:pt x="13907" y="33069"/>
                              </a:lnTo>
                              <a:lnTo>
                                <a:pt x="17216" y="11907"/>
                              </a:lnTo>
                              <a:lnTo>
                                <a:pt x="5304" y="25798"/>
                              </a:lnTo>
                              <a:lnTo>
                                <a:pt x="0" y="21823"/>
                              </a:lnTo>
                              <a:lnTo>
                                <a:pt x="17877"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47" name="Shape 9647"/>
                      <wps:cNvSpPr/>
                      <wps:spPr>
                        <a:xfrm>
                          <a:off x="854006" y="144212"/>
                          <a:ext cx="33142" cy="30434"/>
                        </a:xfrm>
                        <a:custGeom>
                          <a:avLst/>
                          <a:gdLst/>
                          <a:ahLst/>
                          <a:cxnLst/>
                          <a:rect l="0" t="0" r="0" b="0"/>
                          <a:pathLst>
                            <a:path w="33142" h="30434">
                              <a:moveTo>
                                <a:pt x="29790" y="0"/>
                              </a:moveTo>
                              <a:lnTo>
                                <a:pt x="33142" y="3975"/>
                              </a:lnTo>
                              <a:lnTo>
                                <a:pt x="3309" y="30434"/>
                              </a:lnTo>
                              <a:lnTo>
                                <a:pt x="0" y="26468"/>
                              </a:lnTo>
                              <a:lnTo>
                                <a:pt x="2979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48" name="Shape 9648"/>
                      <wps:cNvSpPr/>
                      <wps:spPr>
                        <a:xfrm>
                          <a:off x="897032" y="197622"/>
                          <a:ext cx="20868" cy="32595"/>
                        </a:xfrm>
                        <a:custGeom>
                          <a:avLst/>
                          <a:gdLst/>
                          <a:ahLst/>
                          <a:cxnLst/>
                          <a:rect l="0" t="0" r="0" b="0"/>
                          <a:pathLst>
                            <a:path w="20868" h="32595">
                              <a:moveTo>
                                <a:pt x="20868" y="0"/>
                              </a:moveTo>
                              <a:lnTo>
                                <a:pt x="20868" y="7709"/>
                              </a:lnTo>
                              <a:lnTo>
                                <a:pt x="16589" y="10102"/>
                              </a:lnTo>
                              <a:lnTo>
                                <a:pt x="18530" y="12746"/>
                              </a:lnTo>
                              <a:cubicBezTo>
                                <a:pt x="18530" y="13407"/>
                                <a:pt x="19235" y="14068"/>
                                <a:pt x="19854" y="14729"/>
                              </a:cubicBezTo>
                              <a:cubicBezTo>
                                <a:pt x="19854" y="14729"/>
                                <a:pt x="20559" y="15390"/>
                                <a:pt x="20559" y="15390"/>
                              </a:cubicBezTo>
                              <a:lnTo>
                                <a:pt x="20868" y="15497"/>
                              </a:lnTo>
                              <a:lnTo>
                                <a:pt x="20868" y="21304"/>
                              </a:lnTo>
                              <a:lnTo>
                                <a:pt x="17912" y="20027"/>
                              </a:lnTo>
                              <a:lnTo>
                                <a:pt x="11912" y="32595"/>
                              </a:lnTo>
                              <a:lnTo>
                                <a:pt x="7324" y="25976"/>
                              </a:lnTo>
                              <a:lnTo>
                                <a:pt x="13941" y="14729"/>
                              </a:lnTo>
                              <a:lnTo>
                                <a:pt x="12618" y="12746"/>
                              </a:lnTo>
                              <a:lnTo>
                                <a:pt x="3353" y="18704"/>
                              </a:lnTo>
                              <a:lnTo>
                                <a:pt x="0" y="12746"/>
                              </a:lnTo>
                              <a:lnTo>
                                <a:pt x="20868"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49" name="Shape 9649"/>
                      <wps:cNvSpPr/>
                      <wps:spPr>
                        <a:xfrm>
                          <a:off x="917900" y="195817"/>
                          <a:ext cx="10897" cy="24476"/>
                        </a:xfrm>
                        <a:custGeom>
                          <a:avLst/>
                          <a:gdLst/>
                          <a:ahLst/>
                          <a:cxnLst/>
                          <a:rect l="0" t="0" r="0" b="0"/>
                          <a:pathLst>
                            <a:path w="10897" h="24476">
                              <a:moveTo>
                                <a:pt x="2956" y="0"/>
                              </a:moveTo>
                              <a:lnTo>
                                <a:pt x="8250" y="9263"/>
                              </a:lnTo>
                              <a:cubicBezTo>
                                <a:pt x="8956" y="10585"/>
                                <a:pt x="9574" y="11907"/>
                                <a:pt x="10279" y="13230"/>
                              </a:cubicBezTo>
                              <a:cubicBezTo>
                                <a:pt x="10279" y="13891"/>
                                <a:pt x="10897" y="15213"/>
                                <a:pt x="10897" y="16535"/>
                              </a:cubicBezTo>
                              <a:cubicBezTo>
                                <a:pt x="10897" y="17866"/>
                                <a:pt x="10279" y="19188"/>
                                <a:pt x="9574" y="19849"/>
                              </a:cubicBezTo>
                              <a:cubicBezTo>
                                <a:pt x="8956" y="21171"/>
                                <a:pt x="8250" y="21832"/>
                                <a:pt x="6926" y="23154"/>
                              </a:cubicBezTo>
                              <a:cubicBezTo>
                                <a:pt x="4985" y="23815"/>
                                <a:pt x="3662" y="24476"/>
                                <a:pt x="1632" y="23815"/>
                              </a:cubicBezTo>
                              <a:lnTo>
                                <a:pt x="0" y="23110"/>
                              </a:lnTo>
                              <a:lnTo>
                                <a:pt x="0" y="17303"/>
                              </a:lnTo>
                              <a:lnTo>
                                <a:pt x="1632" y="17866"/>
                              </a:lnTo>
                              <a:cubicBezTo>
                                <a:pt x="1632" y="17866"/>
                                <a:pt x="2338" y="17866"/>
                                <a:pt x="2956" y="17196"/>
                              </a:cubicBezTo>
                              <a:cubicBezTo>
                                <a:pt x="3662" y="17196"/>
                                <a:pt x="4280" y="16535"/>
                                <a:pt x="4280" y="15874"/>
                              </a:cubicBezTo>
                              <a:cubicBezTo>
                                <a:pt x="4280" y="15874"/>
                                <a:pt x="4280" y="15213"/>
                                <a:pt x="4280" y="14552"/>
                              </a:cubicBezTo>
                              <a:cubicBezTo>
                                <a:pt x="4280" y="13891"/>
                                <a:pt x="4280" y="13891"/>
                                <a:pt x="4280" y="13230"/>
                              </a:cubicBezTo>
                              <a:cubicBezTo>
                                <a:pt x="4280" y="12568"/>
                                <a:pt x="3662" y="11907"/>
                                <a:pt x="3662" y="11907"/>
                              </a:cubicBezTo>
                              <a:lnTo>
                                <a:pt x="1632" y="8602"/>
                              </a:lnTo>
                              <a:lnTo>
                                <a:pt x="0" y="9515"/>
                              </a:lnTo>
                              <a:lnTo>
                                <a:pt x="0" y="1805"/>
                              </a:lnTo>
                              <a:lnTo>
                                <a:pt x="2956"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50" name="Shape 9650"/>
                      <wps:cNvSpPr/>
                      <wps:spPr>
                        <a:xfrm>
                          <a:off x="918915" y="238159"/>
                          <a:ext cx="33706" cy="29764"/>
                        </a:xfrm>
                        <a:custGeom>
                          <a:avLst/>
                          <a:gdLst/>
                          <a:ahLst/>
                          <a:cxnLst/>
                          <a:rect l="0" t="0" r="0" b="0"/>
                          <a:pathLst>
                            <a:path w="33706" h="29764">
                              <a:moveTo>
                                <a:pt x="25765" y="0"/>
                              </a:moveTo>
                              <a:lnTo>
                                <a:pt x="33706" y="17196"/>
                              </a:lnTo>
                              <a:lnTo>
                                <a:pt x="28412" y="19179"/>
                              </a:lnTo>
                              <a:lnTo>
                                <a:pt x="23118" y="7932"/>
                              </a:lnTo>
                              <a:lnTo>
                                <a:pt x="18530" y="10585"/>
                              </a:lnTo>
                              <a:lnTo>
                                <a:pt x="23118" y="21171"/>
                              </a:lnTo>
                              <a:lnTo>
                                <a:pt x="18530" y="23154"/>
                              </a:lnTo>
                              <a:lnTo>
                                <a:pt x="13853" y="12568"/>
                              </a:lnTo>
                              <a:lnTo>
                                <a:pt x="8559" y="15213"/>
                              </a:lnTo>
                              <a:lnTo>
                                <a:pt x="13853" y="27120"/>
                              </a:lnTo>
                              <a:lnTo>
                                <a:pt x="8559" y="29764"/>
                              </a:lnTo>
                              <a:lnTo>
                                <a:pt x="0" y="11907"/>
                              </a:lnTo>
                              <a:lnTo>
                                <a:pt x="25765"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51" name="Shape 9651"/>
                      <wps:cNvSpPr/>
                      <wps:spPr>
                        <a:xfrm>
                          <a:off x="937445" y="281822"/>
                          <a:ext cx="30442" cy="23815"/>
                        </a:xfrm>
                        <a:custGeom>
                          <a:avLst/>
                          <a:gdLst/>
                          <a:ahLst/>
                          <a:cxnLst/>
                          <a:rect l="0" t="0" r="0" b="0"/>
                          <a:pathLst>
                            <a:path w="30442" h="23815">
                              <a:moveTo>
                                <a:pt x="21795" y="0"/>
                              </a:moveTo>
                              <a:cubicBezTo>
                                <a:pt x="23119" y="0"/>
                                <a:pt x="23824" y="661"/>
                                <a:pt x="25148" y="1322"/>
                              </a:cubicBezTo>
                              <a:cubicBezTo>
                                <a:pt x="25766" y="1983"/>
                                <a:pt x="27089" y="3305"/>
                                <a:pt x="27795" y="3966"/>
                              </a:cubicBezTo>
                              <a:cubicBezTo>
                                <a:pt x="28413" y="5288"/>
                                <a:pt x="29118" y="6610"/>
                                <a:pt x="29118" y="7932"/>
                              </a:cubicBezTo>
                              <a:cubicBezTo>
                                <a:pt x="29736" y="9255"/>
                                <a:pt x="30442" y="10577"/>
                                <a:pt x="30442" y="12569"/>
                              </a:cubicBezTo>
                              <a:cubicBezTo>
                                <a:pt x="30442" y="14552"/>
                                <a:pt x="29736" y="15874"/>
                                <a:pt x="29118" y="17857"/>
                              </a:cubicBezTo>
                              <a:lnTo>
                                <a:pt x="23119" y="15213"/>
                              </a:lnTo>
                              <a:cubicBezTo>
                                <a:pt x="23824" y="14552"/>
                                <a:pt x="24442" y="13230"/>
                                <a:pt x="24442" y="12569"/>
                              </a:cubicBezTo>
                              <a:cubicBezTo>
                                <a:pt x="24442" y="11246"/>
                                <a:pt x="24442" y="10577"/>
                                <a:pt x="23824" y="9255"/>
                              </a:cubicBezTo>
                              <a:cubicBezTo>
                                <a:pt x="23824" y="9255"/>
                                <a:pt x="23824" y="8593"/>
                                <a:pt x="23824" y="7932"/>
                              </a:cubicBezTo>
                              <a:cubicBezTo>
                                <a:pt x="23119" y="7932"/>
                                <a:pt x="23119" y="7271"/>
                                <a:pt x="22501" y="7271"/>
                              </a:cubicBezTo>
                              <a:cubicBezTo>
                                <a:pt x="22501" y="7271"/>
                                <a:pt x="21795" y="6610"/>
                                <a:pt x="21795" y="6610"/>
                              </a:cubicBezTo>
                              <a:cubicBezTo>
                                <a:pt x="21177" y="6610"/>
                                <a:pt x="20471" y="6610"/>
                                <a:pt x="19854" y="6610"/>
                              </a:cubicBezTo>
                              <a:cubicBezTo>
                                <a:pt x="19854" y="6610"/>
                                <a:pt x="19148" y="7271"/>
                                <a:pt x="19148" y="7271"/>
                              </a:cubicBezTo>
                              <a:cubicBezTo>
                                <a:pt x="18530" y="7932"/>
                                <a:pt x="18530" y="7932"/>
                                <a:pt x="18530" y="8593"/>
                              </a:cubicBezTo>
                              <a:cubicBezTo>
                                <a:pt x="18530" y="8593"/>
                                <a:pt x="18530" y="9255"/>
                                <a:pt x="18530" y="9916"/>
                              </a:cubicBezTo>
                              <a:cubicBezTo>
                                <a:pt x="18530" y="10577"/>
                                <a:pt x="18530" y="11246"/>
                                <a:pt x="18530" y="11908"/>
                              </a:cubicBezTo>
                              <a:cubicBezTo>
                                <a:pt x="18530" y="12569"/>
                                <a:pt x="18530" y="13891"/>
                                <a:pt x="18530" y="15213"/>
                              </a:cubicBezTo>
                              <a:cubicBezTo>
                                <a:pt x="18530" y="15874"/>
                                <a:pt x="17824" y="17196"/>
                                <a:pt x="17824" y="18518"/>
                              </a:cubicBezTo>
                              <a:cubicBezTo>
                                <a:pt x="17824" y="19179"/>
                                <a:pt x="17207" y="19840"/>
                                <a:pt x="16501" y="21162"/>
                              </a:cubicBezTo>
                              <a:cubicBezTo>
                                <a:pt x="15883" y="21823"/>
                                <a:pt x="14560" y="22484"/>
                                <a:pt x="13236" y="23154"/>
                              </a:cubicBezTo>
                              <a:cubicBezTo>
                                <a:pt x="11912" y="23154"/>
                                <a:pt x="10589" y="23815"/>
                                <a:pt x="9265" y="23154"/>
                              </a:cubicBezTo>
                              <a:cubicBezTo>
                                <a:pt x="7941" y="23154"/>
                                <a:pt x="6617" y="22484"/>
                                <a:pt x="5294" y="21823"/>
                              </a:cubicBezTo>
                              <a:cubicBezTo>
                                <a:pt x="4588" y="21162"/>
                                <a:pt x="3265" y="20501"/>
                                <a:pt x="2647" y="19179"/>
                              </a:cubicBezTo>
                              <a:cubicBezTo>
                                <a:pt x="1941" y="18518"/>
                                <a:pt x="1323" y="17196"/>
                                <a:pt x="618" y="15874"/>
                              </a:cubicBezTo>
                              <a:cubicBezTo>
                                <a:pt x="0" y="13891"/>
                                <a:pt x="0" y="11908"/>
                                <a:pt x="0" y="9916"/>
                              </a:cubicBezTo>
                              <a:cubicBezTo>
                                <a:pt x="0" y="7932"/>
                                <a:pt x="618" y="5949"/>
                                <a:pt x="1323" y="4627"/>
                              </a:cubicBezTo>
                              <a:lnTo>
                                <a:pt x="7235" y="7271"/>
                              </a:lnTo>
                              <a:cubicBezTo>
                                <a:pt x="6617" y="7932"/>
                                <a:pt x="5912" y="9255"/>
                                <a:pt x="5912" y="10577"/>
                              </a:cubicBezTo>
                              <a:cubicBezTo>
                                <a:pt x="5912" y="11908"/>
                                <a:pt x="5912" y="13230"/>
                                <a:pt x="5912" y="13891"/>
                              </a:cubicBezTo>
                              <a:cubicBezTo>
                                <a:pt x="6617" y="14552"/>
                                <a:pt x="6617" y="15213"/>
                                <a:pt x="6617" y="15213"/>
                              </a:cubicBezTo>
                              <a:cubicBezTo>
                                <a:pt x="7235" y="15874"/>
                                <a:pt x="7235" y="15874"/>
                                <a:pt x="7941" y="16535"/>
                              </a:cubicBezTo>
                              <a:cubicBezTo>
                                <a:pt x="7941" y="16535"/>
                                <a:pt x="8559" y="16535"/>
                                <a:pt x="8559" y="16535"/>
                              </a:cubicBezTo>
                              <a:cubicBezTo>
                                <a:pt x="9265" y="17196"/>
                                <a:pt x="9882" y="16535"/>
                                <a:pt x="10589" y="16535"/>
                              </a:cubicBezTo>
                              <a:cubicBezTo>
                                <a:pt x="10589" y="16535"/>
                                <a:pt x="11206" y="15874"/>
                                <a:pt x="11206" y="15874"/>
                              </a:cubicBezTo>
                              <a:cubicBezTo>
                                <a:pt x="11912" y="15213"/>
                                <a:pt x="11912" y="15213"/>
                                <a:pt x="11912" y="14552"/>
                              </a:cubicBezTo>
                              <a:cubicBezTo>
                                <a:pt x="11912" y="13891"/>
                                <a:pt x="12529" y="13230"/>
                                <a:pt x="12529" y="12569"/>
                              </a:cubicBezTo>
                              <a:cubicBezTo>
                                <a:pt x="12529" y="11908"/>
                                <a:pt x="12529" y="10577"/>
                                <a:pt x="11912" y="9916"/>
                              </a:cubicBezTo>
                              <a:cubicBezTo>
                                <a:pt x="11912" y="8593"/>
                                <a:pt x="12529" y="7932"/>
                                <a:pt x="12529" y="7271"/>
                              </a:cubicBezTo>
                              <a:cubicBezTo>
                                <a:pt x="12529" y="5949"/>
                                <a:pt x="12529" y="5288"/>
                                <a:pt x="13236" y="4627"/>
                              </a:cubicBezTo>
                              <a:cubicBezTo>
                                <a:pt x="13236" y="3305"/>
                                <a:pt x="13853" y="2644"/>
                                <a:pt x="14560" y="1983"/>
                              </a:cubicBezTo>
                              <a:cubicBezTo>
                                <a:pt x="15177" y="1322"/>
                                <a:pt x="16501" y="661"/>
                                <a:pt x="17207" y="661"/>
                              </a:cubicBezTo>
                              <a:cubicBezTo>
                                <a:pt x="19148" y="0"/>
                                <a:pt x="20471" y="0"/>
                                <a:pt x="21795" y="0"/>
                              </a:cubicBez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52" name="Shape 9652"/>
                      <wps:cNvSpPr/>
                      <wps:spPr>
                        <a:xfrm>
                          <a:off x="950680" y="323494"/>
                          <a:ext cx="31060" cy="27790"/>
                        </a:xfrm>
                        <a:custGeom>
                          <a:avLst/>
                          <a:gdLst/>
                          <a:ahLst/>
                          <a:cxnLst/>
                          <a:rect l="0" t="0" r="0" b="0"/>
                          <a:pathLst>
                            <a:path w="31060" h="27790">
                              <a:moveTo>
                                <a:pt x="25766" y="0"/>
                              </a:moveTo>
                              <a:lnTo>
                                <a:pt x="27089" y="6619"/>
                              </a:lnTo>
                              <a:lnTo>
                                <a:pt x="10589" y="10585"/>
                              </a:lnTo>
                              <a:cubicBezTo>
                                <a:pt x="9883" y="10585"/>
                                <a:pt x="9265" y="10585"/>
                                <a:pt x="8559" y="11246"/>
                              </a:cubicBezTo>
                              <a:cubicBezTo>
                                <a:pt x="7941" y="11908"/>
                                <a:pt x="7235" y="11908"/>
                                <a:pt x="7235" y="12569"/>
                              </a:cubicBezTo>
                              <a:cubicBezTo>
                                <a:pt x="6618" y="13230"/>
                                <a:pt x="5912" y="13891"/>
                                <a:pt x="5912" y="14552"/>
                              </a:cubicBezTo>
                              <a:cubicBezTo>
                                <a:pt x="5912" y="15222"/>
                                <a:pt x="5912" y="15883"/>
                                <a:pt x="5912" y="17205"/>
                              </a:cubicBezTo>
                              <a:cubicBezTo>
                                <a:pt x="6618" y="17866"/>
                                <a:pt x="6618" y="18527"/>
                                <a:pt x="7235" y="19188"/>
                              </a:cubicBezTo>
                              <a:cubicBezTo>
                                <a:pt x="7941" y="19849"/>
                                <a:pt x="7941" y="20510"/>
                                <a:pt x="8559" y="20510"/>
                              </a:cubicBezTo>
                              <a:cubicBezTo>
                                <a:pt x="9265" y="20510"/>
                                <a:pt x="9883" y="21171"/>
                                <a:pt x="10589" y="21171"/>
                              </a:cubicBezTo>
                              <a:cubicBezTo>
                                <a:pt x="11206" y="21171"/>
                                <a:pt x="11912" y="21171"/>
                                <a:pt x="13236" y="20510"/>
                              </a:cubicBezTo>
                              <a:lnTo>
                                <a:pt x="29736" y="17205"/>
                              </a:lnTo>
                              <a:lnTo>
                                <a:pt x="31060" y="23815"/>
                              </a:lnTo>
                              <a:lnTo>
                                <a:pt x="13853" y="27790"/>
                              </a:lnTo>
                              <a:cubicBezTo>
                                <a:pt x="12530" y="27790"/>
                                <a:pt x="10589" y="27790"/>
                                <a:pt x="9265" y="27790"/>
                              </a:cubicBezTo>
                              <a:cubicBezTo>
                                <a:pt x="7941" y="27790"/>
                                <a:pt x="6618" y="27129"/>
                                <a:pt x="5294" y="25798"/>
                              </a:cubicBezTo>
                              <a:cubicBezTo>
                                <a:pt x="3971" y="25137"/>
                                <a:pt x="2647" y="24476"/>
                                <a:pt x="1941" y="23154"/>
                              </a:cubicBezTo>
                              <a:cubicBezTo>
                                <a:pt x="1324" y="21832"/>
                                <a:pt x="618" y="19849"/>
                                <a:pt x="0" y="17866"/>
                              </a:cubicBezTo>
                              <a:cubicBezTo>
                                <a:pt x="0" y="16544"/>
                                <a:pt x="0" y="14552"/>
                                <a:pt x="0" y="13230"/>
                              </a:cubicBezTo>
                              <a:cubicBezTo>
                                <a:pt x="0" y="11246"/>
                                <a:pt x="618" y="9924"/>
                                <a:pt x="1324" y="9263"/>
                              </a:cubicBezTo>
                              <a:cubicBezTo>
                                <a:pt x="1941" y="7941"/>
                                <a:pt x="3265" y="6619"/>
                                <a:pt x="4589" y="5958"/>
                              </a:cubicBezTo>
                              <a:cubicBezTo>
                                <a:pt x="5294" y="5297"/>
                                <a:pt x="7235" y="4636"/>
                                <a:pt x="8559" y="3975"/>
                              </a:cubicBezTo>
                              <a:lnTo>
                                <a:pt x="25766"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53" name="Shape 9653"/>
                      <wps:cNvSpPr/>
                      <wps:spPr>
                        <a:xfrm>
                          <a:off x="957916" y="374438"/>
                          <a:ext cx="28501" cy="20501"/>
                        </a:xfrm>
                        <a:custGeom>
                          <a:avLst/>
                          <a:gdLst/>
                          <a:ahLst/>
                          <a:cxnLst/>
                          <a:rect l="0" t="0" r="0" b="0"/>
                          <a:pathLst>
                            <a:path w="28501" h="20501">
                              <a:moveTo>
                                <a:pt x="27795" y="0"/>
                              </a:moveTo>
                              <a:lnTo>
                                <a:pt x="28501" y="6610"/>
                              </a:lnTo>
                              <a:lnTo>
                                <a:pt x="6618" y="9255"/>
                              </a:lnTo>
                              <a:lnTo>
                                <a:pt x="7942" y="19840"/>
                              </a:lnTo>
                              <a:lnTo>
                                <a:pt x="2030" y="20501"/>
                              </a:lnTo>
                              <a:lnTo>
                                <a:pt x="0" y="3305"/>
                              </a:lnTo>
                              <a:lnTo>
                                <a:pt x="27795"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54" name="Shape 9654"/>
                      <wps:cNvSpPr/>
                      <wps:spPr>
                        <a:xfrm>
                          <a:off x="961269" y="410822"/>
                          <a:ext cx="28413" cy="23154"/>
                        </a:xfrm>
                        <a:custGeom>
                          <a:avLst/>
                          <a:gdLst/>
                          <a:ahLst/>
                          <a:cxnLst/>
                          <a:rect l="0" t="0" r="0" b="0"/>
                          <a:pathLst>
                            <a:path w="28413" h="23154">
                              <a:moveTo>
                                <a:pt x="27795" y="0"/>
                              </a:moveTo>
                              <a:lnTo>
                                <a:pt x="28413" y="23154"/>
                              </a:lnTo>
                              <a:lnTo>
                                <a:pt x="22501" y="23154"/>
                              </a:lnTo>
                              <a:lnTo>
                                <a:pt x="22501" y="15213"/>
                              </a:lnTo>
                              <a:lnTo>
                                <a:pt x="0" y="15213"/>
                              </a:lnTo>
                              <a:lnTo>
                                <a:pt x="0" y="8602"/>
                              </a:lnTo>
                              <a:lnTo>
                                <a:pt x="22501" y="8602"/>
                              </a:lnTo>
                              <a:lnTo>
                                <a:pt x="21795" y="661"/>
                              </a:lnTo>
                              <a:lnTo>
                                <a:pt x="27795"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55" name="Shape 9655"/>
                      <wps:cNvSpPr/>
                      <wps:spPr>
                        <a:xfrm>
                          <a:off x="958622" y="454486"/>
                          <a:ext cx="29736" cy="23154"/>
                        </a:xfrm>
                        <a:custGeom>
                          <a:avLst/>
                          <a:gdLst/>
                          <a:ahLst/>
                          <a:cxnLst/>
                          <a:rect l="0" t="0" r="0" b="0"/>
                          <a:pathLst>
                            <a:path w="29736" h="23154">
                              <a:moveTo>
                                <a:pt x="5294" y="0"/>
                              </a:moveTo>
                              <a:lnTo>
                                <a:pt x="9265" y="4627"/>
                              </a:lnTo>
                              <a:cubicBezTo>
                                <a:pt x="8559" y="5288"/>
                                <a:pt x="7941" y="5949"/>
                                <a:pt x="7236" y="7271"/>
                              </a:cubicBezTo>
                              <a:cubicBezTo>
                                <a:pt x="6618" y="8594"/>
                                <a:pt x="5912" y="9255"/>
                                <a:pt x="5912" y="10585"/>
                              </a:cubicBezTo>
                              <a:cubicBezTo>
                                <a:pt x="5912" y="11247"/>
                                <a:pt x="5912" y="11247"/>
                                <a:pt x="5912" y="11908"/>
                              </a:cubicBezTo>
                              <a:cubicBezTo>
                                <a:pt x="5912" y="12569"/>
                                <a:pt x="5912" y="13230"/>
                                <a:pt x="6618" y="13230"/>
                              </a:cubicBezTo>
                              <a:cubicBezTo>
                                <a:pt x="6618" y="13891"/>
                                <a:pt x="6618" y="13891"/>
                                <a:pt x="7236" y="14552"/>
                              </a:cubicBezTo>
                              <a:cubicBezTo>
                                <a:pt x="7941" y="14552"/>
                                <a:pt x="7941" y="14552"/>
                                <a:pt x="8559" y="14552"/>
                              </a:cubicBezTo>
                              <a:cubicBezTo>
                                <a:pt x="9265" y="14552"/>
                                <a:pt x="9883" y="14552"/>
                                <a:pt x="9883" y="14552"/>
                              </a:cubicBezTo>
                              <a:cubicBezTo>
                                <a:pt x="10589" y="13891"/>
                                <a:pt x="10589" y="13891"/>
                                <a:pt x="11206" y="13230"/>
                              </a:cubicBezTo>
                              <a:cubicBezTo>
                                <a:pt x="11206" y="13230"/>
                                <a:pt x="11912" y="12569"/>
                                <a:pt x="11912" y="11908"/>
                              </a:cubicBezTo>
                              <a:cubicBezTo>
                                <a:pt x="12530" y="11247"/>
                                <a:pt x="12530" y="9916"/>
                                <a:pt x="13236" y="9255"/>
                              </a:cubicBezTo>
                              <a:cubicBezTo>
                                <a:pt x="13236" y="8594"/>
                                <a:pt x="13853" y="7271"/>
                                <a:pt x="14560" y="6610"/>
                              </a:cubicBezTo>
                              <a:cubicBezTo>
                                <a:pt x="15177" y="5949"/>
                                <a:pt x="15177" y="5288"/>
                                <a:pt x="15883" y="4627"/>
                              </a:cubicBezTo>
                              <a:cubicBezTo>
                                <a:pt x="16501" y="3966"/>
                                <a:pt x="17824" y="3305"/>
                                <a:pt x="18530" y="3305"/>
                              </a:cubicBezTo>
                              <a:cubicBezTo>
                                <a:pt x="19148" y="2644"/>
                                <a:pt x="20472" y="2644"/>
                                <a:pt x="21795" y="2644"/>
                              </a:cubicBezTo>
                              <a:cubicBezTo>
                                <a:pt x="23119" y="2644"/>
                                <a:pt x="24442" y="3305"/>
                                <a:pt x="25766" y="3966"/>
                              </a:cubicBezTo>
                              <a:cubicBezTo>
                                <a:pt x="26472" y="4627"/>
                                <a:pt x="27795" y="5949"/>
                                <a:pt x="28413" y="6610"/>
                              </a:cubicBezTo>
                              <a:cubicBezTo>
                                <a:pt x="29118" y="7932"/>
                                <a:pt x="29118" y="9255"/>
                                <a:pt x="29736" y="10585"/>
                              </a:cubicBezTo>
                              <a:cubicBezTo>
                                <a:pt x="29736" y="11908"/>
                                <a:pt x="29736" y="13230"/>
                                <a:pt x="29736" y="14552"/>
                              </a:cubicBezTo>
                              <a:cubicBezTo>
                                <a:pt x="29736" y="15874"/>
                                <a:pt x="29118" y="17857"/>
                                <a:pt x="28413" y="19179"/>
                              </a:cubicBezTo>
                              <a:cubicBezTo>
                                <a:pt x="27795" y="20501"/>
                                <a:pt x="26472" y="21832"/>
                                <a:pt x="25148" y="23154"/>
                              </a:cubicBezTo>
                              <a:lnTo>
                                <a:pt x="21177" y="18518"/>
                              </a:lnTo>
                              <a:cubicBezTo>
                                <a:pt x="21795" y="17857"/>
                                <a:pt x="22501" y="17196"/>
                                <a:pt x="23119" y="16535"/>
                              </a:cubicBezTo>
                              <a:cubicBezTo>
                                <a:pt x="23824" y="15874"/>
                                <a:pt x="23824" y="14552"/>
                                <a:pt x="23824" y="13891"/>
                              </a:cubicBezTo>
                              <a:cubicBezTo>
                                <a:pt x="23824" y="13230"/>
                                <a:pt x="23824" y="12569"/>
                                <a:pt x="23824" y="12569"/>
                              </a:cubicBezTo>
                              <a:cubicBezTo>
                                <a:pt x="23824" y="11908"/>
                                <a:pt x="23824" y="11247"/>
                                <a:pt x="23824" y="11247"/>
                              </a:cubicBezTo>
                              <a:cubicBezTo>
                                <a:pt x="23824" y="10585"/>
                                <a:pt x="23119" y="10585"/>
                                <a:pt x="23119" y="9916"/>
                              </a:cubicBezTo>
                              <a:cubicBezTo>
                                <a:pt x="22501" y="9916"/>
                                <a:pt x="22501" y="9916"/>
                                <a:pt x="21795" y="9916"/>
                              </a:cubicBezTo>
                              <a:cubicBezTo>
                                <a:pt x="21177" y="9916"/>
                                <a:pt x="20472" y="9916"/>
                                <a:pt x="20472" y="9916"/>
                              </a:cubicBezTo>
                              <a:cubicBezTo>
                                <a:pt x="19854" y="9916"/>
                                <a:pt x="19854" y="10585"/>
                                <a:pt x="19148" y="10585"/>
                              </a:cubicBezTo>
                              <a:cubicBezTo>
                                <a:pt x="19148" y="11247"/>
                                <a:pt x="19148" y="11247"/>
                                <a:pt x="18530" y="11908"/>
                              </a:cubicBezTo>
                              <a:cubicBezTo>
                                <a:pt x="18530" y="12569"/>
                                <a:pt x="18530" y="13230"/>
                                <a:pt x="17824" y="13891"/>
                              </a:cubicBezTo>
                              <a:cubicBezTo>
                                <a:pt x="17824" y="14552"/>
                                <a:pt x="17207" y="15213"/>
                                <a:pt x="16501" y="16535"/>
                              </a:cubicBezTo>
                              <a:cubicBezTo>
                                <a:pt x="15883" y="17857"/>
                                <a:pt x="15883" y="18518"/>
                                <a:pt x="14560" y="19179"/>
                              </a:cubicBezTo>
                              <a:cubicBezTo>
                                <a:pt x="13853" y="19840"/>
                                <a:pt x="13236" y="20501"/>
                                <a:pt x="12530" y="21162"/>
                              </a:cubicBezTo>
                              <a:cubicBezTo>
                                <a:pt x="11206" y="21832"/>
                                <a:pt x="9883" y="21832"/>
                                <a:pt x="8559" y="21832"/>
                              </a:cubicBezTo>
                              <a:cubicBezTo>
                                <a:pt x="7236" y="21162"/>
                                <a:pt x="5912" y="21162"/>
                                <a:pt x="4589" y="20501"/>
                              </a:cubicBezTo>
                              <a:cubicBezTo>
                                <a:pt x="3265" y="19840"/>
                                <a:pt x="2647" y="18518"/>
                                <a:pt x="1942" y="17857"/>
                              </a:cubicBezTo>
                              <a:cubicBezTo>
                                <a:pt x="1324" y="16535"/>
                                <a:pt x="618" y="15213"/>
                                <a:pt x="618" y="13891"/>
                              </a:cubicBezTo>
                              <a:cubicBezTo>
                                <a:pt x="618" y="12569"/>
                                <a:pt x="0" y="11247"/>
                                <a:pt x="618" y="9916"/>
                              </a:cubicBezTo>
                              <a:cubicBezTo>
                                <a:pt x="618" y="7932"/>
                                <a:pt x="1324" y="5949"/>
                                <a:pt x="1942" y="4627"/>
                              </a:cubicBezTo>
                              <a:cubicBezTo>
                                <a:pt x="2647" y="2644"/>
                                <a:pt x="3971" y="1322"/>
                                <a:pt x="5294" y="0"/>
                              </a:cubicBez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g:wgp>
                </a:graphicData>
              </a:graphic>
            </wp:anchor>
          </w:drawing>
        </mc:Choice>
        <mc:Fallback xmlns:a="http://schemas.openxmlformats.org/drawingml/2006/main">
          <w:pict>
            <v:group id="Group 9521" style="width:88.0508pt;height:67.457pt;position:absolute;mso-position-horizontal-relative:page;mso-position-horizontal:absolute;margin-left:499.9pt;mso-position-vertical-relative:page;margin-top:4.49761pt;" coordsize="11182,8567">
              <v:shape id="Shape 9522" style="position:absolute;width:556;height:972;left:13;top:6886;" coordsize="55610,97248" path="m29792,0c34425,0,39059,1322,43032,2644c47666,4636,50976,7280,53624,10585l51638,12569c48990,9263,45680,7280,42370,5297c38397,3966,34425,2644,29792,2644c26481,2644,23833,3305,20523,3966c17875,5297,15227,6619,12579,7941c9931,9924,7944,11908,6620,14552c5296,17205,4634,20510,4634,24476c4634,27790,5296,31095,6620,33078c7944,35723,9268,37706,11916,39698c13903,41681,16551,43003,19198,43664c21847,44986,24495,46308,27143,46969c31115,48291,35088,49613,38397,50944c41707,52266,44355,54249,47003,55571c49651,57554,51638,60199,52962,62851c54286,65496,55610,68801,55610,72776c55610,76742,54286,80047,52962,83356c51638,86664,49651,88649,47003,91295c44355,93279,41707,94602,38397,95925c34425,96587,31115,97248,27143,97248c21847,97248,16551,96587,11916,94602c7283,92618,3310,89972,0,86002l1986,84018c5296,87987,9268,90634,13903,91957c17875,93941,22509,94602,27143,94602c30453,94602,33763,94602,37073,93279c39722,92618,42370,90634,45018,89310c47003,87326,48990,84679,50314,82033c51638,79386,52300,76081,52300,72776c52300,69462,51638,66157,50314,63513c48990,61529,47003,59538,44355,57554c42370,55571,39722,54249,36411,52927c33763,52266,30453,50944,27805,50283c23833,48952,19861,47630,17212,46308c13903,44986,11254,43003,8606,41020c6620,39037,4634,37045,3310,34400c1986,31756,1324,28451,1324,24476c1324,20510,2648,17205,3972,13891c5296,11247,7283,8602,9931,6619c12579,4636,15889,3305,19198,1983c22509,661,25819,0,29792,0x">
                <v:stroke weight="0pt" endcap="flat" joinstyle="miter" miterlimit="10" on="false" color="#000000" opacity="0"/>
                <v:fill on="true" color="#636162"/>
              </v:shape>
              <v:shape id="Shape 9523" style="position:absolute;width:470;height:972;left:754;top:6886;" coordsize="47005,97248" path="m47005,0l47005,0l47005,2644l47005,2644c40387,2644,34422,3966,29128,6619c23833,8602,19201,11908,15230,16544c11255,20510,7945,25137,5959,31095c3973,36384,2648,42342,2648,48952c2648,55571,3973,61529,5959,66818c7945,72776,11255,77403,15230,81371c18539,85341,23833,88649,29128,91295c34422,93941,40387,94602,47005,94602l47005,94602l47005,97248l47005,97248c40387,97248,34422,96587,28466,93941c22510,91295,17216,87987,13245,84018c9269,79386,5959,74098,3311,68140c1325,62190,0,56232,0,48952c0,41681,1325,35061,3311,29112c5959,23154,9269,18527,13245,13891c17216,9924,22510,6619,28466,3966c33760,1322,40387,0,47005,0x">
                <v:stroke weight="0pt" endcap="flat" joinstyle="miter" miterlimit="10" on="false" color="#000000" opacity="0"/>
                <v:fill on="true" color="#636162"/>
              </v:shape>
              <v:shape id="Shape 9524" style="position:absolute;width:476;height:972;left:1224;top:6886;" coordsize="47666,97248" path="m0,0l19200,3966c25156,6619,29789,9924,33759,13891c38392,18527,41710,23154,43695,29112c46342,35061,47666,41681,47666,48952c47666,56232,46342,62190,43695,68140c41710,74098,38392,79386,33759,84018c29789,87987,25156,91295,19200,93941l0,97248l0,94602l18538,91295c23833,88649,28465,85341,32436,81371c36406,77403,39053,72776,41710,66818c43695,61529,44357,55571,44357,48952c44357,42342,43695,36383,41710,31095c39053,25137,36406,20510,32436,16544c28465,11907,23833,8602,17876,6619l0,2644l0,0x">
                <v:stroke weight="0pt" endcap="flat" joinstyle="miter" miterlimit="10" on="false" color="#000000" opacity="0"/>
                <v:fill on="true" color="#636162"/>
              </v:shape>
              <v:shape id="Shape 9525" style="position:absolute;width:701;height:946;left:1919;top:6913;" coordsize="70176,94604" path="m0,0l2647,0l2647,56893c2647,60868,3309,64174,3971,68801c4632,72776,5956,76742,8603,80051c10589,83358,13898,86666,17869,88650c22509,91297,27804,91958,35084,91958c41701,91958,47005,91297,51637,88650c55608,86666,58917,84020,61564,80051c63550,76742,65535,72776,66197,68801c66859,64835,67520,60868,67520,56893l67520,0l70176,0l70176,57554c70176,62851,69514,67479,68182,72115c66859,76742,64873,80712,62226,84020c59579,87328,55608,89973,51637,91958c47005,93943,41701,94604,35084,94604c28466,94604,23171,93943,18530,91958c13898,89973,10589,87328,7941,84020c4632,80712,2647,76742,1985,72115c662,67479,0,62851,0,57554l0,0x">
                <v:stroke weight="0pt" endcap="flat" joinstyle="miter" miterlimit="10" on="false" color="#000000" opacity="0"/>
                <v:fill on="true" color="#636162"/>
              </v:shape>
              <v:shape id="Shape 9526" style="position:absolute;width:655;height:919;left:2767;top:6913;" coordsize="65544,91958" path="m0,0l65544,0l65544,2653l34431,2653l34431,91958l31775,91958l31775,2653l0,2653l0,0x">
                <v:stroke weight="0pt" endcap="flat" joinstyle="miter" miterlimit="10" on="false" color="#000000" opacity="0"/>
                <v:fill on="true" color="#636162"/>
              </v:shape>
              <v:shape id="Shape 9527" style="position:absolute;width:675;height:919;left:3588;top:6913;" coordsize="67528,91958" path="m0,0l2656,0l2656,43664l64219,43664l64219,0l67528,0l67528,91958l64219,91958l64219,45647l2656,45647l2656,91958l0,91958l0,0x">
                <v:stroke weight="0pt" endcap="flat" joinstyle="miter" miterlimit="10" on="false" color="#000000" opacity="0"/>
                <v:fill on="true" color="#636162"/>
              </v:shape>
              <v:shape id="Shape 9528" style="position:absolute;width:794;height:972;left:4819;top:6886;" coordsize="79449,97248" path="m47004,0c52298,0,58264,1322,63558,3305c68852,5297,73485,7941,77456,11908l75470,13891c73485,12569,71500,10585,69514,9263c66867,7941,64881,6619,62234,5958c59587,4636,56940,3966,54293,3305c51637,3305,48990,2644,47004,2644c40387,2644,34430,3966,28474,6619c23171,8602,18538,11908,14568,16544c11259,20510,7950,25137,5965,31095c3980,36384,2647,42342,2647,48952c2647,55571,3980,61529,5965,66818c7950,72776,10597,77403,14568,81371c18538,85341,23171,88649,28474,91295c33768,93941,40387,94602,47004,94602c52298,94602,58264,93941,63558,91295c69514,89310,74147,86002,77456,81371l79449,83356c75470,87987,70838,91957,64881,93941c58925,96587,52970,97248,47004,97248c39725,97248,33768,96587,27804,93941c21848,91295,17215,87987,13244,84018c8612,79386,5303,74098,3318,68140c662,62190,0,56232,0,48952c0,41681,662,35061,3318,29112c5303,23154,8612,18527,13244,13891c17215,9924,21848,6619,27804,3966c33768,1322,39725,0,47004,0x">
                <v:stroke weight="0pt" endcap="flat" joinstyle="miter" miterlimit="10" on="false" color="#000000" opacity="0"/>
                <v:fill on="true" color="#636162"/>
              </v:shape>
              <v:shape id="Shape 9529" style="position:absolute;width:410;height:919;left:5673;top:6913;" coordsize="41044,91958" path="m39716,0l41044,0l41044,3519l15222,63513l41044,63513l41044,66157l14560,66157l3309,91958l0,91958l39716,0x">
                <v:stroke weight="0pt" endcap="flat" joinstyle="miter" miterlimit="10" on="false" color="#000000" opacity="0"/>
                <v:fill on="true" color="#636162"/>
              </v:shape>
              <v:shape id="Shape 9530" style="position:absolute;width:410;height:919;left:6083;top:6913;" coordsize="41044,91958" path="m0,0l2652,0l41044,91958l37736,91958l26485,66157l0,66157l0,63513l25823,63513l657,1992l0,3519l0,0x">
                <v:stroke weight="0pt" endcap="flat" joinstyle="miter" miterlimit="10" on="false" color="#000000" opacity="0"/>
                <v:fill on="true" color="#636162"/>
              </v:shape>
              <v:shape id="Shape 9531" style="position:absolute;width:271;height:919;left:6653;top:6913;" coordsize="27143,91958" path="m0,0l25819,0l27143,176l27143,2860l23833,2653l2647,2653l2647,43664l25157,43664l27143,43135l27143,50057l24495,45647l2647,45647l2647,91958l0,91958l0,0x">
                <v:stroke weight="0pt" endcap="flat" joinstyle="miter" miterlimit="10" on="false" color="#000000" opacity="0"/>
                <v:fill on="true" color="#636162"/>
              </v:shape>
              <v:shape id="Shape 9532" style="position:absolute;width:284;height:917;left:6924;top:6914;" coordsize="28465,91782" path="m0,0l8603,1146c11912,1816,15221,2477,17876,4460c20524,6443,23171,8426,24495,11070c26480,14384,27142,18350,27142,22978c27142,26953,26480,30919,24495,33563c23171,36216,21186,38860,18538,40843c15883,42165,12574,43487,9927,44148c6617,44810,3308,45471,661,45471l28465,91782l25157,91782l0,49881l0,42959l17876,38199c21848,34224,24495,29597,24495,22978c24495,19011,23833,15706,21848,13062c20524,10409,18538,8426,15883,6443c13236,5121,10589,3799,7279,3138l0,2683l0,0x">
                <v:stroke weight="0pt" endcap="flat" joinstyle="miter" miterlimit="10" on="false" color="#000000" opacity="0"/>
                <v:fill on="true" color="#636162"/>
              </v:shape>
              <v:shape id="Shape 9533" style="position:absolute;width:473;height:972;left:7381;top:6886;" coordsize="47330,97248" path="m47004,0l47330,67l47330,2714l47004,2644c41039,2644,35083,3966,29127,6619c23833,8602,19192,11908,15221,16544c11250,20510,7941,25137,5955,31095c3970,36384,2647,42342,2647,48952c2647,55571,3970,61529,5955,66818c7941,72776,11250,77403,15221,81371c19192,85341,23833,88649,29127,91295c34421,93941,40377,94602,47004,94602l47330,94544l47330,97192l47004,97248c40377,97248,34421,96587,28466,93941c22509,91295,17868,87987,13236,84018c9265,79386,5955,74098,3308,68140c1323,62190,0,56232,0,48952c0,41681,1323,35061,3308,29112c5955,23154,9265,18527,13236,13891c17868,9924,22509,6619,28466,3966c34421,1322,40377,0,47004,0x">
                <v:stroke weight="0pt" endcap="flat" joinstyle="miter" miterlimit="10" on="false" color="#000000" opacity="0"/>
                <v:fill on="true" color="#636162"/>
              </v:shape>
              <v:shape id="Shape 9534" style="position:absolute;width:473;height:971;left:7854;top:6887;" coordsize="47331,97125" path="m0,0l18866,3899c24831,6552,29463,9857,34096,13823c38067,18459,41376,23087,44022,29045c46008,34994,47331,41613,47331,48885c47331,56165,46008,62123,44022,68072c41376,74031,38067,79319,34096,83950c29463,87919,24831,91227,18866,93874l0,97125l0,94477l18204,91227c23507,88581,28139,85273,32110,81304c36081,77336,39390,72708,41376,66750c43361,61462,44684,55504,44684,48885c44684,42274,43361,36316,41376,31028c38728,25070,36081,20442,32110,16476c28139,11840,23507,8535,18204,6552l0,2647l0,0x">
                <v:stroke weight="0pt" endcap="flat" joinstyle="miter" miterlimit="10" on="false" color="#000000" opacity="0"/>
                <v:fill on="true" color="#636162"/>
              </v:shape>
              <v:shape id="Shape 9535" style="position:absolute;width:483;height:919;left:8559;top:6913;" coordsize="48364,91958" path="m0,0l2656,0l2656,89312l48364,89312l48364,91958l0,91958l0,0x">
                <v:stroke weight="0pt" endcap="flat" joinstyle="miter" miterlimit="10" on="false" color="#000000" opacity="0"/>
                <v:fill on="true" color="#636162"/>
              </v:shape>
              <v:shape id="Shape 9867" style="position:absolute;width:91;height:919;left:9208;top:6913;" coordsize="9144,91958" path="m0,0l9144,0l9144,91958l0,91958l0,0">
                <v:stroke weight="0pt" endcap="flat" joinstyle="miter" miterlimit="10" on="false" color="#000000" opacity="0"/>
                <v:fill on="true" color="#636162"/>
              </v:shape>
              <v:shape id="Shape 9537" style="position:absolute;width:735;height:919;left:9512;top:6913;" coordsize="73502,91958" path="m0,0l3971,0l70238,88650l70238,0l73502,0l73502,91958l68914,91958l3353,3975l2647,3975l2647,91958l0,91958l0,0x">
                <v:stroke weight="0pt" endcap="flat" joinstyle="miter" miterlimit="10" on="false" color="#000000" opacity="0"/>
                <v:fill on="true" color="#636162"/>
              </v:shape>
              <v:shape id="Shape 9538" style="position:absolute;width:410;height:919;left:10406;top:6913;" coordsize="41076,91958" path="m39708,0l41076,0l41076,3529l15266,63513l41076,63513l41076,66157l14560,66157l3353,91958l0,91958l39708,0x">
                <v:stroke weight="0pt" endcap="flat" joinstyle="miter" miterlimit="10" on="false" color="#000000" opacity="0"/>
                <v:fill on="true" color="#636162"/>
              </v:shape>
              <v:shape id="Shape 9539" style="position:absolute;width:364;height:891;left:10817;top:6913;" coordsize="36486,89136" path="m0,0l2602,0l36486,80992l36486,89136l26427,66157l0,66157l0,63513l25809,63513l661,1992l0,3529l0,0x">
                <v:stroke weight="0pt" endcap="flat" joinstyle="miter" miterlimit="10" on="false" color="#000000" opacity="0"/>
                <v:fill on="true" color="#636162"/>
              </v:shape>
              <v:shape id="Shape 9540" style="position:absolute;width:139;height:423;left:741;top:8130;" coordsize="13903,42339" path="m0,0l12578,0l13903,132l13903,4962l11917,4631l5958,4631l5958,18523l11917,18523l13903,18523l13903,23669l12578,23816l5958,23816l5958,42339l0,42339l0,0x">
                <v:stroke weight="0pt" endcap="flat" joinstyle="miter" miterlimit="10" on="false" color="#000000" opacity="0"/>
                <v:fill on="true" color="#636162"/>
              </v:shape>
              <v:shape id="Shape 9541" style="position:absolute;width:139;height:235;left:880;top:8131;" coordsize="13901,23536" path="m0,0l5298,530c6621,1191,8607,1852,9930,2514c11254,3837,11916,4498,12578,6483c13239,7806,13901,9791,13901,11775c13901,13760,13239,15745,12578,17068c11916,18391,10592,19714,9268,20376c7945,21699,6621,22360,4636,23022l0,23536l0,18391l1989,18391c3313,17730,4636,17730,5298,17068c5960,16407,6621,15745,7283,15083c7945,13760,7945,13099,7945,11775c7945,10452,7945,9129,7283,8468c6621,7806,5960,7145,5298,6483c3974,5821,3313,5160,1989,5160l0,4829l0,0x">
                <v:stroke weight="0pt" endcap="flat" joinstyle="miter" miterlimit="10" on="false" color="#000000" opacity="0"/>
                <v:fill on="true" color="#636162"/>
              </v:shape>
              <v:shape id="Shape 9542" style="position:absolute;width:331;height:436;left:1072;top:8130;" coordsize="33107,43662" path="m0,0l5965,0l5965,26462c5965,27785,5965,29109,6627,30432c7288,31755,7288,33078,8612,34400c9274,35724,10597,36385,11921,37047c13245,37708,14568,37708,16554,37708c18539,37708,20524,37708,21848,37047c23171,36385,23833,35724,25157,34400c25819,33078,26480,31755,26480,30432c27142,29109,27142,27785,27142,26462l27142,0l33107,0l33107,26462c33107,28447,32445,31093,31783,33078c31122,35062,30460,36385,29127,38370c27804,39693,25819,41016,23833,41678c21848,43001,19201,43662,16554,43662c13907,43662,11259,43001,9274,41678c7288,41016,5303,39693,3971,38370c2647,36385,1985,35062,1324,33078c662,31093,0,28447,0,26462l0,0x">
                <v:stroke weight="0pt" endcap="flat" joinstyle="miter" miterlimit="10" on="false" color="#000000" opacity="0"/>
                <v:fill on="true" color="#636162"/>
              </v:shape>
              <v:shape id="Shape 9543" style="position:absolute;width:148;height:423;left:1482;top:8130;" coordsize="14894,42339" path="m0,0l14568,0l14894,41l14894,5128l13235,4631l5956,4631l5956,17862l13907,17862l14894,17665l14894,22740l13907,22493l5956,22493l5956,37047l13907,37047l14894,37047l14894,42240l13907,42339l0,42339l0,0x">
                <v:stroke weight="0pt" endcap="flat" joinstyle="miter" miterlimit="10" on="false" color="#000000" opacity="0"/>
                <v:fill on="true" color="#636162"/>
              </v:shape>
              <v:shape id="Shape 9544" style="position:absolute;width:148;height:422;left:1631;top:8130;" coordsize="14895,42200" path="m0,0l4968,621c6292,621,7615,1282,8939,1944c10263,3267,11586,3929,12248,5252c12910,6575,12910,8560,12910,10544c12910,13191,12248,15175,10924,16498c9601,17821,8277,19144,5630,19805c6954,19805,8277,20467,9601,21129c10924,21790,11586,22452,12248,23113c13571,23775,14233,25098,14233,26421c14895,27083,14895,28406,14895,30391c14895,32375,14895,33699,14233,35683c12910,37006,12248,38329,10263,38991c8939,40314,7615,40975,5630,41637l0,42200l0,37006l2321,37006c3645,36344,4968,36344,5630,35683c6954,35021,7615,34360,8277,33699c8939,32375,8939,31052,8939,29729c8939,27083,8277,25760,6954,24436l0,22699l0,17624l2321,17159c2983,17159,4307,16498,4968,16498c5630,15837,6292,15175,6954,13852c6954,13191,7615,12529,7615,11206c7615,9221,6292,7237,4968,6575l0,5087l0,0x">
                <v:stroke weight="0pt" endcap="flat" joinstyle="miter" miterlimit="10" on="false" color="#000000" opacity="0"/>
                <v:fill on="true" color="#636162"/>
              </v:shape>
              <v:shape id="Shape 9545" style="position:absolute;width:244;height:423;left:1853;top:8130;" coordsize="24495,42339" path="m0,0l5965,0l5965,37047l24495,37047l24495,42339l0,42339l0,0x">
                <v:stroke weight="0pt" endcap="flat" joinstyle="miter" miterlimit="10" on="false" color="#000000" opacity="0"/>
                <v:fill on="true" color="#636162"/>
              </v:shape>
              <v:shape id="Shape 9868" style="position:absolute;width:91;height:423;left:2138;top:8130;" coordsize="9144,42339" path="m0,0l9144,0l9144,42339l0,42339l0,0">
                <v:stroke weight="0pt" endcap="flat" joinstyle="miter" miterlimit="10" on="false" color="#000000" opacity="0"/>
                <v:fill on="true" color="#636162"/>
              </v:shape>
              <v:shape id="Shape 9547" style="position:absolute;width:384;height:443;left:2264;top:8117;" coordsize="38402,44324" path="m22509,0c23833,0,25157,0,26481,662c28466,662,29790,1323,31113,1985c32437,2646,33760,3308,34422,3969c35754,4631,36416,5954,37740,6616l33098,10585c31775,8601,30451,7939,28466,6616c26481,5954,24495,5293,22509,5293c19862,5293,17877,5954,15892,6616c13906,7939,11921,8601,10597,10585c9265,11907,7941,13892,7279,15877c6618,17862,5956,19846,5956,22493c5956,24477,6618,27124,7279,29108c7941,31093,9265,33077,10597,34400c11921,35723,13245,37047,15230,38370c17215,39031,19862,39693,21848,39693c24495,39693,26481,39031,28466,37708c30451,37047,32437,35723,33760,33738l38402,37047c36416,39031,34422,41016,31775,42339c29128,43662,25819,44324,21848,44324c18539,44324,15892,44324,13245,43001c10597,41677,7941,40354,5956,38370c3971,36385,2647,33738,1323,31093c0,28447,0,25800,0,22493c0,19185,0,15877,1323,13230c2647,10585,3971,7939,5956,6616c7941,4631,10597,2646,13245,1985c15892,662,19200,0,22509,0x">
                <v:stroke weight="0pt" endcap="flat" joinstyle="miter" miterlimit="10" on="false" color="#000000" opacity="0"/>
                <v:fill on="true" color="#636162"/>
              </v:shape>
              <v:shape id="Shape 9548" style="position:absolute;width:384;height:443;left:2800;top:8117;" coordsize="38402,44324" path="m22509,0c23833,0,25157,0,26481,662c28466,662,29790,1323,31122,1985c32445,2646,33769,3308,34430,3969c35754,4631,37078,5954,37740,6616l33107,10585c31783,8601,30451,7939,28466,6616c26481,5954,24495,5293,22509,5293c19862,5293,17877,5954,15892,6616c13907,7939,11921,8601,10598,10585c9274,11907,7951,13892,7289,15877c6627,17862,6627,19846,6627,22493c6627,24477,6627,27124,7289,29108c7951,31093,9274,33077,10598,34400c11921,35723,13907,37047,15892,38370c17877,39031,19862,39693,22509,39693c24495,39693,26481,39031,28466,37708c30451,37047,32445,35723,33769,33738l38402,37047c36416,39031,34430,41016,31783,42339c29128,43662,25819,44324,21848,44324c19201,44324,15892,44324,13245,43001c10598,41677,7951,40354,5956,38370c3971,36385,2647,33738,1324,31093c662,28447,0,25800,0,22493c0,19185,662,15877,1324,13230c2647,10585,3971,7939,6627,6616c8612,4631,10598,2646,13245,1985c15892,662,19201,0,22509,0x">
                <v:stroke weight="0pt" endcap="flat" joinstyle="miter" miterlimit="10" on="false" color="#000000" opacity="0"/>
                <v:fill on="true" color="#636162"/>
              </v:shape>
              <v:shape id="Shape 9549" style="position:absolute;width:337;height:423;left:3224;top:8130;" coordsize="33760,42339" path="m0,0l5955,0l5955,17862l27804,17862l27804,0l33760,0l33760,42339l27804,42339l27804,23154l5955,23154l5955,42339l0,42339l0,0x">
                <v:stroke weight="0pt" endcap="flat" joinstyle="miter" miterlimit="10" on="false" color="#000000" opacity="0"/>
                <v:fill on="true" color="#636162"/>
              </v:shape>
              <v:shape id="Shape 9550" style="position:absolute;width:211;height:423;left:3594;top:8130;" coordsize="21191,42339" path="m18539,0l21191,0l21191,6627l21186,6616l13245,26462l21191,26462l21191,31755l10598,31755l6627,42339l0,42339l18539,0x">
                <v:stroke weight="0pt" endcap="flat" joinstyle="miter" miterlimit="10" on="false" color="#000000" opacity="0"/>
                <v:fill on="true" color="#636162"/>
              </v:shape>
              <v:shape id="Shape 9551" style="position:absolute;width:205;height:423;left:3806;top:8130;" coordsize="20520,42339" path="m0,0l2642,0l20520,42339l13901,42339l9931,31755l0,31755l0,26462l7946,26462l0,6627l0,0x">
                <v:stroke weight="0pt" endcap="flat" joinstyle="miter" miterlimit="10" on="false" color="#000000" opacity="0"/>
                <v:fill on="true" color="#636162"/>
              </v:shape>
              <v:shape id="Shape 9552" style="position:absolute;width:142;height:423;left:4051;top:8130;" coordsize="14237,42339" path="m0,0l13906,0l14237,41l14237,4829l13244,4631l5965,4631l5965,18523l12582,18523l14237,18248l14237,26153l12582,23154l5965,23154l5965,42339l0,42339l0,0x">
                <v:stroke weight="0pt" endcap="flat" joinstyle="miter" miterlimit="10" on="false" color="#000000" opacity="0"/>
                <v:fill on="true" color="#636162"/>
              </v:shape>
              <v:shape id="Shape 9553" style="position:absolute;width:162;height:422;left:4193;top:8130;" coordsize="16222,42298" path="m0,0l4963,621c6948,621,8272,1282,10258,2605c11581,3266,12243,4589,12905,5912c14229,7897,14229,9220,14229,11866c14229,14513,13567,17159,11581,19144c9596,21129,6948,22452,4301,22452l16222,42298l8934,42298l0,26111l0,18206l2316,17821c3639,17821,4963,17159,5625,17159c6286,16498,6948,15836,7610,14513c8272,13851,8272,13190,8272,11866c8272,10543,8272,9220,7610,8559c6948,7236,6286,6574,5625,6574c4963,5912,3639,5251,2316,5251l0,4788l0,0x">
                <v:stroke weight="0pt" endcap="flat" joinstyle="miter" miterlimit="10" on="false" color="#000000" opacity="0"/>
                <v:fill on="true" color="#636162"/>
              </v:shape>
              <v:shape id="Shape 9554" style="position:absolute;width:331;height:423;left:4349;top:8130;" coordsize="33107,42339" path="m0,0l33107,0l33107,5293l19200,5293l19200,42339l13245,42339l13245,5293l0,5293l0,0x">
                <v:stroke weight="0pt" endcap="flat" joinstyle="miter" miterlimit="10" on="false" color="#000000" opacity="0"/>
                <v:fill on="true" color="#636162"/>
              </v:shape>
              <v:shape id="Shape 9555" style="position:absolute;width:284;height:423;left:4713;top:8130;" coordsize="28466,42339" path="m0,0l27142,0l27142,5293l5955,5293l5955,17862l26480,17862l26480,23154l5955,23154l5955,37047l28466,37047l28466,42339l0,42339l0,0x">
                <v:stroke weight="0pt" endcap="flat" joinstyle="miter" miterlimit="10" on="false" color="#000000" opacity="0"/>
                <v:fill on="true" color="#636162"/>
              </v:shape>
              <v:shape id="Shape 9556" style="position:absolute;width:142;height:423;left:5057;top:8130;" coordsize="14238,42339" path="m0,0l13907,0l14238,41l14238,4829l13245,4631l5966,4631l5966,18523l12583,18523l14238,18248l14238,26153l12583,23154l5966,23154l5966,42339l0,42339l0,0x">
                <v:stroke weight="0pt" endcap="flat" joinstyle="miter" miterlimit="10" on="false" color="#000000" opacity="0"/>
                <v:fill on="true" color="#636162"/>
              </v:shape>
              <v:shape id="Shape 9557" style="position:absolute;width:162;height:422;left:5200;top:8130;" coordsize="16222,42298" path="m0,0l4963,621c6948,621,8272,1282,10258,2605c11581,3266,12243,4589,12905,5912c14228,7897,14228,9220,14228,11866c14228,14513,13567,17159,11581,19144c9596,21129,6948,22452,4301,22452l16222,42298l8934,42298l0,26111l0,18206l2316,17821c3639,17821,4963,17159,5625,17159c6286,16498,6948,15836,7610,14513c8272,13851,8272,13190,8272,11866c8272,10543,8272,9220,7610,8559c6948,7236,6286,6574,5625,6574c4963,5912,3639,5251,2316,5251l0,4788l0,0x">
                <v:stroke weight="0pt" endcap="flat" joinstyle="miter" miterlimit="10" on="false" color="#000000" opacity="0"/>
                <v:fill on="true" color="#636162"/>
              </v:shape>
              <v:shape id="Shape 9558" style="position:absolute;width:284;height:443;left:5508;top:8117;" coordsize="28466,44324" path="m15891,0c18538,0,21186,662,23171,1323c25157,2646,27142,3308,28466,5293l23833,9262c23171,7939,21848,7277,20524,5954c19200,5293,17877,5293,15891,5293c15230,5293,13906,5293,13244,5293c11921,5954,11259,5954,10597,6616c9274,7277,8603,7939,8603,8601c7941,9923,7941,10585,7941,11907c7941,13230,7941,13892,8603,15215c8603,15877,9274,16538,9936,16538c11259,17200,11921,17862,13244,18523c13906,18523,15230,19185,16553,19185c17877,19846,19200,20508,20524,21169c21848,21169,23171,22493,24495,23154c25819,23816,27142,25139,27804,26462c28466,27785,28466,29770,28466,31754c28466,33738,28466,35723,27804,37708c26480,39031,25819,40354,24495,41677c23171,42339,21186,43662,19862,43662c17877,44324,15891,44324,13906,44324c11259,44324,8603,44324,6617,43001c3970,42339,1985,40354,0,38370l4632,34400c5956,36385,7279,37047,8603,38370c10597,39031,12583,39693,13906,39693c15230,39693,15891,39693,17215,39031c17877,39031,19200,38370,19862,37708c20524,37047,21186,36385,21848,35723c22509,34400,22509,33738,22509,32415c22509,31093,22509,29770,21848,29108c21186,28447,20524,27785,19862,27124c18538,26462,17877,25800,16553,25139c15230,25139,13906,24477,12583,23816c11259,23816,9936,23154,8603,22493c7279,21831,5956,21169,5294,20508c3970,19846,3309,18523,2647,17200c1985,15877,1323,13892,1323,11907c1323,9923,1985,8601,2647,6616c3970,5293,4632,3969,5956,3308c7941,1985,9274,1323,11259,662c12583,662,14568,0,15891,0x">
                <v:stroke weight="0pt" endcap="flat" joinstyle="miter" miterlimit="10" on="false" color="#000000" opacity="0"/>
                <v:fill on="true" color="#636162"/>
              </v:shape>
              <v:shape id="Shape 9559" style="position:absolute;width:384;height:443;left:5839;top:8117;" coordsize="38402,44324" path="m22509,0c23833,0,25827,0,27151,662c28474,662,29798,1323,31122,1985c32445,2646,33769,3308,35092,3969c35754,4631,37078,5954,37740,6616l33107,10585c31783,8601,30460,7939,28474,6616c27151,5954,24495,5293,22509,5293c19862,5293,17877,5954,15892,6616c13906,7939,12583,8601,10598,10585c9274,11907,8612,13892,7951,15877c6627,17862,6627,19846,6627,22493c6627,24477,6627,27124,7951,29108c8612,31093,9274,33077,10598,34400c11921,35723,13906,37047,15892,38370c17877,39031,19862,39693,22509,39693c25157,39693,27151,39031,29136,37708c31122,37047,32445,35723,33769,33738l38402,37047c37078,39031,34430,41016,31783,42339c29136,43662,25827,44324,22509,44324c19200,44324,15892,44324,13245,43001c10598,41677,8612,40354,6627,38370c4642,36385,2656,33738,1994,31093c671,28447,0,25800,0,22493c0,19185,671,15877,1994,13230c2656,10585,4642,7939,6627,6616c8612,4631,10598,2646,13906,1985c16554,662,19200,0,22509,0x">
                <v:stroke weight="0pt" endcap="flat" joinstyle="miter" miterlimit="10" on="false" color="#000000" opacity="0"/>
                <v:fill on="true" color="#636162"/>
              </v:shape>
              <v:shape id="Shape 9560" style="position:absolute;width:331;height:423;left:6269;top:8130;" coordsize="33107,42339" path="m0,0l5956,0l5956,17862l27143,17862l27143,0l33107,0l33107,42339l27143,42339l27143,23154l5956,23154l5956,42339l0,42339l0,0x">
                <v:stroke weight="0pt" endcap="flat" joinstyle="miter" miterlimit="10" on="false" color="#000000" opacity="0"/>
                <v:fill on="true" color="#636162"/>
              </v:shape>
              <v:shape id="Shape 9561" style="position:absolute;width:221;height:449;left:6666;top:8117;" coordsize="22174,44985" path="m21848,0l22174,70l22174,5358l21848,5293c19862,5293,17215,5954,15221,6616c13236,7939,11912,8601,10589,10585c9265,11907,7941,13892,7279,15877c6617,17862,5955,19846,5955,22493c5955,24477,6617,27124,7279,29108c7941,31093,9265,33077,10589,34400c11912,35723,13236,37047,15221,37708c17215,39031,19862,39031,21848,39031l22174,38966l22174,44915l21848,44985c18538,44985,15883,44324,13236,43001c10589,41677,7941,40354,5955,38370c3970,36385,2646,34400,1323,31093c0,28447,0,25800,0,22493c0,19185,0,15877,1323,13230c2646,10585,3970,7939,5955,6616c7941,4631,10589,2646,13236,1985c15883,662,18538,0,21848,0x">
                <v:stroke weight="0pt" endcap="flat" joinstyle="miter" miterlimit="10" on="false" color="#000000" opacity="0"/>
                <v:fill on="true" color="#636162"/>
              </v:shape>
              <v:shape id="Shape 9562" style="position:absolute;width:221;height:448;left:6888;top:8117;" coordsize="22183,44845" path="m0,0l8939,1915c11586,2576,14233,4561,16218,6546c18204,7869,19527,10515,20860,13160c21521,15807,22183,19115,22183,22423c22183,25730,21521,28377,20860,31023c19527,34330,18204,36315,16218,38300c14233,40284,11586,41608,8939,42931l0,44845l0,38896l6291,37638c8277,36977,10262,35653,11586,34330c12909,33007,14233,31023,14894,29038c15556,27054,16218,24407,16218,22423c16218,19776,15556,17792,14894,15807c14233,13822,12909,11837,11586,10515c10262,8531,8277,7869,6291,6546l0,5288l0,0x">
                <v:stroke weight="0pt" endcap="flat" joinstyle="miter" miterlimit="10" on="false" color="#000000" opacity="0"/>
                <v:fill on="true" color="#636162"/>
              </v:shape>
              <v:shape id="Shape 9563" style="position:absolute;width:221;height:449;left:7156;top:8117;" coordsize="22175,44985" path="m21848,0l22175,70l22175,5358l21848,5293c19863,5293,17207,5954,15222,6616c13236,7939,11912,8601,10589,10585c9265,11907,7942,13892,7280,15877c6618,17862,5956,19846,5956,22493c5956,24477,6618,27124,7280,29108c7942,31093,9265,33077,10589,34400c11912,35723,13236,37047,15222,37708c17207,39031,19863,39031,21848,39031l22175,38966l22175,44915l21848,44985c18539,44985,15884,44324,13236,43001c10589,41677,7942,40354,5956,38370c3971,36385,2647,34400,1324,31093c0,28447,0,25800,0,22493c0,19185,0,15877,1324,13230c2647,10585,3971,7939,5956,6616c7942,4631,10589,2646,13236,1985c15884,662,18539,0,21848,0x">
                <v:stroke weight="0pt" endcap="flat" joinstyle="miter" miterlimit="10" on="false" color="#000000" opacity="0"/>
                <v:fill on="true" color="#636162"/>
              </v:shape>
              <v:shape id="Shape 9564" style="position:absolute;width:221;height:448;left:7378;top:8117;" coordsize="22183,44845" path="m0,0l8938,1915c11586,2576,14233,4561,16218,6546c18204,7869,19527,10515,20860,13160c21521,15807,22183,19115,22183,22423c22183,25730,21521,28377,20860,31023c19527,34330,18204,36315,16218,38300c14233,40284,11586,41608,8938,42931l0,44845l0,38896l6291,37638c8277,36977,10262,35653,11586,34330c12909,33007,14233,31023,14894,29038c15556,27054,16218,24407,16218,22423c16218,19776,15556,17792,14894,15807c14233,13822,12909,11837,11586,10515c10262,8531,8277,7869,6291,6546l0,5288l0,0x">
                <v:stroke weight="0pt" endcap="flat" joinstyle="miter" miterlimit="10" on="false" color="#000000" opacity="0"/>
                <v:fill on="true" color="#636162"/>
              </v:shape>
              <v:shape id="Shape 9565" style="position:absolute;width:244;height:423;left:7666;top:8130;" coordsize="24495,42339" path="m0,0l5955,0l5955,37047l24495,37047l24495,42339l0,42339l0,0x">
                <v:stroke weight="0pt" endcap="flat" joinstyle="miter" miterlimit="10" on="false" color="#000000" opacity="0"/>
                <v:fill on="true" color="#636162"/>
              </v:shape>
              <v:shape id="Shape 9566" style="position:absolute;width:185;height:423;left:8070;top:8130;" coordsize="18544,42339" path="m0,0l14568,0l18544,662l18544,5774l13245,5293l5965,5293l5965,37047l13245,37047l18544,36084l18544,41677l14568,42339l0,42339l0,0x">
                <v:stroke weight="0pt" endcap="flat" joinstyle="miter" miterlimit="10" on="false" color="#000000" opacity="0"/>
                <v:fill on="true" color="#636162"/>
              </v:shape>
              <v:shape id="Shape 9567" style="position:absolute;width:185;height:410;left:8255;top:8137;" coordsize="18534,41014" path="m0,0l3966,661c6614,1322,9269,2645,11254,3968c13901,5953,15225,7938,16549,10584c17873,13230,18534,16538,18534,20508c18534,23815,17873,27122,16549,29769c15225,32415,13901,34400,11254,36384c9269,38369,6614,39692,3966,40354l0,41014l0,35421l1980,35061c3966,34400,5952,33738,7275,32415c9269,31092,10593,29107,11254,27122c11916,25138,12578,23154,12578,20508c12578,17861,11916,15215,11254,13230c10593,11245,9269,9922,7275,8599c5952,7276,3966,5953,1980,5291l0,5112l0,0x">
                <v:stroke weight="0pt" endcap="flat" joinstyle="miter" miterlimit="10" on="false" color="#000000" opacity="0"/>
                <v:fill on="true" color="#636162"/>
              </v:shape>
              <v:shape id="Shape 9869" style="position:absolute;width:91;height:423;left:8506;top:8130;" coordsize="9144,42339" path="m0,0l9144,0l9144,42339l0,42339l0,0">
                <v:stroke weight="0pt" endcap="flat" joinstyle="miter" miterlimit="10" on="false" color="#000000" opacity="0"/>
                <v:fill on="true" color="#636162"/>
              </v:shape>
              <v:shape id="Shape 9569" style="position:absolute;width:291;height:443;left:8619;top:8117;" coordsize="29163,44324" path="m16545,0c18531,0,21222,662,23163,1323c25192,2646,27134,3308,28457,5293l24486,9262c23163,7939,22545,7277,20516,5954c19192,5293,17869,5293,15884,5293c15222,5293,13898,5293,13236,5293c11912,5954,11250,5954,10589,6616c9927,7277,9265,7939,8603,8601c7941,9923,7941,10585,7941,11907c7941,13230,7941,13892,8603,15215c8603,15877,9265,16538,10589,16538c11250,17200,11912,17862,13236,18523c13898,18523,15222,19185,16545,19185c17869,19846,19192,20508,20516,21169c22545,21169,23869,22493,24486,23154c25810,23816,27134,25139,27839,26462c28457,27785,29163,29770,29163,31754c29163,33738,28457,35723,27839,37708c27134,39031,25810,40354,24486,41677c23163,42339,21222,43662,19854,43662c17869,44324,15884,44324,13898,44324c11250,44324,9265,44324,6618,43001c3971,42339,1986,40354,0,38370l4633,34400c5956,36385,7280,37047,8603,38370c10589,39031,12574,39693,14560,39693c15222,39693,16545,39693,17207,39031c18531,39031,19192,38370,19854,37708c20516,37047,21222,36385,21840,35723c22545,34400,22545,33738,22545,32415c22545,31093,22545,29770,21840,29108c21222,28447,20516,27785,19854,27124c19192,26462,17869,25800,16545,25139c15222,25139,13898,24477,12574,23816c11250,23816,9927,23154,8603,22493c7280,21831,5956,21169,5295,20508c3971,19846,3309,18523,2647,17200c1986,15877,1986,13892,1986,11907c1986,9923,1986,8601,3309,6616c3971,5293,5295,3969,6618,3308c7941,1985,9265,1323,11250,662c12574,662,14560,0,16545,0x">
                <v:stroke weight="0pt" endcap="flat" joinstyle="miter" miterlimit="10" on="false" color="#000000" opacity="0"/>
                <v:fill on="true" color="#636162"/>
              </v:shape>
              <v:shape id="Shape 9570" style="position:absolute;width:330;height:423;left:8917;top:8130;" coordsize="33089,42339" path="m0,0l33089,0l33089,5293l19236,5293l19236,42339l13942,42339l13942,5293l0,5293l0,0x">
                <v:stroke weight="0pt" endcap="flat" joinstyle="miter" miterlimit="10" on="false" color="#000000" opacity="0"/>
                <v:fill on="true" color="#636162"/>
              </v:shape>
              <v:shape id="Shape 9571" style="position:absolute;width:142;height:423;left:9287;top:8130;" coordsize="14251,42339" path="m0,0l13236,0l14251,112l14251,4831l13236,4631l6000,4631l6000,18523l12618,18523l14251,18251l14251,27126l11912,23154l6000,23154l6000,42339l0,42339l0,0x">
                <v:stroke weight="0pt" endcap="flat" joinstyle="miter" miterlimit="10" on="false" color="#000000" opacity="0"/>
                <v:fill on="true" color="#636162"/>
              </v:shape>
              <v:shape id="Shape 9572" style="position:absolute;width:155;height:422;left:9430;top:8131;" coordsize="15573,42227" path="m0,0l4985,550c6926,550,8250,1211,9573,2534c10897,3196,12221,4519,12926,5842c13544,7827,14250,9150,14250,11796c14250,14442,13544,17088,11603,19073c9573,21058,6926,22381,4279,22381l15573,42227l8956,42227l0,27014l0,18139l2338,17750c3662,17750,4279,17088,5603,17088c6308,16427,6926,15765,7632,14442c8250,13780,8250,13119,8250,11796c8250,10473,8250,9150,7632,8489c6926,7166,6308,6504,5603,6504c4279,5842,3662,5181,2338,5181l0,4719l0,0x">
                <v:stroke weight="0pt" endcap="flat" joinstyle="miter" miterlimit="10" on="false" color="#000000" opacity="0"/>
                <v:fill on="true" color="#636162"/>
              </v:shape>
              <v:shape id="Shape 9870" style="position:absolute;width:91;height:423;left:9639;top:8130;" coordsize="9144,42339" path="m0,0l9144,0l9144,42339l0,42339l0,0">
                <v:stroke weight="0pt" endcap="flat" joinstyle="miter" miterlimit="10" on="false" color="#000000" opacity="0"/>
                <v:fill on="true" color="#636162"/>
              </v:shape>
              <v:shape id="Shape 9574" style="position:absolute;width:383;height:443;left:9758;top:8117;" coordsize="38384,44324" path="m22501,0c23824,0,25853,0,27177,662c28501,662,29825,1323,31148,1985c32472,2646,33796,3308,35119,3969c35737,4631,37060,5954,37766,6616l33089,10585c31766,8601,30442,7939,28501,6616c27177,5954,24530,5293,22501,5293c19854,5293,17824,5954,15883,6616c13853,7939,12529,8601,10589,10585c9265,11907,8559,13892,7941,15877c6617,17862,6617,19846,6617,22493c6617,24477,6617,27124,7941,29108c8559,31093,9265,33077,10589,34400c11912,35723,13853,37047,15883,38370c17824,39031,19854,39693,22501,39693c24530,39693,27177,39031,29118,37708c31148,37047,32472,35723,33796,33738l38384,37047c37060,39031,34413,41016,31766,42339c29118,43662,25853,44324,22501,44324c19236,44324,15883,44324,13236,43001c10589,41677,8559,40354,6617,38370c4588,36385,2647,33738,1941,31093c618,28447,0,25800,0,22493c0,19185,618,15877,1941,13230c2647,10585,4588,7939,6617,6616c8559,4631,10589,2646,13853,1985c16501,662,19236,0,22501,0x">
                <v:stroke weight="0pt" endcap="flat" joinstyle="miter" miterlimit="10" on="false" color="#000000" opacity="0"/>
                <v:fill on="true" color="#636162"/>
              </v:shape>
              <v:shape id="Shape 9575" style="position:absolute;width:330;height:423;left:10135;top:8130;" coordsize="33089,42339" path="m0,0l33089,0l33089,5293l19148,5293l19148,42339l13853,42339l13853,5293l0,5293l0,0x">
                <v:stroke weight="0pt" endcap="flat" joinstyle="miter" miterlimit="10" on="false" color="#000000" opacity="0"/>
                <v:fill on="true" color="#636162"/>
              </v:shape>
              <v:shape id="Shape 9576" style="position:absolute;width:11148;height:1415;left:0;top:4829;" coordsize="1114804,141577" path="m345576,5958c420385,13230,526968,67479,557419,83352c587217,67479,694463,13230,769271,5958c826203,0,871884,20510,919532,41681c961269,60199,1003624,80047,1059213,85344c1101568,89311,1114804,93277,1114804,93277c1114804,93277,1081096,123711,1059213,125033l591188,125033c591188,134296,575958,141577,557419,141577c538227,141577,523659,134296,522998,125033l59582,125033l60244,124372c60244,124372,59582,124372,59582,124372c43197,126851,17874,108120,6237,98600l0,93277l0,93277l2627,92595c8151,91294,23170,88319,54947,85344c110554,80047,153588,60199,194636,41681c242964,20510,288645,0,345576,5958x">
                <v:stroke weight="0pt" endcap="flat" joinstyle="miter" miterlimit="10" on="false" color="#000000" opacity="0"/>
                <v:fill on="true" color="#006848"/>
              </v:shape>
              <v:shape id="Shape 9577" style="position:absolute;width:43;height:39;left:5640;top:5206;" coordsize="4302,3971" path="m4302,0l4302,2649l0,3971l4302,0x">
                <v:stroke weight="0pt" endcap="flat" joinstyle="miter" miterlimit="10" on="false" color="#000000" opacity="0"/>
                <v:fill on="true" color="#1b2059"/>
              </v:shape>
              <v:shape id="Shape 9578" style="position:absolute;width:62;height:53;left:5620;top:5066;" coordsize="6287,5389" path="m6287,0l6287,3584l4798,3649c3144,4230,1654,5058,0,5389l6287,0x">
                <v:stroke weight="0pt" endcap="flat" joinstyle="miter" miterlimit="10" on="false" color="#000000" opacity="0"/>
                <v:fill on="true" color="#1b2059"/>
              </v:shape>
              <v:shape id="Shape 9579" style="position:absolute;width:76;height:73;left:5607;top:4908;" coordsize="7610,7317" path="m7610,0l7610,5953l5046,6490c3143,6986,1323,7317,0,6652l7610,0x">
                <v:stroke weight="0pt" endcap="flat" joinstyle="miter" miterlimit="10" on="false" color="#000000" opacity="0"/>
                <v:fill on="true" color="#1b2059"/>
              </v:shape>
              <v:shape id="Shape 9580" style="position:absolute;width:76;height:59;left:5607;top:4789;" coordsize="7610,5973" path="m7610,0l7610,4344l0,5973l7610,0x">
                <v:stroke weight="0pt" endcap="flat" joinstyle="miter" miterlimit="10" on="false" color="#000000" opacity="0"/>
                <v:fill on="true" color="#1b2059"/>
              </v:shape>
              <v:shape id="Shape 9581" style="position:absolute;width:374;height:337;left:5309;top:2798;" coordsize="37409,33789" path="m7950,0c9935,2653,11921,5297,15229,5958c16553,4636,18538,3975,21186,3314c23171,9263,23171,17866,25819,23815c29798,19188,31783,12569,35092,7941l37409,7159l37409,22825l34430,20510l37409,26464l37409,33789l31783,27790c28466,29112,23833,29773,19862,31095c18538,23815,19200,15222,16553,9263c13244,12569,11259,9263,7288,8602c6627,10585,6627,12569,5303,13899c3308,10585,1323,6619,0,3314c1985,3975,2647,5297,5965,5297c5965,2653,6627,1322,7950,0x">
                <v:stroke weight="0pt" endcap="flat" joinstyle="miter" miterlimit="10" on="false" color="#000000" opacity="0"/>
                <v:fill on="true" color="#1b2059"/>
              </v:shape>
              <v:shape id="Shape 9582" style="position:absolute;width:3680;height:4571;left:2025;top:760;" coordsize="368087,457130" path="m354842,0l365771,1101l365771,109922l362876,122712c361469,132139,360807,142229,358160,150170c352195,142890,348886,132966,340944,127677c340283,128999,340944,132304,339621,132966c333665,123702,329023,113117,321082,105845c321744,110473,323729,113778,324391,117753c319097,113778,315127,104523,310493,103201c312479,105184,312479,109151,313141,112456c309170,109151,305852,105184,302544,100548c303867,105845,305191,111134,307176,114448c299234,110473,295263,97904,286660,96582c293940,115770,309170,126355,316450,145534c305191,137602,300558,123702,289308,115109c297911,138924,314465,152814,328362,170671c330347,171341,333003,172002,334989,173985c331670,173324,331009,175307,327038,174646c314465,163400,304529,146195,288646,140907c293278,146856,301220,153475,303205,160095c296587,157442,289969,149509,282690,149509c284013,151492,287984,156119,286660,158764c268784,150831,254215,139585,233700,134288c236347,142890,246273,143551,251568,149509c240318,149509,232367,146195,223102,143551c225749,156119,244288,152153,253554,157442c244950,161417,229058,156781,224426,164061c237671,170671,256863,150831,268784,164061c259518,164722,251568,168027,244288,171341c244288,173324,245612,173985,244950,175968c260841,179273,268784,168027,282690,166705c281357,170010,273416,175307,276063,176629c296587,172663,314465,179273,326376,188537c313803,190520,304529,179934,291954,179934c284675,179934,276725,184571,268784,184571c264813,184571,261503,182579,258194,183248c249582,183910,240979,189198,231044,190520c223764,191842,215822,189198,211190,195817c224426,197800,238332,191181,251568,193825c242965,199783,225749,198461,211852,199783c223764,209708,244288,197800,256201,198461c246935,205072,231705,205741,221117,211691c237009,214996,244950,199783,259518,202427c248259,209047,236347,214996,225088,222276c241641,222937,246273,211691,259518,209047c253554,217649,241641,220293,238994,232201c248259,227564,256201,220954,264813,214335c276725,206402,285999,194495,303205,197139c278048,207724,260180,226903,238994,242125c237009,254032,234362,269906,236347,283797c239656,274542,238994,260643,244950,254032c245612,264618,242303,275864,243626,284458c249582,275864,248920,260643,253554,250718c254877,260643,248259,273211,255539,277847c259518,267262,254877,248074,262165,240803c262165,246091,263489,250718,267460,252710c267460,244108,268122,230879,276063,232201c275401,236167,276725,238150,276725,242125c284013,240142,282690,228895,286660,223598c287984,226242,289308,228895,291293,231540c295263,228226,295925,221615,298572,217649c307846,215657,313141,205741,321082,206402c315127,219632,297249,226903,293940,240803c297911,239472,302544,238811,306514,238150c301220,248074,284675,246091,282019,258660c285999,258660,287984,257338,292616,257338c286660,265279,274078,269245,269445,275864c272754,273872,277386,273211,281357,271228c277386,278508,268122,280492,265475,289094c274078,286450,279372,276525,285999,274542c282019,285119,272754,289094,272092,302323l277386,302323c280695,295043,282690,286450,291293,283797c286660,289755,281357,299018,282019,307612c294602,296365,296587,269906,311155,263296c309170,266601,307176,274542,308508,279170c319759,267923,324391,250718,333003,237489c331670,257338,320421,271228,317112,285789c319759,283797,324391,279170,327038,279170c323729,285789,319759,297035,321082,306951c325053,302984,325715,295704,328362,289755c331009,291077,331670,295043,334989,297035c340283,283797,336974,261965,342930,249396c342930,252049,344915,254032,344915,257338c354181,256016,356166,246752,361469,241464l365771,242205l365771,249451l365440,249396l365771,250733l365771,268254l360145,251388c360476,257012,362131,263792,364282,269992l365771,273158l365771,395357l364778,391634c363455,392295,360145,392956,358160,393617c360145,390973,362793,388990,365440,387659l365440,379066c362131,378404,361469,380388,358160,379727c362131,375090,368087,371785,364116,363183c361469,362522,360807,364505,358160,363844c363455,359878,365440,354590,362793,345987c360145,345326,360145,347309,358160,346648c360807,344665,364778,339368,362131,333419c360145,334741,357498,335402,354842,336063c356828,333419,359483,331436,362793,330105c362131,326138,361469,322833,361469,318858c359483,318197,357498,321511,356828,318858c358160,318197,360807,317536,361469,315553c360145,312909,360145,309604,359483,306951c357498,306290,357498,308273,354842,307612c358822,304968,360807,300340,359483,293060c357498,292399,356166,295043,354842,293060c360145,282475,354842,268584,356828,256677c356166,256016,356166,256016,354842,256016c351534,259982,346901,262635,342930,265279c340283,273211,348224,274542,348224,277847c345577,278508,344915,276525,342930,276525c340283,285119,348224,287772,348224,290416c345577,291077,344915,289755,342930,289755c342930,295704,344253,301001,348886,302984c346239,303646,346239,302323,344253,302323c343591,305629,342930,308273,342930,311587c343591,314231,348886,316214,348224,318197c345577,318858,344915,316875,342930,317536l342930,327461c344253,329444,349548,331436,348224,332758c345577,333419,344915,332097,342930,332097c340944,340029,345577,344665,346239,346648c344253,347309,344253,345987,342930,345987c340944,353920,344915,359878,346239,361861c344253,362522,344253,361200,342930,361200c340944,368480,345577,373107,346239,375090c344253,375752,344253,374429,342930,374429c341606,376413,342268,379727,340944,382371c342268,385015,347563,386998,346239,388990c343591,389651,343591,387659,340944,388320c340283,395600,341606,401558,344915,405525c342930,405525,342268,404203,340944,403542c340944,407508,339621,410813,339621,414127c342268,415449,344253,417432,345577,418754c342930,419415,342268,418093,339621,418093c334989,425373,340944,435298,343591,437281c340283,436620,339621,438603,336312,438603c334327,447205,340944,451172,341606,454477c339621,453155,336974,453155,334989,451833c334327,453816,333665,455138,333665,457130c286660,433967,205887,398905,144985,392956c137705,392295,130417,391634,123137,391634c79442,391634,41711,404864,5956,420737c1986,398905,0,377082,0,354590c0,158764,158891,0,354842,0x">
                <v:stroke weight="0pt" endcap="flat" joinstyle="miter" miterlimit="10" on="false" color="#000000" opacity="0"/>
                <v:fill on="true" color="#1b2059"/>
              </v:shape>
              <v:shape id="Shape 9583" style="position:absolute;width:72;height:2090;left:5683;top:3268;" coordsize="7279,209041" path="m0,0l5709,23060l7279,26037l7279,207641l4301,209041l4301,195150l0,196472l0,193823l4301,189853l4301,183234l0,183421l0,179837l2978,177284l2978,169343l0,169966l0,164014l2978,161411c2316,159419,2316,157436,1654,156113l0,156468l0,152123l1654,150825l0,144624l0,22425l5625,34386l0,17520l0,0x">
                <v:stroke weight="0pt" endcap="flat" joinstyle="miter" miterlimit="10" on="false" color="#000000" opacity="0"/>
                <v:fill on="true" color="#1b2059"/>
              </v:shape>
              <v:shape id="Shape 9584" style="position:absolute;width:72;height:324;left:5683;top:3062;" coordsize="7279,32476" path="m0,0l2978,5954l7279,9395l7279,32476l3639,19844l0,19238l0,11992l496,12077c2151,12407,3639,12573,4301,11912l0,7325l0,0x">
                <v:stroke weight="0pt" endcap="flat" joinstyle="miter" miterlimit="10" on="false" color="#000000" opacity="0"/>
                <v:fill on="true" color="#1b2059"/>
              </v:shape>
              <v:shape id="Shape 9585" style="position:absolute;width:72;height:256;left:5683;top:2826;" coordsize="7279,25694" path="m7279,0l7279,15999l4301,11109c3639,12431,1654,12431,992,13092c1654,16728,3805,19705,6286,21938l7279,22536l7279,25694l0,20035l0,4369l3805,3084l7279,0x">
                <v:stroke weight="0pt" endcap="flat" joinstyle="miter" miterlimit="10" on="false" color="#000000" opacity="0"/>
                <v:fill on="true" color="#1b2059"/>
              </v:shape>
              <v:shape id="Shape 9586" style="position:absolute;width:36;height:81;left:5719;top:2646;" coordsize="3640,8118" path="m0,0l3640,691l3640,8118l0,0x">
                <v:stroke weight="0pt" endcap="flat" joinstyle="miter" miterlimit="10" on="false" color="#000000" opacity="0"/>
                <v:fill on="true" color="#1b2059"/>
              </v:shape>
              <v:shape id="Shape 9587" style="position:absolute;width:72;height:1111;left:5683;top:771;" coordsize="7279,111101" path="m0,0l7279,733l7279,111101l6452,105488c6452,102759,6617,100113,6287,98125c3475,100771,1531,104286,114,108317l0,108821l0,0x">
                <v:stroke weight="0pt" endcap="flat" joinstyle="miter" miterlimit="10" on="false" color="#000000" opacity="0"/>
                <v:fill on="true" color="#1b2059"/>
              </v:shape>
              <v:shape id="Shape 9588" style="position:absolute;width:79;height:1816;left:5756;top:3528;" coordsize="7946,181604" path="m0,0l7946,15062l7946,177870l0,181604l0,0x">
                <v:stroke weight="0pt" endcap="flat" joinstyle="miter" miterlimit="10" on="false" color="#000000" opacity="0"/>
                <v:fill on="true" color="#1b2059"/>
              </v:shape>
              <v:shape id="Shape 9589" style="position:absolute;width:79;height:1010;left:5756;top:2653;" coordsize="7946,101034" path="m0,0l7946,1509l7946,5818l4963,4597l7946,8222l7946,32775l5048,29987c3640,28249,2316,26760,993,27090l7946,38737l7946,73061l993,60830c2648,67779,4467,75718,6702,82830l7946,85416l7946,101034l0,73461l0,50380l5625,54880c6949,52897,6949,50914,7610,48922l0,43006l0,39848l6287,43634l0,33311l0,17312l1654,15844c2978,17836,2978,19819,4963,20480c4632,16179,2647,12375,662,8903l0,7427l0,0x">
                <v:stroke weight="0pt" endcap="flat" joinstyle="miter" miterlimit="10" on="false" color="#000000" opacity="0"/>
                <v:fill on="true" color="#1b2059"/>
              </v:shape>
              <v:shape id="Shape 9590" style="position:absolute;width:49;height:77;left:5786;top:2475;" coordsize="4968,7728" path="m4968,0l4968,7728l0,6443l4968,0x">
                <v:stroke weight="0pt" endcap="flat" joinstyle="miter" miterlimit="10" on="false" color="#000000" opacity="0"/>
                <v:fill on="true" color="#1b2059"/>
              </v:shape>
              <v:shape id="Shape 9591" style="position:absolute;width:79;height:1126;left:5756;top:779;" coordsize="7946,112613" path="m0,0l7946,801l7946,94491l5626,98388c4136,103350,2978,108643,331,112613l0,110367l0,0x">
                <v:stroke weight="0pt" endcap="flat" joinstyle="miter" miterlimit="10" on="false" color="#000000" opacity="0"/>
                <v:fill on="true" color="#1b2059"/>
              </v:shape>
              <v:shape id="Shape 9592" style="position:absolute;width:88;height:2266;left:5835;top:3040;" coordsize="8861,226675" path="m0,0l5420,9079l8861,16286l8861,31633l2982,16143c1990,23749,3644,32019,6208,39958l8861,46624l8861,222511l0,226675l0,63866l997,65756l0,62297l0,46678l6953,61129c5298,54183,4471,46244,2733,39132l0,34324l0,0x">
                <v:stroke weight="0pt" endcap="flat" joinstyle="miter" miterlimit="10" on="false" color="#000000" opacity="0"/>
                <v:fill on="true" color="#1b2059"/>
              </v:shape>
              <v:shape id="Shape 9593" style="position:absolute;width:88;height:261;left:5835;top:2735;" coordsize="8861,26149" path="m0,0l3143,3820l8861,5377l8861,17587l2321,8953c2982,15563,997,19538,1659,26149l0,24553l0,0x">
                <v:stroke weight="0pt" endcap="flat" joinstyle="miter" miterlimit="10" on="false" color="#000000" opacity="0"/>
                <v:fill on="true" color="#1b2059"/>
              </v:shape>
              <v:shape id="Shape 9594" style="position:absolute;width:88;height:95;left:5835;top:2668;" coordsize="8861,9585" path="m0,0l165,31l8861,1434l8861,9585l6124,6815l0,4309l0,0x">
                <v:stroke weight="0pt" endcap="flat" joinstyle="miter" miterlimit="10" on="false" color="#000000" opacity="0"/>
                <v:fill on="true" color="#1b2059"/>
              </v:shape>
              <v:shape id="Shape 9595" style="position:absolute;width:45;height:49;left:5878;top:2618;" coordsize="4555,4922" path="m4555,0l4555,4922l0,827l4555,0x">
                <v:stroke weight="0pt" endcap="flat" joinstyle="miter" miterlimit="10" on="false" color="#000000" opacity="0"/>
                <v:fill on="true" color="#1b2059"/>
              </v:shape>
              <v:shape id="Shape 9596" style="position:absolute;width:88;height:233;left:5835;top:2360;" coordsize="8861,23388" path="m8861,0l8861,8307l6953,9331l8861,9957l8861,23388l4301,20331l0,19219l0,11491l8861,0x">
                <v:stroke weight="0pt" endcap="flat" joinstyle="miter" miterlimit="10" on="false" color="#000000" opacity="0"/>
                <v:fill on="true" color="#1b2059"/>
              </v:shape>
              <v:shape id="Shape 9597" style="position:absolute;width:88;height:1137;left:5835;top:787;" coordsize="8861,113796" path="m0,0l8861,893l8861,93886l7615,98000c6457,103541,5298,109164,2982,113796c997,103872,5630,93286,4968,85345l0,93690l0,0x">
                <v:stroke weight="0pt" endcap="flat" joinstyle="miter" miterlimit="10" on="false" color="#000000" opacity="0"/>
                <v:fill on="true" color="#1b2059"/>
              </v:shape>
              <v:shape id="Shape 9598" style="position:absolute;width:116;height:2062;left:5924;top:3203;" coordsize="11663,206225" path="m0,0l7185,15050l11663,18909l11663,29909l6034,20367c7027,25990,8185,31448,9923,36326l11663,39273l11663,200744l0,206225l0,30338l6034,45504c6696,36571,4876,28797,2311,21438l0,15347l0,0x">
                <v:stroke weight="0pt" endcap="flat" joinstyle="miter" miterlimit="10" on="false" color="#000000" opacity="0"/>
                <v:fill on="true" color="#1b2059"/>
              </v:shape>
              <v:shape id="Shape 9599" style="position:absolute;width:92;height:271;left:5948;top:3016;" coordsize="9269,27113" path="m331,0l9269,16455l9269,27113l6951,21257c3310,14724,0,8272,331,0x">
                <v:stroke weight="0pt" endcap="flat" joinstyle="miter" miterlimit="10" on="false" color="#000000" opacity="0"/>
                <v:fill on="true" color="#1b2059"/>
              </v:shape>
              <v:shape id="Shape 9600" style="position:absolute;width:116;height:610;left:5924;top:2454;" coordsize="11663,61069" path="m11663,0l11663,7137l739,6603c3387,9909,10005,9909,10666,15867c8681,17189,6696,17850,6034,19833c8020,21155,9343,22477,10666,24460c8681,25130,7358,26452,6034,27774l11663,36716l11663,44491l8020,39021c8020,40343,6696,40343,5372,40343l11663,52971l11663,61069l0,45672l0,33462l3387,34385l0,30956l0,22805l2063,23138l0,21283l0,16362l2725,15867l0,14040l0,610l4152,1971c6200,1930,8268,1310,10337,483l11663,0x">
                <v:stroke weight="0pt" endcap="flat" joinstyle="miter" miterlimit="10" on="false" color="#000000" opacity="0"/>
                <v:fill on="true" color="#1b2059"/>
              </v:shape>
              <v:shape id="Shape 9601" style="position:absolute;width:116;height:279;left:5924;top:2164;" coordsize="11663,27960" path="m11663,0l11663,21698l0,27960l0,19653l5619,12366l11663,0x">
                <v:stroke weight="0pt" endcap="flat" joinstyle="miter" miterlimit="10" on="false" color="#000000" opacity="0"/>
                <v:fill on="true" color="#1b2059"/>
              </v:shape>
              <v:shape id="Shape 9602" style="position:absolute;width:56;height:150;left:5984;top:1953;" coordsize="5629,15009" path="m5629,0l5629,10464l0,15009c993,10713,3144,6414,5046,2114l5629,0x">
                <v:stroke weight="0pt" endcap="flat" joinstyle="miter" miterlimit="10" on="false" color="#000000" opacity="0"/>
                <v:fill on="true" color="#1b2059"/>
              </v:shape>
              <v:shape id="Shape 9603" style="position:absolute;width:109;height:289;left:5931;top:1747;" coordsize="10923,28998" path="m10923,0l10923,14341l6949,20395c5294,24697,3640,28667,0,28998c331,20726,3640,14607,6783,8736l10923,0x">
                <v:stroke weight="0pt" endcap="flat" joinstyle="miter" miterlimit="10" on="false" color="#000000" opacity="0"/>
                <v:fill on="true" color="#1b2059"/>
              </v:shape>
              <v:shape id="Shape 9604" style="position:absolute;width:116;height:1043;left:5924;top:796;" coordsize="11663,104301" path="m0,0l11663,1175l11663,87671l7441,94211c5869,97684,4380,101322,2063,104301c1401,96360,4711,85113,3387,81808l0,92993l0,0x">
                <v:stroke weight="0pt" endcap="flat" joinstyle="miter" miterlimit="10" on="false" color="#000000" opacity="0"/>
                <v:fill on="true" color="#1b2059"/>
              </v:shape>
              <v:shape id="Shape 9605" style="position:absolute;width:100;height:2029;left:6040;top:3181;" coordsize="10023,202959" path="m0,0l990,1822l10023,14541l10023,39044l7616,34489c6623,37794,7285,40936,8526,43830l10023,46512l10023,198277l9577,198458l0,202959l0,41488l5630,51023c4302,45731,3308,40107,1735,35064l0,32123l0,21124l6292,26547l0,10657l0,0x">
                <v:stroke weight="0pt" endcap="flat" joinstyle="miter" miterlimit="10" on="false" color="#000000" opacity="0"/>
                <v:fill on="true" color="#1b2059"/>
              </v:shape>
              <v:shape id="Shape 9606" style="position:absolute;width:100;height:315;left:6040;top:2984;" coordsize="10023,31532" path="m0,0l2731,5481l10023,18976l10023,31532l84,8209l0,8099l0,0x">
                <v:stroke weight="0pt" endcap="flat" joinstyle="miter" miterlimit="10" on="false" color="#000000" opacity="0"/>
                <v:fill on="true" color="#1b2059"/>
              </v:shape>
              <v:shape id="Shape 9607" style="position:absolute;width:100;height:228;left:6040;top:2821;" coordsize="10023,22822" path="m0,0l10023,15920l10023,22822l0,7775l0,0x">
                <v:stroke weight="0pt" endcap="flat" joinstyle="miter" miterlimit="10" on="false" color="#000000" opacity="0"/>
                <v:fill on="true" color="#1b2059"/>
              </v:shape>
              <v:shape id="Shape 9608" style="position:absolute;width:37;height:78;left:6103;top:2745;" coordsize="3731,7820" path="m0,0l3731,3884l3731,7820l0,0x">
                <v:stroke weight="0pt" endcap="flat" joinstyle="miter" miterlimit="10" on="false" color="#000000" opacity="0"/>
                <v:fill on="true" color="#1b2059"/>
              </v:shape>
              <v:shape id="Shape 9609" style="position:absolute;width:100;height:123;left:6040;top:2417;" coordsize="10023,12393" path="m10023,0l10023,831l6292,5629l10023,7391l10023,12393l4302,11000l0,10790l0,3653l10023,0x">
                <v:stroke weight="0pt" endcap="flat" joinstyle="miter" miterlimit="10" on="false" color="#000000" opacity="0"/>
                <v:fill on="true" color="#1b2059"/>
              </v:shape>
              <v:shape id="Shape 9610" style="position:absolute;width:100;height:1573;left:6040;top:807;" coordsize="10023,157360" path="m0,0l10023,1010l10023,150521l5027,154661l0,157360l0,135662l1226,133153c3139,127891,4463,122309,4959,116355c3635,118674,2147,121981,409,124709l0,125040l0,114576l2974,103787l0,108318l0,93977l58,93854c1154,90804,1816,87578,1651,83938l0,86496l0,0x">
                <v:stroke weight="0pt" endcap="flat" joinstyle="miter" miterlimit="10" on="false" color="#000000" opacity="0"/>
                <v:fill on="true" color="#1b2059"/>
              </v:shape>
              <v:shape id="Shape 9611" style="position:absolute;width:91;height:1990;left:6141;top:3173;" coordsize="9195,199002" path="m0,0l2225,4118c2887,5771,3384,8583,4459,10816l9195,13493l9195,38781l4873,23967c3549,28599,4542,33394,5948,38354l9195,52391l9195,195250l0,199002l0,47237l2887,52409c1894,49765,1894,45962,1481,42572l0,39769l0,15266l2887,19331l0,12556l0,0x">
                <v:stroke weight="0pt" endcap="flat" joinstyle="miter" miterlimit="10" on="false" color="#000000" opacity="0"/>
                <v:fill on="true" color="#1b2059"/>
              </v:shape>
              <v:shape id="Shape 9612" style="position:absolute;width:91;height:307;left:6141;top:2980;" coordsize="9195,30710" path="m0,0l9195,14605l9195,30710l984,8379l0,6902l0,0x">
                <v:stroke weight="0pt" endcap="flat" joinstyle="miter" miterlimit="10" on="false" color="#000000" opacity="0"/>
                <v:fill on="true" color="#1b2059"/>
              </v:shape>
              <v:shape id="Shape 9613" style="position:absolute;width:91;height:232;left:6141;top:2784;" coordsize="9195,23209" path="m0,0l4211,4384l9195,12968l9195,23209l0,3936l0,0x">
                <v:stroke weight="0pt" endcap="flat" joinstyle="miter" miterlimit="10" on="false" color="#000000" opacity="0"/>
                <v:fill on="true" color="#1b2059"/>
              </v:shape>
              <v:shape id="Shape 9614" style="position:absolute;width:91;height:68;left:6141;top:2491;" coordsize="9195,6832" path="m0,0l2722,1285l9195,237l9195,5919l7520,6832l0,5002l0,0x">
                <v:stroke weight="0pt" endcap="flat" joinstyle="miter" miterlimit="10" on="false" color="#000000" opacity="0"/>
                <v:fill on="true" color="#1b2059"/>
              </v:shape>
              <v:shape id="Shape 9615" style="position:absolute;width:9;height:11;left:6141;top:2414;" coordsize="902,1160" path="m902,0l0,1160l0,329l902,0x">
                <v:stroke weight="0pt" endcap="flat" joinstyle="miter" miterlimit="10" on="false" color="#000000" opacity="0"/>
                <v:fill on="true" color="#1b2059"/>
              </v:shape>
              <v:shape id="Shape 9616" style="position:absolute;width:91;height:1495;left:6141;top:817;" coordsize="9195,149512" path="m0,0l9195,926l9195,141893l0,149512l0,0x">
                <v:stroke weight="0pt" endcap="flat" joinstyle="miter" miterlimit="10" on="false" color="#000000" opacity="0"/>
                <v:fill on="true" color="#1b2059"/>
              </v:shape>
              <v:shape id="Shape 9617" style="position:absolute;width:148;height:2212;left:6233;top:2913;" coordsize="14874,221248" path="m0,0l972,1674l14874,12482l14874,24018l7590,14904l14874,30961l14874,42954l9575,36075l14874,48586l14874,59440l4943,45990c6928,52940,8420,61209,11151,67824l14874,73721l14874,215179l0,221248l0,78389l310,79729c2957,79729,2957,81721,4943,81721l0,64779l0,39491l972,40041l0,37397l0,21292l972,22836c3619,23497,6266,27472,7590,26150l0,10240l0,0x">
                <v:stroke weight="0pt" endcap="flat" joinstyle="miter" miterlimit="10" on="false" color="#000000" opacity="0"/>
                <v:fill on="true" color="#1b2059"/>
              </v:shape>
              <v:shape id="Shape 9618" style="position:absolute;width:6;height:3;left:6375;top:2896;" coordsize="657,397" path="m657,0l657,397l0,83l657,0x">
                <v:stroke weight="0pt" endcap="flat" joinstyle="miter" miterlimit="10" on="false" color="#000000" opacity="0"/>
                <v:fill on="true" color="#1b2059"/>
              </v:shape>
              <v:shape id="Shape 9619" style="position:absolute;width:99;height:33;left:6282;top:2526;" coordsize="9931,3383" path="m9931,0l9931,2818l0,3383l9931,0x">
                <v:stroke weight="0pt" endcap="flat" joinstyle="miter" miterlimit="10" on="false" color="#000000" opacity="0"/>
                <v:fill on="true" color="#1b2059"/>
              </v:shape>
              <v:shape id="Shape 9620" style="position:absolute;width:128;height:90;left:6233;top:2460;" coordsize="12893,9012" path="m12893,0c9911,1657,7758,3973,5606,5957l0,9012l0,3330l2510,2923c5598,1834,8919,499,12893,0x">
                <v:stroke weight="0pt" endcap="flat" joinstyle="miter" miterlimit="10" on="false" color="#000000" opacity="0"/>
                <v:fill on="true" color="#1b2059"/>
              </v:shape>
              <v:shape id="Shape 9621" style="position:absolute;width:148;height:1409;left:6233;top:827;" coordsize="14874,140967" path="m0,0l5615,566l14874,3314l14874,127816l1303,139887l0,140967l0,0x">
                <v:stroke weight="0pt" endcap="flat" joinstyle="miter" miterlimit="10" on="false" color="#000000" opacity="0"/>
                <v:fill on="true" color="#1b2059"/>
              </v:shape>
              <v:shape id="Shape 9622" style="position:absolute;width:2741;height:4205;left:6381;top:860;" coordsize="274108,420541" path="m0,0l49341,14644c180954,66504,274108,194708,274108,344637c274108,367130,271461,388953,267490,410785c231709,394911,193970,381682,150945,381682c143656,381682,136377,382343,129097,383004c97317,386309,60244,397225,25323,410209l0,420541l0,279082l1523,281495c3726,283603,6457,284926,9931,285091c7284,279468,4472,272688,1244,266486l0,264801l0,253948l3560,262354c6953,268887,11254,274510,17873,277819c17873,269217,11916,263920,7946,258632l0,248315l0,236322l4306,245814c9106,253670,14899,260284,21852,263920c18207,255322,13739,247550,8773,240357l0,229380l0,217843l8856,224728c17048,229855,25488,234817,33103,241436c41706,240105,48994,246063,56935,246724c57597,241436,48994,240105,49656,236800c53627,238783,60244,242758,64877,241436c60906,231512,47671,230850,38397,226214c41706,222909,45015,221587,49656,221587c39394,220265,30455,217784,22262,214641l0,204035l0,203638l7875,202638c16470,203477,25161,208686,33103,205705c29794,203060,25161,201738,21852,199094c35088,201077,50980,197111,62230,199094c53627,190492,31779,202399,23176,193136c33103,187848,54288,193797,64215,188509c53627,186526,42367,187187,31117,187848c35750,177923,58259,185865,66863,179906c53627,172626,36412,185204,21190,180568c29794,173957,45686,174618,55612,169321c51641,164694,45686,171304,38397,172626c35088,173296,29794,172626,24499,173296c13240,174618,5960,179906,666,173957c13240,171304,27808,170643,37073,165355c28466,165355,20852,167173,13322,168660l0,169417l0,166599l7780,163949c14235,162213,20524,160393,24499,157414c25822,156753,30456,152125,28470,151464c20520,152125,13901,157414,7946,156753c12578,146828,29794,150142,33103,138226c24499,139557,19197,144184,9931,145506c17873,135582,34426,134921,41044,124335c33103,123013,29794,130954,25822,130293c28470,121691,37735,119708,41706,112428c31779,117064,23176,123674,13240,128310c18535,121691,24499,115742,29132,108462c19197,113089,13240,126318,2652,127649c5960,121030,13901,115072,16549,109784l0,124503l0,0x">
                <v:stroke weight="0pt" endcap="flat" joinstyle="miter" miterlimit="10" on="false" color="#000000" opacity="0"/>
                <v:fill on="true" color="#1b2059"/>
              </v:shape>
              <v:shape id="Shape 9623" style="position:absolute;width:291;height:211;left:1251;top:4412;" coordsize="29127,21171" path="m28466,0l29127,19849l1324,21171l0,2653l5956,1992l6618,14560l11921,13899l11250,2653l16553,1992l17215,13899l23171,13899l22509,670l28466,0x">
                <v:stroke weight="0pt" endcap="flat" joinstyle="miter" miterlimit="10" on="false" color="#000000" opacity="0"/>
                <v:fill on="true" color="#636162"/>
              </v:shape>
              <v:shape id="Shape 9624" style="position:absolute;width:297;height:291;left:1251;top:3922;" coordsize="29789,29112" path="m1985,0l14568,9924l29789,661l29127,8602l19200,14552l28466,20510l28466,29112l13906,18527l0,26468l662,18527l9927,13891l1324,7941l1985,0x">
                <v:stroke weight="0pt" endcap="flat" joinstyle="miter" miterlimit="10" on="false" color="#000000" opacity="0"/>
                <v:fill on="true" color="#636162"/>
              </v:shape>
              <v:shape id="Shape 9625" style="position:absolute;width:297;height:277;left:1310;top:3440;" coordsize="29790,27781" path="m5965,0l9936,5288c8612,5949,7950,6619,7289,7941c6627,8602,6627,9263,6627,10585c5965,11908,5965,13230,6627,13891c6627,15213,7289,15874,7950,16535c8612,17866,9274,18527,9936,19188c11259,19188,11921,19849,13245,19849c14568,20510,15892,20510,17216,19849c17877,19849,19201,19188,19863,19188c20524,18527,21848,17866,21848,16535c22510,15874,23171,14552,23171,13891c23833,12569,23171,11246,23171,9924c22510,9263,22510,7941,21186,7280l26481,3305c27804,4627,28466,6619,29128,8602c29790,10585,29790,12569,29128,15213c29128,17196,28466,19188,27143,20510c26481,22493,25157,23815,23833,25137c21848,25798,20524,26459,18539,27120c16554,27781,14568,27781,11921,27120c9936,27120,7950,26459,6627,25137c4633,23815,3309,22493,2647,21171c1324,19849,662,17866,0,15874c0,13891,0,11908,0,9924c662,7941,1324,5949,1986,3966c3309,2644,4633,1322,5965,0x">
                <v:stroke weight="0pt" endcap="flat" joinstyle="miter" miterlimit="10" on="false" color="#000000" opacity="0"/>
                <v:fill on="true" color="#636162"/>
              </v:shape>
              <v:shape id="Shape 9626" style="position:absolute;width:324;height:257;left:1396;top:3010;" coordsize="32436,25798" path="m5294,0l10589,1322l7280,13230l12574,14552l15883,3305l20515,5297l17868,16544l23171,17866l26480,5297l32436,6619l27142,25798l0,17866l5294,0x">
                <v:stroke weight="0pt" endcap="flat" joinstyle="miter" miterlimit="10" on="false" color="#000000" opacity="0"/>
                <v:fill on="true" color="#636162"/>
              </v:shape>
              <v:shape id="Shape 9627" style="position:absolute;width:331;height:185;left:1535;top:2672;" coordsize="33107,18527" path="m27142,0l33107,1983l26480,18527l0,7941l2647,1322l23171,9924l27142,0x">
                <v:stroke weight="0pt" endcap="flat" joinstyle="miter" miterlimit="10" on="false" color="#000000" opacity="0"/>
                <v:fill on="true" color="#636162"/>
              </v:shape>
              <v:shape id="Shape 9628" style="position:absolute;width:330;height:191;left:1708;top:2302;" coordsize="33099,19188" path="m3309,0l23171,9924l27805,661l33099,3305l25157,19188l0,5958l3309,0x">
                <v:stroke weight="0pt" endcap="flat" joinstyle="miter" miterlimit="10" on="false" color="#000000" opacity="0"/>
                <v:fill on="true" color="#636162"/>
              </v:shape>
              <v:shape id="Shape 9629" style="position:absolute;width:344;height:310;left:1919;top:1832;" coordsize="34422,31095" path="m10589,0l15222,2644l8603,13230l13236,15874l19192,6610l23833,9263l17207,19188l22509,22493l29790,11246l34422,14552l23833,31095l0,15213l10589,0x">
                <v:stroke weight="0pt" endcap="flat" joinstyle="miter" miterlimit="10" on="false" color="#000000" opacity="0"/>
                <v:fill on="true" color="#636162"/>
              </v:shape>
              <v:shape id="Shape 9630" style="position:absolute;width:377;height:377;left:2191;top:1415;" coordsize="37730,37714" path="m16545,0l37730,17866l33098,23815l11250,20510l25819,32417l21186,37714l0,19188l4632,13230l25819,16544l26480,16544l11912,4636l16545,0x">
                <v:stroke weight="0pt" endcap="flat" joinstyle="miter" miterlimit="10" on="false" color="#000000" opacity="0"/>
                <v:fill on="true" color="#636162"/>
              </v:shape>
              <v:shape id="Shape 9631" style="position:absolute;width:297;height:304;left:2595;top:1071;" coordsize="29798,30434" path="m15892,0l15230,6619c14568,5958,13245,6619,11921,6619c11260,7280,10598,7941,9274,8602c8613,9263,7951,9924,7289,11246c7289,11908,6627,13230,6627,13891c6627,15222,7289,16544,7289,17205c7951,18527,8613,19188,9274,20510c10598,21171,11260,21832,11921,22493c13245,23154,14568,23154,15230,23154c16554,23154,17215,23154,18539,22493c19201,22493,20524,21832,21186,21171c21848,19849,22510,19188,23171,17866c23833,17205,23833,15883,23833,15222l29798,15222c29798,16544,29798,18527,29136,20510c28475,22493,27151,24476,25157,25798c23833,27129,21848,28451,19862,29112c18539,29773,16554,30434,14568,30434c12583,29773,10598,29773,9274,29112c7289,27790,5304,27129,3980,25137c2656,23815,1324,21832,662,19849c0,17866,0,15883,0,14560c0,12569,662,10585,1324,8602c2656,7280,3318,5297,5304,3975c6627,2644,7951,1322,9936,661c11921,0,13907,0,15892,0x">
                <v:stroke weight="0pt" endcap="flat" joinstyle="miter" miterlimit="10" on="false" color="#000000" opacity="0"/>
                <v:fill on="true" color="#636162"/>
              </v:shape>
              <v:shape id="Shape 9632" style="position:absolute;width:324;height:337;left:2926;top:774;" coordsize="32437,33739" path="m15221,0l18539,4627l8603,11908l11912,15874l21186,9255l24495,13230l15221,20501l18539,25137l29128,17196l32437,21832l16545,33739l0,11246l15221,0x">
                <v:stroke weight="0pt" endcap="flat" joinstyle="miter" miterlimit="10" on="false" color="#000000" opacity="0"/>
                <v:fill on="true" color="#636162"/>
              </v:shape>
              <v:shape id="Shape 9633" style="position:absolute;width:225;height:377;left:3561;top:436;" coordsize="22509,37706" path="m4641,0l22509,35061l17877,37706l0,1983l4641,0x">
                <v:stroke weight="0pt" endcap="flat" joinstyle="miter" miterlimit="10" on="false" color="#000000" opacity="0"/>
                <v:fill on="true" color="#636162"/>
              </v:shape>
              <v:shape id="Shape 9634" style="position:absolute;width:152;height:291;left:4144;top:198;" coordsize="15221,29103" path="m6617,0l15221,26459l9265,29103l0,2644l6617,0x">
                <v:stroke weight="0pt" endcap="flat" joinstyle="miter" miterlimit="10" on="false" color="#000000" opacity="0"/>
                <v:fill on="true" color="#636162"/>
              </v:shape>
              <v:shape id="Shape 9635" style="position:absolute;width:311;height:330;left:4475;top:59;" coordsize="31113,33078" path="m24495,0l31113,27790l23833,29112l8603,13899l7941,13899l12583,31756l5956,33078l0,5958l7279,3975l22509,19849l18539,1992l24495,0x">
                <v:stroke weight="0pt" endcap="flat" joinstyle="miter" miterlimit="10" on="false" color="#000000" opacity="0"/>
                <v:fill on="true" color="#636162"/>
              </v:shape>
              <v:shape id="Shape 9636" style="position:absolute;width:284;height:297;left:4998;top:0;" coordsize="28466,29764" path="m19200,0l25881,0l28466,27120l21186,27781l7941,10585l9927,29103l3308,29764l0,1322l7941,661l21186,17857l19200,0x">
                <v:stroke weight="0pt" endcap="flat" joinstyle="miter" miterlimit="10" on="false" color="#000000" opacity="0"/>
                <v:fill on="true" color="#636162"/>
              </v:shape>
              <v:shape id="Shape 9637" style="position:absolute;width:152;height:271;left:5521;top:0;" coordsize="15225,27119" path="m6953,0l15225,0l15225,3306l12583,3966c11260,4627,10598,5288,9936,5949c9274,6610,8613,7271,7951,8602c7280,9263,7280,10585,7280,11908c7280,13230,7280,14552,7951,15213c7951,16535,8613,17196,9274,17857c9936,19188,10598,19849,11921,19849l15225,20509l15225,27119l8613,25798c7280,25137,5294,23815,3971,22493c2647,21171,1986,19849,1324,17857c662,15874,0,13891,0,11908c0,9263,662,7271,1324,5288c1986,3966,3309,1983,4633,1322l6953,0x">
                <v:stroke weight="0pt" endcap="flat" joinstyle="miter" miterlimit="10" on="false" color="#000000" opacity="0"/>
                <v:fill on="true" color="#636162"/>
              </v:shape>
              <v:shape id="Shape 9638" style="position:absolute;width:152;height:271;left:5673;top:0;" coordsize="15226,27120" path="m0,0l8167,0l11255,1322c12579,2644,13902,4627,14564,6610c15226,7941,15226,9924,15226,12569c15226,14552,15226,16535,13902,18518c13240,20510,11917,21832,10593,23154c9270,24476,7946,25137,5961,25798c3976,26459,1990,27120,5,27120l0,27119l0,20509l5,20510c1329,20510,1990,20510,3314,20510c3976,19849,5299,19188,5961,18518c6623,17857,7285,16535,7285,15874c7946,14552,7946,13230,7946,12569c7946,11247,7946,9924,7946,8602c7285,7941,6623,6610,5961,5949c5299,5288,4637,4627,3314,3966c2652,3966,1329,3305,5,3305l0,3306l0,0x">
                <v:stroke weight="0pt" endcap="flat" joinstyle="miter" miterlimit="10" on="false" color="#000000" opacity="0"/>
                <v:fill on="true" color="#636162"/>
              </v:shape>
              <v:shape id="Shape 9639" style="position:absolute;width:284;height:304;left:6057;top:6;" coordsize="28474,30434" path="m0,0l7950,661l11259,21832l20524,2644l28474,3966l13244,30434l6626,29103l0,0x">
                <v:stroke weight="0pt" endcap="flat" joinstyle="miter" miterlimit="10" on="false" color="#000000" opacity="0"/>
                <v:fill on="true" color="#636162"/>
              </v:shape>
              <v:shape id="Shape 9640" style="position:absolute;width:172;height:247;left:6461;top:129;" coordsize="17215,24712" path="m17215,0l17215,10381l13906,14788l17215,15779l17215,21738l10589,20085l7279,24712l0,22729l17215,0x">
                <v:stroke weight="0pt" endcap="flat" joinstyle="miter" miterlimit="10" on="false" color="#000000" opacity="0"/>
                <v:fill on="true" color="#636162"/>
              </v:shape>
              <v:shape id="Shape 9641" style="position:absolute;width:119;height:317;left:6633;top:112;" coordsize="11912,31756" path="m1323,0l7941,1983l11912,31756l4632,30425l3970,24476l0,23485l0,17526l3309,18518l2647,8602l0,12128l0,1747l1323,0x">
                <v:stroke weight="0pt" endcap="flat" joinstyle="miter" miterlimit="10" on="false" color="#000000" opacity="0"/>
                <v:fill on="true" color="#636162"/>
              </v:shape>
              <v:shape id="Shape 9642" style="position:absolute;width:238;height:310;left:6977;top:224;" coordsize="23833,31095" path="m2647,0l23833,7941l21848,13230l14568,10585l6617,31095l0,29103l7941,7941l661,5288l2647,0x">
                <v:stroke weight="0pt" endcap="flat" joinstyle="miter" miterlimit="10" on="false" color="#000000" opacity="0"/>
                <v:fill on="true" color="#636162"/>
              </v:shape>
              <v:shape id="Shape 9643" style="position:absolute;width:185;height:284;left:7321;top:403;" coordsize="18539,28451" path="m12583,0l18539,3314l5966,28451l0,25146l12583,0x">
                <v:stroke weight="0pt" endcap="flat" joinstyle="miter" miterlimit="10" on="false" color="#000000" opacity="0"/>
                <v:fill on="true" color="#636162"/>
              </v:shape>
              <v:shape id="Shape 9644" style="position:absolute;width:155;height:297;left:7639;top:608;" coordsize="15556,29773" path="m11912,0l15556,0l15556,6619l13897,6619c13236,7280,11912,7280,11250,7941c10589,8602,9927,9924,9265,10585c8603,11907,7941,12569,7279,13891c7279,15222,7279,16544,7279,17205c7941,18527,7941,19188,8603,19849c9265,21171,9927,21832,11250,22493c11912,23154,13236,23154,13897,23815l15556,23484l15556,29773l13236,29773c11250,29773,9927,29112,7941,27790c5955,26459,4632,25137,3308,23154c1985,21832,1323,19849,661,18527c0,16544,0,14552,661,12569c661,10585,1323,8602,2647,6619c3970,4636,5294,3305,7279,1983c8603,1322,10589,661,11912,0x">
                <v:stroke weight="0pt" endcap="flat" joinstyle="miter" miterlimit="10" on="false" color="#000000" opacity="0"/>
                <v:fill on="true" color="#636162"/>
              </v:shape>
              <v:shape id="Shape 9645" style="position:absolute;width:155;height:297;left:7795;top:608;" coordsize="15557,29773" path="m0,0l2312,0c4307,661,6292,1322,8277,2644c9601,3975,11586,5297,12910,6619c13571,7941,14895,9924,14895,11907c15557,13230,15557,15222,15557,17205c14895,19188,14233,21171,12910,23154c12248,25137,10263,26459,8939,27790c7616,29112,5630,29773,3636,29773l0,29773l0,23484l1650,23154c2974,23154,3636,22493,4968,21832c5630,21171,6292,20510,6954,19188c7616,18527,8277,17205,8277,15883c8277,15222,8277,13891,8277,12569c8277,11907,7616,11246,6954,9924c6292,9263,5630,8602,4968,7941c3636,7280,2974,6619,1650,6619l0,6619l0,0x">
                <v:stroke weight="0pt" endcap="flat" joinstyle="miter" miterlimit="10" on="false" color="#000000" opacity="0"/>
                <v:fill on="true" color="#636162"/>
              </v:shape>
              <v:shape id="Shape 9646" style="position:absolute;width:377;height:377;left:8036;top:879;" coordsize="37740,37706" path="m17877,0l23833,5288l21186,26459l33107,11907l37740,16535l19863,37706l13907,33069l17216,11907l5304,25798l0,21823l17877,0x">
                <v:stroke weight="0pt" endcap="flat" joinstyle="miter" miterlimit="10" on="false" color="#000000" opacity="0"/>
                <v:fill on="true" color="#636162"/>
              </v:shape>
              <v:shape id="Shape 9647" style="position:absolute;width:331;height:304;left:8540;top:1442;" coordsize="33142,30434" path="m29790,0l33142,3975l3309,30434l0,26468l29790,0x">
                <v:stroke weight="0pt" endcap="flat" joinstyle="miter" miterlimit="10" on="false" color="#000000" opacity="0"/>
                <v:fill on="true" color="#636162"/>
              </v:shape>
              <v:shape id="Shape 9648" style="position:absolute;width:208;height:325;left:8970;top:1976;" coordsize="20868,32595" path="m20868,0l20868,7709l16589,10102l18530,12746c18530,13407,19235,14068,19854,14729c19854,14729,20559,15390,20559,15390l20868,15497l20868,21304l17912,20027l11912,32595l7324,25976l13941,14729l12618,12746l3353,18704l0,12746l20868,0x">
                <v:stroke weight="0pt" endcap="flat" joinstyle="miter" miterlimit="10" on="false" color="#000000" opacity="0"/>
                <v:fill on="true" color="#636162"/>
              </v:shape>
              <v:shape id="Shape 9649" style="position:absolute;width:108;height:244;left:9179;top:1958;" coordsize="10897,24476" path="m2956,0l8250,9263c8956,10585,9574,11907,10279,13230c10279,13891,10897,15213,10897,16535c10897,17866,10279,19188,9574,19849c8956,21171,8250,21832,6926,23154c4985,23815,3662,24476,1632,23815l0,23110l0,17303l1632,17866c1632,17866,2338,17866,2956,17196c3662,17196,4280,16535,4280,15874c4280,15874,4280,15213,4280,14552c4280,13891,4280,13891,4280,13230c4280,12568,3662,11907,3662,11907l1632,8602l0,9515l0,1805l2956,0x">
                <v:stroke weight="0pt" endcap="flat" joinstyle="miter" miterlimit="10" on="false" color="#000000" opacity="0"/>
                <v:fill on="true" color="#636162"/>
              </v:shape>
              <v:shape id="Shape 9650" style="position:absolute;width:337;height:297;left:9189;top:2381;" coordsize="33706,29764" path="m25765,0l33706,17196l28412,19179l23118,7932l18530,10585l23118,21171l18530,23154l13853,12568l8559,15213l13853,27120l8559,29764l0,11907l25765,0x">
                <v:stroke weight="0pt" endcap="flat" joinstyle="miter" miterlimit="10" on="false" color="#000000" opacity="0"/>
                <v:fill on="true" color="#636162"/>
              </v:shape>
              <v:shape id="Shape 9651" style="position:absolute;width:304;height:238;left:9374;top:2818;" coordsize="30442,23815" path="m21795,0c23119,0,23824,661,25148,1322c25766,1983,27089,3305,27795,3966c28413,5288,29118,6610,29118,7932c29736,9255,30442,10577,30442,12569c30442,14552,29736,15874,29118,17857l23119,15213c23824,14552,24442,13230,24442,12569c24442,11246,24442,10577,23824,9255c23824,9255,23824,8593,23824,7932c23119,7932,23119,7271,22501,7271c22501,7271,21795,6610,21795,6610c21177,6610,20471,6610,19854,6610c19854,6610,19148,7271,19148,7271c18530,7932,18530,7932,18530,8593c18530,8593,18530,9255,18530,9916c18530,10577,18530,11246,18530,11908c18530,12569,18530,13891,18530,15213c18530,15874,17824,17196,17824,18518c17824,19179,17207,19840,16501,21162c15883,21823,14560,22484,13236,23154c11912,23154,10589,23815,9265,23154c7941,23154,6617,22484,5294,21823c4588,21162,3265,20501,2647,19179c1941,18518,1323,17196,618,15874c0,13891,0,11908,0,9916c0,7932,618,5949,1323,4627l7235,7271c6617,7932,5912,9255,5912,10577c5912,11908,5912,13230,5912,13891c6617,14552,6617,15213,6617,15213c7235,15874,7235,15874,7941,16535c7941,16535,8559,16535,8559,16535c9265,17196,9882,16535,10589,16535c10589,16535,11206,15874,11206,15874c11912,15213,11912,15213,11912,14552c11912,13891,12529,13230,12529,12569c12529,11908,12529,10577,11912,9916c11912,8593,12529,7932,12529,7271c12529,5949,12529,5288,13236,4627c13236,3305,13853,2644,14560,1983c15177,1322,16501,661,17207,661c19148,0,20471,0,21795,0x">
                <v:stroke weight="0pt" endcap="flat" joinstyle="miter" miterlimit="10" on="false" color="#000000" opacity="0"/>
                <v:fill on="true" color="#636162"/>
              </v:shape>
              <v:shape id="Shape 9652" style="position:absolute;width:310;height:277;left:9506;top:3234;" coordsize="31060,27790" path="m25766,0l27089,6619l10589,10585c9883,10585,9265,10585,8559,11246c7941,11908,7235,11908,7235,12569c6618,13230,5912,13891,5912,14552c5912,15222,5912,15883,5912,17205c6618,17866,6618,18527,7235,19188c7941,19849,7941,20510,8559,20510c9265,20510,9883,21171,10589,21171c11206,21171,11912,21171,13236,20510l29736,17205l31060,23815l13853,27790c12530,27790,10589,27790,9265,27790c7941,27790,6618,27129,5294,25798c3971,25137,2647,24476,1941,23154c1324,21832,618,19849,0,17866c0,16544,0,14552,0,13230c0,11246,618,9924,1324,9263c1941,7941,3265,6619,4589,5958c5294,5297,7235,4636,8559,3975l25766,0x">
                <v:stroke weight="0pt" endcap="flat" joinstyle="miter" miterlimit="10" on="false" color="#000000" opacity="0"/>
                <v:fill on="true" color="#636162"/>
              </v:shape>
              <v:shape id="Shape 9653" style="position:absolute;width:285;height:205;left:9579;top:3744;" coordsize="28501,20501" path="m27795,0l28501,6610l6618,9255l7942,19840l2030,20501l0,3305l27795,0x">
                <v:stroke weight="0pt" endcap="flat" joinstyle="miter" miterlimit="10" on="false" color="#000000" opacity="0"/>
                <v:fill on="true" color="#636162"/>
              </v:shape>
              <v:shape id="Shape 9654" style="position:absolute;width:284;height:231;left:9612;top:4108;" coordsize="28413,23154" path="m27795,0l28413,23154l22501,23154l22501,15213l0,15213l0,8602l22501,8602l21795,661l27795,0x">
                <v:stroke weight="0pt" endcap="flat" joinstyle="miter" miterlimit="10" on="false" color="#000000" opacity="0"/>
                <v:fill on="true" color="#636162"/>
              </v:shape>
              <v:shape id="Shape 9655" style="position:absolute;width:297;height:231;left:9586;top:4544;" coordsize="29736,23154" path="m5294,0l9265,4627c8559,5288,7941,5949,7236,7271c6618,8594,5912,9255,5912,10585c5912,11247,5912,11247,5912,11908c5912,12569,5912,13230,6618,13230c6618,13891,6618,13891,7236,14552c7941,14552,7941,14552,8559,14552c9265,14552,9883,14552,9883,14552c10589,13891,10589,13891,11206,13230c11206,13230,11912,12569,11912,11908c12530,11247,12530,9916,13236,9255c13236,8594,13853,7271,14560,6610c15177,5949,15177,5288,15883,4627c16501,3966,17824,3305,18530,3305c19148,2644,20472,2644,21795,2644c23119,2644,24442,3305,25766,3966c26472,4627,27795,5949,28413,6610c29118,7932,29118,9255,29736,10585c29736,11908,29736,13230,29736,14552c29736,15874,29118,17857,28413,19179c27795,20501,26472,21832,25148,23154l21177,18518c21795,17857,22501,17196,23119,16535c23824,15874,23824,14552,23824,13891c23824,13230,23824,12569,23824,12569c23824,11908,23824,11247,23824,11247c23824,10585,23119,10585,23119,9916c22501,9916,22501,9916,21795,9916c21177,9916,20472,9916,20472,9916c19854,9916,19854,10585,19148,10585c19148,11247,19148,11247,18530,11908c18530,12569,18530,13230,17824,13891c17824,14552,17207,15213,16501,16535c15883,17857,15883,18518,14560,19179c13853,19840,13236,20501,12530,21162c11206,21832,9883,21832,8559,21832c7236,21162,5912,21162,4589,20501c3265,19840,2647,18518,1942,17857c1324,16535,618,15213,618,13891c618,12569,0,11247,618,9916c618,7932,1324,5949,1942,4627c2647,2644,3971,1322,5294,0x">
                <v:stroke weight="0pt" endcap="flat" joinstyle="miter" miterlimit="10" on="false" color="#000000" opacity="0"/>
                <v:fill on="true" color="#636162"/>
              </v:shape>
              <w10:wrap type="square"/>
            </v:group>
          </w:pict>
        </mc:Fallback>
      </mc:AlternateContent>
    </w:r>
    <w:r>
      <w:rPr>
        <w:rFonts w:ascii="Calibri" w:eastAsia="Calibri" w:hAnsi="Calibri" w:cs="Calibri"/>
      </w:rPr>
      <w:t xml:space="preserve"> </w:t>
    </w:r>
    <w:r>
      <w:rPr>
        <w:rFonts w:ascii="Calibri" w:eastAsia="Calibri" w:hAnsi="Calibri" w:cs="Calibri"/>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62BC38" w14:textId="77777777" w:rsidR="00C87372" w:rsidRDefault="00C87372">
    <w:pPr>
      <w:pStyle w:val="Header"/>
    </w:pPr>
  </w:p>
  <w:p w14:paraId="42DB6192" w14:textId="77777777" w:rsidR="00C87372" w:rsidRDefault="00C87372">
    <w:pPr>
      <w:spacing w:after="0" w:line="259" w:lineRule="auto"/>
      <w:ind w:left="0" w:right="-545"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66C7B5" w14:textId="0C5E5E8F" w:rsidR="00C87372" w:rsidRDefault="00C87372" w:rsidP="00AA6942">
    <w:pPr>
      <w:spacing w:after="158" w:line="259" w:lineRule="auto"/>
      <w:ind w:left="0" w:right="412" w:firstLine="0"/>
      <w:jc w:val="center"/>
      <w:rPr>
        <w:rFonts w:asciiTheme="minorHAnsi" w:hAnsiTheme="minorHAnsi" w:cstheme="minorHAnsi"/>
        <w:b/>
      </w:rPr>
    </w:pPr>
    <w:r>
      <w:rPr>
        <w:rFonts w:ascii="Calibri" w:eastAsia="Calibri" w:hAnsi="Calibri" w:cs="Calibri"/>
      </w:rPr>
      <w:t xml:space="preserve"> </w:t>
    </w:r>
    <w:r>
      <w:rPr>
        <w:rFonts w:ascii="Calibri" w:eastAsia="Calibri" w:hAnsi="Calibri" w:cs="Calibri"/>
      </w:rPr>
      <w:br/>
    </w:r>
    <w:r>
      <w:rPr>
        <w:rFonts w:ascii="Calibri" w:eastAsia="Calibri" w:hAnsi="Calibri" w:cs="Calibri"/>
      </w:rPr>
      <w:br/>
    </w:r>
    <w:r w:rsidRPr="00426D10">
      <w:rPr>
        <w:rFonts w:asciiTheme="minorHAnsi" w:hAnsiTheme="minorHAnsi" w:cstheme="minorHAnsi"/>
        <w:b/>
        <w:sz w:val="46"/>
      </w:rPr>
      <w:t xml:space="preserve">THE CHARTER INSTITUTE AT ERSKINE </w:t>
    </w:r>
    <w:r w:rsidRPr="00426D10">
      <w:rPr>
        <w:rFonts w:asciiTheme="minorHAnsi" w:hAnsiTheme="minorHAnsi" w:cstheme="minorHAnsi"/>
        <w:b/>
        <w:sz w:val="46"/>
      </w:rPr>
      <w:br/>
    </w:r>
    <w:r w:rsidRPr="00426D10">
      <w:rPr>
        <w:rFonts w:asciiTheme="minorHAnsi" w:hAnsiTheme="minorHAnsi" w:cstheme="minorHAnsi"/>
        <w:b/>
      </w:rPr>
      <w:t>1201 Mai</w:t>
    </w:r>
    <w:r w:rsidR="00827ACA">
      <w:rPr>
        <w:rFonts w:asciiTheme="minorHAnsi" w:hAnsiTheme="minorHAnsi" w:cstheme="minorHAnsi"/>
        <w:b/>
      </w:rPr>
      <w:t>n</w:t>
    </w:r>
    <w:r w:rsidRPr="00426D10">
      <w:rPr>
        <w:rFonts w:asciiTheme="minorHAnsi" w:hAnsiTheme="minorHAnsi" w:cstheme="minorHAnsi"/>
        <w:b/>
      </w:rPr>
      <w:t xml:space="preserve"> St, Suite </w:t>
    </w:r>
    <w:r w:rsidR="006E5F84">
      <w:rPr>
        <w:rFonts w:asciiTheme="minorHAnsi" w:hAnsiTheme="minorHAnsi" w:cstheme="minorHAnsi"/>
        <w:b/>
      </w:rPr>
      <w:t>2500</w:t>
    </w:r>
    <w:r w:rsidRPr="00426D10">
      <w:rPr>
        <w:rFonts w:asciiTheme="minorHAnsi" w:hAnsiTheme="minorHAnsi" w:cstheme="minorHAnsi"/>
        <w:b/>
      </w:rPr>
      <w:t>, Columbia, SC 29201</w:t>
    </w:r>
  </w:p>
  <w:p w14:paraId="7E0838E7" w14:textId="77777777" w:rsidR="00C87372" w:rsidRDefault="00C87372">
    <w:pPr>
      <w:spacing w:after="0" w:line="259" w:lineRule="auto"/>
      <w:ind w:left="0" w:right="-545"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FB7216"/>
    <w:multiLevelType w:val="hybridMultilevel"/>
    <w:tmpl w:val="139C8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E74BE5"/>
    <w:multiLevelType w:val="hybridMultilevel"/>
    <w:tmpl w:val="8C96EAAA"/>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F8E6432"/>
    <w:multiLevelType w:val="hybridMultilevel"/>
    <w:tmpl w:val="22628446"/>
    <w:lvl w:ilvl="0" w:tplc="64B257EA">
      <w:start w:val="1"/>
      <w:numFmt w:val="lowerLetter"/>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7AA0189"/>
    <w:multiLevelType w:val="hybridMultilevel"/>
    <w:tmpl w:val="70CA4E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A102F0"/>
    <w:multiLevelType w:val="hybridMultilevel"/>
    <w:tmpl w:val="9E64FFE2"/>
    <w:lvl w:ilvl="0" w:tplc="1D663056">
      <w:start w:val="1"/>
      <w:numFmt w:val="decimal"/>
      <w:lvlText w:val="%1."/>
      <w:lvlJc w:val="left"/>
      <w:pPr>
        <w:ind w:left="10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354F28A">
      <w:start w:val="1"/>
      <w:numFmt w:val="lowerLetter"/>
      <w:lvlText w:val="%2"/>
      <w:lvlJc w:val="left"/>
      <w:pPr>
        <w:ind w:left="17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130F2FE">
      <w:start w:val="1"/>
      <w:numFmt w:val="lowerRoman"/>
      <w:lvlText w:val="%3"/>
      <w:lvlJc w:val="left"/>
      <w:pPr>
        <w:ind w:left="25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06EDF9E">
      <w:start w:val="1"/>
      <w:numFmt w:val="decimal"/>
      <w:lvlText w:val="%4"/>
      <w:lvlJc w:val="left"/>
      <w:pPr>
        <w:ind w:left="32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828E586">
      <w:start w:val="1"/>
      <w:numFmt w:val="lowerLetter"/>
      <w:lvlText w:val="%5"/>
      <w:lvlJc w:val="left"/>
      <w:pPr>
        <w:ind w:left="395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942FBA8">
      <w:start w:val="1"/>
      <w:numFmt w:val="lowerRoman"/>
      <w:lvlText w:val="%6"/>
      <w:lvlJc w:val="left"/>
      <w:pPr>
        <w:ind w:left="46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0BBC875A">
      <w:start w:val="1"/>
      <w:numFmt w:val="decimal"/>
      <w:lvlText w:val="%7"/>
      <w:lvlJc w:val="left"/>
      <w:pPr>
        <w:ind w:left="53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F10C4C6">
      <w:start w:val="1"/>
      <w:numFmt w:val="lowerLetter"/>
      <w:lvlText w:val="%8"/>
      <w:lvlJc w:val="left"/>
      <w:pPr>
        <w:ind w:left="61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96E68D84">
      <w:start w:val="1"/>
      <w:numFmt w:val="lowerRoman"/>
      <w:lvlText w:val="%9"/>
      <w:lvlJc w:val="left"/>
      <w:pPr>
        <w:ind w:left="68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1F483697"/>
    <w:multiLevelType w:val="multilevel"/>
    <w:tmpl w:val="A0DEF878"/>
    <w:lvl w:ilvl="0">
      <w:start w:val="1"/>
      <w:numFmt w:val="decimal"/>
      <w:lvlText w:val="%1."/>
      <w:legacy w:legacy="1" w:legacySpace="0" w:legacyIndent="360"/>
      <w:lvlJc w:val="left"/>
      <w:pPr>
        <w:ind w:left="360" w:hanging="360"/>
      </w:pPr>
    </w:lvl>
    <w:lvl w:ilvl="1">
      <w:start w:val="9"/>
      <w:numFmt w:val="decimal"/>
      <w:lvlText w:val="%1.%2"/>
      <w:lvlJc w:val="left"/>
      <w:pPr>
        <w:ind w:left="1296" w:hanging="360"/>
      </w:pPr>
    </w:lvl>
    <w:lvl w:ilvl="2">
      <w:start w:val="1"/>
      <w:numFmt w:val="decimal"/>
      <w:lvlText w:val="%1.%2.%3"/>
      <w:lvlJc w:val="left"/>
      <w:pPr>
        <w:ind w:left="2592" w:hanging="720"/>
      </w:pPr>
    </w:lvl>
    <w:lvl w:ilvl="3">
      <w:start w:val="1"/>
      <w:numFmt w:val="decimal"/>
      <w:lvlText w:val="%1.%2.%3.%4"/>
      <w:lvlJc w:val="left"/>
      <w:pPr>
        <w:ind w:left="3528" w:hanging="720"/>
      </w:pPr>
    </w:lvl>
    <w:lvl w:ilvl="4">
      <w:start w:val="1"/>
      <w:numFmt w:val="decimal"/>
      <w:lvlText w:val="%1.%2.%3.%4.%5"/>
      <w:lvlJc w:val="left"/>
      <w:pPr>
        <w:ind w:left="4824" w:hanging="1080"/>
      </w:pPr>
    </w:lvl>
    <w:lvl w:ilvl="5">
      <w:start w:val="1"/>
      <w:numFmt w:val="decimal"/>
      <w:lvlText w:val="%1.%2.%3.%4.%5.%6"/>
      <w:lvlJc w:val="left"/>
      <w:pPr>
        <w:ind w:left="5760" w:hanging="1080"/>
      </w:pPr>
    </w:lvl>
    <w:lvl w:ilvl="6">
      <w:start w:val="1"/>
      <w:numFmt w:val="decimal"/>
      <w:lvlText w:val="%1.%2.%3.%4.%5.%6.%7"/>
      <w:lvlJc w:val="left"/>
      <w:pPr>
        <w:ind w:left="7056" w:hanging="1440"/>
      </w:pPr>
    </w:lvl>
    <w:lvl w:ilvl="7">
      <w:start w:val="1"/>
      <w:numFmt w:val="decimal"/>
      <w:lvlText w:val="%1.%2.%3.%4.%5.%6.%7.%8"/>
      <w:lvlJc w:val="left"/>
      <w:pPr>
        <w:ind w:left="7992" w:hanging="1440"/>
      </w:pPr>
    </w:lvl>
    <w:lvl w:ilvl="8">
      <w:start w:val="1"/>
      <w:numFmt w:val="decimal"/>
      <w:lvlText w:val="%1.%2.%3.%4.%5.%6.%7.%8.%9"/>
      <w:lvlJc w:val="left"/>
      <w:pPr>
        <w:ind w:left="9288" w:hanging="1800"/>
      </w:pPr>
    </w:lvl>
  </w:abstractNum>
  <w:abstractNum w:abstractNumId="6" w15:restartNumberingAfterBreak="0">
    <w:nsid w:val="26A77B8C"/>
    <w:multiLevelType w:val="hybridMultilevel"/>
    <w:tmpl w:val="F9E80156"/>
    <w:lvl w:ilvl="0" w:tplc="ADF63E5C">
      <w:start w:val="1"/>
      <w:numFmt w:val="decimal"/>
      <w:lvlText w:val="%1."/>
      <w:lvlJc w:val="left"/>
      <w:pPr>
        <w:ind w:left="10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82633D0">
      <w:start w:val="1"/>
      <w:numFmt w:val="lowerLetter"/>
      <w:lvlText w:val="%2"/>
      <w:lvlJc w:val="left"/>
      <w:pPr>
        <w:ind w:left="179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9B60E28">
      <w:start w:val="1"/>
      <w:numFmt w:val="lowerRoman"/>
      <w:lvlText w:val="%3"/>
      <w:lvlJc w:val="left"/>
      <w:pPr>
        <w:ind w:left="251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74961348">
      <w:start w:val="1"/>
      <w:numFmt w:val="decimal"/>
      <w:lvlText w:val="%4"/>
      <w:lvlJc w:val="left"/>
      <w:pPr>
        <w:ind w:left="323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2A68F74">
      <w:start w:val="1"/>
      <w:numFmt w:val="lowerLetter"/>
      <w:lvlText w:val="%5"/>
      <w:lvlJc w:val="left"/>
      <w:pPr>
        <w:ind w:left="395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FFEAFD6">
      <w:start w:val="1"/>
      <w:numFmt w:val="lowerRoman"/>
      <w:lvlText w:val="%6"/>
      <w:lvlJc w:val="left"/>
      <w:pPr>
        <w:ind w:left="467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47EBE3E">
      <w:start w:val="1"/>
      <w:numFmt w:val="decimal"/>
      <w:lvlText w:val="%7"/>
      <w:lvlJc w:val="left"/>
      <w:pPr>
        <w:ind w:left="539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91A9A72">
      <w:start w:val="1"/>
      <w:numFmt w:val="lowerLetter"/>
      <w:lvlText w:val="%8"/>
      <w:lvlJc w:val="left"/>
      <w:pPr>
        <w:ind w:left="611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D9432B2">
      <w:start w:val="1"/>
      <w:numFmt w:val="lowerRoman"/>
      <w:lvlText w:val="%9"/>
      <w:lvlJc w:val="left"/>
      <w:pPr>
        <w:ind w:left="683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FC2712F"/>
    <w:multiLevelType w:val="hybridMultilevel"/>
    <w:tmpl w:val="81BC9D4E"/>
    <w:lvl w:ilvl="0" w:tplc="C9987DA6">
      <w:start w:val="11"/>
      <w:numFmt w:val="decimal"/>
      <w:lvlText w:val="%1"/>
      <w:lvlJc w:val="left"/>
      <w:pPr>
        <w:ind w:left="432"/>
      </w:pPr>
      <w:rPr>
        <w:rFonts w:ascii="Arial" w:eastAsia="Arial" w:hAnsi="Arial" w:cs="Arial"/>
        <w:b/>
        <w:bCs/>
        <w:i w:val="0"/>
        <w:iCs/>
        <w:strike w:val="0"/>
        <w:dstrike w:val="0"/>
        <w:color w:val="000000"/>
        <w:sz w:val="22"/>
        <w:szCs w:val="22"/>
        <w:u w:val="none" w:color="000000"/>
        <w:bdr w:val="none" w:sz="0" w:space="0" w:color="auto"/>
        <w:shd w:val="clear" w:color="auto" w:fill="auto"/>
        <w:vertAlign w:val="baseline"/>
      </w:rPr>
    </w:lvl>
    <w:lvl w:ilvl="1" w:tplc="3850E236">
      <w:start w:val="1"/>
      <w:numFmt w:val="decimal"/>
      <w:lvlText w:val="%2."/>
      <w:lvlJc w:val="left"/>
      <w:pPr>
        <w:ind w:left="720"/>
      </w:pPr>
      <w:rPr>
        <w:rFonts w:asciiTheme="minorHAnsi" w:eastAsia="Arial" w:hAnsiTheme="minorHAnsi" w:cstheme="minorHAnsi" w:hint="default"/>
        <w:b w:val="0"/>
        <w:i w:val="0"/>
        <w:strike w:val="0"/>
        <w:dstrike w:val="0"/>
        <w:color w:val="000000"/>
        <w:sz w:val="22"/>
        <w:szCs w:val="22"/>
        <w:u w:val="none" w:color="000000"/>
        <w:bdr w:val="none" w:sz="0" w:space="0" w:color="auto"/>
        <w:shd w:val="clear" w:color="auto" w:fill="auto"/>
        <w:vertAlign w:val="baseline"/>
      </w:rPr>
    </w:lvl>
    <w:lvl w:ilvl="2" w:tplc="64BCEB1E">
      <w:start w:val="1"/>
      <w:numFmt w:val="lowerRoman"/>
      <w:lvlText w:val="%3"/>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654CA25C">
      <w:start w:val="1"/>
      <w:numFmt w:val="decimal"/>
      <w:lvlText w:val="%4"/>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78A0B06">
      <w:start w:val="1"/>
      <w:numFmt w:val="lowerLetter"/>
      <w:lvlText w:val="%5"/>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1848B90">
      <w:start w:val="1"/>
      <w:numFmt w:val="lowerRoman"/>
      <w:lvlText w:val="%6"/>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49654AE">
      <w:start w:val="1"/>
      <w:numFmt w:val="decimal"/>
      <w:lvlText w:val="%7"/>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11EE2F0">
      <w:start w:val="1"/>
      <w:numFmt w:val="lowerLetter"/>
      <w:lvlText w:val="%8"/>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4BAA262">
      <w:start w:val="1"/>
      <w:numFmt w:val="lowerRoman"/>
      <w:lvlText w:val="%9"/>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320B7FF6"/>
    <w:multiLevelType w:val="hybridMultilevel"/>
    <w:tmpl w:val="35DCA6C0"/>
    <w:lvl w:ilvl="0" w:tplc="8BCA28E4">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5F7D05"/>
    <w:multiLevelType w:val="hybridMultilevel"/>
    <w:tmpl w:val="192C1652"/>
    <w:lvl w:ilvl="0" w:tplc="04090005">
      <w:start w:val="1"/>
      <w:numFmt w:val="bullet"/>
      <w:lvlText w:val=""/>
      <w:lvlJc w:val="left"/>
      <w:pPr>
        <w:ind w:left="360" w:hanging="360"/>
      </w:pPr>
      <w:rPr>
        <w:rFonts w:ascii="Wingdings" w:hAnsi="Wingding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7D40850"/>
    <w:multiLevelType w:val="hybridMultilevel"/>
    <w:tmpl w:val="4DEAA2CC"/>
    <w:lvl w:ilvl="0" w:tplc="E30E4CEC">
      <w:start w:val="1"/>
      <w:numFmt w:val="decimal"/>
      <w:lvlText w:val="%1."/>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872A6E0">
      <w:start w:val="1"/>
      <w:numFmt w:val="lowerLetter"/>
      <w:lvlText w:val="%2."/>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E1657E0">
      <w:start w:val="1"/>
      <w:numFmt w:val="lowerRoman"/>
      <w:lvlText w:val="%3"/>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0229BAC">
      <w:start w:val="1"/>
      <w:numFmt w:val="decimal"/>
      <w:lvlText w:val="%4"/>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B54CF0E">
      <w:start w:val="1"/>
      <w:numFmt w:val="lowerLetter"/>
      <w:lvlText w:val="%5"/>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FC4D326">
      <w:start w:val="1"/>
      <w:numFmt w:val="lowerRoman"/>
      <w:lvlText w:val="%6"/>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FA3A0E80">
      <w:start w:val="1"/>
      <w:numFmt w:val="decimal"/>
      <w:lvlText w:val="%7"/>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99CAE9E">
      <w:start w:val="1"/>
      <w:numFmt w:val="lowerLetter"/>
      <w:lvlText w:val="%8"/>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ED2E6AE">
      <w:start w:val="1"/>
      <w:numFmt w:val="lowerRoman"/>
      <w:lvlText w:val="%9"/>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3CD905A3"/>
    <w:multiLevelType w:val="hybridMultilevel"/>
    <w:tmpl w:val="A01CBE58"/>
    <w:lvl w:ilvl="0" w:tplc="BDCA8116">
      <w:start w:val="1"/>
      <w:numFmt w:val="decimal"/>
      <w:lvlText w:val="%1."/>
      <w:lvlJc w:val="left"/>
      <w:pPr>
        <w:ind w:left="10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6163CE6">
      <w:start w:val="1"/>
      <w:numFmt w:val="lowerLetter"/>
      <w:lvlText w:val="%2."/>
      <w:lvlJc w:val="left"/>
      <w:pPr>
        <w:ind w:left="179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6B2817C">
      <w:start w:val="1"/>
      <w:numFmt w:val="lowerRoman"/>
      <w:lvlText w:val="%3"/>
      <w:lvlJc w:val="left"/>
      <w:pPr>
        <w:ind w:left="251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F612B8A4">
      <w:start w:val="1"/>
      <w:numFmt w:val="decimal"/>
      <w:lvlText w:val="%4"/>
      <w:lvlJc w:val="left"/>
      <w:pPr>
        <w:ind w:left="323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F588832">
      <w:start w:val="1"/>
      <w:numFmt w:val="lowerLetter"/>
      <w:lvlText w:val="%5"/>
      <w:lvlJc w:val="left"/>
      <w:pPr>
        <w:ind w:left="395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9462C9A">
      <w:start w:val="1"/>
      <w:numFmt w:val="lowerRoman"/>
      <w:lvlText w:val="%6"/>
      <w:lvlJc w:val="left"/>
      <w:pPr>
        <w:ind w:left="467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3105624">
      <w:start w:val="1"/>
      <w:numFmt w:val="decimal"/>
      <w:lvlText w:val="%7"/>
      <w:lvlJc w:val="left"/>
      <w:pPr>
        <w:ind w:left="539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FC61C4A">
      <w:start w:val="1"/>
      <w:numFmt w:val="lowerLetter"/>
      <w:lvlText w:val="%8"/>
      <w:lvlJc w:val="left"/>
      <w:pPr>
        <w:ind w:left="611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62C2476">
      <w:start w:val="1"/>
      <w:numFmt w:val="lowerRoman"/>
      <w:lvlText w:val="%9"/>
      <w:lvlJc w:val="left"/>
      <w:pPr>
        <w:ind w:left="683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3D5C3851"/>
    <w:multiLevelType w:val="hybridMultilevel"/>
    <w:tmpl w:val="11A434F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5021345"/>
    <w:multiLevelType w:val="hybridMultilevel"/>
    <w:tmpl w:val="FE5A84D2"/>
    <w:lvl w:ilvl="0" w:tplc="04090005">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F0B2D28"/>
    <w:multiLevelType w:val="hybridMultilevel"/>
    <w:tmpl w:val="3D507C9E"/>
    <w:lvl w:ilvl="0" w:tplc="04090017">
      <w:start w:val="1"/>
      <w:numFmt w:val="lowerLetter"/>
      <w:lvlText w:val="%1)"/>
      <w:lvlJc w:val="left"/>
      <w:pPr>
        <w:ind w:left="720" w:hanging="360"/>
      </w:pPr>
    </w:lvl>
    <w:lvl w:ilvl="1" w:tplc="3AC4E19C">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2A6AEC"/>
    <w:multiLevelType w:val="hybridMultilevel"/>
    <w:tmpl w:val="612ADE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2F0782"/>
    <w:multiLevelType w:val="hybridMultilevel"/>
    <w:tmpl w:val="B268D530"/>
    <w:lvl w:ilvl="0" w:tplc="193A0A86">
      <w:start w:val="1"/>
      <w:numFmt w:val="decimal"/>
      <w:lvlText w:val="%1."/>
      <w:lvlJc w:val="left"/>
      <w:pPr>
        <w:ind w:left="1425" w:hanging="360"/>
      </w:pPr>
      <w:rPr>
        <w:rFonts w:ascii="Times New Roman" w:eastAsia="Arial" w:hAnsi="Times New Roman" w:cs="Arial"/>
      </w:rPr>
    </w:lvl>
    <w:lvl w:ilvl="1" w:tplc="04090019">
      <w:start w:val="1"/>
      <w:numFmt w:val="lowerLetter"/>
      <w:lvlText w:val="%2."/>
      <w:lvlJc w:val="left"/>
      <w:pPr>
        <w:ind w:left="2145" w:hanging="360"/>
      </w:pPr>
    </w:lvl>
    <w:lvl w:ilvl="2" w:tplc="0409001B">
      <w:start w:val="1"/>
      <w:numFmt w:val="lowerRoman"/>
      <w:lvlText w:val="%3."/>
      <w:lvlJc w:val="right"/>
      <w:pPr>
        <w:ind w:left="2865" w:hanging="180"/>
      </w:pPr>
    </w:lvl>
    <w:lvl w:ilvl="3" w:tplc="0409000F">
      <w:start w:val="1"/>
      <w:numFmt w:val="decimal"/>
      <w:lvlText w:val="%4."/>
      <w:lvlJc w:val="left"/>
      <w:pPr>
        <w:ind w:left="3585" w:hanging="360"/>
      </w:pPr>
    </w:lvl>
    <w:lvl w:ilvl="4" w:tplc="04090019">
      <w:start w:val="1"/>
      <w:numFmt w:val="lowerLetter"/>
      <w:lvlText w:val="%5."/>
      <w:lvlJc w:val="left"/>
      <w:pPr>
        <w:ind w:left="4305" w:hanging="360"/>
      </w:pPr>
    </w:lvl>
    <w:lvl w:ilvl="5" w:tplc="0409001B">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abstractNum w:abstractNumId="17" w15:restartNumberingAfterBreak="0">
    <w:nsid w:val="5B1C0041"/>
    <w:multiLevelType w:val="hybridMultilevel"/>
    <w:tmpl w:val="1160F3EE"/>
    <w:lvl w:ilvl="0" w:tplc="04090015">
      <w:start w:val="1"/>
      <w:numFmt w:val="upperLetter"/>
      <w:lvlText w:val="%1."/>
      <w:lvlJc w:val="left"/>
      <w:pPr>
        <w:ind w:left="1425" w:hanging="360"/>
      </w:pPr>
    </w:lvl>
    <w:lvl w:ilvl="1" w:tplc="0409001B">
      <w:start w:val="1"/>
      <w:numFmt w:val="lowerRoman"/>
      <w:lvlText w:val="%2."/>
      <w:lvlJc w:val="right"/>
      <w:pPr>
        <w:ind w:left="2145" w:hanging="360"/>
      </w:pPr>
    </w:lvl>
    <w:lvl w:ilvl="2" w:tplc="0409001B">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abstractNum w:abstractNumId="18" w15:restartNumberingAfterBreak="0">
    <w:nsid w:val="606727F5"/>
    <w:multiLevelType w:val="hybridMultilevel"/>
    <w:tmpl w:val="7A92B532"/>
    <w:lvl w:ilvl="0" w:tplc="04090017">
      <w:start w:val="1"/>
      <w:numFmt w:val="lowerLetter"/>
      <w:lvlText w:val="%1)"/>
      <w:lvlJc w:val="left"/>
      <w:pPr>
        <w:ind w:left="2160" w:hanging="360"/>
      </w:pPr>
    </w:lvl>
    <w:lvl w:ilvl="1" w:tplc="04090019">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9" w15:restartNumberingAfterBreak="0">
    <w:nsid w:val="694D74BD"/>
    <w:multiLevelType w:val="singleLevel"/>
    <w:tmpl w:val="8622403A"/>
    <w:lvl w:ilvl="0">
      <w:start w:val="1"/>
      <w:numFmt w:val="decimal"/>
      <w:lvlText w:val="%1."/>
      <w:legacy w:legacy="1" w:legacySpace="0" w:legacyIndent="391"/>
      <w:lvlJc w:val="left"/>
      <w:pPr>
        <w:ind w:left="392" w:hanging="391"/>
      </w:pPr>
    </w:lvl>
  </w:abstractNum>
  <w:abstractNum w:abstractNumId="20" w15:restartNumberingAfterBreak="0">
    <w:nsid w:val="72A565E4"/>
    <w:multiLevelType w:val="hybridMultilevel"/>
    <w:tmpl w:val="7E923422"/>
    <w:lvl w:ilvl="0" w:tplc="04090011">
      <w:start w:val="1"/>
      <w:numFmt w:val="decimal"/>
      <w:lvlText w:val="%1)"/>
      <w:lvlJc w:val="left"/>
      <w:pPr>
        <w:ind w:left="72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959557548">
    <w:abstractNumId w:val="10"/>
  </w:num>
  <w:num w:numId="2" w16cid:durableId="117065931">
    <w:abstractNumId w:val="4"/>
  </w:num>
  <w:num w:numId="3" w16cid:durableId="1619333887">
    <w:abstractNumId w:val="11"/>
  </w:num>
  <w:num w:numId="4" w16cid:durableId="2035886451">
    <w:abstractNumId w:val="6"/>
  </w:num>
  <w:num w:numId="5" w16cid:durableId="262760726">
    <w:abstractNumId w:val="7"/>
  </w:num>
  <w:num w:numId="6" w16cid:durableId="1434663669">
    <w:abstractNumId w:val="8"/>
  </w:num>
  <w:num w:numId="7" w16cid:durableId="310256353">
    <w:abstractNumId w:val="17"/>
  </w:num>
  <w:num w:numId="8" w16cid:durableId="1131097785">
    <w:abstractNumId w:val="18"/>
  </w:num>
  <w:num w:numId="9" w16cid:durableId="1463570605">
    <w:abstractNumId w:val="1"/>
  </w:num>
  <w:num w:numId="10" w16cid:durableId="2033728282">
    <w:abstractNumId w:val="14"/>
  </w:num>
  <w:num w:numId="11" w16cid:durableId="1606109419">
    <w:abstractNumId w:val="16"/>
  </w:num>
  <w:num w:numId="12" w16cid:durableId="1225678829">
    <w:abstractNumId w:val="3"/>
  </w:num>
  <w:num w:numId="13" w16cid:durableId="536893432">
    <w:abstractNumId w:val="15"/>
  </w:num>
  <w:num w:numId="14" w16cid:durableId="616911903">
    <w:abstractNumId w:val="0"/>
  </w:num>
  <w:num w:numId="15" w16cid:durableId="1964649497">
    <w:abstractNumId w:val="12"/>
  </w:num>
  <w:num w:numId="16" w16cid:durableId="1029994258">
    <w:abstractNumId w:val="2"/>
  </w:num>
  <w:num w:numId="17" w16cid:durableId="131336059">
    <w:abstractNumId w:val="20"/>
  </w:num>
  <w:num w:numId="18" w16cid:durableId="262300514">
    <w:abstractNumId w:val="9"/>
  </w:num>
  <w:num w:numId="19" w16cid:durableId="1565332083">
    <w:abstractNumId w:val="13"/>
  </w:num>
  <w:num w:numId="20" w16cid:durableId="534197212">
    <w:abstractNumId w:val="5"/>
    <w:lvlOverride w:ilvl="0">
      <w:startOverride w:val="1"/>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45776979">
    <w:abstractNumId w:val="1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1NDYwMjKzMLQwNrdQ0lEKTi0uzszPAykwNK4FAAha7uYtAAAA"/>
  </w:docVars>
  <w:rsids>
    <w:rsidRoot w:val="003E0C32"/>
    <w:rsid w:val="00012545"/>
    <w:rsid w:val="000129E0"/>
    <w:rsid w:val="00013E20"/>
    <w:rsid w:val="0001629F"/>
    <w:rsid w:val="00025E6B"/>
    <w:rsid w:val="00041B8B"/>
    <w:rsid w:val="000472CD"/>
    <w:rsid w:val="00055B3D"/>
    <w:rsid w:val="00063124"/>
    <w:rsid w:val="00064979"/>
    <w:rsid w:val="00070361"/>
    <w:rsid w:val="000768B6"/>
    <w:rsid w:val="00086A17"/>
    <w:rsid w:val="000879BF"/>
    <w:rsid w:val="00090F7A"/>
    <w:rsid w:val="000A074D"/>
    <w:rsid w:val="000A157D"/>
    <w:rsid w:val="000A4221"/>
    <w:rsid w:val="000B2AF5"/>
    <w:rsid w:val="000B67FC"/>
    <w:rsid w:val="000C0159"/>
    <w:rsid w:val="000E18B2"/>
    <w:rsid w:val="000E6217"/>
    <w:rsid w:val="001010D1"/>
    <w:rsid w:val="00107E14"/>
    <w:rsid w:val="00110087"/>
    <w:rsid w:val="00110E75"/>
    <w:rsid w:val="001110D9"/>
    <w:rsid w:val="00121512"/>
    <w:rsid w:val="00131E86"/>
    <w:rsid w:val="0013464F"/>
    <w:rsid w:val="00150DDE"/>
    <w:rsid w:val="00165D8F"/>
    <w:rsid w:val="00166921"/>
    <w:rsid w:val="0018043E"/>
    <w:rsid w:val="001A546C"/>
    <w:rsid w:val="001B61FF"/>
    <w:rsid w:val="001D4D4B"/>
    <w:rsid w:val="001E5D9A"/>
    <w:rsid w:val="001F06CB"/>
    <w:rsid w:val="001F72DA"/>
    <w:rsid w:val="002050C1"/>
    <w:rsid w:val="002349F9"/>
    <w:rsid w:val="00241E62"/>
    <w:rsid w:val="002521E9"/>
    <w:rsid w:val="00262261"/>
    <w:rsid w:val="00271010"/>
    <w:rsid w:val="0027221F"/>
    <w:rsid w:val="0027237F"/>
    <w:rsid w:val="002A13DF"/>
    <w:rsid w:val="002B4A0D"/>
    <w:rsid w:val="002D2EB4"/>
    <w:rsid w:val="002D4830"/>
    <w:rsid w:val="002F781D"/>
    <w:rsid w:val="0030218A"/>
    <w:rsid w:val="003027E0"/>
    <w:rsid w:val="00320F91"/>
    <w:rsid w:val="003255B5"/>
    <w:rsid w:val="00337DF4"/>
    <w:rsid w:val="00343CE2"/>
    <w:rsid w:val="00344CCE"/>
    <w:rsid w:val="003514CF"/>
    <w:rsid w:val="00360EFE"/>
    <w:rsid w:val="0036422B"/>
    <w:rsid w:val="00365E7B"/>
    <w:rsid w:val="00373F3D"/>
    <w:rsid w:val="0038790F"/>
    <w:rsid w:val="0039755D"/>
    <w:rsid w:val="003A6509"/>
    <w:rsid w:val="003B38EE"/>
    <w:rsid w:val="003B44D3"/>
    <w:rsid w:val="003B61F9"/>
    <w:rsid w:val="003C1386"/>
    <w:rsid w:val="003C7DC2"/>
    <w:rsid w:val="003D3486"/>
    <w:rsid w:val="003D3ECA"/>
    <w:rsid w:val="003E0C32"/>
    <w:rsid w:val="003E3B15"/>
    <w:rsid w:val="00400BB1"/>
    <w:rsid w:val="00410C1A"/>
    <w:rsid w:val="00416007"/>
    <w:rsid w:val="00426D10"/>
    <w:rsid w:val="0045582D"/>
    <w:rsid w:val="00460036"/>
    <w:rsid w:val="00461819"/>
    <w:rsid w:val="004772B8"/>
    <w:rsid w:val="004838B6"/>
    <w:rsid w:val="00486089"/>
    <w:rsid w:val="00486A8D"/>
    <w:rsid w:val="004941E6"/>
    <w:rsid w:val="00495EE3"/>
    <w:rsid w:val="004A7167"/>
    <w:rsid w:val="004B254E"/>
    <w:rsid w:val="004C174D"/>
    <w:rsid w:val="004D48D5"/>
    <w:rsid w:val="004E38C3"/>
    <w:rsid w:val="004F6F64"/>
    <w:rsid w:val="005037C3"/>
    <w:rsid w:val="005063F4"/>
    <w:rsid w:val="00515BC0"/>
    <w:rsid w:val="00545454"/>
    <w:rsid w:val="00571B61"/>
    <w:rsid w:val="00577D06"/>
    <w:rsid w:val="00581F26"/>
    <w:rsid w:val="005A2DFE"/>
    <w:rsid w:val="005A442C"/>
    <w:rsid w:val="005C1DBC"/>
    <w:rsid w:val="005D2801"/>
    <w:rsid w:val="005E3BA0"/>
    <w:rsid w:val="005F255B"/>
    <w:rsid w:val="006069F9"/>
    <w:rsid w:val="00607FF3"/>
    <w:rsid w:val="006125A5"/>
    <w:rsid w:val="0061264F"/>
    <w:rsid w:val="00613E2F"/>
    <w:rsid w:val="00617A36"/>
    <w:rsid w:val="00641663"/>
    <w:rsid w:val="00641F71"/>
    <w:rsid w:val="0065205C"/>
    <w:rsid w:val="00655E87"/>
    <w:rsid w:val="00657823"/>
    <w:rsid w:val="00660994"/>
    <w:rsid w:val="00666DD1"/>
    <w:rsid w:val="00674F1A"/>
    <w:rsid w:val="00693ECC"/>
    <w:rsid w:val="006A5FE3"/>
    <w:rsid w:val="006A7796"/>
    <w:rsid w:val="006B0DA1"/>
    <w:rsid w:val="006B2311"/>
    <w:rsid w:val="006B647B"/>
    <w:rsid w:val="006E0168"/>
    <w:rsid w:val="006E5F84"/>
    <w:rsid w:val="006F0466"/>
    <w:rsid w:val="006F6290"/>
    <w:rsid w:val="0070702E"/>
    <w:rsid w:val="00735E71"/>
    <w:rsid w:val="00773582"/>
    <w:rsid w:val="007831AA"/>
    <w:rsid w:val="007B1B45"/>
    <w:rsid w:val="007C6282"/>
    <w:rsid w:val="007D145D"/>
    <w:rsid w:val="007D6129"/>
    <w:rsid w:val="007E520E"/>
    <w:rsid w:val="00805F11"/>
    <w:rsid w:val="0081320B"/>
    <w:rsid w:val="0081551C"/>
    <w:rsid w:val="008250E2"/>
    <w:rsid w:val="00827ACA"/>
    <w:rsid w:val="008431F1"/>
    <w:rsid w:val="0085423B"/>
    <w:rsid w:val="0085452F"/>
    <w:rsid w:val="0086651A"/>
    <w:rsid w:val="00872C82"/>
    <w:rsid w:val="008761C0"/>
    <w:rsid w:val="00895C3D"/>
    <w:rsid w:val="008B1104"/>
    <w:rsid w:val="008B2171"/>
    <w:rsid w:val="00912C50"/>
    <w:rsid w:val="00917929"/>
    <w:rsid w:val="00934AB4"/>
    <w:rsid w:val="00937A26"/>
    <w:rsid w:val="0094324A"/>
    <w:rsid w:val="009436D3"/>
    <w:rsid w:val="009539BF"/>
    <w:rsid w:val="00961DD9"/>
    <w:rsid w:val="0096221F"/>
    <w:rsid w:val="00962496"/>
    <w:rsid w:val="00980A46"/>
    <w:rsid w:val="00996F25"/>
    <w:rsid w:val="009B376C"/>
    <w:rsid w:val="009B3946"/>
    <w:rsid w:val="009B522C"/>
    <w:rsid w:val="009C7B22"/>
    <w:rsid w:val="009D0966"/>
    <w:rsid w:val="009D2E29"/>
    <w:rsid w:val="009E3C8A"/>
    <w:rsid w:val="00A0233C"/>
    <w:rsid w:val="00A11C66"/>
    <w:rsid w:val="00A20991"/>
    <w:rsid w:val="00A20C3F"/>
    <w:rsid w:val="00A212CF"/>
    <w:rsid w:val="00A24043"/>
    <w:rsid w:val="00A35C08"/>
    <w:rsid w:val="00A47EBE"/>
    <w:rsid w:val="00A64863"/>
    <w:rsid w:val="00A67907"/>
    <w:rsid w:val="00A67F2D"/>
    <w:rsid w:val="00A71889"/>
    <w:rsid w:val="00A7727A"/>
    <w:rsid w:val="00A84D46"/>
    <w:rsid w:val="00A90ACB"/>
    <w:rsid w:val="00AA27D2"/>
    <w:rsid w:val="00AA2F97"/>
    <w:rsid w:val="00AA3B2D"/>
    <w:rsid w:val="00AA6942"/>
    <w:rsid w:val="00AB26F3"/>
    <w:rsid w:val="00AC1BBE"/>
    <w:rsid w:val="00AE0A1E"/>
    <w:rsid w:val="00AF1552"/>
    <w:rsid w:val="00B00F74"/>
    <w:rsid w:val="00B07930"/>
    <w:rsid w:val="00B15F18"/>
    <w:rsid w:val="00B43AB6"/>
    <w:rsid w:val="00B45DF3"/>
    <w:rsid w:val="00B66DEF"/>
    <w:rsid w:val="00B679D0"/>
    <w:rsid w:val="00B72072"/>
    <w:rsid w:val="00B72660"/>
    <w:rsid w:val="00B767C7"/>
    <w:rsid w:val="00B80B45"/>
    <w:rsid w:val="00BA0334"/>
    <w:rsid w:val="00BA74C5"/>
    <w:rsid w:val="00BB11CE"/>
    <w:rsid w:val="00BC0C4D"/>
    <w:rsid w:val="00BD5025"/>
    <w:rsid w:val="00BE1DEA"/>
    <w:rsid w:val="00BE71F3"/>
    <w:rsid w:val="00BF4F63"/>
    <w:rsid w:val="00C13B57"/>
    <w:rsid w:val="00C21484"/>
    <w:rsid w:val="00C3649D"/>
    <w:rsid w:val="00C4095D"/>
    <w:rsid w:val="00C43F76"/>
    <w:rsid w:val="00C55E4B"/>
    <w:rsid w:val="00C64067"/>
    <w:rsid w:val="00C66CBC"/>
    <w:rsid w:val="00C75D44"/>
    <w:rsid w:val="00C77D1D"/>
    <w:rsid w:val="00C8093A"/>
    <w:rsid w:val="00C87372"/>
    <w:rsid w:val="00CA0C6A"/>
    <w:rsid w:val="00CA3A69"/>
    <w:rsid w:val="00CA7360"/>
    <w:rsid w:val="00CB18BC"/>
    <w:rsid w:val="00CD78C2"/>
    <w:rsid w:val="00CF639B"/>
    <w:rsid w:val="00D00A66"/>
    <w:rsid w:val="00D01039"/>
    <w:rsid w:val="00D12CCC"/>
    <w:rsid w:val="00D179AF"/>
    <w:rsid w:val="00D201D6"/>
    <w:rsid w:val="00D3462A"/>
    <w:rsid w:val="00D44228"/>
    <w:rsid w:val="00D46650"/>
    <w:rsid w:val="00D75DFE"/>
    <w:rsid w:val="00D8141A"/>
    <w:rsid w:val="00D84938"/>
    <w:rsid w:val="00D85CA9"/>
    <w:rsid w:val="00D86DD6"/>
    <w:rsid w:val="00D878B5"/>
    <w:rsid w:val="00D95809"/>
    <w:rsid w:val="00D97EF6"/>
    <w:rsid w:val="00DC17E3"/>
    <w:rsid w:val="00DD1304"/>
    <w:rsid w:val="00DD5986"/>
    <w:rsid w:val="00DE02A6"/>
    <w:rsid w:val="00E00EF8"/>
    <w:rsid w:val="00E1159A"/>
    <w:rsid w:val="00E17E1F"/>
    <w:rsid w:val="00E377F6"/>
    <w:rsid w:val="00E52E88"/>
    <w:rsid w:val="00E63470"/>
    <w:rsid w:val="00E65196"/>
    <w:rsid w:val="00E7614A"/>
    <w:rsid w:val="00E852F6"/>
    <w:rsid w:val="00EA0778"/>
    <w:rsid w:val="00EA4DA8"/>
    <w:rsid w:val="00EB3FAC"/>
    <w:rsid w:val="00EE2D44"/>
    <w:rsid w:val="00EE3F6C"/>
    <w:rsid w:val="00EF7A29"/>
    <w:rsid w:val="00F05898"/>
    <w:rsid w:val="00F37270"/>
    <w:rsid w:val="00F37814"/>
    <w:rsid w:val="00F40C2D"/>
    <w:rsid w:val="00F43D2A"/>
    <w:rsid w:val="00F5402B"/>
    <w:rsid w:val="00F954DD"/>
    <w:rsid w:val="00FA178E"/>
    <w:rsid w:val="00FB133F"/>
    <w:rsid w:val="00FB2C34"/>
    <w:rsid w:val="00FB6BE8"/>
    <w:rsid w:val="00FC36FB"/>
    <w:rsid w:val="00FC77CB"/>
    <w:rsid w:val="00FD3D0B"/>
    <w:rsid w:val="00FD7B88"/>
    <w:rsid w:val="00FE61F0"/>
    <w:rsid w:val="00FE737E"/>
    <w:rsid w:val="00FF1D7E"/>
    <w:rsid w:val="00FF651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4E8D37"/>
  <w15:docId w15:val="{D45B22ED-B460-4E4A-A1A9-5D5C37ADD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49" w:lineRule="auto"/>
      <w:ind w:left="10" w:hanging="10"/>
    </w:pPr>
    <w:rPr>
      <w:rFonts w:ascii="Arial" w:eastAsia="Arial" w:hAnsi="Arial" w:cs="Arial"/>
      <w:color w:val="000000"/>
    </w:rPr>
  </w:style>
  <w:style w:type="paragraph" w:styleId="Heading1">
    <w:name w:val="heading 1"/>
    <w:next w:val="Normal"/>
    <w:link w:val="Heading1Char"/>
    <w:uiPriority w:val="9"/>
    <w:unhideWhenUsed/>
    <w:qFormat/>
    <w:pPr>
      <w:keepNext/>
      <w:keepLines/>
      <w:spacing w:after="162"/>
      <w:ind w:left="10" w:hanging="10"/>
      <w:outlineLvl w:val="0"/>
    </w:pPr>
    <w:rPr>
      <w:rFonts w:ascii="Arial" w:eastAsia="Arial" w:hAnsi="Arial" w:cs="Arial"/>
      <w:b/>
      <w:color w:val="000000"/>
      <w:u w:val="single" w:color="000000"/>
    </w:rPr>
  </w:style>
  <w:style w:type="paragraph" w:styleId="Heading2">
    <w:name w:val="heading 2"/>
    <w:next w:val="Normal"/>
    <w:link w:val="Heading2Char"/>
    <w:uiPriority w:val="9"/>
    <w:unhideWhenUsed/>
    <w:qFormat/>
    <w:pPr>
      <w:keepNext/>
      <w:keepLines/>
      <w:spacing w:after="45"/>
      <w:ind w:left="10" w:hanging="10"/>
      <w:outlineLvl w:val="1"/>
    </w:pPr>
    <w:rPr>
      <w:rFonts w:ascii="Arial" w:eastAsia="Arial" w:hAnsi="Arial" w:cs="Arial"/>
      <w:b/>
      <w:i/>
      <w:color w:val="000000"/>
    </w:rPr>
  </w:style>
  <w:style w:type="paragraph" w:styleId="Heading3">
    <w:name w:val="heading 3"/>
    <w:next w:val="Normal"/>
    <w:link w:val="Heading3Char"/>
    <w:uiPriority w:val="9"/>
    <w:unhideWhenUsed/>
    <w:qFormat/>
    <w:pPr>
      <w:keepNext/>
      <w:keepLines/>
      <w:spacing w:after="45"/>
      <w:ind w:left="10" w:hanging="10"/>
      <w:outlineLvl w:val="2"/>
    </w:pPr>
    <w:rPr>
      <w:rFonts w:ascii="Arial" w:eastAsia="Arial" w:hAnsi="Arial" w:cs="Arial"/>
      <w:b/>
      <w: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b/>
      <w:i/>
      <w:color w:val="000000"/>
      <w:sz w:val="22"/>
    </w:rPr>
  </w:style>
  <w:style w:type="character" w:customStyle="1" w:styleId="Heading1Char">
    <w:name w:val="Heading 1 Char"/>
    <w:link w:val="Heading1"/>
    <w:rPr>
      <w:rFonts w:ascii="Arial" w:eastAsia="Arial" w:hAnsi="Arial" w:cs="Arial"/>
      <w:b/>
      <w:color w:val="000000"/>
      <w:sz w:val="22"/>
      <w:u w:val="single" w:color="000000"/>
    </w:rPr>
  </w:style>
  <w:style w:type="character" w:customStyle="1" w:styleId="Heading3Char">
    <w:name w:val="Heading 3 Char"/>
    <w:link w:val="Heading3"/>
    <w:rPr>
      <w:rFonts w:ascii="Arial" w:eastAsia="Arial" w:hAnsi="Arial" w:cs="Arial"/>
      <w:b/>
      <w:i/>
      <w:color w:val="000000"/>
      <w:sz w:val="2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110087"/>
    <w:pPr>
      <w:tabs>
        <w:tab w:val="center" w:pos="4680"/>
        <w:tab w:val="right" w:pos="9360"/>
      </w:tabs>
      <w:spacing w:after="0" w:line="240" w:lineRule="auto"/>
      <w:ind w:left="0" w:firstLine="0"/>
    </w:pPr>
    <w:rPr>
      <w:rFonts w:asciiTheme="minorHAnsi" w:eastAsiaTheme="minorEastAsia" w:hAnsiTheme="minorHAnsi" w:cs="Times New Roman"/>
      <w:color w:val="auto"/>
    </w:rPr>
  </w:style>
  <w:style w:type="character" w:customStyle="1" w:styleId="HeaderChar">
    <w:name w:val="Header Char"/>
    <w:basedOn w:val="DefaultParagraphFont"/>
    <w:link w:val="Header"/>
    <w:uiPriority w:val="99"/>
    <w:rsid w:val="00110087"/>
    <w:rPr>
      <w:rFonts w:cs="Times New Roman"/>
    </w:rPr>
  </w:style>
  <w:style w:type="paragraph" w:styleId="ListParagraph">
    <w:name w:val="List Paragraph"/>
    <w:basedOn w:val="Normal"/>
    <w:uiPriority w:val="34"/>
    <w:qFormat/>
    <w:rsid w:val="006B647B"/>
    <w:pPr>
      <w:ind w:left="720"/>
      <w:contextualSpacing/>
    </w:pPr>
  </w:style>
  <w:style w:type="character" w:styleId="Hyperlink">
    <w:name w:val="Hyperlink"/>
    <w:basedOn w:val="DefaultParagraphFont"/>
    <w:uiPriority w:val="99"/>
    <w:unhideWhenUsed/>
    <w:rsid w:val="00BF4F63"/>
    <w:rPr>
      <w:color w:val="0563C1" w:themeColor="hyperlink"/>
      <w:u w:val="single"/>
    </w:rPr>
  </w:style>
  <w:style w:type="character" w:styleId="UnresolvedMention">
    <w:name w:val="Unresolved Mention"/>
    <w:basedOn w:val="DefaultParagraphFont"/>
    <w:uiPriority w:val="99"/>
    <w:semiHidden/>
    <w:unhideWhenUsed/>
    <w:rsid w:val="00BF4F63"/>
    <w:rPr>
      <w:color w:val="808080"/>
      <w:shd w:val="clear" w:color="auto" w:fill="E6E6E6"/>
    </w:rPr>
  </w:style>
  <w:style w:type="paragraph" w:styleId="Footer">
    <w:name w:val="footer"/>
    <w:basedOn w:val="Normal"/>
    <w:link w:val="FooterChar"/>
    <w:uiPriority w:val="99"/>
    <w:unhideWhenUsed/>
    <w:rsid w:val="00107E14"/>
    <w:pPr>
      <w:tabs>
        <w:tab w:val="center" w:pos="4680"/>
        <w:tab w:val="right" w:pos="9360"/>
      </w:tabs>
      <w:spacing w:after="0" w:line="240" w:lineRule="auto"/>
      <w:ind w:left="0" w:firstLine="0"/>
    </w:pPr>
    <w:rPr>
      <w:rFonts w:asciiTheme="minorHAnsi" w:eastAsiaTheme="minorEastAsia" w:hAnsiTheme="minorHAnsi" w:cs="Times New Roman"/>
      <w:color w:val="auto"/>
    </w:rPr>
  </w:style>
  <w:style w:type="character" w:customStyle="1" w:styleId="FooterChar">
    <w:name w:val="Footer Char"/>
    <w:basedOn w:val="DefaultParagraphFont"/>
    <w:link w:val="Footer"/>
    <w:uiPriority w:val="99"/>
    <w:rsid w:val="00107E14"/>
    <w:rPr>
      <w:rFonts w:cs="Times New Roman"/>
    </w:rPr>
  </w:style>
  <w:style w:type="paragraph" w:styleId="NoSpacing">
    <w:name w:val="No Spacing"/>
    <w:basedOn w:val="Normal"/>
    <w:uiPriority w:val="1"/>
    <w:qFormat/>
    <w:rsid w:val="007C6282"/>
    <w:pPr>
      <w:spacing w:after="0" w:line="240" w:lineRule="auto"/>
      <w:ind w:left="0" w:firstLine="0"/>
    </w:pPr>
    <w:rPr>
      <w:rFonts w:ascii="Calibri" w:eastAsia="Calibri" w:hAnsi="Calibri" w:cs="Times New Roman"/>
      <w:color w:val="auto"/>
      <w:sz w:val="24"/>
      <w:szCs w:val="32"/>
      <w:lang w:bidi="en-US"/>
    </w:rPr>
  </w:style>
  <w:style w:type="paragraph" w:customStyle="1" w:styleId="TxBrp6">
    <w:name w:val="TxBr_p6"/>
    <w:basedOn w:val="Normal"/>
    <w:rsid w:val="009B376C"/>
    <w:pPr>
      <w:widowControl w:val="0"/>
      <w:overflowPunct w:val="0"/>
      <w:autoSpaceDE w:val="0"/>
      <w:autoSpaceDN w:val="0"/>
      <w:adjustRightInd w:val="0"/>
      <w:spacing w:after="0" w:line="243" w:lineRule="atLeast"/>
      <w:ind w:left="991" w:hanging="396"/>
      <w:jc w:val="both"/>
    </w:pPr>
    <w:rPr>
      <w:rFonts w:ascii="Times New Roman" w:eastAsia="Times New Roman" w:hAnsi="Times New Roman" w:cs="Times New Roman"/>
      <w:color w:val="auto"/>
      <w:sz w:val="24"/>
      <w:szCs w:val="20"/>
    </w:rPr>
  </w:style>
  <w:style w:type="paragraph" w:customStyle="1" w:styleId="TxBrp3">
    <w:name w:val="TxBr_p3"/>
    <w:basedOn w:val="Normal"/>
    <w:rsid w:val="00A84D46"/>
    <w:pPr>
      <w:widowControl w:val="0"/>
      <w:tabs>
        <w:tab w:val="left" w:pos="204"/>
      </w:tabs>
      <w:overflowPunct w:val="0"/>
      <w:autoSpaceDE w:val="0"/>
      <w:autoSpaceDN w:val="0"/>
      <w:adjustRightInd w:val="0"/>
      <w:spacing w:after="0" w:line="240" w:lineRule="atLeast"/>
      <w:ind w:left="0" w:firstLine="0"/>
      <w:jc w:val="both"/>
    </w:pPr>
    <w:rPr>
      <w:rFonts w:ascii="Times New Roman" w:eastAsia="Times New Roman" w:hAnsi="Times New Roman" w:cs="Times New Roman"/>
      <w:color w:val="auto"/>
      <w:sz w:val="24"/>
      <w:szCs w:val="20"/>
    </w:rPr>
  </w:style>
  <w:style w:type="paragraph" w:customStyle="1" w:styleId="TxBrp14">
    <w:name w:val="TxBr_p14"/>
    <w:basedOn w:val="Normal"/>
    <w:rsid w:val="00A84D46"/>
    <w:pPr>
      <w:widowControl w:val="0"/>
      <w:overflowPunct w:val="0"/>
      <w:autoSpaceDE w:val="0"/>
      <w:autoSpaceDN w:val="0"/>
      <w:adjustRightInd w:val="0"/>
      <w:spacing w:after="0" w:line="243" w:lineRule="atLeast"/>
      <w:ind w:left="1008" w:firstLine="0"/>
      <w:jc w:val="both"/>
    </w:pPr>
    <w:rPr>
      <w:rFonts w:ascii="Times New Roman" w:eastAsia="Times New Roman" w:hAnsi="Times New Roman" w:cs="Times New Roman"/>
      <w:color w:val="auto"/>
      <w:sz w:val="24"/>
      <w:szCs w:val="20"/>
    </w:rPr>
  </w:style>
  <w:style w:type="paragraph" w:customStyle="1" w:styleId="TxBrp16">
    <w:name w:val="TxBr_p16"/>
    <w:basedOn w:val="Normal"/>
    <w:rsid w:val="00A84D46"/>
    <w:pPr>
      <w:widowControl w:val="0"/>
      <w:tabs>
        <w:tab w:val="left" w:pos="379"/>
      </w:tabs>
      <w:overflowPunct w:val="0"/>
      <w:autoSpaceDE w:val="0"/>
      <w:autoSpaceDN w:val="0"/>
      <w:adjustRightInd w:val="0"/>
      <w:spacing w:after="0" w:line="240" w:lineRule="atLeast"/>
      <w:ind w:left="1008" w:firstLine="0"/>
      <w:jc w:val="both"/>
    </w:pPr>
    <w:rPr>
      <w:rFonts w:ascii="Times New Roman" w:eastAsia="Times New Roman" w:hAnsi="Times New Roman" w:cs="Times New Roman"/>
      <w:color w:val="auto"/>
      <w:sz w:val="24"/>
      <w:szCs w:val="20"/>
    </w:rPr>
  </w:style>
  <w:style w:type="paragraph" w:customStyle="1" w:styleId="TxBrp13">
    <w:name w:val="TxBr_p13"/>
    <w:basedOn w:val="Normal"/>
    <w:rsid w:val="00150DDE"/>
    <w:pPr>
      <w:widowControl w:val="0"/>
      <w:tabs>
        <w:tab w:val="left" w:pos="385"/>
      </w:tabs>
      <w:overflowPunct w:val="0"/>
      <w:autoSpaceDE w:val="0"/>
      <w:autoSpaceDN w:val="0"/>
      <w:adjustRightInd w:val="0"/>
      <w:spacing w:after="0" w:line="240" w:lineRule="atLeast"/>
      <w:ind w:left="1002" w:hanging="385"/>
      <w:jc w:val="both"/>
    </w:pPr>
    <w:rPr>
      <w:rFonts w:ascii="Times New Roman" w:eastAsia="Times New Roman" w:hAnsi="Times New Roman" w:cs="Times New Roman"/>
      <w:color w:val="auto"/>
      <w:sz w:val="24"/>
      <w:szCs w:val="20"/>
    </w:rPr>
  </w:style>
  <w:style w:type="paragraph" w:customStyle="1" w:styleId="TxBrp17">
    <w:name w:val="TxBr_p17"/>
    <w:basedOn w:val="Normal"/>
    <w:rsid w:val="00150DDE"/>
    <w:pPr>
      <w:widowControl w:val="0"/>
      <w:tabs>
        <w:tab w:val="left" w:pos="391"/>
      </w:tabs>
      <w:overflowPunct w:val="0"/>
      <w:autoSpaceDE w:val="0"/>
      <w:autoSpaceDN w:val="0"/>
      <w:adjustRightInd w:val="0"/>
      <w:spacing w:after="0" w:line="238" w:lineRule="atLeast"/>
      <w:ind w:left="996" w:hanging="391"/>
      <w:jc w:val="both"/>
    </w:pPr>
    <w:rPr>
      <w:rFonts w:ascii="Times New Roman" w:eastAsia="Times New Roman" w:hAnsi="Times New Roman" w:cs="Times New Roman"/>
      <w:color w:val="auto"/>
      <w:sz w:val="24"/>
      <w:szCs w:val="20"/>
    </w:rPr>
  </w:style>
  <w:style w:type="paragraph" w:customStyle="1" w:styleId="TxBrp19">
    <w:name w:val="TxBr_p19"/>
    <w:basedOn w:val="Normal"/>
    <w:rsid w:val="009D0966"/>
    <w:pPr>
      <w:widowControl w:val="0"/>
      <w:overflowPunct w:val="0"/>
      <w:autoSpaceDE w:val="0"/>
      <w:autoSpaceDN w:val="0"/>
      <w:adjustRightInd w:val="0"/>
      <w:spacing w:after="0" w:line="243" w:lineRule="atLeast"/>
      <w:ind w:left="1008" w:hanging="379"/>
      <w:jc w:val="both"/>
    </w:pPr>
    <w:rPr>
      <w:rFonts w:ascii="Times New Roman" w:eastAsia="Times New Roman" w:hAnsi="Times New Roman" w:cs="Times New Roman"/>
      <w:color w:val="auto"/>
      <w:sz w:val="24"/>
      <w:szCs w:val="20"/>
    </w:rPr>
  </w:style>
  <w:style w:type="paragraph" w:customStyle="1" w:styleId="TxBrp21">
    <w:name w:val="TxBr_p21"/>
    <w:basedOn w:val="Normal"/>
    <w:rsid w:val="00EA4DA8"/>
    <w:pPr>
      <w:widowControl w:val="0"/>
      <w:tabs>
        <w:tab w:val="left" w:pos="391"/>
      </w:tabs>
      <w:overflowPunct w:val="0"/>
      <w:autoSpaceDE w:val="0"/>
      <w:autoSpaceDN w:val="0"/>
      <w:adjustRightInd w:val="0"/>
      <w:spacing w:after="0" w:line="238" w:lineRule="atLeast"/>
      <w:ind w:left="996" w:hanging="391"/>
    </w:pPr>
    <w:rPr>
      <w:rFonts w:ascii="Times New Roman" w:eastAsia="Times New Roman" w:hAnsi="Times New Roman" w:cs="Times New Roman"/>
      <w:color w:val="auto"/>
      <w:sz w:val="24"/>
      <w:szCs w:val="20"/>
    </w:rPr>
  </w:style>
  <w:style w:type="paragraph" w:customStyle="1" w:styleId="TxBrp27">
    <w:name w:val="TxBr_p27"/>
    <w:basedOn w:val="Normal"/>
    <w:rsid w:val="00EA4DA8"/>
    <w:pPr>
      <w:widowControl w:val="0"/>
      <w:tabs>
        <w:tab w:val="left" w:pos="204"/>
      </w:tabs>
      <w:overflowPunct w:val="0"/>
      <w:autoSpaceDE w:val="0"/>
      <w:autoSpaceDN w:val="0"/>
      <w:adjustRightInd w:val="0"/>
      <w:spacing w:after="0" w:line="249" w:lineRule="atLeast"/>
      <w:ind w:left="0" w:firstLine="0"/>
    </w:pPr>
    <w:rPr>
      <w:rFonts w:ascii="Times New Roman" w:eastAsia="Times New Roman" w:hAnsi="Times New Roman" w:cs="Times New Roman"/>
      <w:color w:val="auto"/>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299097">
      <w:bodyDiv w:val="1"/>
      <w:marLeft w:val="0"/>
      <w:marRight w:val="0"/>
      <w:marTop w:val="0"/>
      <w:marBottom w:val="0"/>
      <w:divBdr>
        <w:top w:val="none" w:sz="0" w:space="0" w:color="auto"/>
        <w:left w:val="none" w:sz="0" w:space="0" w:color="auto"/>
        <w:bottom w:val="none" w:sz="0" w:space="0" w:color="auto"/>
        <w:right w:val="none" w:sz="0" w:space="0" w:color="auto"/>
      </w:divBdr>
    </w:div>
    <w:div w:id="375937137">
      <w:bodyDiv w:val="1"/>
      <w:marLeft w:val="0"/>
      <w:marRight w:val="0"/>
      <w:marTop w:val="0"/>
      <w:marBottom w:val="0"/>
      <w:divBdr>
        <w:top w:val="none" w:sz="0" w:space="0" w:color="auto"/>
        <w:left w:val="none" w:sz="0" w:space="0" w:color="auto"/>
        <w:bottom w:val="none" w:sz="0" w:space="0" w:color="auto"/>
        <w:right w:val="none" w:sz="0" w:space="0" w:color="auto"/>
      </w:divBdr>
    </w:div>
    <w:div w:id="683165156">
      <w:bodyDiv w:val="1"/>
      <w:marLeft w:val="0"/>
      <w:marRight w:val="0"/>
      <w:marTop w:val="0"/>
      <w:marBottom w:val="0"/>
      <w:divBdr>
        <w:top w:val="none" w:sz="0" w:space="0" w:color="auto"/>
        <w:left w:val="none" w:sz="0" w:space="0" w:color="auto"/>
        <w:bottom w:val="none" w:sz="0" w:space="0" w:color="auto"/>
        <w:right w:val="none" w:sz="0" w:space="0" w:color="auto"/>
      </w:divBdr>
    </w:div>
    <w:div w:id="700322778">
      <w:bodyDiv w:val="1"/>
      <w:marLeft w:val="0"/>
      <w:marRight w:val="0"/>
      <w:marTop w:val="0"/>
      <w:marBottom w:val="0"/>
      <w:divBdr>
        <w:top w:val="none" w:sz="0" w:space="0" w:color="auto"/>
        <w:left w:val="none" w:sz="0" w:space="0" w:color="auto"/>
        <w:bottom w:val="none" w:sz="0" w:space="0" w:color="auto"/>
        <w:right w:val="none" w:sz="0" w:space="0" w:color="auto"/>
      </w:divBdr>
    </w:div>
    <w:div w:id="919485536">
      <w:bodyDiv w:val="1"/>
      <w:marLeft w:val="0"/>
      <w:marRight w:val="0"/>
      <w:marTop w:val="0"/>
      <w:marBottom w:val="0"/>
      <w:divBdr>
        <w:top w:val="none" w:sz="0" w:space="0" w:color="auto"/>
        <w:left w:val="none" w:sz="0" w:space="0" w:color="auto"/>
        <w:bottom w:val="none" w:sz="0" w:space="0" w:color="auto"/>
        <w:right w:val="none" w:sz="0" w:space="0" w:color="auto"/>
      </w:divBdr>
    </w:div>
    <w:div w:id="1016149030">
      <w:bodyDiv w:val="1"/>
      <w:marLeft w:val="0"/>
      <w:marRight w:val="0"/>
      <w:marTop w:val="0"/>
      <w:marBottom w:val="0"/>
      <w:divBdr>
        <w:top w:val="none" w:sz="0" w:space="0" w:color="auto"/>
        <w:left w:val="none" w:sz="0" w:space="0" w:color="auto"/>
        <w:bottom w:val="none" w:sz="0" w:space="0" w:color="auto"/>
        <w:right w:val="none" w:sz="0" w:space="0" w:color="auto"/>
      </w:divBdr>
    </w:div>
    <w:div w:id="1273438538">
      <w:bodyDiv w:val="1"/>
      <w:marLeft w:val="0"/>
      <w:marRight w:val="0"/>
      <w:marTop w:val="0"/>
      <w:marBottom w:val="0"/>
      <w:divBdr>
        <w:top w:val="none" w:sz="0" w:space="0" w:color="auto"/>
        <w:left w:val="none" w:sz="0" w:space="0" w:color="auto"/>
        <w:bottom w:val="none" w:sz="0" w:space="0" w:color="auto"/>
        <w:right w:val="none" w:sz="0" w:space="0" w:color="auto"/>
      </w:divBdr>
    </w:div>
    <w:div w:id="1400597960">
      <w:bodyDiv w:val="1"/>
      <w:marLeft w:val="0"/>
      <w:marRight w:val="0"/>
      <w:marTop w:val="0"/>
      <w:marBottom w:val="0"/>
      <w:divBdr>
        <w:top w:val="none" w:sz="0" w:space="0" w:color="auto"/>
        <w:left w:val="none" w:sz="0" w:space="0" w:color="auto"/>
        <w:bottom w:val="none" w:sz="0" w:space="0" w:color="auto"/>
        <w:right w:val="none" w:sz="0" w:space="0" w:color="auto"/>
      </w:divBdr>
    </w:div>
    <w:div w:id="17870421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jli@erskinecharters.org"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4A0890-E922-4F83-9708-F207E1A6D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9</TotalTime>
  <Pages>6</Pages>
  <Words>1356</Words>
  <Characters>773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stitute</dc:creator>
  <cp:keywords/>
  <cp:lastModifiedBy>Jim Atwater</cp:lastModifiedBy>
  <cp:revision>11</cp:revision>
  <cp:lastPrinted>2025-08-05T20:50:00Z</cp:lastPrinted>
  <dcterms:created xsi:type="dcterms:W3CDTF">2025-07-24T15:10:00Z</dcterms:created>
  <dcterms:modified xsi:type="dcterms:W3CDTF">2025-09-09T16:41:00Z</dcterms:modified>
</cp:coreProperties>
</file>